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3E3D93" w14:textId="77777777" w:rsidR="009A389A" w:rsidRDefault="0085555C">
      <w:pPr>
        <w:pStyle w:val="Heading1"/>
      </w:pPr>
      <w:bookmarkStart w:id="0" w:name="药物筛选-assignment"/>
      <w:r>
        <w:t>药物筛选</w:t>
      </w:r>
      <w:r>
        <w:t xml:space="preserve"> Assignment</w:t>
      </w:r>
      <w:bookmarkEnd w:id="0"/>
    </w:p>
    <w:p w14:paraId="3E3E3D94" w14:textId="77777777" w:rsidR="009A389A" w:rsidRDefault="0085555C">
      <w:pPr>
        <w:pStyle w:val="BlockText"/>
      </w:pPr>
      <w:r>
        <w:t xml:space="preserve">10185101210 </w:t>
      </w:r>
      <w:r>
        <w:t>陈俊潼</w:t>
      </w:r>
    </w:p>
    <w:p w14:paraId="3E3E3D95" w14:textId="77777777" w:rsidR="009A389A" w:rsidRDefault="0085555C">
      <w:pPr>
        <w:pStyle w:val="FirstParagraph"/>
      </w:pPr>
      <w:r>
        <w:t>使用</w:t>
      </w:r>
      <w:r>
        <w:t xml:space="preserve"> </w:t>
      </w:r>
      <w:r>
        <w:rPr>
          <w:rStyle w:val="VerbatimChar"/>
        </w:rPr>
        <w:t>Random Forest</w:t>
      </w:r>
      <w:r>
        <w:t xml:space="preserve"> </w:t>
      </w:r>
      <w:r>
        <w:t>模型预测具有抗菌作用的有机物。</w:t>
      </w:r>
    </w:p>
    <w:p w14:paraId="3E3E3D96" w14:textId="77777777" w:rsidR="009A389A" w:rsidRDefault="0085555C">
      <w:pPr>
        <w:pStyle w:val="Heading3"/>
      </w:pPr>
      <w:bookmarkStart w:id="1" w:name="准备活性数据"/>
      <w:r>
        <w:t>准备活性数据</w:t>
      </w:r>
      <w:bookmarkEnd w:id="1"/>
    </w:p>
    <w:p w14:paraId="3E3E3D97" w14:textId="77777777" w:rsidR="009A389A" w:rsidRDefault="0085555C">
      <w:pPr>
        <w:pStyle w:val="FirstParagraph"/>
      </w:pPr>
      <w:r>
        <w:t>导入</w:t>
      </w:r>
      <w:r>
        <w:t xml:space="preserve"> rdkit </w:t>
      </w:r>
      <w:r>
        <w:t>相关库：</w:t>
      </w:r>
    </w:p>
    <w:p w14:paraId="3E3E3D98" w14:textId="77777777" w:rsidR="009A389A" w:rsidRDefault="0085555C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rdkit </w:t>
      </w:r>
      <w:r>
        <w:rPr>
          <w:rStyle w:val="ImportTok"/>
        </w:rPr>
        <w:t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rdkit.Chem </w:t>
      </w:r>
      <w:r>
        <w:rPr>
          <w:rStyle w:val="ImportTok"/>
        </w:rPr>
        <w:t>import</w:t>
      </w:r>
      <w:r>
        <w:rPr>
          <w:rStyle w:val="NormalTok"/>
        </w:rPr>
        <w:t xml:space="preserve"> AllChem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rdkit.Chem.Draw </w:t>
      </w:r>
      <w:r>
        <w:rPr>
          <w:rStyle w:val="ImportTok"/>
        </w:rPr>
        <w:t>import</w:t>
      </w:r>
      <w:r>
        <w:rPr>
          <w:rStyle w:val="NormalTok"/>
        </w:rPr>
        <w:t xml:space="preserve"> IPythonConsol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rdkit.Chem </w:t>
      </w:r>
      <w:r>
        <w:rPr>
          <w:rStyle w:val="ImportTok"/>
        </w:rPr>
        <w:t>import</w:t>
      </w:r>
      <w:r>
        <w:rPr>
          <w:rStyle w:val="NormalTok"/>
        </w:rPr>
        <w:t xml:space="preserve"> Draw</w:t>
      </w:r>
    </w:p>
    <w:p w14:paraId="3E3E3D99" w14:textId="77777777" w:rsidR="009A389A" w:rsidRDefault="0085555C">
      <w:pPr>
        <w:pStyle w:val="FirstParagraph"/>
      </w:pPr>
      <w:r>
        <w:t>导入数据处理的相关库：</w:t>
      </w:r>
    </w:p>
    <w:p w14:paraId="3E3E3D9A" w14:textId="77777777" w:rsidR="009A389A" w:rsidRDefault="0085555C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</w:p>
    <w:p w14:paraId="3E3E3D9B" w14:textId="77777777" w:rsidR="009A389A" w:rsidRDefault="0085555C">
      <w:pPr>
        <w:pStyle w:val="FirstParagraph"/>
      </w:pPr>
      <w:r>
        <w:t>获取分子的活性数据：</w:t>
      </w:r>
    </w:p>
    <w:p w14:paraId="3E3E3D9C" w14:textId="77777777" w:rsidR="009A389A" w:rsidRDefault="0085555C">
      <w:pPr>
        <w:pStyle w:val="SourceCode"/>
      </w:pPr>
      <w:r>
        <w:rPr>
          <w:rStyle w:val="NormalTok"/>
        </w:rPr>
        <w:t xml:space="preserve">df_all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./Experimental_anti_bact.csv'</w:t>
      </w:r>
      <w:r>
        <w:rPr>
          <w:rStyle w:val="NormalTok"/>
        </w:rPr>
        <w:t>, delimiter</w:t>
      </w:r>
      <w:r>
        <w:rPr>
          <w:rStyle w:val="OperatorTok"/>
        </w:rPr>
        <w:t>=</w:t>
      </w:r>
      <w:r>
        <w:rPr>
          <w:rStyle w:val="StringTok"/>
        </w:rPr>
        <w:t>','</w:t>
      </w:r>
      <w:r>
        <w:rPr>
          <w:rStyle w:val="NormalTok"/>
        </w:rPr>
        <w:t>, header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ct_smiles </w:t>
      </w:r>
      <w:r>
        <w:rPr>
          <w:rStyle w:val="OperatorTok"/>
        </w:rPr>
        <w:t>=</w:t>
      </w:r>
      <w:r>
        <w:rPr>
          <w:rStyle w:val="NormalTok"/>
        </w:rPr>
        <w:t xml:space="preserve"> df_all[df_all[</w:t>
      </w:r>
      <w:r>
        <w:rPr>
          <w:rStyle w:val="StringTok"/>
        </w:rPr>
        <w:t>'Activity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Active'</w:t>
      </w:r>
      <w:r>
        <w:rPr>
          <w:rStyle w:val="NormalTok"/>
        </w:rPr>
        <w:t>][</w:t>
      </w:r>
      <w:r>
        <w:rPr>
          <w:rStyle w:val="StringTok"/>
        </w:rPr>
        <w:t>'SMILES'</w:t>
      </w:r>
      <w:r>
        <w:rPr>
          <w:rStyle w:val="NormalTok"/>
        </w:rPr>
        <w:t>].tolist()</w:t>
      </w:r>
      <w:r>
        <w:br/>
      </w:r>
      <w:r>
        <w:rPr>
          <w:rStyle w:val="NormalTok"/>
        </w:rPr>
        <w:t xml:space="preserve">inact_smiles </w:t>
      </w:r>
      <w:r>
        <w:rPr>
          <w:rStyle w:val="OperatorTok"/>
        </w:rPr>
        <w:t>=</w:t>
      </w:r>
      <w:r>
        <w:rPr>
          <w:rStyle w:val="NormalTok"/>
        </w:rPr>
        <w:t xml:space="preserve"> df_all[df_all[</w:t>
      </w:r>
      <w:r>
        <w:rPr>
          <w:rStyle w:val="StringTok"/>
        </w:rPr>
        <w:t>'Activity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Inactive'</w:t>
      </w:r>
      <w:r>
        <w:rPr>
          <w:rStyle w:val="NormalTok"/>
        </w:rPr>
        <w:t>][</w:t>
      </w:r>
      <w:r>
        <w:rPr>
          <w:rStyle w:val="StringTok"/>
        </w:rPr>
        <w:t>'SMILES'</w:t>
      </w:r>
      <w:r>
        <w:rPr>
          <w:rStyle w:val="NormalTok"/>
        </w:rPr>
        <w:t>].tolist()</w:t>
      </w:r>
      <w:r>
        <w:br/>
      </w:r>
      <w:r>
        <w:rPr>
          <w:rStyle w:val="NormalTok"/>
        </w:rPr>
        <w:t>df_all.head(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act_smiles), </w:t>
      </w:r>
      <w:r>
        <w:rPr>
          <w:rStyle w:val="BuiltInTok"/>
        </w:rPr>
        <w:t>len</w:t>
      </w:r>
      <w:r>
        <w:rPr>
          <w:rStyle w:val="NormalTok"/>
        </w:rPr>
        <w:t>(inact_smiles))</w:t>
      </w:r>
    </w:p>
    <w:p w14:paraId="3E3E3D9D" w14:textId="77777777" w:rsidR="009A389A" w:rsidRDefault="0085555C">
      <w:pPr>
        <w:pStyle w:val="SourceCode"/>
      </w:pPr>
      <w:r>
        <w:rPr>
          <w:rStyle w:val="VerbatimChar"/>
        </w:rPr>
        <w:t>120 2215</w:t>
      </w:r>
    </w:p>
    <w:p w14:paraId="3E3E3D9E" w14:textId="77777777" w:rsidR="009A389A" w:rsidRDefault="0085555C">
      <w:pPr>
        <w:pStyle w:val="FirstParagraph"/>
      </w:pPr>
      <w:r>
        <w:t>计算所有分子的分子指纹：</w:t>
      </w:r>
    </w:p>
    <w:p w14:paraId="3E3E3D9F" w14:textId="77777777" w:rsidR="009A389A" w:rsidRDefault="0085555C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rdkit </w:t>
      </w:r>
      <w:r>
        <w:rPr>
          <w:rStyle w:val="ImportTok"/>
        </w:rPr>
        <w:t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rdkit.Chem </w:t>
      </w:r>
      <w:r>
        <w:rPr>
          <w:rStyle w:val="ImportTok"/>
        </w:rPr>
        <w:t>import</w:t>
      </w:r>
      <w:r>
        <w:rPr>
          <w:rStyle w:val="NormalTok"/>
        </w:rPr>
        <w:t xml:space="preserve"> rdFingerprintGenerator</w:t>
      </w:r>
      <w:r>
        <w:br/>
      </w:r>
      <w:r>
        <w:br/>
      </w:r>
      <w:r>
        <w:rPr>
          <w:rStyle w:val="NormalTok"/>
        </w:rPr>
        <w:t xml:space="preserve">mols_act </w:t>
      </w:r>
      <w:r>
        <w:rPr>
          <w:rStyle w:val="OperatorTok"/>
        </w:rPr>
        <w:t>=</w:t>
      </w:r>
      <w:r>
        <w:rPr>
          <w:rStyle w:val="NormalTok"/>
        </w:rPr>
        <w:t xml:space="preserve"> [Chem.MolFromSmiles(x)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act_smiles]</w:t>
      </w:r>
      <w:r>
        <w:br/>
      </w:r>
      <w:r>
        <w:rPr>
          <w:rStyle w:val="NormalTok"/>
        </w:rPr>
        <w:t xml:space="preserve">fps_act </w:t>
      </w:r>
      <w:r>
        <w:rPr>
          <w:rStyle w:val="OperatorTok"/>
        </w:rPr>
        <w:t>=</w:t>
      </w:r>
      <w:r>
        <w:rPr>
          <w:rStyle w:val="NormalTok"/>
        </w:rPr>
        <w:t xml:space="preserve"> rdFingerprintGenerator.GetFPs(mols_act)</w:t>
      </w:r>
      <w:r>
        <w:br/>
      </w:r>
      <w:r>
        <w:br/>
      </w:r>
      <w:r>
        <w:rPr>
          <w:rStyle w:val="NormalTok"/>
        </w:rPr>
        <w:t xml:space="preserve">mols_inact </w:t>
      </w:r>
      <w:r>
        <w:rPr>
          <w:rStyle w:val="OperatorTok"/>
        </w:rPr>
        <w:t>=</w:t>
      </w:r>
      <w:r>
        <w:rPr>
          <w:rStyle w:val="NormalTok"/>
        </w:rPr>
        <w:t xml:space="preserve"> [Chem.MolFromSmiles(x)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inact_smiles]</w:t>
      </w:r>
      <w:r>
        <w:br/>
      </w:r>
      <w:r>
        <w:rPr>
          <w:rStyle w:val="NormalTok"/>
        </w:rPr>
        <w:t xml:space="preserve">fps_inact </w:t>
      </w:r>
      <w:r>
        <w:rPr>
          <w:rStyle w:val="OperatorTok"/>
        </w:rPr>
        <w:t>=</w:t>
      </w:r>
      <w:r>
        <w:rPr>
          <w:rStyle w:val="NormalTok"/>
        </w:rPr>
        <w:t xml:space="preserve"> rdFingerprintGenerator.GetFPs(mols_inact)</w:t>
      </w:r>
      <w:r>
        <w:br/>
      </w:r>
      <w:r>
        <w:br/>
      </w:r>
      <w:r>
        <w:rPr>
          <w:rStyle w:val="NormalTok"/>
        </w:rPr>
        <w:t xml:space="preserve">fps </w:t>
      </w:r>
      <w:r>
        <w:rPr>
          <w:rStyle w:val="OperatorTok"/>
        </w:rPr>
        <w:t>=</w:t>
      </w:r>
      <w:r>
        <w:rPr>
          <w:rStyle w:val="NormalTok"/>
        </w:rPr>
        <w:t xml:space="preserve"> fps_act </w:t>
      </w:r>
      <w:r>
        <w:rPr>
          <w:rStyle w:val="OperatorTok"/>
        </w:rPr>
        <w:t>+</w:t>
      </w:r>
      <w:r>
        <w:rPr>
          <w:rStyle w:val="NormalTok"/>
        </w:rPr>
        <w:t xml:space="preserve"> fps_inact</w:t>
      </w:r>
    </w:p>
    <w:p w14:paraId="3E3E3DA0" w14:textId="77777777" w:rsidR="009A389A" w:rsidRDefault="0085555C">
      <w:pPr>
        <w:pStyle w:val="FirstParagraph"/>
      </w:pPr>
      <w:r>
        <w:t>准备样本标签：</w:t>
      </w:r>
    </w:p>
    <w:p w14:paraId="3E3E3DA1" w14:textId="77777777" w:rsidR="009A389A" w:rsidRDefault="0085555C">
      <w:pPr>
        <w:pStyle w:val="SourceCode"/>
      </w:pPr>
      <w:r>
        <w:rPr>
          <w:rStyle w:val="NormalTok"/>
        </w:rPr>
        <w:t xml:space="preserve">tag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fps_act)):</w:t>
      </w:r>
      <w:r>
        <w:br/>
      </w:r>
      <w:r>
        <w:rPr>
          <w:rStyle w:val="NormalTok"/>
        </w:rPr>
        <w:t xml:space="preserve">    tag.append(</w:t>
      </w:r>
      <w:r>
        <w:rPr>
          <w:rStyle w:val="StringTok"/>
        </w:rPr>
        <w:t>"ACTIVE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lastRenderedPageBreak/>
        <w:t>fo</w:t>
      </w:r>
      <w:r>
        <w:rPr>
          <w:rStyle w:val="ControlFlowTok"/>
        </w:rPr>
        <w:t>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fps_inact)):</w:t>
      </w:r>
      <w:r>
        <w:br/>
      </w:r>
      <w:r>
        <w:rPr>
          <w:rStyle w:val="NormalTok"/>
        </w:rPr>
        <w:t xml:space="preserve">    tag.append(</w:t>
      </w:r>
      <w:r>
        <w:rPr>
          <w:rStyle w:val="StringTok"/>
        </w:rPr>
        <w:t>"INACTIVE"</w:t>
      </w:r>
      <w:r>
        <w:rPr>
          <w:rStyle w:val="NormalTok"/>
        </w:rPr>
        <w:t>)</w:t>
      </w:r>
    </w:p>
    <w:p w14:paraId="3E3E3DA2" w14:textId="77777777" w:rsidR="009A389A" w:rsidRDefault="0085555C">
      <w:pPr>
        <w:pStyle w:val="Heading3"/>
      </w:pPr>
      <w:bookmarkStart w:id="2" w:name="使用随机森林模型"/>
      <w:r>
        <w:t>使用随机森林模型</w:t>
      </w:r>
      <w:bookmarkEnd w:id="2"/>
    </w:p>
    <w:p w14:paraId="3E3E3DA3" w14:textId="77777777" w:rsidR="009A389A" w:rsidRDefault="0085555C">
      <w:pPr>
        <w:pStyle w:val="FirstParagraph"/>
      </w:pPr>
      <w:r>
        <w:t>导入随机森林模型并对模型进行训练：</w:t>
      </w:r>
    </w:p>
    <w:p w14:paraId="3E3E3DA4" w14:textId="77777777" w:rsidR="009A389A" w:rsidRDefault="0085555C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CommentTok"/>
        </w:rPr>
        <w:t># 20% for testing, 80% for training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fps, tag, test_size</w:t>
      </w:r>
      <w:r>
        <w:rPr>
          <w:rStyle w:val="OperatorTok"/>
        </w:rPr>
        <w:t>=</w:t>
      </w:r>
      <w:r>
        <w:rPr>
          <w:rStyle w:val="FloatTok"/>
        </w:rPr>
        <w:t>0.20</w:t>
      </w:r>
      <w:r>
        <w:rPr>
          <w:rStyle w:val="NormalTok"/>
        </w:rPr>
        <w:t xml:space="preserve">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X_train), </w:t>
      </w:r>
      <w:r>
        <w:rPr>
          <w:rStyle w:val="BuiltInTok"/>
        </w:rPr>
        <w:t>len</w:t>
      </w:r>
      <w:r>
        <w:rPr>
          <w:rStyle w:val="NormalTok"/>
        </w:rPr>
        <w:t>(y_test))</w:t>
      </w:r>
    </w:p>
    <w:p w14:paraId="3E3E3DA5" w14:textId="77777777" w:rsidR="009A389A" w:rsidRDefault="0085555C">
      <w:pPr>
        <w:pStyle w:val="SourceCode"/>
      </w:pPr>
      <w:r>
        <w:rPr>
          <w:rStyle w:val="VerbatimChar"/>
        </w:rPr>
        <w:t>1868 467</w:t>
      </w:r>
    </w:p>
    <w:p w14:paraId="3E3E3DA6" w14:textId="77777777" w:rsidR="009A389A" w:rsidRDefault="0085555C">
      <w:pPr>
        <w:pStyle w:val="FirstParagraph"/>
      </w:pPr>
      <w:r>
        <w:t>对模型进行训练，并测量模型的准确度：</w:t>
      </w:r>
    </w:p>
    <w:p w14:paraId="3E3E3DA7" w14:textId="77777777" w:rsidR="009A389A" w:rsidRDefault="0085555C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br/>
      </w:r>
      <w:r>
        <w:rPr>
          <w:rStyle w:val="NormalTok"/>
        </w:rPr>
        <w:t xml:space="preserve">forest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n_job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, n_estimator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est.fit(X_train, y_train) </w:t>
      </w:r>
      <w:r>
        <w:rPr>
          <w:rStyle w:val="CommentTok"/>
        </w:rPr>
        <w:t># Build a forest of trees from t</w:t>
      </w:r>
      <w:r>
        <w:rPr>
          <w:rStyle w:val="CommentTok"/>
        </w:rPr>
        <w:t xml:space="preserve">he training set 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metrics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forest.predict(X_test) </w:t>
      </w:r>
      <w:r>
        <w:rPr>
          <w:rStyle w:val="CommentTok"/>
        </w:rPr>
        <w:t># Predict class for X</w:t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metrics.accuracy_score(y_test, y_pre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Model Accuracy: </w:t>
      </w:r>
      <w:r>
        <w:rPr>
          <w:rStyle w:val="SpecialCharTok"/>
        </w:rPr>
        <w:t>%.2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accuracy)</w:t>
      </w:r>
    </w:p>
    <w:p w14:paraId="3E3E3DA8" w14:textId="77777777" w:rsidR="009A389A" w:rsidRDefault="0085555C">
      <w:pPr>
        <w:pStyle w:val="SourceCode"/>
      </w:pPr>
      <w:r>
        <w:rPr>
          <w:rStyle w:val="VerbatimChar"/>
        </w:rPr>
        <w:t>Model Accuracy: 0.96</w:t>
      </w:r>
    </w:p>
    <w:p w14:paraId="3E3E3DA9" w14:textId="77777777" w:rsidR="009A389A" w:rsidRDefault="0085555C">
      <w:pPr>
        <w:pStyle w:val="Heading3"/>
      </w:pPr>
      <w:bookmarkStart w:id="3" w:name="导入药物信息"/>
      <w:r>
        <w:t>导入药物信息</w:t>
      </w:r>
      <w:bookmarkEnd w:id="3"/>
    </w:p>
    <w:p w14:paraId="3E3E3DAA" w14:textId="77777777" w:rsidR="009A389A" w:rsidRDefault="0085555C">
      <w:pPr>
        <w:pStyle w:val="SourceCode"/>
      </w:pPr>
      <w:r>
        <w:rPr>
          <w:rStyle w:val="NormalTok"/>
        </w:rPr>
        <w:t xml:space="preserve">df_new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./Drug_HUB.csv'</w:t>
      </w:r>
      <w:r>
        <w:rPr>
          <w:rStyle w:val="NormalTok"/>
        </w:rPr>
        <w:t>,</w:t>
      </w:r>
      <w:r>
        <w:rPr>
          <w:rStyle w:val="NormalTok"/>
        </w:rPr>
        <w:t xml:space="preserve"> delimiter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, header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new </w:t>
      </w:r>
      <w:r>
        <w:rPr>
          <w:rStyle w:val="OperatorTok"/>
        </w:rPr>
        <w:t>=</w:t>
      </w:r>
      <w:r>
        <w:rPr>
          <w:rStyle w:val="NormalTok"/>
        </w:rPr>
        <w:t xml:space="preserve"> df_new[[</w:t>
      </w:r>
      <w:r>
        <w:rPr>
          <w:rStyle w:val="StringTok"/>
        </w:rPr>
        <w:t>'Name'</w:t>
      </w:r>
      <w:r>
        <w:rPr>
          <w:rStyle w:val="NormalTok"/>
        </w:rPr>
        <w:t xml:space="preserve">, </w:t>
      </w:r>
      <w:r>
        <w:rPr>
          <w:rStyle w:val="StringTok"/>
        </w:rPr>
        <w:t>'SMILES'</w:t>
      </w:r>
      <w:r>
        <w:rPr>
          <w:rStyle w:val="NormalTok"/>
        </w:rPr>
        <w:t>]]</w:t>
      </w:r>
      <w:r>
        <w:br/>
      </w:r>
      <w:r>
        <w:rPr>
          <w:rStyle w:val="NormalTok"/>
        </w:rPr>
        <w:t>df_new.head()</w:t>
      </w:r>
    </w:p>
    <w:p w14:paraId="3E3E3DAB" w14:textId="77777777" w:rsidR="009A389A" w:rsidRDefault="0085555C">
      <w:pPr>
        <w:pStyle w:val="Compact"/>
      </w:pPr>
      <w:r>
        <w:t>Name</w:t>
      </w:r>
    </w:p>
    <w:p w14:paraId="3E3E3DAC" w14:textId="77777777" w:rsidR="009A389A" w:rsidRDefault="0085555C">
      <w:pPr>
        <w:pStyle w:val="Compact"/>
      </w:pPr>
      <w:r>
        <w:t>SMILES</w:t>
      </w:r>
    </w:p>
    <w:p w14:paraId="3E3E3DAD" w14:textId="77777777" w:rsidR="009A389A" w:rsidRDefault="0085555C">
      <w:pPr>
        <w:pStyle w:val="Compact"/>
      </w:pPr>
      <w:r>
        <w:t>0</w:t>
      </w:r>
    </w:p>
    <w:p w14:paraId="3E3E3DAE" w14:textId="77777777" w:rsidR="009A389A" w:rsidRDefault="0085555C">
      <w:pPr>
        <w:pStyle w:val="Compact"/>
      </w:pPr>
      <w:r>
        <w:t>cefmenoxime</w:t>
      </w:r>
    </w:p>
    <w:p w14:paraId="3E3E3DAF" w14:textId="77777777" w:rsidR="009A389A" w:rsidRDefault="0085555C">
      <w:pPr>
        <w:pStyle w:val="Compact"/>
      </w:pPr>
      <w:r>
        <w:t>CO=C((=O)NC1C2SCC(CSc3nnnn3C)=C(N2C1=O)C(O…</w:t>
      </w:r>
    </w:p>
    <w:p w14:paraId="3E3E3DB0" w14:textId="77777777" w:rsidR="009A389A" w:rsidRDefault="0085555C">
      <w:pPr>
        <w:pStyle w:val="Compact"/>
      </w:pPr>
      <w:r>
        <w:t>1</w:t>
      </w:r>
    </w:p>
    <w:p w14:paraId="3E3E3DB1" w14:textId="77777777" w:rsidR="009A389A" w:rsidRDefault="0085555C">
      <w:pPr>
        <w:pStyle w:val="Compact"/>
      </w:pPr>
      <w:r>
        <w:t>ulifloxacin</w:t>
      </w:r>
    </w:p>
    <w:p w14:paraId="3E3E3DB2" w14:textId="77777777" w:rsidR="009A389A" w:rsidRDefault="0085555C">
      <w:pPr>
        <w:pStyle w:val="Compact"/>
      </w:pPr>
      <w:r>
        <w:t>CC1Sc2c(C(O)=O)c(=O)c3cc(F)c(cc3n12)N1CCNCC1</w:t>
      </w:r>
    </w:p>
    <w:p w14:paraId="3E3E3DB3" w14:textId="77777777" w:rsidR="009A389A" w:rsidRDefault="0085555C">
      <w:pPr>
        <w:pStyle w:val="Compact"/>
      </w:pPr>
      <w:r>
        <w:t>2</w:t>
      </w:r>
    </w:p>
    <w:p w14:paraId="3E3E3DB4" w14:textId="77777777" w:rsidR="009A389A" w:rsidRDefault="0085555C">
      <w:pPr>
        <w:pStyle w:val="Compact"/>
      </w:pPr>
      <w:r>
        <w:t>cefotiam</w:t>
      </w:r>
    </w:p>
    <w:p w14:paraId="3E3E3DB5" w14:textId="77777777" w:rsidR="009A389A" w:rsidRDefault="0085555C">
      <w:pPr>
        <w:pStyle w:val="Compact"/>
      </w:pPr>
      <w:r>
        <w:t>CN(C)CCn1nnnc1SCC1=C(N2</w:t>
      </w:r>
      <w:hyperlink r:id="rId7">
        <w:r>
          <w:rPr>
            <w:rStyle w:val="Hyperlink"/>
          </w:rPr>
          <w:t>C@H</w:t>
        </w:r>
      </w:hyperlink>
      <w:r>
        <w:t>[C@H](NC(=O)C…</w:t>
      </w:r>
    </w:p>
    <w:p w14:paraId="3E3E3DB6" w14:textId="77777777" w:rsidR="009A389A" w:rsidRDefault="0085555C">
      <w:pPr>
        <w:pStyle w:val="Compact"/>
      </w:pPr>
      <w:r>
        <w:t>3</w:t>
      </w:r>
    </w:p>
    <w:p w14:paraId="3E3E3DB7" w14:textId="77777777" w:rsidR="009A389A" w:rsidRDefault="0085555C">
      <w:pPr>
        <w:pStyle w:val="Compact"/>
      </w:pPr>
      <w:r>
        <w:t>ceftriaxone</w:t>
      </w:r>
    </w:p>
    <w:p w14:paraId="3E3E3DB8" w14:textId="77777777" w:rsidR="009A389A" w:rsidRDefault="0085555C">
      <w:pPr>
        <w:pStyle w:val="Compact"/>
      </w:pPr>
      <w:r>
        <w:t>CO=C(/C(=O)N[C@H]1[C@H]2SCC(CSc3nc(=O)c(O)nn…</w:t>
      </w:r>
    </w:p>
    <w:p w14:paraId="3E3E3DB9" w14:textId="77777777" w:rsidR="009A389A" w:rsidRDefault="0085555C">
      <w:pPr>
        <w:pStyle w:val="Compact"/>
      </w:pPr>
      <w:r>
        <w:lastRenderedPageBreak/>
        <w:t>4</w:t>
      </w:r>
    </w:p>
    <w:p w14:paraId="3E3E3DBA" w14:textId="77777777" w:rsidR="009A389A" w:rsidRDefault="0085555C">
      <w:pPr>
        <w:pStyle w:val="Compact"/>
      </w:pPr>
      <w:r>
        <w:t>balofloxacin</w:t>
      </w:r>
    </w:p>
    <w:p w14:paraId="3E3E3DBB" w14:textId="77777777" w:rsidR="009A389A" w:rsidRDefault="0085555C">
      <w:pPr>
        <w:pStyle w:val="Compact"/>
      </w:pPr>
      <w:r>
        <w:t>CNC1CCCN(C1)c1c(F)cc2c(c1OC)n(cc(C(O)=O)c2=O)C…</w:t>
      </w:r>
    </w:p>
    <w:p w14:paraId="3E3E3DBC" w14:textId="72271826" w:rsidR="009A389A" w:rsidRDefault="0085555C">
      <w:pPr>
        <w:pStyle w:val="BodyText"/>
      </w:pPr>
      <w:r>
        <w:t>进行药物筛选，并将保存结果在Drug_active.</w:t>
      </w:r>
      <w:bookmarkStart w:id="4" w:name="_GoBack"/>
      <w:bookmarkEnd w:id="4"/>
      <w:r>
        <w:t>csv</w:t>
      </w:r>
      <w:r>
        <w:t>文件中：</w:t>
      </w:r>
    </w:p>
    <w:p w14:paraId="3E3E3DBD" w14:textId="77777777" w:rsidR="009A389A" w:rsidRDefault="0085555C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unnig.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df_result </w:t>
      </w:r>
      <w:r>
        <w:rPr>
          <w:rStyle w:val="OperatorTok"/>
        </w:rPr>
        <w:t>=</w:t>
      </w:r>
      <w:r>
        <w:rPr>
          <w:rStyle w:val="NormalTok"/>
        </w:rPr>
        <w:t xml:space="preserve"> pd.DataFr</w:t>
      </w:r>
      <w:r>
        <w:rPr>
          <w:rStyle w:val="NormalTok"/>
        </w:rPr>
        <w:t>ame({</w:t>
      </w:r>
      <w:r>
        <w:rPr>
          <w:rStyle w:val="StringTok"/>
        </w:rPr>
        <w:t>"Name"</w:t>
      </w:r>
      <w:r>
        <w:rPr>
          <w:rStyle w:val="NormalTok"/>
        </w:rPr>
        <w:t xml:space="preserve">:[], </w:t>
      </w:r>
      <w:r>
        <w:rPr>
          <w:rStyle w:val="StringTok"/>
        </w:rPr>
        <w:t>"SMILES"</w:t>
      </w:r>
      <w:r>
        <w:rPr>
          <w:rStyle w:val="NormalTok"/>
        </w:rPr>
        <w:t xml:space="preserve">:[], </w:t>
      </w:r>
      <w:r>
        <w:rPr>
          <w:rStyle w:val="StringTok"/>
        </w:rPr>
        <w:t>"Probability"</w:t>
      </w:r>
      <w:r>
        <w:rPr>
          <w:rStyle w:val="NormalTok"/>
        </w:rPr>
        <w:t>:[]})</w:t>
      </w:r>
      <w:r>
        <w:br/>
      </w:r>
      <w:r>
        <w:rPr>
          <w:rStyle w:val="NormalTok"/>
        </w:rPr>
        <w:t>df_result.head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on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df_new[</w:t>
      </w:r>
      <w:r>
        <w:rPr>
          <w:rStyle w:val="StringTok"/>
        </w:rPr>
        <w:t>'Name'</w:t>
      </w:r>
      <w:r>
        <w:rPr>
          <w:rStyle w:val="NormalTok"/>
        </w:rPr>
        <w:t>], df_new[</w:t>
      </w:r>
      <w:r>
        <w:rPr>
          <w:rStyle w:val="StringTok"/>
        </w:rPr>
        <w:t>'SMILES'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>=</w:t>
      </w:r>
      <w:r>
        <w:rPr>
          <w:rStyle w:val="NormalTok"/>
        </w:rPr>
        <w:t xml:space="preserve"> Chem.MolFromSmiles(one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fingerPrint </w:t>
      </w:r>
      <w:r>
        <w:rPr>
          <w:rStyle w:val="OperatorTok"/>
        </w:rPr>
        <w:t>=</w:t>
      </w:r>
      <w:r>
        <w:rPr>
          <w:rStyle w:val="NormalTok"/>
        </w:rPr>
        <w:t xml:space="preserve"> rdFingerprintGenerator.GetFPs([mol])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>=</w:t>
      </w:r>
      <w:r>
        <w:rPr>
          <w:rStyle w:val="NormalTok"/>
        </w:rPr>
        <w:t xml:space="preserve"> forest.predict(fingerPrint)</w:t>
      </w:r>
      <w:r>
        <w:br/>
      </w:r>
      <w:r>
        <w:rPr>
          <w:rStyle w:val="NormalTok"/>
        </w:rPr>
        <w:t xml:space="preserve">    y_prob </w:t>
      </w:r>
      <w:r>
        <w:rPr>
          <w:rStyle w:val="OperatorTok"/>
        </w:rPr>
        <w:t>=</w:t>
      </w:r>
      <w:r>
        <w:rPr>
          <w:rStyle w:val="NormalTok"/>
        </w:rPr>
        <w:t xml:space="preserve"> forest.predict_proba(fingerPrin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r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BuiltInTok"/>
        </w:rPr>
        <w:t>str</w:t>
      </w:r>
      <w:r>
        <w:rPr>
          <w:rStyle w:val="NormalTok"/>
        </w:rPr>
        <w:t xml:space="preserve">(i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/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df_new)),one[</w:t>
      </w:r>
      <w:r>
        <w:rPr>
          <w:rStyle w:val="DecValTok"/>
        </w:rPr>
        <w:t>0</w:t>
      </w:r>
      <w:r>
        <w:rPr>
          <w:rStyle w:val="NormalTok"/>
        </w:rPr>
        <w:t>], y_pred, y_pro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y_pred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ACTIVE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new </w:t>
      </w:r>
      <w:r>
        <w:rPr>
          <w:rStyle w:val="OperatorTok"/>
        </w:rPr>
        <w:t>=</w:t>
      </w:r>
      <w:r>
        <w:rPr>
          <w:rStyle w:val="NormalTok"/>
        </w:rPr>
        <w:t xml:space="preserve"> pd.DataFrame(</w:t>
      </w:r>
      <w:r>
        <w:rPr>
          <w:rStyle w:val="NormalTok"/>
        </w:rPr>
        <w:t>{</w:t>
      </w:r>
      <w:r>
        <w:rPr>
          <w:rStyle w:val="StringTok"/>
        </w:rPr>
        <w:t>"Name"</w:t>
      </w:r>
      <w:r>
        <w:rPr>
          <w:rStyle w:val="NormalTok"/>
        </w:rPr>
        <w:t>: [one[</w:t>
      </w:r>
      <w:r>
        <w:rPr>
          <w:rStyle w:val="DecValTok"/>
        </w:rPr>
        <w:t>0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"SMILES"</w:t>
      </w:r>
      <w:r>
        <w:rPr>
          <w:rStyle w:val="NormalTok"/>
        </w:rPr>
        <w:t>: [one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"Probability"</w:t>
      </w:r>
      <w:r>
        <w:rPr>
          <w:rStyle w:val="NormalTok"/>
        </w:rPr>
        <w:t>: [y_prob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]})</w:t>
      </w:r>
      <w:r>
        <w:br/>
      </w:r>
      <w:r>
        <w:rPr>
          <w:rStyle w:val="NormalTok"/>
        </w:rPr>
        <w:t xml:space="preserve">        df_result</w:t>
      </w:r>
      <w:r>
        <w:rPr>
          <w:rStyle w:val="OperatorTok"/>
        </w:rPr>
        <w:t>=</w:t>
      </w:r>
      <w:r>
        <w:rPr>
          <w:rStyle w:val="NormalTok"/>
        </w:rPr>
        <w:t>df_result.append(new,ignore_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sor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Finished.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result.to_csv(</w:t>
      </w:r>
      <w:r>
        <w:rPr>
          <w:rStyle w:val="StringTok"/>
        </w:rPr>
        <w:t>"./Drug_avtive.csv"</w:t>
      </w:r>
      <w:r>
        <w:rPr>
          <w:rStyle w:val="NormalTok"/>
        </w:rPr>
        <w:t xml:space="preserve">, 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3E3E3DBE" w14:textId="77777777" w:rsidR="009A389A" w:rsidRDefault="0085555C">
      <w:pPr>
        <w:pStyle w:val="FirstParagraph"/>
      </w:pPr>
      <w:r>
        <w:t xml:space="preserve">Runnig… 1/4496 cefmenoxime [‘ACTIVE’] [[0.7 0.3]] 2/4496 ulifloxacin [‘ACTIVE’] [[0.52 0.48]] 3/4496 cefotiam [‘ACTIVE’] [[0.6 0.4]] 4/4496 ceftriaxone [‘ACTIVE’] [[0.6 0.4]] 5/4496 balofloxacin [‘ACTIVE’] [[0.79 0.21]] </w:t>
      </w:r>
      <w:r>
        <w:t>6/4496 cefminox [‘ACTIVE’] [[0.58 0.42]] 7/4496 danofloxacin [‘ACTIVE’] [[0.61 0.39]] 8/4496 besifloxacin [‘ACTIVE’] [[0.79 0.21]] 9/4496 cefazolin [‘ACTIVE’] [[0.54 0.46]] 10/4496 cefodizime [‘ACTIVE’] [[0.56 0.44]] 11/4496 trovafloxacin [‘ACTIVE’] [[0.57</w:t>
      </w:r>
      <w:r>
        <w:t xml:space="preserve"> 0.43]] 12/4496 cefpirome [‘ACTIVE’] [[0.63 0.37]] 13/4496 cefotiam-cilexetil [‘INACTIVE’] [[0.45 0.55]] 14/4496 sitafloxacin [‘ACTIVE’] [[0.62 0.38]] 15/4496 ceftizoxim [‘INACTIVE’] [[0.45 0.55]] 16/4496 cefmetazole [‘ACTIVE’] [[0.54 0.46]] 17/4496 cefose</w:t>
      </w:r>
      <w:r>
        <w:t>lis [‘ACTIVE’] [[0.57 0.43]] 18/4496 cefotaxime [‘ACTIVE’] [[0.57 0.43]] 19/4496 ceftazidime [‘ACTIVE’] [[0.77 0.23]] 20/4496 cefetamet [‘INACTIVE’] [[0.48 0.52]] 21/4496 cefamandole [‘ACTIVE’] [[0.78 0.22]] 22/4496 cefuroxime [‘INACTIVE’] [[0.45 0.55]] 23</w:t>
      </w:r>
      <w:r>
        <w:t>/4496 thiomersal [‘INACTIVE’] [[0.16 0.84]] 24/4496 cefoxitin [‘ACTIVE’] [[0.67 0.33]] 25/4496 cefonicid [‘ACTIVE’] [[0.77 0.23]] 26/4496 cefamandole-nafate [‘INACTIVE’] [[0.46 0.54]] 27/4496 cefetamet-pivoxil [‘ACTIVE’] [[0.6 0.4]] 28/4496 finafloxacin [‘</w:t>
      </w:r>
      <w:r>
        <w:t xml:space="preserve">ACTIVE’] [[0.78 0.22]] 29/4496 moxalactam [‘ACTIVE’] [[0.51 0.49]] 30/4496 cefozopran [‘INACTIVE’] [[0.42 0.58]] 31/4496 Ro-9187 [‘INACTIVE’] [[0.1 0.9]] 32/4496 R-1479 [‘INACTIVE’] [[0.1 0.9]] 33/4496 cephalosporin-c-zn [‘INACTIVE’] [[0.15 0.85]] 34/4496 </w:t>
      </w:r>
      <w:r>
        <w:t>oxolinic-acid [‘ACTIVE’] [[0.55 0.45]] 35/4496 carumonam [‘INACTIVE’] [[0.39 0.61]] 36/4496 piperacillin [‘ACTIVE’] [[0.55 0.45]] 37/4496 bleomycin [‘ACTIVE’] [[0.61 0.39]] 38/4496 ceftaroline-fosamil [‘INACTIVE’] [[0.38 0.62]] 39/4496 bleomycetin [‘ACTIVE</w:t>
      </w:r>
      <w:r>
        <w:t xml:space="preserve">’] [[0.62 0.38]] 40/4496 7-aminocephalosporanic-acid [‘INACTIVE’] [[0.19 0.81]] 41/4496 inimur [‘INACTIVE’] [[0.31 0.69]] 42/4496 voreloxin [‘INACTIVE’] [[0.29 0.71]] 43/4496 colistin-b-sulfate [‘ACTIVE’] </w:t>
      </w:r>
      <w:r>
        <w:lastRenderedPageBreak/>
        <w:t>[[0.8 0.2]] 44/4496 balapiravir [‘INACTIVE’] [[0.11</w:t>
      </w:r>
      <w:r>
        <w:t xml:space="preserve"> 0.89]] 45/4496 faropenem [‘INACTIVE’] [[0.11 0.89]] 46/4496 colistimethate [‘ACTIVE’] [[0.8 0.2]] 47/4496 imipenem [‘INACTIVE’] [[0.15 0.85]] 48/4496 meclocycline-sulfosalicylate [‘INACTIVE’] [[0.25 0.75]] 49/4496 colistin [‘ACTIVE’] [[0.76 0.24]] 50/4496</w:t>
      </w:r>
      <w:r>
        <w:t xml:space="preserve"> faropenem-medoxomil [‘INACTIVE’] [[0.11 0.89]] 51/4496 cephalothin [‘INACTIVE’] [[0.29 0.71]] 52/4496 demeclocycline [‘INACTIVE’] [[0.27 0.73]] 53/4496 AGN-195183 [‘INACTIVE’] [[0.04 0.96]] 54/4496 doripenem [‘INACTIVE’] [[0.27 0.73]] 55/4496 nifurtimox [</w:t>
      </w:r>
      <w:r>
        <w:t>‘INACTIVE’] [[0.33 0.67]] 56/4496 fdcyd [‘INACTIVE’] [[0.23 0.77]] 57/4496 chlortetracycline [‘INACTIVE’] [[0.19 0.81]] 58/4496 strontium-ranelate [‘INACTIVE’] [[0.08 0.92]] 59/4496 solithromycin [‘INACTIVE’] [[0.22 0.78]] 60/4496 cabotegravir [‘INACTIVE’]</w:t>
      </w:r>
      <w:r>
        <w:t xml:space="preserve"> [[0.24 0.76]] 61/4496 dolutegravir [‘INACTIVE’] [[0.23 0.77]] 62/4496 elvitegravir [‘INACTIVE’] [[0.2 0.8]] 63/4496 alvespimycin [‘INACTIVE’] [[0.07 0.93]] 64/4496 flucloxacillin [‘INACTIVE’] [[0.07 0.93]] 65/4496 avatrombopag [‘INACTIVE’] [[0.21 0.79]] 6</w:t>
      </w:r>
      <w:r>
        <w:t>6/4496 isepamicin [‘INACTIVE’] [[0.28 0.72]] 67/4496 API-1 [‘INACTIVE’] [[0.08 0.92]] 68/4496 NSC-3852 [‘INACTIVE’] [[0.12 0.88]] 69/4496 benzyldimethyloctylammonium [‘INACTIVE’] [[0.47 0.53]] 70/4496 tetroquinone [‘INACTIVE’] [[0.01 0.99]] 71/4496 loracar</w:t>
      </w:r>
      <w:r>
        <w:t>bef [‘INACTIVE’] [[0.23 0.77]] 72/4496 doxycycline-hyclate [‘INACTIVE’] [[0.26 0.74]] 73/4496 AC-261066 [‘INACTIVE’] [[0.06 0.94]] 74/4496 cefalonium [‘INACTIVE’] [[0.21 0.79]] 75/4496 abemaciclib [‘INACTIVE’] [[0.07 0.93]] 76/4496 nisin [‘INACTIVE’] [[0.4</w:t>
      </w:r>
      <w:r>
        <w:t xml:space="preserve">5 0.55]] 77/4496 piroctone-olamine [‘INACTIVE’] [[0.04 0.96]] 78/4496 oxytetracycline [‘INACTIVE’] [[0.21 0.79]] 79/4496 WIN-18446 [‘INACTIVE’] [[0.14 0.86]] 80/4496 garenoxacin [‘INACTIVE’] [[0.46 0.54]] 81/4496 pyrithione-zinc [‘INACTIVE’] [[0.19 0.81]] </w:t>
      </w:r>
      <w:r>
        <w:t>82/4496 gentamycin [‘INACTIVE’] [[0.31 0.69]] 83/4496 cytochlor [‘INACTIVE’] [[0.12 0.88]] 84/4496 decitabine [‘INACTIVE’] [[0.21 0.79]] 85/4496 Ro-15-4513 [‘INACTIVE’] [[0.01 0.99]] 86/4496 talmapimod [‘INACTIVE’] [[0.15 0.85]] 87/4496 ertapenem [‘INACTIV</w:t>
      </w:r>
      <w:r>
        <w:t>E’] [[0.27 0.73]] 88/4496 AL-8697 [‘INACTIVE’] [[0.08 0.92]] 89/4496 SU3327 [‘INACTIVE’] [[0.04 0.96]] 90/4496 omadacycline [‘INACTIVE’] [[0.17 0.83]] 91/4496 azomycin-(2-nitroimidazole) [‘INACTIVE’] [[0.02 0.98]] 92/4496 sulfanilate-zinc [‘INACTIVE’] [[0.</w:t>
      </w:r>
      <w:r>
        <w:t>09 0.91]] 93/4496 filanesib [‘INACTIVE’] [[0.05 0.95]] 94/4496 5-FP [‘INACTIVE’] [[0. 1.]] 95/4496 RX-3117 [‘INACTIVE’] [[0.03 0.97]] 96/4496 enocitabine [‘INACTIVE’] [[0.18 0.82]] 97/4496 1-octacosanol [‘INACTIVE’] [[0.05 0.95]] 98/4496 aldoxorubicin [‘IN</w:t>
      </w:r>
      <w:r>
        <w:t>ACTIVE’] [[0.13 0.87]] 99/4496 MK-2048 [‘INACTIVE’] [[0.13 0.87]] 100/4496 NS-309 [‘INACTIVE’] [[0.02 0.98]] 101/4496 azimilide [‘INACTIVE’] [[0.12 0.88]] 102/4496 tandospirone [‘INACTIVE’] [[0.23 0.77]] 103/4496 FRAX486 [‘INACTIVE’] [[0.12 0.88]] 104/4496</w:t>
      </w:r>
      <w:r>
        <w:t xml:space="preserve"> sipatrigine [‘INACTIVE’] [[0.12 0.88]] 105/4496 valspodar [‘INACTIVE’] [[0.15 0.85]] 106/4496 orphanin-fq [‘INACTIVE’] [[0.24 0.76]] 107/4496 chloramphenicol-sodium-succinate [‘ACTIVE’] [[0.76 0.24]] 108/4496 micronomicin [‘INACTIVE’] [[0.25 0.75]] 109/44</w:t>
      </w:r>
      <w:r>
        <w:t xml:space="preserve">96 cefsulodin [‘INACTIVE’] [[0.29 0.71]] 110/4496 ciclopirox [‘INACTIVE’] [[0.44 0.56]] 111/4496 uprosertib [‘INACTIVE’] [[0.05 0.95]] 112/4496 CYM-50260 [‘INACTIVE’] [[0.17 0.83]] 113/4496 gepon [‘INACTIVE’] [[0.25 0.75]] 114/4496 cephapirin [‘INACTIVE’] </w:t>
      </w:r>
      <w:r>
        <w:t>[[0.35 0.65]] 115/4496 biapenem [‘INACTIVE’] [[0.12 0.88]] 116/4496 methacycline [‘INACTIVE’] [[0.23 0.77]] 117/4496 caspofungin-acetate [‘INACTIVE’] [[0.15 0.85]] 118/4496 caspofungin [‘INACTIVE’] [[0.15 0.85]] 119/4496 FCE-22250 [‘ACTIVE’] [[0.6 0.4]] 12</w:t>
      </w:r>
      <w:r>
        <w:t xml:space="preserve">0/4496 tigecycline [‘INACTIVE’] [[0.12 0.88]] 121/4496 doxycycline [‘INACTIVE’] [[0.18 0.82]] 122/4496 ftorafur [‘INACTIVE’] [[0.25 0.75]] 123/4496 hetacillin [‘INACTIVE’] [[0.03 0.97]] 124/4496 rifabutin [‘ACTIVE’] [[0.55 </w:t>
      </w:r>
      <w:r>
        <w:lastRenderedPageBreak/>
        <w:t>0.45]] 125/4496 piricapiron [‘INA</w:t>
      </w:r>
      <w:r>
        <w:t>CTIVE’] [[0.07 0.93]] 126/4496 rifamycin [‘INACTIVE’] [[0.4 0.6]] 127/4496 P22077 [‘INACTIVE’] [[0.06 0.94]] 128/4496 opicapone [‘INACTIVE’] [[0.06 0.94]] 129/4496 cetrorelix [‘INACTIVE’] [[0.21 0.79]] 130/4496 palbociclib [‘INACTIVE’] [[0.07 0.93]] 131/44</w:t>
      </w:r>
      <w:r>
        <w:t>96 actinomycin-d [‘INACTIVE’] [[0.13 0.87]] 132/4496 dicloxacillin [‘INACTIVE’] [[0.03 0.97]] 133/4496 dactinomycin [‘INACTIVE’] [[0.13 0.87]] 134/4496 clevudine [‘INACTIVE’] [[0.17 0.83]] 135/4496 eperezolid [‘INACTIVE’] [[0.11 0.89]] 136/4496 dichloroace</w:t>
      </w:r>
      <w:r>
        <w:t xml:space="preserve">tate [‘INACTIVE’] [[0.04 0.96]] 137/4496 F-11440 [‘INACTIVE’] [[0.2 0.8]] 138/4496 nedocromil [‘INACTIVE’] [[0.07 0.93]] 139/4496 RO-3 [‘INACTIVE’] [[0.36 0.64]] 140/4496 sulbutiamine [‘INACTIVE’] [[0.1 0.9]] 141/4496 exatecan-mesylate [‘INACTIVE’] [[0.08 </w:t>
      </w:r>
      <w:r>
        <w:t>0.92]] 142/4496 GSK461364 [‘INACTIVE’] [[0.09 0.91]] 143/4496 rifamycin-sv [‘INACTIVE’] [[0.29 0.71]] 144/4496 geldanamycin [‘INACTIVE’] [[0.13 0.87]] 145/4496 flosequinan [‘INACTIVE’] [[0.04 0.96]] 146/4496 tetracycline [‘INACTIVE’] [[0.2 0.8]] 147/4496 2</w:t>
      </w:r>
      <w:r>
        <w:t>,4-dinitrochlorobenzene [‘INACTIVE’] [[0.03 0.97]] 148/4496 ticagrelor [‘INACTIVE’] [[0.11 0.89]] 149/4496 minocycline [‘INACTIVE’] [[0.19 0.81]] 150/4496 rolziracetam [‘INACTIVE’] [[0.01 0.99]] 151/4496 JTE-607 [‘INACTIVE’] [[0.13 0.87]] 152/4496 netupita</w:t>
      </w:r>
      <w:r>
        <w:t>nt [‘INACTIVE’] [[0.06 0.94]] 153/4496 BI-D1870 [‘INACTIVE’] [[0.14 0.86]] 154/4496 azlocillin [‘INACTIVE’] [[0.14 0.86]] 155/4496 NH125 [‘INACTIVE’] [[0.33 0.67]] 156/4496 substance-p [‘INACTIVE’] [[0.24 0.76]] 157/4496 zotarolimus [‘INACTIVE’] [[0.13 0.8</w:t>
      </w:r>
      <w:r>
        <w:t>7]] 158/4496 thonzonium [‘INACTIVE’] [[0.44 0.56]] 159/4496 AZD3759 [‘INACTIVE’] [[0.09 0.91]] 160/4496 pivampicillin [‘INACTIVE’] [[0.24 0.76]] 161/4496 PF-03084014 [‘INACTIVE’] [[0.09 0.91]] 162/4496 chlorproguanil [‘INACTIVE’] [[0.09 0.91]] 163/4496 ada</w:t>
      </w:r>
      <w:r>
        <w:t xml:space="preserve">ptavir [‘INACTIVE’] [[0.12 0.88]] 164/4496 MK-8745 [‘INACTIVE’] [[0.07 0.93]] 165/4496 tedizolid [‘INACTIVE’] [[0.1 0.9]] 166/4496 GSK2830371 [‘INACTIVE’] [[0.04 0.96]] 167/4496 Ro-60-0175 [‘INACTIVE’] [[0.06 0.94]] 168/4496 WAY-161503 [‘INACTIVE’] [[0.06 </w:t>
      </w:r>
      <w:r>
        <w:t>0.94]] 169/4496 NMS-1286937 [‘INACTIVE’] [[0.1 0.9]] 170/4496 tafenoquine [‘INACTIVE’] [[0.03 0.97]] 171/4496 octenidine [‘INACTIVE’] [[0.2 0.8]] 172/4496 dantrolene [‘INACTIVE’] [[0.39 0.61]] 173/4496 ALS-8176 [‘INACTIVE’] [[0.02 0.98]] 174/4496 TAK-960 [</w:t>
      </w:r>
      <w:r>
        <w:t>‘INACTIVE’] [[0.12 0.88]] 175/4496 triapine [‘INACTIVE’] [[0.06 0.94]] 176/4496 terreic-acid-(-) [‘INACTIVE’] [[0. 1.]] 177/4496 crizotinib [‘INACTIVE’] [[0.13 0.87]] 178/4496 crizotinib-(S) [‘INACTIVE’] [[0.13 0.87]] 179/4496 cloxacillin [‘INACTIVE’] [[0.</w:t>
      </w:r>
      <w:r>
        <w:t>02 0.98]] 180/4496 sangivamycin [‘INACTIVE’] [[0.06 0.94]] 181/4496 FPA-124 [‘INACTIVE’] [[0.03 0.97]] 182/4496 tanespimycin [‘INACTIVE’] [[0.09 0.91]] 183/4496 m-Chlorophenylbiguanide [‘INACTIVE’] [[0.04 0.96]] 184/4496 AR-C155858 [‘INACTIVE’] [[0.04 0.96</w:t>
      </w:r>
      <w:r>
        <w:t>]] 185/4496 MUT056399 [‘INACTIVE’] [[0.02 0.98]] 186/4496 PSI-6130 [‘INACTIVE’] [[0.04 0.96]] 187/4496 gilteritinib [‘INACTIVE’] [[0.12 0.88]] 188/4496 rubitecan [‘INACTIVE’] [[0.06 0.94]] 189/4496 GSK2656157 [‘INACTIVE’] [[0.09 0.91]] 190/4496 picolinic-a</w:t>
      </w:r>
      <w:r>
        <w:t>cid [‘INACTIVE’] [[0.06 0.94]] 191/4496 degarelix [‘INACTIVE’] [[0.21 0.79]] 192/4496 evacetrapib [‘INACTIVE’] [[0.17 0.83]] 193/4496 omarigliptin [‘INACTIVE’] [[0.14 0.86]] 194/4496 IOX1 [‘INACTIVE’] [[0.08 0.92]] 195/4496 5-fluoro-3-pyridyl-methanol [‘IN</w:t>
      </w:r>
      <w:r>
        <w:t>ACTIVE’] [[0. 1.]] 196/4496 BMS-777607 [‘INACTIVE’] [[0.06 0.94]] 197/4496 aminothiadiazole [‘INACTIVE’] [[0.01 0.99]] 198/4496 OTS167 [‘INACTIVE’] [[0.08 0.92]] 199/4496 MK-5108 [‘INACTIVE’] [[0.09 0.91]] 200/4496 MK-3207 [‘INACTIVE’] [[0.12 0.88]] 201/44</w:t>
      </w:r>
      <w:r>
        <w:t xml:space="preserve">96 ligustilide [‘INACTIVE’] [[0.02 0.98]] 202/4496 [sar9,met(o2)11]-substance-p [‘INACTIVE’] [[0.28 0.72]] 203/4496 fludarabine [‘INACTIVE’] [[0.08 0.92]] 204/4496 4EGI-1 [‘INACTIVE’] [[0.08 0.92]] 205/4496 GS-39783 </w:t>
      </w:r>
      <w:r>
        <w:lastRenderedPageBreak/>
        <w:t>[‘INACTIVE’] [[0.08 0.92]] 206/4496 VCH-</w:t>
      </w:r>
      <w:r>
        <w:t>916 [‘INACTIVE’] [[0.02 0.98]] 207/4496 gallium-triquinolin-8-olate [‘INACTIVE’] [[0.07 0.93]] 208/4496 5,7-dichlorokynurenic-acid [‘INACTIVE’] [[0.1 0.9]] 209/4496 tavaborole [‘INACTIVE’] [[0.02 0.98]] 210/4496 PF-5274857 [‘INACTIVE’] [[0.03 0.97]] 211/44</w:t>
      </w:r>
      <w:r>
        <w:t>96 EB-47 [‘INACTIVE’] [[0.03 0.97]] 212/4496 VX-702 [‘INACTIVE’] [[0.05 0.95]] 213/4496 zinc-undecylenate [‘INACTIVE’] [[0.02 0.98]] 214/4496 AZD3965 [‘INACTIVE’] [[0.11 0.89]] 215/4496 MLN2480 [‘INACTIVE’] [[0.07 0.93]] 216/4496 TCID [‘INACTIVE’] [[0.06 0</w:t>
      </w:r>
      <w:r>
        <w:t>.94]] 217/4496 perospirone [‘INACTIVE’] [[0.16 0.84]] 218/4496 CC-930 [‘INACTIVE’] [[0.13 0.87]] 219/4496 1-phenylbiguanide [‘INACTIVE’] [[0.02 0.98]] 220/4496 carbazochrome [‘INACTIVE’] [[0.05 0.95]] 221/4496 PF-04691502 [‘INACTIVE’] [[0.09 0.91]] 222/449</w:t>
      </w:r>
      <w:r>
        <w:t>6 NU6027 [‘INACTIVE’] [[0.05 0.95]] 223/4496 echinomycin [‘INACTIVE’] [[0.21 0.79]] 224/4496 azodicarbonamide [‘INACTIVE’] [[0.03 0.97]] 225/4496 TC-S-7009 [‘INACTIVE’] [[0.08 0.92]] 226/4496 A-987306 [‘INACTIVE’] [[0.09 0.91]] 227/4496 voriconazole [‘INAC</w:t>
      </w:r>
      <w:r>
        <w:t>TIVE’] [[0.06 0.94]] 228/4496 VX-222 [‘INACTIVE’] [[0.1 0.9]] 229/4496 kifunensine [‘INACTIVE’] [[0.05 0.95]] 230/4496 MM-102 [‘INACTIVE’] [[0.1 0.9]] 231/4496 NM107 [‘INACTIVE’] [[0.05 0.95]] 232/4496 BMS-265246 [‘INACTIVE’] [[0.03 0.97]] 233/4496 carbeto</w:t>
      </w:r>
      <w:r>
        <w:t>cin [‘INACTIVE’] [[0.08 0.92]] 234/4496 VX-745 [‘INACTIVE’] [[0.02 0.98]] 235/4496 bicuculline-methochloride-(-) [‘INACTIVE’] [[0.03 0.97]] 236/4496 RS-127445 [‘INACTIVE’] [[0.05 0.95]] 237/4496 niridazole [‘INACTIVE’] [[0.04 0.96]] 238/4496 5-Amino-3-D-ri</w:t>
      </w:r>
      <w:r>
        <w:t>bofuranosylthiazolo[4,5-d]pyrimidin-2,7(3H,6H)-dione [‘INACTIVE’] [[0.09 0.91]] 239/4496 GSK2110183 [‘INACTIVE’] [[0.06 0.94]] 240/4496 lymecycline [‘INACTIVE’] [[0.14 0.86]] 241/4496 flumatinib [‘INACTIVE’] [[0.06 0.94]] 242/4496 atosiban [‘INACTIVE’] [[0</w:t>
      </w:r>
      <w:r>
        <w:t>.13 0.87]] 243/4496 raltegravir [‘INACTIVE’] [[0.04 0.96]] 244/4496 tirapazamine [‘INACTIVE’] [[0.03 0.97]] 245/4496 viomycin [‘INACTIVE’] [[0.12 0.88]] 246/4496 EC-144 [‘INACTIVE’] [[0.08 0.92]] 247/4496 vasopressin [‘INACTIVE’] [[0.19 0.81]] 248/4496 opr</w:t>
      </w:r>
      <w:r>
        <w:t>ozomib [‘INACTIVE’] [[0.08 0.92]] 249/4496 NBI-27914 [‘INACTIVE’] [[0.13 0.87]] 250/4496 oxytocin [‘INACTIVE’] [[0.13 0.87]] 251/4496 SM-164 [‘INACTIVE’] [[0.22 0.78]] 252/4496 NVP-HSP990 [‘INACTIVE’] [[0.03 0.97]] 253/4496 chlorisondamine-diiodide [‘INACT</w:t>
      </w:r>
      <w:r>
        <w:t>IVE’] [[0.05 0.95]] 254/4496 octadecan-1-ol [‘INACTIVE’] [[0.05 0.95]] 255/4496 daprodustat [‘INACTIVE’] [[0.11 0.89]] 256/4496 Ro-5126766 [‘INACTIVE’] [[0.04 0.96]] 257/4496 zebularine [‘INACTIVE’] [[0.09 0.91]] 258/4496 ganglioside-gm1 [‘INACTIVE’] [[0.3</w:t>
      </w:r>
      <w:r>
        <w:t>4 0.66]] 259/4496 favipiravir [‘INACTIVE’] [[0. 1.]] 260/4496 LDC1267 [‘INACTIVE’] [[0.08 0.92]] 261/4496 GDC-0980 [‘INACTIVE’] [[0.16 0.84]] 262/4496 BMY-14802 [‘INACTIVE’] [[0.1 0.9]] 263/4496 MK-8245 [‘INACTIVE’] [[0.08 0.92]] 264/4496 mericitabine [‘IN</w:t>
      </w:r>
      <w:r>
        <w:t>ACTIVE’] [[0.04 0.96]] 265/4496 etanidazole [‘INACTIVE’] [[0.03 0.97]] 266/4496 sanazole [‘INACTIVE’] [[0. 1.]] 267/4496 CHIR-98014 [‘INACTIVE’] [[0.14 0.86]] 268/4496 P5091 [‘INACTIVE’] [[0.07 0.93]] 269/4496 blonanserin [‘INACTIVE’] [[0.04 0.96]] 270/449</w:t>
      </w:r>
      <w:r>
        <w:t>6 AZ505 [‘INACTIVE’] [[0.08 0.92]] 271/4496 golvatinib [‘INACTIVE’] [[0.14 0.86]] 272/4496 dolastatin-10 [‘INACTIVE’] [[0.23 0.77]] 273/4496 tretazicar [‘INACTIVE’] [[0.07 0.93]] 274/4496 tenidap [‘INACTIVE’] [[0.05 0.95]] 275/4496 CGK-733 [‘INACTIVE’] [[0</w:t>
      </w:r>
      <w:r>
        <w:t>.15 0.85]] 276/4496 SAR405838 [‘INACTIVE’] [[0.04 0.96]] 277/4496 SX-011 [‘INACTIVE’] [[0.11 0.89]] 278/4496 GDC-0994 [‘INACTIVE’] [[0.06 0.94]] 279/4496 SB-415286 [‘INACTIVE’] [[0.08 0.92]] 280/4496 brequinar [‘INACTIVE’] [[0.04 0.96]] 281/4496 ravoxertin</w:t>
      </w:r>
      <w:r>
        <w:t xml:space="preserve">ib [‘INACTIVE’] [[0.06 0.94]] 282/4496 TAK-733 [‘INACTIVE’] [[0.06 0.94]] 283/4496 ixabepilone [‘INACTIVE’] [[0.11 0.89]] 284/4496 TGR-1202 [‘INACTIVE’] [[0.17 0.83]] 285/4496 </w:t>
      </w:r>
      <w:r>
        <w:lastRenderedPageBreak/>
        <w:t>idasanutlin [‘INACTIVE’] [[0.11 0.89]] 286/4496 terlipressin [‘INACTIVE’] [[0.33</w:t>
      </w:r>
      <w:r>
        <w:t xml:space="preserve"> 0.67]] 287/4496 gadodiamide [‘INACTIVE’] [[0.03 0.97]] 288/4496 genz-644282 [‘INACTIVE’] [[0.08 0.92]] 289/4496 Y-29794 [‘INACTIVE’] [[0.12 0.88]] 290/4496 AZD9668 [‘INACTIVE’] [[0.1 0.9]] 291/4496 DCEBIO [‘INACTIVE’] [[0.12 0.88]] 292/4496 XL888 [‘INACTI</w:t>
      </w:r>
      <w:r>
        <w:t>VE’] [[0.11 0.89]] 293/4496 SNX-5422 [‘INACTIVE’] [[0.05 0.95]] 294/4496 DMP-777 [‘INACTIVE’] [[0.11 0.89]] 295/4496 MRK-409 [‘INACTIVE’] [[0.11 0.89]] 296/4496 doxylamine [‘INACTIVE’] [[0. 1.]] 297/4496 lypressin [‘INACTIVE’] [[0.23 0.77]] 298/4496 erythr</w:t>
      </w:r>
      <w:r>
        <w:t>omycin-estolate [‘INACTIVE’] [[0.02 0.98]] 299/4496 PD-160170 [‘INACTIVE’] [[0.27 0.73]] 300/4496 bitopertin [‘INACTIVE’] [[0.12 0.88]] 301/4496 torcitabine [‘INACTIVE’] [[0.08 0.92]] 302/4496 AMG-337 [‘INACTIVE’] [[0.13 0.87]] 303/4496 metazosin [‘INACTIV</w:t>
      </w:r>
      <w:r>
        <w:t>E’] [[0.11 0.89]] 304/4496 polidocanol [‘INACTIVE’] [[0.04 0.96]] 305/4496 SAR131675 [‘INACTIVE’] [[0.05 0.95]] 306/4496 volasertib [‘INACTIVE’] [[0.08 0.92]] 307/4496 GDC-0834 [‘INACTIVE’] [[0.13 0.87]] 308/4496 micafungin [‘INACTIVE’] [[0.21 0.79]] 309/4</w:t>
      </w:r>
      <w:r>
        <w:t>496 DFB [‘INACTIVE’] [[0.03 0.97]] 310/4496 SNX-2112 [‘INACTIVE’] [[0.04 0.96]] 311/4496 NSC636819 [‘INACTIVE’] [[0.09 0.91]] 312/4496 C646 [‘INACTIVE’] [[0.08 0.92]] 313/4496 pyridoxal [‘INACTIVE’] [[0.03 0.97]] 314/4496 riociguat [‘INACTIVE’] [[0.07 0.93</w:t>
      </w:r>
      <w:r>
        <w:t>]] 315/4496 cariprazine [‘INACTIVE’] [[0.11 0.89]] 316/4496 sutezolid [‘INACTIVE’] [[0.13 0.87]] 317/4496 etazolate [‘INACTIVE’] [[0.04 0.96]] 318/4496 BI-78D3 [‘INACTIVE’] [[0.12 0.88]] 319/4496 LY3009120 [‘INACTIVE’] [[0.04 0.96]] 320/4496 trametinib [‘I</w:t>
      </w:r>
      <w:r>
        <w:t>NACTIVE’] [[0.09 0.91]] 321/4496 omecamtiv-mecarbil [‘INACTIVE’] [[0.1 0.9]] 322/4496 misonidazole [‘INACTIVE’] [[0.02 0.98]] 323/4496 LY2090314 [‘INACTIVE’] [[0.23 0.77]] 324/4496 clofarabine [‘INACTIVE’] [[0.12 0.88]] 325/4496 PF-03049423 [‘INACTIVE’] [[</w:t>
      </w:r>
      <w:r>
        <w:t>0.12 0.88]] 326/4496 MK-0812 [‘INACTIVE’] [[0.12 0.88]] 327/4496 BMS-626529 [‘INACTIVE’] [[0.03 0.97]] 328/4496 olaparib [‘INACTIVE’] [[0.07 0.93]] 329/4496 desmopressin-acetate [‘INACTIVE’] [[0.17 0.83]] 330/4496 BMY-7378 [‘INACTIVE’] [[0.22 0.78]] 331/44</w:t>
      </w:r>
      <w:r>
        <w:t>96 telaprevir [‘INACTIVE’] [[0.11 0.89]] 332/4496 BMS-688521 [‘INACTIVE’] [[0.19 0.81]] 333/4496 fidarestat [‘INACTIVE’] [[0.04 0.96]] 334/4496 LDN-57444 [‘INACTIVE’] [[0.05 0.95]] 335/4496 AS-2444697 [‘INACTIVE’] [[0.11 0.89]] 336/4496 cilengitide [‘INACT</w:t>
      </w:r>
      <w:r>
        <w:t>IVE’] [[0.11 0.89]] 337/4496 ribociclib [‘INACTIVE’] [[0.09 0.91]] 338/4496 BAY-87-2243 [‘INACTIVE’] [[0.12 0.88]] 339/4496 avridine [‘INACTIVE’] [[0.07 0.93]] 340/4496 oxacillin [‘INACTIVE’] [[0.02 0.98]] 341/4496 sapropterin [‘INACTIVE’] [[0.04 0.96]] 34</w:t>
      </w:r>
      <w:r>
        <w:t>2/4496 edoxudine [‘INACTIVE’] [[0.22 0.78]] 343/4496 AV-412 [‘INACTIVE’] [[0.13 0.87]] 344/4496 MK-0773 [‘INACTIVE’] [[0.06 0.94]] 345/4496 UBP-310 [‘INACTIVE’] [[0.17 0.83]] 346/4496 triciribine [‘INACTIVE’] [[0.1 0.9]] 347/4496 1-hexadecanol [‘INACTIVE’]</w:t>
      </w:r>
      <w:r>
        <w:t xml:space="preserve"> [[0.05 0.95]] 348/4496 adatanserin [‘INACTIVE’] [[0.18 0.82]] 349/4496 LCL-161 [‘INACTIVE’] [[0.09 0.91]] 350/4496 OR-486 [‘INACTIVE’] [[0.05 0.95]] 351/4496 cevipabulin [‘INACTIVE’] [[0.04 0.96]] 352/4496 AZD5069 [‘INACTIVE’] [[0.09 0.91]] 353/4496 FERb-</w:t>
      </w:r>
      <w:r>
        <w:t>033 [‘INACTIVE’] [[0.03 0.97]] 354/4496 nimustine [‘INACTIVE’] [[0. 1.]] 355/4496 actinoquinol [‘INACTIVE’] [[0.14 0.86]] 356/4496 gentiopicrin [‘INACTIVE’] [[0.01 0.99]] 357/4496 lurasidone [‘INACTIVE’] [[0.11 0.89]] 358/4496 WR99210 [‘INACTIVE’] [[0.16 0</w:t>
      </w:r>
      <w:r>
        <w:t>.84]] 359/4496 apalutamide [‘INACTIVE’] [[0.09 0.91]] 360/4496 L-838417 [‘INACTIVE’] [[0.07 0.93]] 361/4496 BMS-566419 [‘INACTIVE’] [[0.3 0.7]] 362/4496 BMS-927711 [‘INACTIVE’] [[0.09 0.91]] 363/4496 daptomycin [‘INACTIVE’] [[0.32 0.68]] 364/4496 JNJ-38877</w:t>
      </w:r>
      <w:r>
        <w:t xml:space="preserve">605 [‘INACTIVE’] [[0.11 0.89]] 365/4496 metatinib [‘INACTIVE’] [[0.02 0.98]] 366/4496 golgicide-a [‘INACTIVE’] [[0.07 0.93]] 367/4496 tasquinimod [‘INACTIVE’] [[0.03 0.97]] 368/4496 </w:t>
      </w:r>
      <w:r>
        <w:lastRenderedPageBreak/>
        <w:t>BGT226 [‘INACTIVE’] [[0.12 0.88]] 369/4496 ST-2825 [‘INACTIVE’] [[0.16 0.8</w:t>
      </w:r>
      <w:r>
        <w:t>4]] 370/4496 safingol [‘INACTIVE’] [[0.05 0.95]] 371/4496 7-hydroxystaurosporine [‘INACTIVE’] [[0.02 0.98]] 372/4496 icatibant-acetate [‘INACTIVE’] [[0.32 0.68]] 373/4496 carboxyamidotriazole [‘INACTIVE’] [[0.05 0.95]] 374/4496 GSK503 [‘INACTIVE’] [[0.13 0</w:t>
      </w:r>
      <w:r>
        <w:t>.87]] 375/4496 valrubicin [‘INACTIVE’] [[0.12 0.88]] 376/4496 saracatinib [‘INACTIVE’] [[0.07 0.93]] 377/4496 nifekalant [‘INACTIVE’] [[0.1 0.9]] 378/4496 telbivudine [‘INACTIVE’] [[0.27 0.73]] 379/4496 A-839977 [‘INACTIVE’] [[0.05 0.95]] 380/4496 vicrivir</w:t>
      </w:r>
      <w:r>
        <w:t>oc [‘INACTIVE’] [[0.05 0.95]] 381/4496 ML-348 [‘INACTIVE’] [[0.02 0.98]] 382/4496 DHBP [‘INACTIVE’] [[0.24 0.76]] 383/4496 BTZ043-racemate [‘INACTIVE’] [[0.16 0.84]] 384/4496 VBY-825 [‘INACTIVE’] [[0.11 0.89]] 385/4496 trichloroacetic-acid [‘INACTIVE’] [[0</w:t>
      </w:r>
      <w:r>
        <w:t>.02 0.98]] 386/4496 CX-5461 [‘INACTIVE’] [[0.12 0.88]] 387/4496 ergotamine [‘INACTIVE’] [[0.1 0.9]] 388/4496 AZD3839 [‘INACTIVE’] [[0.07 0.93]] 389/4496 antagonist-g [‘INACTIVE’] [[0.18 0.82]] 390/4496 sodium-nitrite [‘INACTIVE’] [[0.01 0.99]] 391/4496 JNJ</w:t>
      </w:r>
      <w:r>
        <w:t xml:space="preserve">-42165279 [‘INACTIVE’] [[0.04 0.96]] 392/4496 R406 [‘INACTIVE’] [[0.12 0.88]] 393/4496 VUF10166 [‘INACTIVE’] [[0.02 0.98]] 394/4496 flupentixol [‘INACTIVE’] [[0.04 0.96]] 395/4496 2-(chloromethyl)-5,6,7,8-tetrahydro[1]benzothieno[2,3-d]pyrimidin-4(3H)-one </w:t>
      </w:r>
      <w:r>
        <w:t>[‘INACTIVE’] [[0.03 0.97]] 396/4496 VX-765 [‘INACTIVE’] [[0.08 0.92]] 397/4496 CB-839 [‘INACTIVE’] [[0.06 0.94]] 398/4496 altiratinib [‘INACTIVE’] [[0.03 0.97]] 399/4496 PIT [‘INACTIVE’] [[0.02 0.98]] 400/4496 RI-1 [‘INACTIVE’] [[0.07 0.93]] 401/4496 RRx-0</w:t>
      </w:r>
      <w:r>
        <w:t>01 [‘INACTIVE’] [[0.01 0.99]] 402/4496 MK-1775 [‘INACTIVE’] [[0.08 0.92]] 403/4496 PH-797804 [‘INACTIVE’] [[0.05 0.95]] 404/4496 TAK-063 [‘INACTIVE’] [[0.13 0.87]] 405/4496 PHA-848125 [‘INACTIVE’] [[0.05 0.95]] 406/4496 maribavir [‘INACTIVE’] [[0.06 0.94]]</w:t>
      </w:r>
      <w:r>
        <w:t xml:space="preserve"> 407/4496 seclazone [‘INACTIVE’] [[0.02 0.98]] 408/4496 KI-8751 [‘INACTIVE’] [[0.07 0.93]] 409/4496 pomalidomide [‘INACTIVE’] [[0.03 0.97]] 410/4496 exherin [‘INACTIVE’] [[0.16 0.84]] 411/4496 gemcitabine-elaidate [‘INACTIVE’] [[0.06 0.94]] 412/4496 JNJ-40</w:t>
      </w:r>
      <w:r>
        <w:t>411813 [‘INACTIVE’] [[0.07 0.93]] 413/4496 elagolix [‘INACTIVE’] [[0.09 0.91]] 414/4496 PF-3274167 [‘INACTIVE’] [[0.04 0.96]] 415/4496 GW-2580 [‘INACTIVE’] [[0.46 0.54]] 416/4496 piperaquine-phosphate [‘INACTIVE’] [[0.09 0.91]] 417/4496 romidepsin [‘INACTI</w:t>
      </w:r>
      <w:r>
        <w:t xml:space="preserve">VE’] [[0.09 0.91]] 418/4496 UNC2025 [‘INACTIVE’] [[0.14 0.86]] 419/4496 purvalanol-b [‘INACTIVE’] [[0.07 0.93]] 420/4496 bacitracin-zinc [‘INACTIVE’] [[0.31 0.69]] 421/4496 apricitabine [‘INACTIVE’] [[0.01 0.99]] 422/4496 ascorbic-acid [‘INACTIVE’] [[0.05 </w:t>
      </w:r>
      <w:r>
        <w:t>0.95]] 423/4496 tezacaftor [‘INACTIVE’] [[0.05 0.95]] 424/4496 foropafant [‘INACTIVE’] [[0.06 0.94]] 425/4496 gadobutrol [‘INACTIVE’] [[0.04 0.96]] 426/4496 walrycin-b [‘INACTIVE’] [[0.03 0.97]] 427/4496 BD-1047 [‘INACTIVE’] [[0.05 0.95]] 428/4496 JNJ-1720</w:t>
      </w:r>
      <w:r>
        <w:t>3212 [‘INACTIVE’] [[0.08 0.92]] 429/4496 RHC-80267 [‘INACTIVE’] [[0.04 0.96]] 430/4496 imidurea [‘INACTIVE’] [[0.12 0.88]] 431/4496 domiphen [‘INACTIVE’] [[0.32 0.68]] 432/4496 hemoglobin-modulators-1 [‘INACTIVE’] [[0.06 0.94]] 433/4496 enasidenib [‘INACTI</w:t>
      </w:r>
      <w:r>
        <w:t>VE’] [[0.03 0.97]] 434/4496 troleandomycin [‘INACTIVE’] [[0.14 0.86]] 435/4496 norvancomycin [‘INACTIVE’] [[0.18 0.82]] 436/4496 lemborexant [‘INACTIVE’] [[0.04 0.96]] 437/4496 ZK811752 [‘INACTIVE’] [[0.03 0.97]] 438/4496 NSI-189 [‘INACTIVE’] [[0.02 0.98]]</w:t>
      </w:r>
      <w:r>
        <w:t xml:space="preserve"> 439/4496 GPBAR-A [‘INACTIVE’] [[0.07 0.93]] 440/4496 lumacaftor [‘INACTIVE’] [[0.03 0.97]] 441/4496 EN460 [‘INACTIVE’] [[0.06 0.94]] 442/4496 9-aminocamptothecin [‘INACTIVE’] [[0.02 0.98]] 443/4496 lorlatinib [‘INACTIVE’] [[0.07 0.93]] 444/4496 PLX-647 [‘</w:t>
      </w:r>
      <w:r>
        <w:t xml:space="preserve">INACTIVE’] [[0.05 0.95]] 445/4496 PF-06463922 [‘INACTIVE’] [[0.07 0.93]] 446/4496 GSK923295 [‘INACTIVE’] [[0.11 0.89]] 447/4496 ponatinib </w:t>
      </w:r>
      <w:r>
        <w:lastRenderedPageBreak/>
        <w:t>[‘INACTIVE’] [[0.06 0.94]] 448/4496 2-chloroadenosine [‘INACTIVE’] [[0.12 0.88]] 449/4496 I-BRD9 [‘INACTIVE’] [[0.13 0</w:t>
      </w:r>
      <w:r>
        <w:t>.87]] 450/4496 AMN-082 [‘INACTIVE’] [[0.06 0.94]] 451/4496 PLX8394 [‘INACTIVE’] [[0.13 0.87]] 452/4496 dovitinib [‘INACTIVE’] [[0.11 0.89]] 453/4496 WAY-208466 [‘INACTIVE’] [[0.06 0.94]] 454/4496 ranirestat [‘INACTIVE’] [[0.08 0.92]] 455/4496 DMNB [‘INACTI</w:t>
      </w:r>
      <w:r>
        <w:t xml:space="preserve">VE’] [[0.05 0.95]] 456/4496 AN2718 [‘INACTIVE’] [[0.06 0.94]] 457/4496 entrectinib [‘INACTIVE’] [[0.1 0.9]] 458/4496 ampicillin [‘INACTIVE’] [[0.08 0.92]] 459/4496 sorbinil [‘INACTIVE’] [[0.03 0.97]] 460/4496 darapladib [‘INACTIVE’] [[0.09 0.91]] 461/4496 </w:t>
      </w:r>
      <w:r>
        <w:t>GZD824 [‘INACTIVE’] [[0.07 0.93]] 462/4496 BIBN4096 [‘INACTIVE’] [[0.15 0.85]] 463/4496 methicillin [‘INACTIVE’] [[0.06 0.94]] 464/4496 clonixin-lysinate [‘INACTIVE’] [[0.05 0.95]] 465/4496 CC-223 [‘INACTIVE’] [[0.06 0.94]] 466/4496 NBI-74330-(+/-) [‘INACT</w:t>
      </w:r>
      <w:r>
        <w:t>IVE’] [[0.07 0.93]] 467/4496 loreclezole [‘INACTIVE’] [[0.03 0.97]] 468/4496 delanzomib [‘INACTIVE’] [[0.01 0.99]] 469/4496 MK-6096 [‘INACTIVE’] [[0.02 0.98]] 470/4496 bosutinib [‘INACTIVE’] [[0.14 0.86]] 471/4496 gemcadiol [‘INACTIVE’] [[0.07 0.93]] 472/4</w:t>
      </w:r>
      <w:r>
        <w:t>496 CGS-21680 [‘INACTIVE’] [[0.06 0.94]] 473/4496 BAY-41-2272 [‘INACTIVE’] [[0.09 0.91]] 474/4496 L-670596 [‘INACTIVE’] [[0.08 0.92]] 475/4496 MK-2461 [‘INACTIVE’] [[0.12 0.88]] 476/4496 UK-383367 [‘INACTIVE’] [[0.1 0.9]] 477/4496 ixazomib-citrate [‘INACTI</w:t>
      </w:r>
      <w:r>
        <w:t>VE’] [[0.11 0.89]] 478/4496 2’-MeCCPA [‘INACTIVE’] [[0.04 0.96]] 479/4496 afatinib [‘INACTIVE’] [[0.06 0.94]] 480/4496 BCTC [‘INACTIVE’] [[0.04 0.96]] 481/4496 PF-04136309 [‘INACTIVE’] [[0.05 0.95]] 482/4496 SB-205384 [‘INACTIVE’] [[0.07 0.93]] 483/4496 ad</w:t>
      </w:r>
      <w:r>
        <w:t>emetionine [‘INACTIVE’] [[0.04 0.96]] 484/4496 GDC-0068 [‘INACTIVE’] [[0.09 0.91]] 485/4496 MEK162 [‘INACTIVE’] [[0.06 0.94]] 486/4496 losmapimod [‘INACTIVE’] [[0.01 0.99]] 487/4496 gadoteridol [‘INACTIVE’] [[0.05 0.95]] 488/4496 T-0156 [‘INACTIVE’] [[0.12</w:t>
      </w:r>
      <w:r>
        <w:t xml:space="preserve"> 0.88]] 489/4496 MLN9708 [‘INACTIVE’] [[0.07 0.93]] 490/4496 UNC1999 [‘INACTIVE’] [[0.08 0.92]] 491/4496 GSK2816126 [‘INACTIVE’] [[0.12 0.88]] 492/4496 GS-143 [‘INACTIVE’] [[0.1 0.9]] 493/4496 LY411575 [‘INACTIVE’] [[0.14 0.86]] 494/4496 ivosidenib [‘INACT</w:t>
      </w:r>
      <w:r>
        <w:t>IVE’] [[0.13 0.87]] 495/4496 torin-1 [‘INACTIVE’] [[0.12 0.88]] 496/4496 dosulepin [‘INACTIVE’] [[0.03 0.97]] 497/4496 T-0070907 [‘INACTIVE’] [[0.03 0.97]] 498/4496 nafcillin [‘INACTIVE’] [[0.03 0.97]] 499/4496 teneligliptin [‘INACTIVE’] [[0.13 0.87]] 500/</w:t>
      </w:r>
      <w:r>
        <w:t>4496 GSK2606414 [‘INACTIVE’] [[0.07 0.93]] 501/4496 PR-619 [‘INACTIVE’] [[0.07 0.93]] 502/4496 boceprevir [‘INACTIVE’] [[0.12 0.88]] 503/4496 almitrine [‘INACTIVE’] [[0.08 0.92]] 504/4496 2-octyldodecan-1-ol [‘INACTIVE’] [[0.08 0.92]] 505/4496 maraviroc [‘</w:t>
      </w:r>
      <w:r>
        <w:t>INACTIVE’] [[0.06 0.94]] 506/4496 A-438079 [‘INACTIVE’] [[0.04 0.96]] 507/4496 amthamine [‘INACTIVE’] [[0.03 0.97]] 508/4496 meclinertant [‘INACTIVE’] [[0.09 0.91]] 509/4496 DSR-6434 [‘INACTIVE’] [[0.05 0.95]] 510/4496 fiacitabine [‘INACTIVE’] [[0.09 0.91]</w:t>
      </w:r>
      <w:r>
        <w:t>] 511/4496 somatostatin [‘INACTIVE’] [[0.35 0.65]] 512/4496 TAK-285 [‘INACTIVE’] [[0.08 0.92]] 513/4496 AZD8835 [‘INACTIVE’] [[0.18 0.82]] 514/4496 merbromin [‘INACTIVE’] [[0.01 0.99]] 515/4496 carmustine [‘INACTIVE’] [[0. 1.]] 516/4496 ML-179 [‘INACTIVE’]</w:t>
      </w:r>
      <w:r>
        <w:t xml:space="preserve"> [[0.12 0.88]] 517/4496 Org-12962 [‘INACTIVE’] [[0.1 0.9]] 518/4496 decamethoxine [‘INACTIVE’] [[0.07 0.93]] 519/4496 CE3F4 [‘INACTIVE’] [[0.03 0.97]] 520/4496 hydroxypropyl-beta-cyclodextrin [‘INACTIVE’] [[0.11 0.89]] 521/4496 streptozotocin [‘INACTIVE’] </w:t>
      </w:r>
      <w:r>
        <w:t>[[0.02 0.98]] 522/4496 tetrahydrouridine [‘INACTIVE’] [[0.08 0.92]] 523/4496 DAPT [‘INACTIVE’] [[0.01 0.99]] 524/4496 ICA-069673 [‘INACTIVE’] [[0.01 0.99]] 525/4496 MNITMT [‘INACTIVE’] [[0.04 0.96]] 526/4496 taladegib [‘INACTIVE’] [[0.11 0.89]] 527/4496 bi</w:t>
      </w:r>
      <w:r>
        <w:t xml:space="preserve">valirudin [‘INACTIVE’] [[0.2 0.8]] 528/4496 TC-NTR1-17 [‘INACTIVE’] [[0.07 0.93]] 529/4496 MK-2295 [‘INACTIVE’] [[0.06 </w:t>
      </w:r>
      <w:r>
        <w:lastRenderedPageBreak/>
        <w:t>0.94]] 530/4496 2-chloro-N6-cyclopentyladenosine [‘INACTIVE’] [[0.08 0.92]] 531/4496 talazoparib [‘INACTIVE’] [[0.05 0.95]] 532/4496 DNQX</w:t>
      </w:r>
      <w:r>
        <w:t xml:space="preserve"> [‘INACTIVE’] [[0.05 0.95]] 533/4496 amyl-nitrite [‘INACTIVE’] [[0.03 0.97]] 534/4496 masitinib [‘INACTIVE’] [[0.02 0.98]] 535/4496 pyridoxal-isonicotinoyl-hydrazone [‘INACTIVE’] [[0.04 0.96]] 536/4496 L-Ascorbyl-6-palmitate [‘INACTIVE’] [[0.05 0.95]] 537/</w:t>
      </w:r>
      <w:r>
        <w:t>4496 GSK163090 [‘INACTIVE’] [[0.05 0.95]] 538/4496 WEHI-345-analog [‘INACTIVE’] [[0.03 0.97]] 539/4496 BD-1063 [‘INACTIVE’] [[0.05 0.95]] 540/4496 3-deazaadenosine [‘INACTIVE’] [[0.09 0.91]] 541/4496 pimecrolimus [‘INACTIVE’] [[0.07 0.93]] 542/4496 talc [‘</w:t>
      </w:r>
      <w:r>
        <w:t>INACTIVE’] [[0.03 0.97]] 543/4496 azasetron [‘INACTIVE’] [[0.08 0.92]] 544/4496 DMP-543 [‘INACTIVE’] [[0.07 0.93]] 545/4496 sinefungin [‘INACTIVE’] [[0.02 0.98]] 546/4496 retaspimycin [‘INACTIVE’] [[0.09 0.91]] 547/4496 AS-252424 [‘INACTIVE’] [[0.05 0.95]]</w:t>
      </w:r>
      <w:r>
        <w:t xml:space="preserve"> 548/4496 robalzotan [‘INACTIVE’] [[0.07 0.93]] 549/4496 telotristat-ethyl [‘INACTIVE’] [[0.1 0.9]] 550/4496 MGCD-265 [‘INACTIVE’] [[0.07 0.93]] 551/4496 proglumetacin [‘INACTIVE’] [[0.06 0.94]] 552/4496 CUDC-427 [‘INACTIVE’] [[0.1 0.9]] 553/4496 voxtalisi</w:t>
      </w:r>
      <w:r>
        <w:t>b [‘INACTIVE’] [[0.09 0.91]] 554/4496 lonafarnib [‘INACTIVE’] [[0.1 0.9]] 555/4496 orphenadrine [‘INACTIVE’] [[0. 1.]] 556/4496 mezlocillin [‘INACTIVE’] [[0.24 0.76]] 557/4496 dimethisoquin [‘INACTIVE’] [[0.03 0.97]] 558/4496 VU-0422288 [‘INACTIVE’] [[0.19</w:t>
      </w:r>
      <w:r>
        <w:t xml:space="preserve"> 0.81]] 559/4496 pyridoxamine [‘INACTIVE’] [[0.01 0.99]] 560/4496 2’-c-methylguanosine [‘INACTIVE’] [[0.08 0.92]] 561/4496 6-aminochrysene [‘INACTIVE’] [[0.06 0.94]] 562/4496 dasatinib [‘INACTIVE’] [[0.11 0.89]] 563/4496 narlaprevir [‘INACTIVE’] [[0.12 0.8</w:t>
      </w:r>
      <w:r>
        <w:t>8]] 564/4496 propatylnitrate [‘INACTIVE’] [[0.01 0.99]] 565/4496 phytosphingosine [‘INACTIVE’] [[0.05 0.95]] 566/4496 ziprasidone [‘INACTIVE’] [[0.12 0.88]] 567/4496 Ro-4987655 [‘INACTIVE’] [[0.12 0.88]] 568/4496 DDR1-IN-1 [‘INACTIVE’] [[0.06 0.94]] 569/44</w:t>
      </w:r>
      <w:r>
        <w:t>96 NVP-BGJ398 [‘INACTIVE’] [[0.16 0.84]] 570/4496 TCS-21311 [‘INACTIVE’] [[0.08 0.92]] 571/4496 rolitetracycline [‘INACTIVE’] [[0.16 0.84]] 572/4496 exenatide [‘INACTIVE’] [[0.33 0.67]] 573/4496 tiaramide [‘INACTIVE’] [[0.06 0.94]] 574/4496 tarafenacin [‘I</w:t>
      </w:r>
      <w:r>
        <w:t>NACTIVE’] [[0.07 0.93]] 575/4496 ADX-10059 [‘INACTIVE’] [[0.07 0.93]] 576/4496 teroxirone [‘INACTIVE’] [[0.05 0.95]] 577/4496 CGH2466 [‘INACTIVE’] [[0.1 0.9]] 578/4496 SGC-0946 [‘INACTIVE’] [[0.09 0.91]] 579/4496 liraglutide [‘INACTIVE’] [[0.35 0.65]] 580/</w:t>
      </w:r>
      <w:r>
        <w:t xml:space="preserve">4496 BMS-754807 [‘INACTIVE’] [[0.1 0.9]] 581/4496 XAV-939 [‘INACTIVE’] [[0.01 0.99]] 582/4496 AMG-925 [‘INACTIVE’] [[0.06 0.94]] 583/4496 lomustine [‘INACTIVE’] [[0. 1.]] 584/4496 rebastinib [‘INACTIVE’] [[0.07 0.93]] 585/4496 GDC-0152 [‘INACTIVE’] [[0.03 </w:t>
      </w:r>
      <w:r>
        <w:t>0.97]] 586/4496 nifenalol [‘INACTIVE’] [[0.1 0.9]] 587/4496 irinotecan [‘INACTIVE’] [[0.1 0.9]] 588/4496 NECA [‘INACTIVE’] [[0.02 0.98]] 589/4496 SR-1664 [‘INACTIVE’] [[0.18 0.82]] 590/4496 cladribine [‘INACTIVE’] [[0.07 0.93]] 591/4496 tracazolate [‘INACT</w:t>
      </w:r>
      <w:r>
        <w:t>IVE’] [[0.05 0.95]] 592/4496 AZD8330 [‘INACTIVE’] [[0.06 0.94]] 593/4496 YM-976 [‘INACTIVE’] [[0.03 0.97]] 594/4496 LY2334737 [‘INACTIVE’] [[0.07 0.93]] 595/4496 trans-4-[8-(3-Fluorophenyl)-1,7-naphthyridin-6-yl]cyclohexanecarboxylic-acid [‘INACTIVE’] [[0.</w:t>
      </w:r>
      <w:r>
        <w:t>03 0.97]] 596/4496 ICI-63197 [‘INACTIVE’] [[0.04 0.96]] 597/4496 PD-166285 [‘INACTIVE’] [[0.09 0.91]] 598/4496 nelarabine [‘INACTIVE’] [[0.14 0.86]] 599/4496 benfluralin [‘INACTIVE’] [[0.08 0.92]] 600/4496 4-galactosyllactose [‘INACTIVE’] [[0.03 0.97]] 601</w:t>
      </w:r>
      <w:r>
        <w:t>/4496 BAM7 [‘INACTIVE’] [[0.04 0.96]] 602/4496 alda-1 [‘INACTIVE’] [[0.02 0.98]] 603/4496 CS-917 [‘INACTIVE’] [[0.03 0.97]] 604/4496 GSK690693 [‘INACTIVE’] [[0.21 0.79]] 605/4496 AZ191 [‘INACTIVE’] [[0.14 0.86]] 606/4496 ipidacrine [‘INACTIVE’] [[0.01 0.99</w:t>
      </w:r>
      <w:r>
        <w:t xml:space="preserve">]] 607/4496 PA-452 [‘INACTIVE’] [[0.02 0.98]] 608/4496 ON123300 [‘INACTIVE’] [[0.1 0.9]] 609/4496 </w:t>
      </w:r>
      <w:r>
        <w:lastRenderedPageBreak/>
        <w:t xml:space="preserve">regadenoson [‘INACTIVE’] [[0.13 0.87]] 610/4496 semustine [‘INACTIVE’] [[0.01 0.99]] 611/4496 A66 [‘INACTIVE’] [[0.06 0.94]] 612/4496 3-bromo-7-nitroindazole </w:t>
      </w:r>
      <w:r>
        <w:t>[‘INACTIVE’] [[0.2 0.8]] 613/4496 halofantrine [‘INACTIVE’] [[0.1 0.9]] 614/4496 quinolinic-acid [‘INACTIVE’] [[0.02 0.98]] 615/4496 apoptosis-activator-II [‘INACTIVE’] [[0.02 0.98]] 616/4496 torcetrapib [‘INACTIVE’] [[0.04 0.96]] 617/4496 SHP099 [‘INACTIV</w:t>
      </w:r>
      <w:r>
        <w:t>E’] [[0.12 0.88]] 618/4496 perzinfotel [‘INACTIVE’] [[0.03 0.97]] 619/4496 CaCCinh-A01 [‘INACTIVE’] [[0.02 0.98]] 620/4496 vonoprazan [‘INACTIVE’] [[0.04 0.96]] 621/4496 YO-01027 [‘INACTIVE’] [[0.09 0.91]] 622/4496 lenvatinib [‘INACTIVE’] [[0.06 0.94]] 623</w:t>
      </w:r>
      <w:r>
        <w:t>/4496 iodixanol [‘INACTIVE’] [[0.08 0.92]] 624/4496 vanoxerine [‘INACTIVE’] [[0.02 0.98]] 625/4496 LIMKi-3 [‘INACTIVE’] [[0.02 0.98]] 626/4496 dabrafenib [‘INACTIVE’] [[0.06 0.94]] 627/4496 aclarubicin [‘INACTIVE’] [[0.09 0.91]] 628/4496 LY2228820 [‘INACTI</w:t>
      </w:r>
      <w:r>
        <w:t>VE’] [[0.08 0.92]] 629/4496 antimonyl [‘INACTIVE’] [[0.05 0.95]] 630/4496 80841-78-7 [‘INACTIVE’] [[0.02 0.98]] 631/4496 novobiocin [‘INACTIVE’] [[0.05 0.95]] 632/4496 pixantrone [‘INACTIVE’] [[0.02 0.98]] 633/4496 piclamilast [‘INACTIVE’] [[0.06 0.94]] 63</w:t>
      </w:r>
      <w:r>
        <w:t>4/4496 selumetinib [‘INACTIVE’] [[0.07 0.93]] 635/4496 tedizolid-phosphate [‘INACTIVE’] [[0.13 0.87]] 636/4496 GSK1838705A [‘INACTIVE’] [[0.05 0.95]] 637/4496 INC-280 [‘INACTIVE’] [[0.07 0.93]] 638/4496 anacetrapib [‘INACTIVE’] [[0.05 0.95]] 639/4496 GW-11</w:t>
      </w:r>
      <w:r>
        <w:t>00 [‘INACTIVE’] [[0.05 0.95]] 640/4496 brivanib-alaninate [‘INACTIVE’] [[0.14 0.86]] 641/4496 ioxaglic-acid [‘INACTIVE’] [[0.06 0.94]] 642/4496 ticarcillin [‘INACTIVE’] [[0.08 0.92]] 643/4496 COR-170 [‘INACTIVE’] [[0.14 0.86]] 644/4496 AZD1480 [‘INACTIVE’]</w:t>
      </w:r>
      <w:r>
        <w:t xml:space="preserve"> [[0. 1.]] 645/4496 PI3K-IN-2 [‘INACTIVE’] [[0.11 0.89]] 646/4496 AZD3264 [‘INACTIVE’] [[0.1 0.9]] 647/4496 CTS21166 [‘INACTIVE’] [[0.1 0.9]] 648/4496 SB-243213 [‘INACTIVE’] [[0.06 0.94]] 649/4496 2-pyridylethylamine [‘INACTIVE’] [[0. 1.]] 650/4496 pyrazol</w:t>
      </w:r>
      <w:r>
        <w:t>oacridine [‘INACTIVE’] [[0.09 0.91]] 651/4496 eptifibatide [‘INACTIVE’] [[0.2 0.8]] 652/4496 APD597 [‘INACTIVE’] [[0.04 0.96]] 653/4496 PDP-EA [‘INACTIVE’] [[0.09 0.91]] 654/4496 torin-2 [‘INACTIVE’] [[0.14 0.86]] 655/4496 MSX-122 [‘INACTIVE’] [[0.04 0.96]</w:t>
      </w:r>
      <w:r>
        <w:t xml:space="preserve">] 656/4496 SSR128129E [‘INACTIVE’] [[0.03 0.97]] 657/4496 edaglitazone [‘INACTIVE’] [[0.03 0.97]] 658/4496 CDBA [‘INACTIVE’] [[0.04 0.96]] 659/4496 NGB-2904 [‘INACTIVE’] [[0.08 0.92]] 660/4496 anlotinib [‘INACTIVE’] [[0.08 0.92]] 661/4496 SAG [‘INACTIVE’] </w:t>
      </w:r>
      <w:r>
        <w:t>[[0.09 0.91]] 662/4496 GP2a [‘INACTIVE’] [[0.01 0.99]] 663/4496 allopurinol-riboside [‘INACTIVE’] [[0.03 0.97]] 664/4496 SID-7969543 [‘INACTIVE’] [[0.03 0.97]] 665/4496 telotristat [‘INACTIVE’] [[0.08 0.92]] 666/4496 hydroxytacrine-maleate-(r,s) [‘INACTIVE</w:t>
      </w:r>
      <w:r>
        <w:t>’] [[0.08 0.92]] 667/4496 JLK-6 [‘INACTIVE’] [[0.04 0.96]] 668/4496 batimastat [‘INACTIVE’] [[0.05 0.95]] 669/4496 3,3’-dichlorobenzaldazine [‘INACTIVE’] [[0.05 0.95]] 670/4496 CCT137690 [‘INACTIVE’] [[0.07 0.93]] 671/4496 flunixin-meglumin [‘INACTIVE’] [[</w:t>
      </w:r>
      <w:r>
        <w:t>0.01 0.99]] 672/4496 thiocolchicoside [‘INACTIVE’] [[0.11 0.89]] 673/4496 N-methylquipazine [‘INACTIVE’] [[0.01 0.99]] 674/4496 oritavancin [‘INACTIVE’] [[0.27 0.73]] 675/4496 zosuquidar [‘INACTIVE’] [[0.08 0.92]] 676/4496 AZD7762 [‘INACTIVE’] [[0.04 0.96]</w:t>
      </w:r>
      <w:r>
        <w:t>] 677/4496 talniflumate [‘INACTIVE’] [[0.03 0.97]] 678/4496 halofuginone [‘INACTIVE’] [[0.07 0.93]] 679/4496 NSC-95397 [‘INACTIVE’] [[0.05 0.95]] 680/4496 troclosene [‘INACTIVE’] [[0.02 0.98]] 681/4496 AV-608 [‘INACTIVE’] [[0.06 0.94]] 682/4496 AZ-10606120</w:t>
      </w:r>
      <w:r>
        <w:t xml:space="preserve"> [‘INACTIVE’] [[0.05 0.95]] 683/4496 SB-216763 [‘INACTIVE’] [[0.03 0.97]] 684/4496 JIB04 [‘INACTIVE’] [[0.08 0.92]] 685/4496 SB-772077B [‘INACTIVE’] [[0.07 0.93]] 686/4496 lesinurad [‘INACTIVE’] [[0.04 0.96]] 687/4496 broxuridine [‘INACTIVE’] [[0.24 0.76]]</w:t>
      </w:r>
      <w:r>
        <w:t xml:space="preserve"> 688/4496 RWJ-50271 [‘INACTIVE’] [[0.05 0.95]] 689/4496 GW-842166 [‘INACTIVE’] [[0.08 0.92]] 690/4496 LXR-623 </w:t>
      </w:r>
      <w:r>
        <w:lastRenderedPageBreak/>
        <w:t>[‘INACTIVE’] [[0.08 0.92]] 691/4496 GNF-7 [‘INACTIVE’] [[0.13 0.87]] 692/4496 2-fluoro-2-deoxy-D-galactose [‘INACTIVE’] [[0. 1.]] 693/4496 CP-5326</w:t>
      </w:r>
      <w:r>
        <w:t>23 [‘INACTIVE’] [[0.03 0.97]] 694/4496 vismodegib [‘INACTIVE’] [[0.04 0.96]] 695/4496 brigatinib [‘INACTIVE’] [[0.11 0.89]] 696/4496 DCC-2618 [‘INACTIVE’] [[0.02 0.98]] 697/4496 dihydroergocristine [‘INACTIVE’] [[0.11 0.89]] 698/4496 MKT-077 [‘INACTIVE’] [</w:t>
      </w:r>
      <w:r>
        <w:t>[0.06 0.94]] 699/4496 BIIB021 [‘INACTIVE’] [[0.06 0.94]] 700/4496 trelagliptin [‘INACTIVE’] [[0.08 0.92]] 701/4496 LY2801653 [‘INACTIVE’] [[0.14 0.86]] 702/4496 lirimilast [‘INACTIVE’] [[0.05 0.95]] 703/4496 6-aminopenicillanic-acid [‘INACTIVE’] [[0.03 0.9</w:t>
      </w:r>
      <w:r>
        <w:t>7]] 704/4496 dalbavancin [‘INACTIVE’] [[0.24 0.76]] 705/4496 Rec-15/2615 [‘INACTIVE’] [[0.04 0.96]] 706/4496 alpelisib [‘INACTIVE’] [[0.05 0.95]] 707/4496 dinaciclib [‘INACTIVE’] [[0.09 0.91]] 708/4496 NVP-BHG712 [‘INACTIVE’] [[0.05 0.95]] 709/4496 methoxy</w:t>
      </w:r>
      <w:r>
        <w:t>amine [‘INACTIVE’] [[0. 1.]] 710/4496 NSC-663284 [‘INACTIVE’] [[0.05 0.95]] 711/4496 eterobarb [‘INACTIVE’] [[0.01 0.99]] 712/4496 SJ-172550 [‘INACTIVE’] [[0.06 0.94]] 713/4496 ACDPP [‘INACTIVE’] [[0.05 0.95]] 714/4496 SBE-13 [‘INACTIVE’] [[0.04 0.96]] 715</w:t>
      </w:r>
      <w:r>
        <w:t>/4496 fursultiamine [‘INACTIVE’] [[0.04 0.96]] 716/4496 nadide [‘INACTIVE’] [[0.04 0.96]] 717/4496 BIBU-1361 [‘INACTIVE’] [[0.08 0.92]] 718/4496 BMS-817378 [‘INACTIVE’] [[0.06 0.94]] 719/4496 plicamycin [‘INACTIVE’] [[0.08 0.92]] 720/4496 aurora-a-inhibito</w:t>
      </w:r>
      <w:r>
        <w:t>r-i [‘INACTIVE’] [[0.08 0.92]] 721/4496 pevonedistat [‘INACTIVE’] [[0.03 0.97]] 722/4496 SB-328437 [‘INACTIVE’] [[0.16 0.84]] 723/4496 VUF10460 [‘INACTIVE’] [[0.05 0.95]] 724/4496 alexidine [‘INACTIVE’] [[0.1 0.9]] 725/4496 AS-604850 [‘INACTIVE’] [[0.02 0.</w:t>
      </w:r>
      <w:r>
        <w:t xml:space="preserve">98]] 726/4496 CGM097 [‘INACTIVE’] [[0.08 0.92]] 727/4496 suritozole [‘INACTIVE’] [[0.03 0.97]] 728/4496 PD-161570 [‘INACTIVE’] [[0.05 0.95]] 729/4496 DCPIB [‘INACTIVE’] [[0.03 0.97]] 730/4496 birinapant [‘INACTIVE’] [[0.1 0.9]] 731/4496 XL388 [‘INACTIVE’] </w:t>
      </w:r>
      <w:r>
        <w:t>[[0.1 0.9]] 732/4496 APD668 [‘INACTIVE’] [[0.05 0.95]] 733/4496 JNJ-27141491 [‘INACTIVE’] [[0.04 0.96]] 734/4496 fenthion [‘INACTIVE’] [[0.08 0.92]] 735/4496 raclopride [‘INACTIVE’] [[0.16 0.84]] 736/4496 ibudilast [‘INACTIVE’] [[0.01 0.99]] 737/4496 2-met</w:t>
      </w:r>
      <w:r>
        <w:t>hyl-5-nitrophenol [‘INACTIVE’] [[0.02 0.98]] 738/4496 pralidoxime-chloride [‘INACTIVE’] [[0.02 0.98]] 739/4496 cipemastat [‘INACTIVE’] [[0.1 0.9]] 740/4496 EMD-53998 [‘INACTIVE’] [[0.03 0.97]] 741/4496 malotilate [‘INACTIVE’] [[0.03 0.97]] 742/4496 pumoset</w:t>
      </w:r>
      <w:r>
        <w:t>rag [‘INACTIVE’] [[0.03 0.97]] 743/4496 dihydroergotamine [‘INACTIVE’] [[0.14 0.86]] 744/4496 carboxypyridine-disulfide [‘INACTIVE’] [[0.01 0.99]] 745/4496 benzylpenicillin [‘INACTIVE’] [[0.07 0.93]] 746/4496 CFTRinh-172 [‘INACTIVE’] [[0.01 0.99]] 747/4496</w:t>
      </w:r>
      <w:r>
        <w:t xml:space="preserve"> rosoxacin [‘INACTIVE’] [[0.28 0.72]] 748/4496 pepstatin [‘INACTIVE’] [[0.1 0.9]] 749/4496 pelitinib [‘INACTIVE’] [[0.03 0.97]] 750/4496 epothilone-a [‘INACTIVE’] [[0.1 0.9]] 751/4496 MK-2894 [‘INACTIVE’] [[0.06 0.94]] 752/4496 regorafenib [‘INACTIVE’] [[0</w:t>
      </w:r>
      <w:r>
        <w:t>.05 0.95]] 753/4496 haloprogin [‘INACTIVE’] [[0.13 0.87]] 754/4496 SR-2211 [‘INACTIVE’] [[0.08 0.92]] 755/4496 CT-7758 [‘INACTIVE’] [[0.07 0.93]] 756/4496 prucalopride [‘INACTIVE’] [[0.03 0.97]] 757/4496 amflutizole [‘INACTIVE’] [[0.07 0.93]] 758/4496 nemo</w:t>
      </w:r>
      <w:r>
        <w:t>napride [‘INACTIVE’] [[0.17 0.83]] 759/4496 tegobuvir [‘INACTIVE’] [[0.08 0.92]] 760/4496 marimastat [‘INACTIVE’] [[0.06 0.94]] 761/4496 AC1NDSS5 [‘INACTIVE’] [[0.11 0.89]] 762/4496 AMD-3465 [‘INACTIVE’] [[0.03 0.97]] 763/4496 arbidol [‘INACTIVE’] [[0.08 0</w:t>
      </w:r>
      <w:r>
        <w:t>.92]] 764/4496 AZD6482 [‘INACTIVE’] [[0.13 0.87]] 765/4496 relebactam [‘INACTIVE’] [[0.08 0.92]] 766/4496 montelukast [‘INACTIVE’] [[0.06 0.94]] 767/4496 ixazomib [‘INACTIVE’] [[0.01 0.99]] 768/4496 ACTB-1003 [‘INACTIVE’] [[0.11 0.89]] 769/4496 CPSI-1306-(</w:t>
      </w:r>
      <w:r>
        <w:t xml:space="preserve">+/-) [‘INACTIVE’] [[0.01 0.99]] 770/4496 inositol-hexanicotinate [‘INACTIVE’] [[0.01 0.99]] 771/4496 laquinimod </w:t>
      </w:r>
      <w:r>
        <w:lastRenderedPageBreak/>
        <w:t>[‘INACTIVE’] [[0.01 0.99]] 772/4496 ardeparin [‘INACTIVE’] [[0.14 0.86]] 773/4496 zoniporide [‘INACTIVE’] [[0.09 0.91]] 774/4496 almorexant [‘IN</w:t>
      </w:r>
      <w:r>
        <w:t>ACTIVE’] [[0.04 0.96]] 775/4496 SKA-31 [‘INACTIVE’] [[0.03 0.97]] 776/4496 AT-7519 [‘INACTIVE’] [[0.03 0.97]] 777/4496 ataluren [‘INACTIVE’] [[0. 1.]] 778/4496 flindokalner [‘INACTIVE’] [[0.03 0.97]] 779/4496 telcagepant [‘INACTIVE’] [[0.17 0.83]] 780/4496</w:t>
      </w:r>
      <w:r>
        <w:t xml:space="preserve"> XL228 [‘INACTIVE’] [[0.12 0.88]] 781/4496 2-[1-(4-piperonyl)piperazinyl]benzothiazole [‘INACTIVE’] [[0.05 0.95]] 782/4496 AZD9272 [‘INACTIVE’] [[0. 1.]] 783/4496 octreotide [‘INACTIVE’] [[0.22 0.78]] 784/4496 ZM-306416 [‘INACTIVE’] [[0.04 0.96]] 785/4496 </w:t>
      </w:r>
      <w:r>
        <w:t>phortress [‘INACTIVE’] [[0.06 0.94]] 786/4496 EPZ004777 [‘INACTIVE’] [[0.1 0.9]] 787/4496 SB-408124 [‘INACTIVE’] [[0.03 0.97]] 788/4496 SN-38 [‘INACTIVE’] [[0.04 0.96]] 789/4496 SAR405 [‘INACTIVE’] [[0.08 0.92]] 790/4496 CJ-033466 [‘INACTIVE’] [[0.09 0.91]</w:t>
      </w:r>
      <w:r>
        <w:t>] 791/4496 buparlisib [‘INACTIVE’] [[0.12 0.88]] 792/4496 lazabemide [‘INACTIVE’] [[0.01 0.99]] 793/4496 TH588 [‘INACTIVE’] [[0.05 0.95]] 794/4496 BMS-806 [‘INACTIVE’] [[0.07 0.93]] 795/4496 forodesine [‘INACTIVE’] [[0.06 0.94]] 796/4496 valnemulin [‘INACT</w:t>
      </w:r>
      <w:r>
        <w:t>IVE’] [[0.03 0.97]] 797/4496 FG-2216 [‘INACTIVE’] [[0.02 0.98]] 798/4496 spirobromin [‘INACTIVE’] [[0.07 0.93]] 799/4496 CP-339818 [‘INACTIVE’] [[0.08 0.92]] 800/4496 EMD-66684 [‘INACTIVE’] [[0.12 0.88]] 801/4496 lasalocid [‘INACTIVE’] [[0.07 0.93]] 802/44</w:t>
      </w:r>
      <w:r>
        <w:t>96 INCB-024360 [‘INACTIVE’] [[0.02 0.98]] 803/4496 pexidartinib [‘INACTIVE’] [[0.06 0.94]] 804/4496 anidulafungin [‘INACTIVE’] [[0.16 0.84]] 805/4496 betahistine [‘INACTIVE’] [[0. 1.]] 806/4496 amrubicin [‘INACTIVE’] [[0.04 0.96]] 807/4496 7-chlorokynureni</w:t>
      </w:r>
      <w:r>
        <w:t>c-acid [‘INACTIVE’] [[0.03 0.97]] 808/4496 PK-44 [‘INACTIVE’] [[0.12 0.88]] 809/4496 GBR-12935 [‘INACTIVE’] [[0.03 0.97]] 810/4496 GSK-2837808A [‘INACTIVE’] [[0.05 0.95]] 811/4496 VU10010 [‘INACTIVE’] [[0.05 0.95]] 812/4496 NQDI-1 [‘INACTIVE’] [[0.04 0.96]</w:t>
      </w:r>
      <w:r>
        <w:t>] 813/4496 BMS-387032 [‘INACTIVE’] [[0.02 0.98]] 814/4496 sulbactam-pivoxil [‘INACTIVE’] [[0.01 0.99]] 815/4496 fidaxomicin [‘INACTIVE’] [[0.19 0.81]] 816/4496 AF38469 [‘INACTIVE’] [[0.01 0.99]] 817/4496 pipecuronium [‘INACTIVE’] [[0.16 0.84]] 818/4496 isp</w:t>
      </w:r>
      <w:r>
        <w:t>inesib [‘INACTIVE’] [[0.07 0.93]] 819/4496 MLN0128 [‘INACTIVE’] [[0.04 0.96]] 820/4496 MJ-15 [‘INACTIVE’] [[0.03 0.97]] 821/4496 LDN-209929 [‘INACTIVE’] [[0.01 0.99]] 822/4496 josamycin [‘INACTIVE’] [[0.04 0.96]] 823/4496 TEPP-46 [‘INACTIVE’] [[0.09 0.91]]</w:t>
      </w:r>
      <w:r>
        <w:t xml:space="preserve"> 824/4496 KH-CB19 [‘INACTIVE’] [[0.04 0.96]] 825/4496 guanfacine [‘INACTIVE’] [[0.03 0.97]] 826/4496 yoda-1 [‘INACTIVE’] [[0.07 0.93]] 827/4496 plerixafor [‘INACTIVE’] [[0.01 0.99]] 828/4496 KRCA-0008 [‘INACTIVE’] [[0.15 0.85]] 829/4496 epothilone-b [‘INAC</w:t>
      </w:r>
      <w:r>
        <w:t>TIVE’] [[0.1 0.9]] 830/4496 tasuldine [‘INACTIVE’] [[0.06 0.94]] 831/4496 NPPB [‘INACTIVE’] [[0.02 0.98]] 832/4496 BTB1 [‘INACTIVE’] [[0.03 0.97]] 833/4496 spautin-1 [‘INACTIVE’] [[0.03 0.97]] 834/4496 WAY-100635 [‘INACTIVE’] [[0.08 0.92]] 835/4496 plecona</w:t>
      </w:r>
      <w:r>
        <w:t>ril [‘INACTIVE’] [[0.05 0.95]] 836/4496 ascomycin [‘INACTIVE’] [[0.04 0.96]] 837/4496 ethotoin [‘INACTIVE’] [[0.03 0.97]] 838/4496 metrizamide [‘INACTIVE’] [[0.05 0.95]] 839/4496 fimasartan [‘INACTIVE’] [[0.03 0.97]] 840/4496 lonidamine [‘INACTIVE’] [[0.06</w:t>
      </w:r>
      <w:r>
        <w:t xml:space="preserve"> 0.94]] 841/4496 HKI-357 [‘INACTIVE’] [[0.1 0.9]] 842/4496 arotinolol [‘INACTIVE’] [[0.04 0.96]] 843/4496 SB-747651A [‘INACTIVE’] [[0.02 0.98]] 844/4496 benznidazole [‘INACTIVE’] [[0.07 0.93]] 845/4496 MK2-IN-1 [‘INACTIVE’] [[0.05 0.95]] 846/4496 midecamyc</w:t>
      </w:r>
      <w:r>
        <w:t>in [‘INACTIVE’] [[0.12 0.88]] 847/4496 SMI-4a [‘INACTIVE’] [[0. 1.]] 848/4496 rociletinib [‘INACTIVE’] [[0.12 0.88]] 849/4496 lornoxicam [‘INACTIVE’] [[0.04 0.96]] 850/4496 A-784168 [‘INACTIVE’] [[0.05 0.95]] 851/4496 JNJ-37822681 [‘INACTIVE’] [[0.05 0.95]</w:t>
      </w:r>
      <w:r>
        <w:t xml:space="preserve">] 852/4496 bicyclol [‘INACTIVE’] [[0.02 0.98]] 853/4496 FK-33-824 [‘INACTIVE’] [[0.08 0.92]] 854/4496 </w:t>
      </w:r>
      <w:r>
        <w:lastRenderedPageBreak/>
        <w:t>ki16198 [‘INACTIVE’] [[0.05 0.95]] 855/4496 nepicastat [‘INACTIVE’] [[0.02 0.98]] 856/4496 TC-G-1004 [‘INACTIVE’] [[0.08 0.92]] 857/4496 ARV-825 [‘INACTIV</w:t>
      </w:r>
      <w:r>
        <w:t>E’] [[0.16 0.84]] 858/4496 pemirolast [‘INACTIVE’] [[0.03 0.97]] 859/4496 fluphenazine-decanoate [‘INACTIVE’] [[0.01 0.99]] 860/4496 TC-LPA5-4 [‘INACTIVE’] [[0.02 0.98]] 861/4496 LY3000328 [‘INACTIVE’] [[0.09 0.91]] 862/4496 PF-8380 [‘INACTIVE’] [[0.07 0.9</w:t>
      </w:r>
      <w:r>
        <w:t>3]] 863/4496 laropiprant [‘INACTIVE’] [[0.03 0.97]] 864/4496 myristyl-nicotinate [‘INACTIVE’] [[0.17 0.83]] 865/4496 CEP-37440 [‘INACTIVE’] [[0.05 0.95]] 866/4496 CGP-54626 [‘INACTIVE’] [[0.09 0.91]] 867/4496 2-CMDO [‘INACTIVE’] [[0.03 0.97]] 868/4496 anti</w:t>
      </w:r>
      <w:r>
        <w:t>mycin-a [‘INACTIVE’] [[0. 1.]] 869/4496 GW-583340 [‘INACTIVE’] [[0.08 0.92]] 870/4496 TBA-354 [‘INACTIVE’] [[0.06 0.94]] 871/4496 1-naphthyl-PP1 [‘INACTIVE’] [[0.03 0.97]] 872/4496 eticlopride [‘INACTIVE’] [[0.05 0.95]] 873/4496 enzalutamide [‘INACTIVE’] [</w:t>
      </w:r>
      <w:r>
        <w:t xml:space="preserve">[0.07 0.93]] 874/4496 MLN-8054 [‘INACTIVE’] [[0.08 0.92]] 875/4496 miriplatin [‘INACTIVE’] [[0.07 0.93]] 876/4496 AMG-487-(+/-) [‘INACTIVE’] [[0.06 0.94]] 877/4496 3-deazaneplanocin-A [‘INACTIVE’] [[0.09 0.91]] 878/4496 DQP-1105 [‘INACTIVE’] [[0.06 0.94]] </w:t>
      </w:r>
      <w:r>
        <w:t xml:space="preserve">879/4496 AMG-487 [‘INACTIVE’] [[0.06 0.94]] 880/4496 AZD8931 [‘INACTIVE’] [[0.03 0.97]] 881/4496 SD-208 [‘INACTIVE’] [[0.02 0.98]] 882/4496 pexmetinib [‘INACTIVE’] [[0.11 0.89]] 883/4496 2-Chloropyrazine [‘INACTIVE’] [[0. 1.]] 884/4496 AMG900 [‘INACTIVE’] </w:t>
      </w:r>
      <w:r>
        <w:t>[[0.12 0.88]] 885/4496 BMS-587101 [‘INACTIVE’] [[0.14 0.86]] 886/4496 mesulergine [‘INACTIVE’] [[0.09 0.91]] 887/4496 adoprazine [‘INACTIVE’] [[0.11 0.89]] 888/4496 GSK2190915 [‘INACTIVE’] [[0.07 0.93]] 889/4496 xanomeline [‘INACTIVE’] [[0.04 0.96]] 890/44</w:t>
      </w:r>
      <w:r>
        <w:t xml:space="preserve">96 SANT-1 [‘INACTIVE’] [[0.06 0.94]] 891/4496 FR-139317 [‘INACTIVE’] [[0.08 0.92]] 892/4496 tripelennamine [‘INACTIVE’] [[0. 1.]] 893/4496 TP-003 [‘INACTIVE’] [[0.03 0.97]] 894/4496 dipivefrine [‘INACTIVE’] [[0.03 0.97]] 895/4496 fostamatinib [‘INACTIVE’] </w:t>
      </w:r>
      <w:r>
        <w:t>[[0.1 0.9]] 896/4496 KHK-IN-1 [‘INACTIVE’] [[0.1 0.9]] 897/4496 GSK256066 [‘INACTIVE’] [[0.1 0.9]] 898/4496 fingolimod [‘INACTIVE’] [[0.03 0.97]] 899/4496 K145 [‘INACTIVE’] [[0.01 0.99]] 900/4496 WZ8040 [‘INACTIVE’] [[0.04 0.96]] 901/4496 PNU-89843 [‘INACT</w:t>
      </w:r>
      <w:r>
        <w:t>IVE’] [[0.11 0.89]] 902/4496 lometrexol [‘INACTIVE’] [[0.1 0.9]] 903/4496 alisertib [‘INACTIVE’] [[0.1 0.9]] 904/4496 eltoprazine [‘INACTIVE’] [[0.05 0.95]] 905/4496 SB-743921 [‘INACTIVE’] [[0.05 0.95]] 906/4496 GSK-2193874 [‘INACTIVE’] [[0.14 0.86]] 907/4</w:t>
      </w:r>
      <w:r>
        <w:t>496 fluoromethylcholine [‘INACTIVE’] [[0.01 0.99]] 908/4496 ansamitocin-p-3 [‘INACTIVE’] [[0.11 0.89]] 909/4496 SR-57227A [‘INACTIVE’] [[0.08 0.92]] 910/4496 GR-127935 [‘INACTIVE’] [[0.05 0.95]] 911/4496 org-26576 [‘INACTIVE’] [[0.03 0.97]] 912/4496 MBX-29</w:t>
      </w:r>
      <w:r>
        <w:t>82 [‘INACTIVE’] [[0.13 0.87]] 913/4496 GS-6201 [‘INACTIVE’] [[0.09 0.91]] 914/4496 TMC647055 [‘INACTIVE’] [[0.13 0.87]] 915/4496 SYM-2206 [‘INACTIVE’] [[0.02 0.98]] 916/4496 CF102 [‘INACTIVE’] [[0.02 0.98]] 917/4496 EGF816 [‘INACTIVE’] [[0.06 0.94]] 918/44</w:t>
      </w:r>
      <w:r>
        <w:t>96 lorediplon [‘INACTIVE’] [[0.06 0.94]] 919/4496 NADPH [‘INACTIVE’] [[0.24 0.76]] 920/4496 INCB-003284 [‘INACTIVE’] [[0.05 0.95]] 921/4496 CCT129202 [‘INACTIVE’] [[0.06 0.94]] 922/4496 AZD3988 [‘INACTIVE’] [[0.08 0.92]] 923/4496 maytansinol-isobutyrate [‘</w:t>
      </w:r>
      <w:r>
        <w:t>INACTIVE’] [[0.11 0.89]] 924/4496 WZ4003 [‘INACTIVE’] [[0.03 0.97]] 925/4496 tivozanib [‘INACTIVE’] [[0.06 0.94]] 926/4496 efinaconazole [‘INACTIVE’] [[0.03 0.97]] 927/4496 TH-302 [‘INACTIVE’] [[0.09 0.91]] 928/4496 chlorophyllide-cu-complex-na-salt [‘INAC</w:t>
      </w:r>
      <w:r>
        <w:t>TIVE’] [[0.12 0.88]] 929/4496 IWP-L6 [‘INACTIVE’] [[0.06 0.94]] 930/4496 tenilsetam [‘INACTIVE’] [[0.02 0.98]] 931/4496 RWJ-21757 [‘INACTIVE’] [[0.1 0.9]] 932/4496 CDK9-IN-6 [‘INACTIVE’] [[0.06 0.94]] 933/4496 rapastinel [‘INACTIVE’] [[0.06 0.94]] 934/4496</w:t>
      </w:r>
      <w:r>
        <w:t xml:space="preserve"> GPI-1046 [‘INACTIVE’] [[0.06 0.94]] 935/4496 INCB-3284 [‘INACTIVE’] </w:t>
      </w:r>
      <w:r>
        <w:lastRenderedPageBreak/>
        <w:t>[[0.05 0.95]] 936/4496 poziotinib [‘INACTIVE’] [[0.06 0.94]] 937/4496 GS-9620 [‘INACTIVE’] [[0.07 0.93]] 938/4496 OICR-9429 [‘INACTIVE’] [[0.12 0.88]] 939/4496 AZ-10417808 [‘INACTIVE’] [[</w:t>
      </w:r>
      <w:r>
        <w:t>0.11 0.89]] 940/4496 CEP-33779 [‘INACTIVE’] [[0.05 0.95]] 941/4496 carboxylosartan [‘INACTIVE’] [[0.03 0.97]] 942/4496 TC-S-7004 [‘INACTIVE’] [[0.03 0.97]] 943/4496 bafetinib [‘INACTIVE’] [[0.08 0.92]] 944/4496 GSK-1562590 [‘INACTIVE’] [[0.12 0.88]] 945/44</w:t>
      </w:r>
      <w:r>
        <w:t>96 ginkgolide-b [‘INACTIVE’] [[0.03 0.97]] 946/4496 SCH-900776 [‘INACTIVE’] [[0.16 0.84]] 947/4496 idarubicin [‘INACTIVE’] [[0.04 0.96]] 948/4496 tonabersat [‘INACTIVE’] [[0.02 0.98]] 949/4496 cot-inhibitor-1 [‘INACTIVE’] [[0.12 0.88]] 950/4496 H2L-5765834</w:t>
      </w:r>
      <w:r>
        <w:t xml:space="preserve"> [‘INACTIVE’] [[0.12 0.88]] 951/4496 1,2,3,4,5,6-hexabromocyclohexane [‘INACTIVE’] [[0.03 0.97]] 952/4496 miocamycin [‘INACTIVE’] [[0.13 0.87]] 953/4496 linagliptin [‘INACTIVE’] [[0.15 0.85]] 954/4496 LOXO-101 [‘INACTIVE’] [[0.09 0.91]] 955/4496 fenoverine</w:t>
      </w:r>
      <w:r>
        <w:t xml:space="preserve"> [‘INACTIVE’] [[0.01 0.99]] 956/4496 NVP-TAE684 [‘INACTIVE’] [[0.1 0.9]] 957/4496 LY255283 [‘INACTIVE’] [[0.05 0.95]] 958/4496 NMS-P715 [‘INACTIVE’] [[0.09 0.91]] 959/4496 PD-81723 [‘INACTIVE’] [[0. 1.]] 960/4496 XL-647 [‘INACTIVE’] [[0.04 0.96]] 961/4496 </w:t>
      </w:r>
      <w:r>
        <w:t>BMS-CCR2-22 [‘INACTIVE’] [[0.08 0.92]] 962/4496 acivicin [‘INACTIVE’] [[0.02 0.98]] 963/4496 GW-843682X [‘INACTIVE’] [[0.07 0.93]] 964/4496 perchlozone [‘INACTIVE’] [[0.07 0.93]] 965/4496 imidapril [‘INACTIVE’] [[0.03 0.97]] 966/4496 JTE-013 [‘INACTIVE’] [</w:t>
      </w:r>
      <w:r>
        <w:t>[0.07 0.93]] 967/4496 homoquinolinic-acid [‘INACTIVE’] [[0. 1.]] 968/4496 GW-0742 [‘INACTIVE’] [[0.07 0.93]] 969/4496 lorglumide [‘INACTIVE’] [[0.04 0.96]] 970/4496 ARC-239 [‘INACTIVE’] [[0.02 0.98]] 971/4496 WIKI4 [‘INACTIVE’] [[0.07 0.93]] 972/4496 CNX-7</w:t>
      </w:r>
      <w:r>
        <w:t>74 [‘INACTIVE’] [[0.09 0.91]] 973/4496 PRT062607 [‘INACTIVE’] [[0.03 0.97]] 974/4496 bis(maltolato)oxovanadium(IV) [‘INACTIVE’] [[0.01 0.99]] 975/4496 Wy-16922 [‘INACTIVE’] [[0. 1.]] 976/4496 talampanel [‘INACTIVE’] [[0.05 0.95]] 977/4496 BIBX-1382 [‘INACT</w:t>
      </w:r>
      <w:r>
        <w:t>IVE’] [[0.05 0.95]] 978/4496 iohexol [‘INACTIVE’] [[0. 1.]] 979/4496 teicoplanin [‘INACTIVE’] [[0.13 0.87]] 980/4496 teicoplanin-a2-3 [‘INACTIVE’] [[0.18 0.82]] 981/4496 foretinib [‘INACTIVE’] [[0.08 0.92]] 982/4496 WZ-4002 [‘INACTIVE’] [[0.04 0.96]] 983/4</w:t>
      </w:r>
      <w:r>
        <w:t>496 PACOCF3 [‘INACTIVE’] [[0.05 0.95]] 984/4496 chiniofon [‘INACTIVE’] [[0.08 0.92]] 985/4496 articaine [‘INACTIVE’] [[0.04 0.96]] 986/4496 taltobulin [‘INACTIVE’] [[0.04 0.96]] 987/4496 carbenicillin [‘INACTIVE’] [[0.1 0.9]] 988/4496 LY2857785 [‘INACTIVE’</w:t>
      </w:r>
      <w:r>
        <w:t>] [[0.01 0.99]] 989/4496 neratinib [‘INACTIVE’] [[0.07 0.93]] 990/4496 CP-945,598 [‘INACTIVE’] [[0.12 0.88]] 991/4496 afloqualone [‘INACTIVE’] [[0.01 0.99]] 992/4496 zuclopenthixol [‘INACTIVE’] [[0.05 0.95]] 993/4496 brivanib [‘INACTIVE’] [[0.09 0.91]] 994</w:t>
      </w:r>
      <w:r>
        <w:t>/4496 amonafide [‘INACTIVE’] [[0.07 0.93]] 995/4496 ACT-132577 [‘INACTIVE’] [[0.01 0.99]] 996/4496 enzastaurin [‘INACTIVE’] [[0.09 0.91]] 997/4496 norfluoxetine [‘INACTIVE’] [[0.02 0.98]] 998/4496 mdivi-1 [‘INACTIVE’] [[0.08 0.92]] 999/4496 LY2886721 [‘INA</w:t>
      </w:r>
      <w:r>
        <w:t>CTIVE’] [[0.1 0.9]] 1000/4496 SirReal-2 [‘INACTIVE’] [[0.05 0.95]] 1001/4496 deforolimus [‘INACTIVE’] [[0.11 0.89]] 1002/4496 omeprazole-magnesium [‘INACTIVE’] [[0.08 0.92]] 1003/4496 3-deazauridine [‘INACTIVE’] [[0.04 0.96]] 1004/4496 JZL-184 [‘INACTIVE’]</w:t>
      </w:r>
      <w:r>
        <w:t xml:space="preserve"> [[0.06 0.94]] 1005/4496 guanosine [‘INACTIVE’] [[0.11 0.89]] 1006/4496 1E-1-(2-hydroxy-5-methylphenyl)-1-dodecanone oxime [‘INACTIVE’] [[0.05 0.95]] 1007/4496 4E1RCat [‘INACTIVE’] [[0.07 0.93]] 1008/4496 NSC-697923 [‘INACTIVE’] [[0.09 0.91]] 1009/4496 pro</w:t>
      </w:r>
      <w:r>
        <w:t>pidium-iodide [‘INACTIVE’] [[0.07 0.93]] 1010/4496 PD-318088 [‘INACTIVE’] [[0.01 0.99]] 1011/4496 AT13387 [‘INACTIVE’] [[0.04 0.96]] 1012/4496 evans-blue [‘INACTIVE’] [[0.05 0.95]] 1013/4496 A12B4C3 [‘INACTIVE’] [[0.1 0.9]] 1014/4496 VER-155008 [‘INACTIVE’</w:t>
      </w:r>
      <w:r>
        <w:t xml:space="preserve">] [[0.15 0.85]] 1015/4496 naphthoquine-phosphate [‘INACTIVE’] [[0.03 0.97]] </w:t>
      </w:r>
      <w:r>
        <w:lastRenderedPageBreak/>
        <w:t>1016/4496 sotrastaurin [‘INACTIVE’] [[0.18 0.82]] 1017/4496 MRK-016 [‘INACTIVE’] [[0.09 0.91]] 1018/4496 AZD6765 [‘INACTIVE’] [[0. 1.]] 1019/4496 CGS-15943 [‘INACTIVE’] [[0.07 0.93</w:t>
      </w:r>
      <w:r>
        <w:t>]] 1020/4496 ESI-09 [‘INACTIVE’] [[0.05 0.95]] 1021/4496 GSK2256294A [‘INACTIVE’] [[0.06 0.94]] 1022/4496 rupatadine [‘INACTIVE’] [[0.03 0.97]] 1023/4496 PSB-36 [‘INACTIVE’] [[0.1 0.9]] 1024/4496 tideglusib [‘INACTIVE’] [[0.04 0.96]] 1025/4496 TMN-355 [‘IN</w:t>
      </w:r>
      <w:r>
        <w:t>ACTIVE’] [[0.05 0.95]] 1026/4496 amperozide [‘INACTIVE’] [[0.01 0.99]] 1027/4496 K-Ras(G12C)-inhibitor-12 [‘INACTIVE’] [[0.05 0.95]] 1028/4496 ER-27319 [‘INACTIVE’] [[0.01 0.99]] 1029/4496 KI-16425 [‘INACTIVE’] [[0.03 0.97]] 1030/4496 2,3-DCPE [‘INACTIVE’]</w:t>
      </w:r>
      <w:r>
        <w:t xml:space="preserve"> [[0.03 0.97]] 1031/4496 nastorazepide [‘INACTIVE’] [[0.13 0.87]] 1032/4496 cefathiamidine [‘INACTIVE’] [[0.26 0.74]] 1033/4496 L-701252 [‘INACTIVE’] [[0.05 0.95]] 1034/4496 SB-221284 [‘INACTIVE’] [[0.09 0.91]] 1035/4496 ceritinib [‘INACTIVE’] [[0.06 0.94]</w:t>
      </w:r>
      <w:r>
        <w:t>] 1036/4496 cot-inhibitor-2 [‘INACTIVE’] [[0.16 0.84]] 1037/4496 iopromide [‘INACTIVE’] [[0.03 0.97]] 1038/4496 AZD2858 [‘INACTIVE’] [[0.06 0.94]] 1039/4496 CW-008 [‘INACTIVE’] [[0.03 0.97]] 1040/4496 uracil-mustard [‘INACTIVE’] [[0.03 0.97]] 1041/4496 PF-</w:t>
      </w:r>
      <w:r>
        <w:t>03814735 [‘INACTIVE’] [[0.03 0.97]] 1042/4496 VU1545 [‘INACTIVE’] [[0.11 0.89]] 1043/4496 MK-3697 [‘INACTIVE’] [[0.01 0.99]] 1044/4496 temocapril [‘INACTIVE’] [[0.06 0.94]] 1045/4496 PF-4800567 [‘INACTIVE’] [[0.02 0.98]] 1046/4496 SB-228357 [‘INACTIVE’] [[</w:t>
      </w:r>
      <w:r>
        <w:t>0.07 0.93]] 1047/4496 ezatiostat [‘INACTIVE’] [[0.06 0.94]] 1048/4496 pirarubicin [‘INACTIVE’] [[0.09 0.91]] 1049/4496 dofequidar [‘INACTIVE’] [[0.06 0.94]] 1050/4496 nitisinone [‘INACTIVE’] [[0.04 0.96]] 1051/4496 zotepine [‘INACTIVE’] [[0.01 0.99]] 1052/</w:t>
      </w:r>
      <w:r>
        <w:t xml:space="preserve">4496 STA-5326 [‘INACTIVE’] [[0.05 0.95]] 1053/4496 LB-100 [‘INACTIVE’] [[0.09 0.91]] 1054/4496 BS-181 [‘INACTIVE’] [[0.1 0.9]] 1055/4496 erastin [‘INACTIVE’] [[0.01 0.99]] 1056/4496 macitentan [‘INACTIVE’] [[0.02 0.98]] 1057/4496 CITCO [‘INACTIVE’] [[0.05 </w:t>
      </w:r>
      <w:r>
        <w:t>0.95]] 1058/4496 dextran [‘INACTIVE’] [[0.03 0.97]] 1059/4496 PF-4708671 [‘INACTIVE’] [[0.06 0.94]] 1060/4496 cidofovir [‘INACTIVE’] [[0.04 0.96]] 1061/4496 venetoclax [‘INACTIVE’] [[0.15 0.85]] 1062/4496 JW-67 [‘INACTIVE’] [[0.05 0.95]] 1063/4496 dexloxig</w:t>
      </w:r>
      <w:r>
        <w:t>lumide [‘INACTIVE’] [[0.06 0.94]] 1064/4496 5’-Chloro-5’-deoxy-ENBA-(+/-) [‘INACTIVE’] [[0.04 0.96]] 1065/4496 ML-298 [‘INACTIVE’] [[0.05 0.95]] 1066/4496 JNJ-47965567 [‘INACTIVE’] [[0.11 0.89]] 1067/4496 anpirtoline [‘INACTIVE’] [[0.04 0.96]] 1068/4496 em</w:t>
      </w:r>
      <w:r>
        <w:t>belin [‘INACTIVE’] [[0.01 0.99]] 1069/4496 UNC0321 [‘INACTIVE’] [[0.16 0.84]] 1070/4496 silodosin [‘INACTIVE’] [[0.12 0.88]] 1071/4496 5-methylhydantoin-(L) [‘INACTIVE’] [[0. 1.]] 1072/4496 PF-03758309 [‘INACTIVE’] [[0.11 0.89]] 1073/4496 setipiprant [‘INA</w:t>
      </w:r>
      <w:r>
        <w:t>CTIVE’] [[0.08 0.92]] 1074/4496 LPA2-antagonist-1 [‘INACTIVE’] [[0.12 0.88]] 1075/4496 WZ-3146 [‘INACTIVE’] [[0.02 0.98]] 1076/4496 TAK-632 [‘INACTIVE’] [[0.06 0.94]] 1077/4496 temsirolimus [‘INACTIVE’] [[0.1 0.9]] 1078/4496 R547 [‘INACTIVE’] [[0.06 0.94]]</w:t>
      </w:r>
      <w:r>
        <w:t xml:space="preserve"> 1079/4496 CHF5074 [‘INACTIVE’] [[0.03 0.97]] 1080/4496 7-nitroindazole [‘INACTIVE’] [[0.07 0.93]] 1081/4496 andarine [‘INACTIVE’] [[0.04 0.96]] 1082/4496 chicago-sky-blue-6b [‘INACTIVE’] [[0.08 0.92]] 1083/4496 NMS-E973 [‘INACTIVE’] [[0.11 0.89]] 1084/449</w:t>
      </w:r>
      <w:r>
        <w:t>6 AS-703026 [‘INACTIVE’] [[0.02 0.98]] 1085/4496 etofylline-clofibrate [‘INACTIVE’] [[0.03 0.97]] 1086/4496 Q-203 [‘INACTIVE’] [[0.07 0.93]] 1087/4496 latrepirdine [‘INACTIVE’] [[0.07 0.93]] 1088/4496 CYM-50358 [‘INACTIVE’] [[0. 1.]] 1089/4496 aurothiogluc</w:t>
      </w:r>
      <w:r>
        <w:t>ose [‘INACTIVE’] [[0.03 0.97]] 1090/4496 TRV130 [‘INACTIVE’] [[0.05 0.95]] 1091/4496 bifendate [‘INACTIVE’] [[0.04 0.96]] 1092/4496 PS178990 [‘INACTIVE’] [[0.05 0.95]] 1093/4496 5-methylhydantoin-(D) [‘INACTIVE’] [[0. 1.]] 1094/4496 floctafenine [‘INACTIVE</w:t>
      </w:r>
      <w:r>
        <w:t>’] [[0.05 0.95]] 1095/4496 CCG-</w:t>
      </w:r>
      <w:r>
        <w:lastRenderedPageBreak/>
        <w:t>50014 [‘INACTIVE’] [[0.03 0.97]] 1096/4496 zacopride [‘INACTIVE’] [[0.05 0.95]] 1097/4496 acenocoumarol [‘INACTIVE’] [[0.08 0.92]] 1098/4496 UNBS-5162 [‘INACTIVE’] [[0.04 0.96]] 1099/4496 GDC-0879 [‘INACTIVE’] [[0.05 0.95]] 1</w:t>
      </w:r>
      <w:r>
        <w:t>100/4496 picartamide [‘INACTIVE’] [[0.01 0.99]] 1101/4496 PIK-75 [‘INACTIVE’] [[0.1 0.9]] 1102/4496 tipifarnib [‘INACTIVE’] [[0.03 0.97]] 1103/4496 L-655240 [‘INACTIVE’] [[0.08 0.92]] 1104/4496 PSN-375963 [‘INACTIVE’] [[0.06 0.94]] 1105/4496 CGP-55845 [‘IN</w:t>
      </w:r>
      <w:r>
        <w:t xml:space="preserve">ACTIVE’] [[0.07 0.93]] 1106/4496 4-chlorophenylguanidine [‘INACTIVE’] [[0.01 0.99]] 1107/4496 EPZ-5676 [‘INACTIVE’] [[0.08 0.92]] 1108/4496 everolimus [‘INACTIVE’] [[0.08 0.92]] 1109/4496 sorbitan-monostearate [‘INACTIVE’] [[0.08 0.92]] 1110/4496 CYM-5442 </w:t>
      </w:r>
      <w:r>
        <w:t xml:space="preserve">[‘INACTIVE’] [[0.06 0.94]] 1111/4496 ABT-737 [‘INACTIVE’] [[0.06 0.94]] 1112/4496 VX-11e [‘INACTIVE’] [[0.13 0.87]] 1113/4496 nTZDpa [‘INACTIVE’] [[0.05 0.95]] 1114/4496 oglemilast [‘INACTIVE’] [[0.06 0.94]] 1115/4496 HTH-01-015 [‘INACTIVE’] [[0.08 0.92]] </w:t>
      </w:r>
      <w:r>
        <w:t>1116/4496 niceritrol [‘INACTIVE’] [[0.01 0.99]] 1117/4496 capadenoson [‘INACTIVE’] [[0.09 0.91]] 1118/4496 midostaurin [‘INACTIVE’] [[0.07 0.93]] 1119/4496 R-268712 [‘INACTIVE’] [[0.06 0.94]] 1120/4496 VT-464 [‘INACTIVE’] [[0.02 0.98]] 1121/4496 SUN-B-8155</w:t>
      </w:r>
      <w:r>
        <w:t xml:space="preserve"> [‘INACTIVE’] [[0.08 0.92]] 1122/4496 clofilium [‘INACTIVE’] [[0.13 0.87]] 1123/4496 rosamicin [‘INACTIVE’] [[0.06 0.94]] 1124/4496 toyocamycin [‘INACTIVE’] [[0.08 0.92]] 1125/4496 SB-268262 [‘INACTIVE’] [[0.07 0.93]] 1126/4496 NS-018 [‘INACTIVE’] [[0.08 0</w:t>
      </w:r>
      <w:r>
        <w:t>.92]] 1127/4496 ELN-441958 [‘INACTIVE’] [[0.11 0.89]] 1128/4496 dimetindene [‘INACTIVE’] [[0.08 0.92]] 1129/4496 UBP-296 [‘INACTIVE’] [[0.08 0.92]] 1130/4496 CU-T12-9 [‘INACTIVE’] [[0.03 0.97]] 1131/4496 L-733060 [‘INACTIVE’] [[0.04 0.96]] 1132/4496 UBP-30</w:t>
      </w:r>
      <w:r>
        <w:t>2 [‘INACTIVE’] [[0.08 0.92]] 1133/4496 cabozantinib [‘INACTIVE’] [[0.05 0.95]] 1134/4496 MK-571 [‘INACTIVE’] [[0.03 0.97]] 1135/4496 diazooxonorleucine [‘INACTIVE’] [[0.02 0.98]] 1136/4496 buclizine [‘INACTIVE’] [[0.02 0.98]] 1137/4496 BCI-540 [‘INACTIVE’]</w:t>
      </w:r>
      <w:r>
        <w:t xml:space="preserve"> [[0.02 0.98]] 1138/4496 tetrahydrofolic-acid [‘INACTIVE’] [[0.1 0.9]] 1139/4496 XMD17-109 [‘INACTIVE’] [[0.08 0.92]] 1140/4496 PP-2 [‘INACTIVE’] [[0.01 0.99]] 1141/4496 CX-4945 [‘INACTIVE’] [[0.02 0.98]] 1142/4496 SA-47 [‘INACTIVE’] [[0.03 0.97]] 1143/449</w:t>
      </w:r>
      <w:r>
        <w:t>6 MNS-(3,4-Methylenedioxy-nitrostyrene) [‘INACTIVE’] [[0.04 0.96]] 1144/4496 WH-4-023 [‘INACTIVE’] [[0.12 0.88]] 1145/4496 CP-376395 [‘INACTIVE’] [[0.06 0.94]] 1146/4496 GW-4064 [‘INACTIVE’] [[0.07 0.93]] 1147/4496 penciclovir [‘INACTIVE’] [[0.01 0.99]] 11</w:t>
      </w:r>
      <w:r>
        <w:t>48/4496 SN-6 [‘INACTIVE’] [[0.05 0.95]] 1149/4496 lidoflazine [‘INACTIVE’] [[0.02 0.98]] 1150/4496 LDN-212854 [‘INACTIVE’] [[0.14 0.86]] 1151/4496 7-methoxytacrine [‘INACTIVE’] [[0.01 0.99]] 1152/4496 BI-2536 [‘INACTIVE’] [[0.06 0.94]] 1153/4496 sucrose [‘</w:t>
      </w:r>
      <w:r>
        <w:t>INACTIVE’] [[0.02 0.98]] 1154/4496 rose-bengal [‘INACTIVE’] [[0.05 0.95]] 1155/4496 BTB06584 [‘INACTIVE’] [[0.05 0.95]] 1156/4496 AZD3514 [‘INACTIVE’] [[0.18 0.82]] 1157/4496 dimethindene-(S)-(+) [‘INACTIVE’] [[0.08 0.92]] 1158/4496 TC-SP-14 [‘INACTIVE’] [</w:t>
      </w:r>
      <w:r>
        <w:t>[0.04 0.96]] 1159/4496 avibactam [‘INACTIVE’] [[0.05 0.95]] 1160/4496 tozasertib [‘INACTIVE’] [[0.07 0.93]] 1161/4496 pirinixic-acid [‘INACTIVE’] [[0.02 0.98]] 1162/4496 EUK-134 [‘INACTIVE’] [[0.04 0.96]] 1163/4496 CU-CPT-4a [‘INACTIVE’] [[0.01 0.99]] 1164</w:t>
      </w:r>
      <w:r>
        <w:t>/4496 DR-4485 [‘INACTIVE’] [[0.02 0.98]] 1165/4496 Gue-1654 [‘INACTIVE’] [[0.07 0.93]] 1166/4496 BMS-599626 [‘INACTIVE’] [[0.13 0.87]] 1167/4496 AGI-5198 [‘INACTIVE’] [[0.02 0.98]] 1168/4496 bretylium [‘INACTIVE’] [[0.05 0.95]] 1169/4496 preladenant [‘INAC</w:t>
      </w:r>
      <w:r>
        <w:t xml:space="preserve">TIVE’] [[0.12 0.88]] 1170/4496 BIRT-377 [‘INACTIVE’] [[0.04 0.96]] 1171/4496 SRPIN340 [‘INACTIVE’] [[0. 1.]] 1172/4496 PK-11195 [‘INACTIVE’] [[0.08 0.92]] 1173/4496 GR-79236 [‘INACTIVE’] [[0.06 0.94]] 1174/4496 prochlorperazine </w:t>
      </w:r>
      <w:r>
        <w:lastRenderedPageBreak/>
        <w:t>[‘INACTIVE’] [[0. 1.]] 1175/</w:t>
      </w:r>
      <w:r>
        <w:t>4496 tafamidis-meglumine [‘INACTIVE’] [[0.03 0.97]] 1176/4496 UNC0224 [‘INACTIVE’] [[0.14 0.86]] 1177/4496 CUDC-907 [‘INACTIVE’] [[0.06 0.94]] 1178/4496 azatadine [‘INACTIVE’] [[0.01 0.99]] 1179/4496 carfilzomib [‘INACTIVE’] [[0.03 0.97]] 1180/4496 nizofen</w:t>
      </w:r>
      <w:r>
        <w:t>one [‘INACTIVE’] [[0.04 0.96]] 1181/4496 sucralfate [‘INACTIVE’] [[0.08 0.92]] 1182/4496 CAY10505 [‘INACTIVE’] [[0.05 0.95]] 1183/4496 HA-130 [‘INACTIVE’] [[0.01 0.99]] 1184/4496 isofloxythepin [‘INACTIVE’] [[0.03 0.97]] 1185/4496 RTA-408 [‘INACTIVE’] [[0.</w:t>
      </w:r>
      <w:r>
        <w:t>07 0.93]] 1186/4496 lestaurtinib [‘INACTIVE’] [[0.08 0.92]] 1187/4496 ambenonium [‘INACTIVE’] [[0.04 0.96]] 1188/4496 pirenoxine [‘INACTIVE’] [[0.07 0.93]] 1189/4496 KD-023 [‘INACTIVE’] [[0.1 0.9]] 1190/4496 nilotinib [‘INACTIVE’] [[0.11 0.89]] 1191/4496 L</w:t>
      </w:r>
      <w:r>
        <w:t>u-AA-47070 [‘INACTIVE’] [[0.07 0.93]] 1192/4496 abametapir [‘INACTIVE’] [[0.04 0.96]] 1193/4496 1-hexadecanal [‘INACTIVE’] [[0.13 0.87]] 1194/4496 BMS-191011 [‘INACTIVE’] [[0.03 0.97]] 1195/4496 PIK-293 [‘INACTIVE’] [[0.05 0.95]] 1196/4496 GW-9662 [‘INACTI</w:t>
      </w:r>
      <w:r>
        <w:t>VE’] [[0.03 0.97]] 1197/4496 R-59022 [‘INACTIVE’] [[0. 1.]] 1198/4496 CYT-997 [‘INACTIVE’] [[0.1 0.9]] 1199/4496 CR8-(R) [‘INACTIVE’] [[0.03 0.97]] 1200/4496 CL-218872 [‘INACTIVE’] [[0.08 0.92]] 1201/4496 TC-S-7003 [‘INACTIVE’] [[0.08 0.92]] 1202/4496 nola</w:t>
      </w:r>
      <w:r>
        <w:t>trexed [‘INACTIVE’] [[0.07 0.93]] 1203/4496 iCRT-14 [‘INACTIVE’] [[0.02 0.98]] 1204/4496 AZD5363 [‘INACTIVE’] [[0.08 0.92]] 1205/4496 PF-04620110 [‘INACTIVE’] [[0.11 0.89]] 1206/4496 PD-0325901 [‘INACTIVE’] [[0.01 0.99]] 1207/4496 muscimol [‘INACTIVE’] [[0</w:t>
      </w:r>
      <w:r>
        <w:t>.01 0.99]] 1208/4496 ANR-94 [‘INACTIVE’] [[0.01 0.99]] 1209/4496 dehydrocorydaline [‘INACTIVE’] [[0.03 0.97]] 1210/4496 UNC0642 [‘INACTIVE’] [[0.14 0.86]] 1211/4496 CID-2745687 [‘INACTIVE’] [[0.04 0.96]] 1212/4496 compound-w [‘INACTIVE’] [[0.05 0.95]] 1213</w:t>
      </w:r>
      <w:r>
        <w:t>/4496 TC-OT-39 [‘INACTIVE’] [[0.11 0.89]] 1214/4496 vipadenant [‘INACTIVE’] [[0.08 0.92]] 1215/4496 nintedanib [‘INACTIVE’] [[0.02 0.98]] 1216/4496 cromoglicic-acid [‘INACTIVE’] [[0.03 0.97]] 1217/4496 sunitinib [‘INACTIVE’] [[0.05 0.95]] 1218/4496 NGD-98-</w:t>
      </w:r>
      <w:r>
        <w:t>2 [‘INACTIVE’] [[0.07 0.93]] 1219/4496 diethylcarbamazine [‘INACTIVE’] [[0.03 0.97]] 1220/4496 foxy-5 [‘INACTIVE’] [[0.07 0.93]] 1221/4496 PP-1 [‘INACTIVE’] [[0.02 0.98]] 1222/4496 UCL-2077 [‘INACTIVE’] [[0.01 0.99]] 1223/4496 AMG-PERK-44 [‘INACTIVE’] [[0.</w:t>
      </w:r>
      <w:r>
        <w:t xml:space="preserve">1 0.9]] 1224/4496 CGP-7930 [‘INACTIVE’] [[0.02 0.98]] 1225/4496 CI-976 [‘INACTIVE’] [[0.03 0.97]] 1226/4496 nitecapone [‘INACTIVE’] [[0.03 0.97]] 1227/4496 KI-20227 [‘INACTIVE’] [[0.07 0.93]] 1228/4496 mofegiline [‘INACTIVE’] [[0. 1.]] 1229/4496 danirixin </w:t>
      </w:r>
      <w:r>
        <w:t>[‘INACTIVE’] [[0.07 0.93]] 1230/4496 CB-5083 [‘INACTIVE’] [[0.07 0.93]] 1231/4496 resiquimod [‘INACTIVE’] [[0.06 0.94]] 1232/4496 benzamil [‘INACTIVE’] [[0.1 0.9]] 1233/4496 PF-670462 [‘INACTIVE’] [[0.04 0.96]] 1234/4496 apremilast [‘INACTIVE’] [[0.07 0.93</w:t>
      </w:r>
      <w:r>
        <w:t xml:space="preserve">]] 1235/4496 tenofovir-disoproxil [‘INACTIVE’] [[0.02 0.98]] 1236/4496 VU0360172 [‘INACTIVE’] [[0.03 0.97]] 1237/4496 filgotinib [‘INACTIVE’] [[0.06 0.94]] 1238/4496 BQ-788 [‘INACTIVE’] [[0.15 0.85]] 1239/4496 SEW-2871 [‘INACTIVE’] [[0.01 0.99]] 1240/4496 </w:t>
      </w:r>
      <w:r>
        <w:t>GSK1292263 [‘INACTIVE’] [[0.1 0.9]] 1241/4496 clorotepine [‘INACTIVE’] [[0.02 0.98]] 1242/4496 5-methylfurmethiodide [‘INACTIVE’] [[0.01 0.99]] 1243/4496 mubritinib [‘INACTIVE’] [[0.04 0.96]] 1244/4496 indatraline [‘INACTIVE’] [[0.03 0.97]] 1245/4496 pyrvi</w:t>
      </w:r>
      <w:r>
        <w:t>nium-pamoate [‘INACTIVE’] [[0.08 0.92]] 1246/4496 SB-297006 [‘INACTIVE’] [[0.12 0.88]] 1247/4496 SKLB1002 [‘INACTIVE’] [[0.02 0.98]] 1248/4496 NSC-23766 [‘INACTIVE’] [[0.08 0.92]] 1249/4496 JNJ-26481585 [‘INACTIVE’] [[0.08 0.92]] 1250/4496 TC-S-7005 [‘INAC</w:t>
      </w:r>
      <w:r>
        <w:t xml:space="preserve">TIVE’] [[0.1 0.9]] 1251/4496 LCQ908 [‘INACTIVE’] [[0.06 0.94]] 1252/4496 thiethylperazine [‘INACTIVE’] [[0.03 0.97]] 1253/4496 V-51 [‘INACTIVE’] [[0.03 0.97]] 1254/4496 etofylline </w:t>
      </w:r>
      <w:r>
        <w:lastRenderedPageBreak/>
        <w:t>[‘INACTIVE’] [[0. 1.]] 1255/4496 GW-501516 [‘INACTIVE’] [[0.06 0.94]] 1256/4</w:t>
      </w:r>
      <w:r>
        <w:t>496 NSC5844 [‘INACTIVE’] [[0.06 0.94]] 1257/4496 BVT-2733 [‘INACTIVE’] [[0.03 0.97]] 1258/4496 SB-218078 [‘INACTIVE’] [[0.05 0.95]] 1259/4496 PHA-665752 [‘INACTIVE’] [[0.06 0.94]] 1260/4496 RS-67333 [‘INACTIVE’] [[0.01 0.99]] 1261/4496 antalarmin [‘INACTIV</w:t>
      </w:r>
      <w:r>
        <w:t>E’] [[0.06 0.94]] 1262/4496 bedaquiline [‘INACTIVE’] [[0.04 0.96]] 1263/4496 dalargin [‘INACTIVE’] [[0.1 0.9]] 1264/4496 quiflapon [‘INACTIVE’] [[0.04 0.96]] 1265/4496 IB-MECA [‘INACTIVE’] [[0.03 0.97]] 1266/4496 clofedanol [‘INACTIVE’] [[0.04 0.96]] 1267/</w:t>
      </w:r>
      <w:r>
        <w:t>4496 taranabant [‘INACTIVE’] [[0.02 0.98]] 1268/4496 2-hydroxyflutamide [‘INACTIVE’] [[0.02 0.98]] 1269/4496 decernotinib [‘INACTIVE’] [[0.08 0.92]] 1270/4496 PU-H71 [‘INACTIVE’] [[0.08 0.92]] 1271/4496 AMG-548 [‘INACTIVE’] [[0.02 0.98]] 1272/4496 TC-G-100</w:t>
      </w:r>
      <w:r>
        <w:t>5 [‘INACTIVE’] [[0.04 0.96]] 1273/4496 SDZ-WAG-994 [‘INACTIVE’] [[0.07 0.93]] 1274/4496 captan [‘INACTIVE’] [[0.04 0.96]] 1275/4496 LY2874455 [‘INACTIVE’] [[0.1 0.9]] 1276/4496 telatinib [‘INACTIVE’] [[0.07 0.93]] 1277/4496 bilobalide [‘INACTIVE’] [[0.01 0</w:t>
      </w:r>
      <w:r>
        <w:t>.99]] 1278/4496 saquinavir [‘INACTIVE’] [[0.08 0.92]] 1279/4496 SGX523 [‘INACTIVE’] [[0.16 0.84]] 1280/4496 PYR-41 [‘INACTIVE’] [[0.09 0.91]] 1281/4496 aminopurvalanol-a [‘INACTIVE’] [[0.1 0.9]] 1282/4496 salubrinal [‘INACTIVE’] [[0.09 0.91]] 1283/4496 CG-</w:t>
      </w:r>
      <w:r>
        <w:t>400549 [‘INACTIVE’] [[0.07 0.93]] 1284/4496 SHA-68 [‘INACTIVE’] [[0.02 0.98]] 1285/4496 itacitinib [‘INACTIVE’] [[0.09 0.91]] 1286/4496 ZD-7155 [‘INACTIVE’] [[0.09 0.91]] 1287/4496 efatutazone [‘INACTIVE’] [[0.07 0.93]] 1288/4496 lisofylline [‘INACTIVE’] [</w:t>
      </w:r>
      <w:r>
        <w:t>[0.02 0.98]] 1289/4496 phentermine [‘INACTIVE’] [[0. 1.]] 1290/4496 MDL-29951 [‘INACTIVE’] [[0.02 0.98]] 1291/4496 AM-1241 [‘INACTIVE’] [[0.1 0.9]] 1292/4496 iniparib [‘INACTIVE’] [[0.03 0.97]] 1293/4496 sennoside-protonated [‘INACTIVE’] [[0.12 0.88]] 1294</w:t>
      </w:r>
      <w:r>
        <w:t>/4496 chloroxoquinoline [‘INACTIVE’] [[0. 1.]] 1295/4496 dapiprazole [‘INACTIVE’] [[0.1 0.9]] 1296/4496 obidoxime [‘INACTIVE’] [[0.08 0.92]] 1297/4496 PNU-120596 [‘INACTIVE’] [[0.05 0.95]] 1298/4496 epothilone-d [‘INACTIVE’] [[0.06 0.94]] 1299/4496 lixivap</w:t>
      </w:r>
      <w:r>
        <w:t>tan [‘INACTIVE’] [[0.07 0.93]] 1300/4496 PD-184352 [‘INACTIVE’] [[0.1 0.9]] 1301/4496 CGP-20712A [‘INACTIVE’] [[0.04 0.96]] 1302/4496 GYKI-52466 [‘INACTIVE’] [[0.06 0.94]] 1303/4496 TAS-103 [‘INACTIVE’] [[0.01 0.99]] 1304/4496 KG-5 [‘INACTIVE’] [[0.06 0.94</w:t>
      </w:r>
      <w:r>
        <w:t>]] 1305/4496 R-428 [‘INACTIVE’] [[0.03 0.97]] 1306/4496 spiradoline [‘INACTIVE’] [[0.07 0.93]] 1307/4496 VU-152100 [‘INACTIVE’] [[0.04 0.96]] 1308/4496 ravuconazole [‘INACTIVE’] [[0.17 0.83]] 1309/4496 SB-242235 [‘INACTIVE’] [[0.01 0.99]] 1310/4496 revapra</w:t>
      </w:r>
      <w:r>
        <w:t>zan [‘INACTIVE’] [[0.03 0.97]] 1311/4496 cisapride [‘INACTIVE’] [[0.06 0.94]] 1312/4496 TC-S-7006 [‘INACTIVE’] [[0.05 0.95]] 1313/4496 AZD1208 [‘INACTIVE’] [[0.06 0.94]] 1314/4496 CGP-74514 [‘INACTIVE’] [[0.07 0.93]] 1315/4496 PF-04217903 [‘INACTIVE’] [[0.</w:t>
      </w:r>
      <w:r>
        <w:t>11 0.89]] 1316/4496 SU-11274 [‘INACTIVE’] [[0.07 0.93]] 1317/4496 BVT-948 [‘INACTIVE’] [[0. 1.]] 1318/4496 latrunculin-b [‘INACTIVE’] [[0.07 0.93]] 1319/4496 emorfazone [‘INACTIVE’] [[0.07 0.93]] 1320/4496 sesamin [‘INACTIVE’] [[0.05 0.95]] 1321/4496 GSK19</w:t>
      </w:r>
      <w:r>
        <w:t>04529A [‘INACTIVE’] [[0.18 0.82]] 1322/4496 semagacestat [‘INACTIVE’] [[0.13 0.87]] 1323/4496 OC000459 [‘INACTIVE’] [[0.07 0.93]] 1324/4496 VU0361737 [‘INACTIVE’] [[0.02 0.98]] 1325/4496 PSB-06126 [‘INACTIVE’] [[0.04 0.96]] 1326/4496 NKY-80 [‘INACTIVE’] [[</w:t>
      </w:r>
      <w:r>
        <w:t>0.03 0.97]] 1327/4496 olmutinib [‘INACTIVE’] [[0.04 0.96]] 1328/4496 SDZ-205-557 [‘INACTIVE’] [[0.04 0.96]] 1329/4496 PF-573228 [‘INACTIVE’] [[0.07 0.93]] 1330/4496 RS-100329 [‘INACTIVE’] [[0.08 0.92]] 1331/4496 LY2157299 [‘INACTIVE’] [[0.02 0.98]] 1332/44</w:t>
      </w:r>
      <w:r>
        <w:t xml:space="preserve">96 YK-4-279 [‘INACTIVE’] [[0.09 0.91]] 1333/4496 trequinsin [‘INACTIVE’] [[0.09 0.91]] 1334/4496 chidamide [‘INACTIVE’] </w:t>
      </w:r>
      <w:r>
        <w:lastRenderedPageBreak/>
        <w:t>[[0.03 0.97]] 1335/4496 asunaprevir [‘INACTIVE’] [[0.08 0.92]] 1336/4496 leuprolide [‘INACTIVE’] [[0.11 0.89]] 1337/4496 CH-170 [‘INACTI</w:t>
      </w:r>
      <w:r>
        <w:t>VE’] [[0.01 0.99]] 1338/4496 idazoxane [‘INACTIVE’] [[0.02 0.98]] 1339/4496 SCH-58261 [‘INACTIVE’] [[0.04 0.96]] 1340/4496 amuvatinib [‘INACTIVE’] [[0.14 0.86]] 1341/4496 proacipimox [‘INACTIVE’] [[0.01 0.99]] 1342/4496 SB-239063 [‘INACTIVE’] [[0.03 0.97]]</w:t>
      </w:r>
      <w:r>
        <w:t xml:space="preserve"> 1343/4496 GSK2578215A [‘INACTIVE’] [[0.06 0.94]] 1344/4496 GKA-50 [‘INACTIVE’] [[0.06 0.94]] 1345/4496 AZD5582 [‘INACTIVE’] [[0.13 0.87]] 1346/4496 PD-198306 [‘INACTIVE’] [[0.03 0.97]] 1347/4496 GSK1059615 [‘INACTIVE’] [[0.07 0.93]] 1348/4496 bupicomide [</w:t>
      </w:r>
      <w:r>
        <w:t>‘INACTIVE’] [[0.01 0.99]] 1349/4496 JW-74 [‘INACTIVE’] [[0.04 0.96]] 1350/4496 flumecinol [‘INACTIVE’] [[0. 1.]] 1351/4496 schisandrin-b [‘INACTIVE’] [[0.08 0.92]] 1352/4496 T-5601640 [‘INACTIVE’] [[0.03 0.97]] 1353/4496 GW-441756 [‘INACTIVE’] [[0.03 0.97]</w:t>
      </w:r>
      <w:r>
        <w:t>] 1354/4496 siponimod [‘INACTIVE’] [[0.13 0.87]] 1355/4496 sitaxentan [‘INACTIVE’] [[0.05 0.95]] 1356/4496 TC-N-1752 [‘INACTIVE’] [[0.11 0.89]] 1357/4496 S1P1-agonist-III [‘INACTIVE’] [[0.03 0.97]] 1358/4496 N6-cyclopentyladenosine [‘INACTIVE’] [[0.05 0.95</w:t>
      </w:r>
      <w:r>
        <w:t>]] 1359/4496 oxaliplatin [‘INACTIVE’] [[0.04 0.96]] 1360/4496 sertaconazole [‘INACTIVE’] [[0.05 0.95]] 1361/4496 ERK5-IN-1 [‘INACTIVE’] [[0.09 0.91]] 1362/4496 5-(4chlorophenyl)-4-ethyl-2,4-dihydro-3H-1,2,4-triazol-3-one [‘INACTIVE’] [[0.02 0.98]] 1363/449</w:t>
      </w:r>
      <w:r>
        <w:t>6 GSK3787 [‘INACTIVE’] [[0.02 0.98]] 1364/4496 cathepsin-inhibitor-1 [‘INACTIVE’] [[0.02 0.98]] 1365/4496 acriflavine [‘INACTIVE’] [[0.02 0.98]] 1366/4496 FPL-55712 [‘INACTIVE’] [[0.03 0.97]] 1367/4496 GBR-13069 [‘INACTIVE’] [[0.02 0.98]] 1368/4496 WAY-362</w:t>
      </w:r>
      <w:r>
        <w:t>450 [‘INACTIVE’] [[0.03 0.97]] 1369/4496 NMS-873 [‘INACTIVE’] [[0.01 0.99]] 1370/4496 coenzyme-i [‘INACTIVE’] [[0.11 0.89]] 1371/4496 Mps1-IN-5 [‘INACTIVE’] [[0.07 0.93]] 1372/4496 pivmecillinam [‘INACTIVE’] [[0.15 0.85]] 1373/4496 PP-121 [‘INACTIVE’] [[0.</w:t>
      </w:r>
      <w:r>
        <w:t>03 0.97]] 1374/4496 RWJ-67657 [‘INACTIVE’] [[0.06 0.94]] 1375/4496 ASP3026 [‘INACTIVE’] [[0.09 0.91]] 1376/4496 CCG-63808 [‘INACTIVE’] [[0.09 0.91]] 1377/4496 indibulin [‘INACTIVE’] [[0.05 0.95]] 1378/4496 liranaftate [‘INACTIVE’] [[0.04 0.96]] 1379/4496 4</w:t>
      </w:r>
      <w:r>
        <w:t>-HQN [‘INACTIVE’] [[0.04 0.96]] 1380/4496 HEMADO [‘INACTIVE’] [[0.09 0.91]] 1381/4496 ipragliflozin-l-proline [‘INACTIVE’] [[0.07 0.93]] 1382/4496 2-Deoxy-2-{[methyl(nitroso)carbamoyl]amino}hexose [‘INACTIVE’] [[0.07 0.93]] 1383/4496 inosine [‘INACTIVE’] [</w:t>
      </w:r>
      <w:r>
        <w:t>[0.03 0.97]] 1384/4496 tomelukast [‘INACTIVE’] [[0.05 0.95]] 1385/4496 auranofin [‘INACTIVE’] [[0.08 0.92]] 1386/4496 ZLN-024 [‘INACTIVE’] [[0.02 0.98]] 1387/4496 radezolid [‘INACTIVE’] [[0.08 0.92]] 1388/4496 1-octanol [‘INACTIVE’] [[0.01 0.99]] 1389/4496</w:t>
      </w:r>
      <w:r>
        <w:t xml:space="preserve"> PHA-680632 [‘INACTIVE’] [[0.11 0.89]] 1390/4496 sertindole [‘INACTIVE’] [[0.09 0.91]] 1391/4496 nitrocaramiphen [‘INACTIVE’] [[0.07 0.93]] 1392/4496 UNC2250 [‘INACTIVE’] [[0.07 0.93]] 1393/4496 FR-122047 [‘INACTIVE’] [[0.02 0.98]] 1394/4496 MIRA-1 [‘INACT</w:t>
      </w:r>
      <w:r>
        <w:t>IVE’] [[0. 1.]] 1395/4496 metrizoic-acid [‘INACTIVE’] [[0.03 0.97]] 1396/4496 sodium-tanshinone-ii-a-sulfonate [‘INACTIVE’] [[0.03 0.97]] 1397/4496 camicinal [‘INACTIVE’] [[0.08 0.92]] 1398/4496 PAC-1 [‘INACTIVE’] [[0.04 0.96]] 1399/4496 GSK429286A [‘INACT</w:t>
      </w:r>
      <w:r>
        <w:t>IVE’] [[0.04 0.96]] 1400/4496 bisindolylmaleimide-ix [‘INACTIVE’] [[0.12 0.88]] 1401/4496 tienilic-acid [‘INACTIVE’] [[0.04 0.96]] 1402/4496 CC4 [‘INACTIVE’] [[0.11 0.89]] 1403/4496 sodium-dodecyl-sulfate [‘INACTIVE’] [[0.04 0.96]] 1404/4496 semapimod [‘IN</w:t>
      </w:r>
      <w:r>
        <w:t>ACTIVE’] [[0.17 0.83]] 1405/4496 LY2183240 [‘INACTIVE’] [[0.04 0.96]] 1406/4496 sorafenib [‘INACTIVE’] [[0.05 0.95]] 1407/4496 AMG-517 [‘INACTIVE’] [[0.03 0.97]] 1408/4496 ETC-159 [‘INACTIVE’] [[0.04 0.96]] 1409/4496 JZL-195 [‘INACTIVE’] [[0.1 0.9]] 1410/4</w:t>
      </w:r>
      <w:r>
        <w:t xml:space="preserve">496 AST-1306 [‘INACTIVE’] [[0.05 0.95]] 1411/4496 NAV-26 [‘INACTIVE’] [[0.05 0.95]] 1412/4496 </w:t>
      </w:r>
      <w:r>
        <w:lastRenderedPageBreak/>
        <w:t>P276-00 [‘INACTIVE’] [[0.05 0.95]] 1413/4496 caracemide [‘INACTIVE’] [[0.01 0.99]] 1414/4496 trap-101 [‘INACTIVE’] [[0.07 0.93]] 1415/4496 NAN-190 [‘INACTIVE’] [[</w:t>
      </w:r>
      <w:r>
        <w:t>0.06 0.94]] 1416/4496 sodium-picosulfate [‘INACTIVE’] [[0.03 0.97]] 1417/4496 halobetasol-propionate [‘INACTIVE’] [[0. 1.]] 1418/4496 TCS-359 [‘INACTIVE’] [[0. 1.]] 1419/4496 GSK-J1 [‘INACTIVE’] [[0.05 0.95]] 1420/4496 dacomitinib [‘INACTIVE’] [[0.04 0.96]</w:t>
      </w:r>
      <w:r>
        <w:t>] 1421/4496 YM-244769 [‘INACTIVE’] [[0.02 0.98]] 1422/4496 cordycepin [‘INACTIVE’] [[0.01 0.99]] 1423/4496 MDL-73005EF [‘INACTIVE’] [[0.13 0.87]] 1424/4496 monosodium-alpha-luminol [‘INACTIVE’] [[0.06 0.94]] 1425/4496 tiquizium [‘INACTIVE’] [[0.04 0.96]] 1</w:t>
      </w:r>
      <w:r>
        <w:t>426/4496 gonadorelin [‘INACTIVE’] [[0.13 0.87]] 1427/4496 VU591 [‘INACTIVE’] [[0.06 0.94]] 1428/4496 BI-224436 [‘INACTIVE’] [[0.06 0.94]] 1429/4496 LRRK2-IN-1 [‘INACTIVE’] [[0.1 0.9]] 1430/4496 CGP-60474 [‘INACTIVE’] [[0.03 0.97]] 1431/4496 BAY-K-8644-(+/-</w:t>
      </w:r>
      <w:r>
        <w:t>) [‘INACTIVE’] [[0.06 0.94]] 1432/4496 dipraglurant [‘INACTIVE’] [[0.09 0.91]] 1433/4496 mabuterol [‘INACTIVE’] [[0. 1.]] 1434/4496 TAK-220 [‘INACTIVE’] [[0.1 0.9]] 1435/4496 propentofylline [‘INACTIVE’] [[0.03 0.97]] 1436/4496 NK-252 [‘INACTIVE’] [[0.01 0</w:t>
      </w:r>
      <w:r>
        <w:t>.99]] 1437/4496 azaguanine-8 [‘INACTIVE’] [[0. 1.]] 1438/4496 AQ-RA741 [‘INACTIVE’] [[0.03 0.97]] 1439/4496 GW-7647 [‘INACTIVE’] [[0.04 0.96]] 1440/4496 S-14506 [‘INACTIVE’] [[0.02 0.98]] 1441/4496 CYM-5541 [‘INACTIVE’] [[0.07 0.93]] 1442/4496 AC-710 [‘INA</w:t>
      </w:r>
      <w:r>
        <w:t>CTIVE’] [[0.09 0.91]] 1443/4496 clebopride [‘INACTIVE’] [[0.02 0.98]] 1444/4496 LY2608204 [‘INACTIVE’] [[0.09 0.91]] 1445/4496 demecarium [‘INACTIVE’] [[0.1 0.9]] 1446/4496 ARQ-621 [‘INACTIVE’] [[0.14 0.86]] 1447/4496 RS-56812 [‘INACTIVE’] [[0.07 0.93]] 14</w:t>
      </w:r>
      <w:r>
        <w:t>48/4496 risedronate [‘INACTIVE’] [[0. 1.]] 1449/4496 TPCA-1 [‘INACTIVE’] [[0.02 0.98]] 1450/4496 SNS-314 [‘INACTIVE’] [[0.03 0.97]] 1451/4496 CZC24832 [‘INACTIVE’] [[0.04 0.96]] 1452/4496 PD-173212 [‘INACTIVE’] [[0.04 0.96]] 1453/4496 MM77 [‘INACTIVE’] [[0</w:t>
      </w:r>
      <w:r>
        <w:t>.08 0.92]] 1454/4496 PNU-142633 [‘INACTIVE’] [[0.01 0.99]] 1455/4496 BML-284 [‘INACTIVE’] [[0.04 0.96]] 1456/4496 CUR-61414 [‘INACTIVE’] [[0.05 0.95]] 1457/4496 BMS-707035 [‘INACTIVE’] [[0.03 0.97]] 1458/4496 chlorcyclizine [‘INACTIVE’] [[0.01 0.99]] 1459/</w:t>
      </w:r>
      <w:r>
        <w:t>4496 isavuconazole [‘INACTIVE’] [[0.18 0.82]] 1460/4496 TG-100713 [‘INACTIVE’] [[0.05 0.95]] 1461/4496 HER2-Inhibitor-1 [‘INACTIVE’] [[0.05 0.95]] 1462/4496 KRN-633 [‘INACTIVE’] [[0.06 0.94]] 1463/4496 tosedostat [‘INACTIVE’] [[0.05 0.95]] 1464/4496 danuse</w:t>
      </w:r>
      <w:r>
        <w:t>rtib [‘INACTIVE’] [[0.06 0.94]] 1465/4496 PIK-294 [‘INACTIVE’] [[0.09 0.91]] 1466/4496 PF-04937319 [‘INACTIVE’] [[0.03 0.97]] 1467/4496 VU0364770 [‘INACTIVE’] [[0.03 0.97]] 1468/4496 pamabrom [‘INACTIVE’] [[0.02 0.98]] 1469/4496 geniposide [‘INACTIVE’] [[0</w:t>
      </w:r>
      <w:r>
        <w:t>.12 0.88]] 1470/4496 GW-6471 [‘INACTIVE’] [[0.07 0.93]] 1471/4496 ZM-323881 [‘INACTIVE’] [[0.04 0.96]] 1472/4496 vindesine [‘INACTIVE’] [[0.05 0.95]] 1473/4496 AZD8186 [‘INACTIVE’] [[0.08 0.92]] 1474/4496 PD-168568 [‘INACTIVE’] [[0.06 0.94]] 1475/4496 stat</w:t>
      </w:r>
      <w:r>
        <w:t>tic [‘INACTIVE’] [[0.02 0.98]] 1476/4496 SB-399885 [‘INACTIVE’] [[0.04 0.96]] 1477/4496 naringin-dihydrochalcone [‘INACTIVE’] [[0.06 0.94]] 1478/4496 GDC-0623 [‘INACTIVE’] [[0.08 0.92]] 1479/4496 N6-methyladenosine [‘INACTIVE’] [[0.01 0.99]] 1480/4496 AMG4</w:t>
      </w:r>
      <w:r>
        <w:t>58 [‘INACTIVE’] [[0.08 0.92]] 1481/4496 etoricoxib [‘INACTIVE’] [[0.05 0.95]] 1482/4496 PF-477736 [‘INACTIVE’] [[0.06 0.94]] 1483/4496 moxaverine [‘INACTIVE’] [[0. 1.]] 1484/4496 TCS-OX2-29 [‘INACTIVE’] [[0.03 0.97]] 1485/4496 U-50488-(-) [‘INACTIVE’] [[0.</w:t>
      </w:r>
      <w:r>
        <w:t>03 0.97]] 1486/4496 SKF-81297 [‘INACTIVE’] [[0.01 0.99]] 1487/4496 cobimetinib [‘INACTIVE’] [[0.05 0.95]] 1488/4496 gadopentetic-acid [‘INACTIVE’] [[0.05 0.95]] 1489/4496 3-MPPI [‘INACTIVE’] [[0.02 0.98]] 1490/4496 DR-2313 [‘INACTIVE’] [[0.02 0.98]] 1491/4</w:t>
      </w:r>
      <w:r>
        <w:t xml:space="preserve">496 FLI-06 [‘INACTIVE’] [[0.01 0.99]] 1492/4496 </w:t>
      </w:r>
      <w:r>
        <w:lastRenderedPageBreak/>
        <w:t>ZM-241385 [‘INACTIVE’] [[0.05 0.95]] 1493/4496 BAY-K-8644-(s)-(-) [‘INACTIVE’] [[0.06 0.94]] 1494/4496 SCH-23390 [‘INACTIVE’] [[0.03 0.97]] 1495/4496 leucovorin [‘INACTIVE’] [[0.09 0.91]] 1496/4496 calcium-le</w:t>
      </w:r>
      <w:r>
        <w:t>vofolinate [‘INACTIVE’] [[0.09 0.91]] 1497/4496 metocurine [‘INACTIVE’] [[0.03 0.97]] 1498/4496 centazolone [‘INACTIVE’] [[0.03 0.97]] 1499/4496 uracil [‘INACTIVE’] [[0.03 0.97]] 1500/4496 EVP-6124 [‘INACTIVE’] [[0.04 0.96]] 1501/4496 metafolin [‘INACTIVE’</w:t>
      </w:r>
      <w:r>
        <w:t>] [[0.08 0.92]] 1502/4496 neohesperidin-dihydrochalcone [‘INACTIVE’] [[0.06 0.94]] 1503/4496 fluprazine [‘INACTIVE’] [[0. 1.]] 1504/4496 canertinib [‘INACTIVE’] [[0.05 0.95]] 1505/4496 JTE-907 [‘INACTIVE’] [[0.04 0.96]] 1506/4496 MDL-72832 [‘INACTIVE’] [[0</w:t>
      </w:r>
      <w:r>
        <w:t>.15 0.85]] 1507/4496 vilanterol [‘INACTIVE’] [[0.12 0.88]] 1508/4496 pitavastatin [‘INACTIVE’] [[0.02 0.98]] 1509/4496 ONO-8130 [‘INACTIVE’] [[0.02 0.98]] 1510/4496 trimeprazine [‘INACTIVE’] [[0.1 0.9]] 1511/4496 tazarotene [‘INACTIVE’] [[0.01 0.99]] 1512/</w:t>
      </w:r>
      <w:r>
        <w:t>4496 suramin [‘INACTIVE’] [[0.08 0.92]] 1513/4496 LY2979165 [‘INACTIVE’] [[0.04 0.96]] 1514/4496 ADX-47273 [‘INACTIVE’] [[0.06 0.94]] 1515/4496 BLU9931 [‘INACTIVE’] [[0.11 0.89]] 1516/4496 CPI-360 [‘INACTIVE’] [[0.05 0.95]] 1517/4496 bephenium-hydroxynapht</w:t>
      </w:r>
      <w:r>
        <w:t>hoate [‘INACTIVE’] [[0.09 0.91]] 1518/4496 NSC-319726 [‘INACTIVE’] [[0.02 0.98]] 1519/4496 AP26113 [‘INACTIVE’] [[0.09 0.91]] 1520/4496 varespladib [‘INACTIVE’] [[0.01 0.99]] 1521/4496 LY2584702 [‘INACTIVE’] [[0.13 0.87]] 1522/4496 SIS3 [‘INACTIVE’] [[0.06</w:t>
      </w:r>
      <w:r>
        <w:t xml:space="preserve"> 0.94]] 1523/4496 NHI-2 [‘INACTIVE’] [[0.06 0.94]] 1524/4496 ODQ [‘INACTIVE’] [[0. 1.]] 1525/4496 DPCPX [‘INACTIVE’] [[0.15 0.85]] 1526/4496 bunazosin [‘INACTIVE’] [[0.12 0.88]] 1527/4496 U-54494A [‘INACTIVE’] [[0.03 0.97]] 1528/4496 toceranib [‘INACTIVE’]</w:t>
      </w:r>
      <w:r>
        <w:t xml:space="preserve"> [[0.04 0.96]] 1529/4496 alpha-D-glucopyranose [‘INACTIVE’] [[0.03 0.97]] 1530/4496 amifampridine [‘INACTIVE’] [[0.05 0.95]] 1531/4496 PLX-4720 [‘INACTIVE’] [[0.05 0.95]] 1532/4496 SPP-86 [‘INACTIVE’] [[0.03 0.97]] 1533/4496 bortezomib [‘INACTIVE’] [[0.04 </w:t>
      </w:r>
      <w:r>
        <w:t>0.96]] 1534/4496 GSK2334470 [‘INACTIVE’] [[0.03 0.97]] 1535/4496 icilin [‘INACTIVE’] [[0.05 0.95]] 1536/4496 BAY-60-6583 [‘INACTIVE’] [[0.06 0.94]] 1537/4496 RN-1747 [‘INACTIVE’] [[0.03 0.97]] 1538/4496 purvalanol-a [‘INACTIVE’] [[0.06 0.94]] 1539/4496 eto</w:t>
      </w:r>
      <w:r>
        <w:t xml:space="preserve">fibrate [‘INACTIVE’] [[0.01 0.99]] 1540/4496 solcitinib [‘INACTIVE’] [[0.09 0.91]] 1541/4496 SRT1720 [‘INACTIVE’] [[0.11 0.89]] 1542/4496 SKF-86002 [‘INACTIVE’] [[0.01 0.99]] 1543/4496 ABT-491 [‘INACTIVE’] [[0.15 0.85]] 1544/4496 sodium-tetradecyl-sulfate </w:t>
      </w:r>
      <w:r>
        <w:t>[‘INACTIVE’] [[0.04 0.96]] 1545/4496 colforsin-daproate [‘INACTIVE’] [[0.06 0.94]] 1546/4496 GSK-J2 [‘INACTIVE’] [[0.05 0.95]] 1547/4496 N-acetylmannosamine [‘INACTIVE’] [[0.02 0.98]] 1548/4496 PhiKan-083 [‘INACTIVE’] [[0.03 0.97]] 1549/4496 mCPP [‘INACTIV</w:t>
      </w:r>
      <w:r>
        <w:t xml:space="preserve">E’] [[0.02 0.98]] 1550/4496 JNJ-16259685 [‘INACTIVE’] [[0.03 0.97]] 1551/4496 PIM-1-Inhibitor-2 [‘INACTIVE’] [[0.05 0.95]] 1552/4496 isotiquimide [‘INACTIVE’] [[0.01 0.99]] 1553/4496 epirizole [‘INACTIVE’] [[0.07 0.93]] 1554/4496 ML314 [‘INACTIVE’] [[0.06 </w:t>
      </w:r>
      <w:r>
        <w:t>0.94]] 1555/4496 D-delta-Tocopherol [‘INACTIVE’] [[0.02 0.98]] 1556/4496 peficitinib [‘INACTIVE’] [[0.07 0.93]] 1557/4496 Mps-BAY-2a [‘INACTIVE’] [[0.08 0.92]] 1558/4496 SB-742457 [‘INACTIVE’] [[0.08 0.92]] 1559/4496 GP1a [‘INACTIVE’] [[0.04 0.96]] 1560/44</w:t>
      </w:r>
      <w:r>
        <w:t>96 BVD-523 [‘INACTIVE’] [[0.02 0.98]] 1561/4496 schisandrol-b [‘INACTIVE’] [[0.06 0.94]] 1562/4496 BX-795 [‘INACTIVE’] [[0.04 0.96]] 1563/4496 telmesteine [‘INACTIVE’] [[0.02 0.98]] 1564/4496 DRF053-(R) [‘INACTIVE’] [[0.02 0.98]] 1565/4496 furegrelate [‘IN</w:t>
      </w:r>
      <w:r>
        <w:t>ACTIVE’] [[0.02 0.98]] 1566/4496 KB-SRC-4 [‘INACTIVE’] [[0.09 0.91]] 1567/4496 LDN193189 [‘INACTIVE’] [[0.12 0.88]] 1568/4496 JHW-007 [‘INACTIVE’] [[0.06 0.94]] 1569/4496 ceramide [‘INACTIVE’] [[0.1 0.9]] 1570/4496 tebipenem [‘INACTIVE’] [[0.2 0.8]] 1571/4</w:t>
      </w:r>
      <w:r>
        <w:t xml:space="preserve">496 apraclonidine [‘INACTIVE’] </w:t>
      </w:r>
      <w:r>
        <w:lastRenderedPageBreak/>
        <w:t>[[0.07 0.93]] 1572/4496 zindotrine [‘INACTIVE’] [[0.04 0.96]] 1573/4496 gimeracil [‘INACTIVE’] [[0.01 0.99]] 1574/4496 CGP-37157 [‘INACTIVE’] [[0.07 0.93]] 1575/4496 diclofensine [‘INACTIVE’] [[0.02 0.98]] 1576/4496 BAX-chann</w:t>
      </w:r>
      <w:r>
        <w:t>el-blocker [‘INACTIVE’] [[0.02 0.98]] 1577/4496 presatovir [‘INACTIVE’] [[0.21 0.79]] 1578/4496 ML-297 [‘INACTIVE’] [[0.03 0.97]] 1579/4496 bretazenil [‘INACTIVE’] [[0.06 0.94]] 1580/4496 norcyclobenzaprine [‘INACTIVE’] [[0.02 0.98]] 1581/4496 mebicar [‘IN</w:t>
      </w:r>
      <w:r>
        <w:t>ACTIVE’] [[0.08 0.92]] 1582/4496 AY-9944 [‘INACTIVE’] [[0.06 0.94]] 1583/4496 ethyl-2-(carbamoyloxy)benzoate [‘INACTIVE’] [[0.03 0.97]] 1584/4496 YM-58483 [‘INACTIVE’] [[0.04 0.96]] 1585/4496 GSK-J4 [‘INACTIVE’] [[0.04 0.96]] 1586/4496 casanthranol-variant</w:t>
      </w:r>
      <w:r>
        <w:t xml:space="preserve"> [‘INACTIVE’] [[0.05 0.95]] 1587/4496 ABT-639 [‘INACTIVE’] [[0.04 0.96]] 1588/4496 L-745870 [‘INACTIVE’] [[0.04 0.96]] 1589/4496 mivobulin [‘INACTIVE’] [[0. 1.]] 1590/4496 LH846 [‘INACTIVE’] [[0.02 0.98]] 1591/4496 ML-10302 [‘INACTIVE’] [[0.02 0.98]] 1592/</w:t>
      </w:r>
      <w:r>
        <w:t>4496 roquinimex [‘INACTIVE’] [[0.02 0.98]] 1593/4496 PDE10-IN-1 [‘INACTIVE’] [[0.06 0.94]] 1594/4496 tenoxicam [‘INACTIVE’] [[0.04 0.96]] 1595/4496 navarixin [‘INACTIVE’] [[0.06 0.94]] 1596/4496 phenethicillin [‘INACTIVE’] [[0.06 0.94]] 1597/4496 chlorophy</w:t>
      </w:r>
      <w:r>
        <w:t>llin-copper [‘INACTIVE’] [[0.12 0.88]] 1598/4496 eact [‘INACTIVE’] [[0.01 0.99]] 1599/4496 CRT0044876 [‘INACTIVE’] [[0.05 0.95]] 1600/4496 MK-0752 [‘INACTIVE’] [[0.07 0.93]] 1601/4496 pozanicline [‘INACTIVE’] [[0. 1.]] 1602/4496 AM679 [‘INACTIVE’] [[0.11 0</w:t>
      </w:r>
      <w:r>
        <w:t>.89]] 1603/4496 A-887826 [‘INACTIVE’] [[0.01 0.99]] 1604/4496 mangafodipir [‘INACTIVE’] [[0.14 0.86]] 1605/4496 fulvestrant [‘INACTIVE’] [[0.01 0.99]] 1606/4496 rimcazole [‘INACTIVE’] [[0.08 0.92]] 1607/4496 SU014813 [‘INACTIVE’] [[0.11 0.89]] 1608/4496 se</w:t>
      </w:r>
      <w:r>
        <w:t xml:space="preserve">coisolariciresinol-diglucoside [‘INACTIVE’] [[0.06 0.94]] 1609/4496 dexfenfluramine [‘INACTIVE’] [[0.04 0.96]] 1610/4496 ampyrone [‘INACTIVE’] [[0. 1.]] 1611/4496 ITI214 [‘INACTIVE’] [[0.09 0.91]] 1612/4496 monostearin [‘INACTIVE’] [[0.01 0.99]] 1613/4496 </w:t>
      </w:r>
      <w:r>
        <w:t>ethacridine-lactate-monohydrate [‘INACTIVE’] [[0.08 0.92]] 1614/4496 PA-824 [‘INACTIVE’] [[0.06 0.94]] 1615/4496 A0001 [‘INACTIVE’] [[0.02 0.98]] 1616/4496 SB-334867 [‘INACTIVE’] [[0.04 0.96]] 1617/4496 clomethiazole [‘INACTIVE’] [[0.04 0.96]] 1618/4496 RU</w:t>
      </w:r>
      <w:r>
        <w:t>-58841 [‘INACTIVE’] [[0.02 0.98]] 1619/4496 tioguanine [‘INACTIVE’] [[0.13 0.87]] 1620/4496 proquazone [‘INACTIVE’] [[0.02 0.98]] 1621/4496 JTC-801 [‘INACTIVE’] [[0.08 0.92]] 1622/4496 delamanid [‘INACTIVE’] [[0.11 0.89]] 1623/4496 UB-165 [‘INACTIVE’] [[0.</w:t>
      </w:r>
      <w:r>
        <w:t xml:space="preserve">04 0.96]] 1624/4496 retapamulin [‘INACTIVE’] [[0.14 0.86]] 1625/4496 TC-I-2014 [‘INACTIVE’] [[0.06 0.94]] 1626/4496 EPZ011989 [‘INACTIVE’] [[0.11 0.89]] 1627/4496 LY3023414 [‘INACTIVE’] [[0.08 0.92]] 1628/4496 alarelin [‘INACTIVE’] [[0.12 0.88]] 1629/4496 </w:t>
      </w:r>
      <w:r>
        <w:t>GPP-78 [‘INACTIVE’] [[0.06 0.94]] 1630/4496 AMPA-(RS) [‘INACTIVE’] [[0. 1.]] 1631/4496 cilastatin [‘INACTIVE’] [[0.05 0.95]] 1632/4496 AMPA-(S) [‘INACTIVE’] [[0. 1.]] 1633/4496 piperazinedione [‘INACTIVE’] [[0.02 0.98]] 1634/4496 GKT137831 [‘INACTIVE’] [[0</w:t>
      </w:r>
      <w:r>
        <w:t>.07 0.93]] 1635/4496 SIB-1757 [‘INACTIVE’] [[0.04 0.96]] 1636/4496 vesnarinone [‘INACTIVE’] [[0.05 0.95]] 1637/4496 lomitapide [‘INACTIVE’] [[0.03 0.97]] 1638/4496 sotagliflozin [‘INACTIVE’] [[0.04 0.96]] 1639/4496 KHS-101 [‘INACTIVE’] [[0.08 0.92]] 1640/4</w:t>
      </w:r>
      <w:r>
        <w:t>496 KY02111 [‘INACTIVE’] [[0.01 0.99]] 1641/4496 MM-11253 [‘INACTIVE’] [[0.05 0.95]] 1642/4496 trapidil [‘INACTIVE’] [[0.03 0.97]] 1643/4496 L-(+)-Rhamnose-Monohydrate [‘INACTIVE’] [[0. 1.]] 1644/4496 FK-888 [‘INACTIVE’] [[0.1 0.9]] 1645/4496 ASP-2535 [‘IN</w:t>
      </w:r>
      <w:r>
        <w:t>ACTIVE’] [[0.12 0.88]] 1646/4496 1-acetyl-4-methylpiperazine [‘INACTIVE’] [[0.04 0.96]] 1647/4496 atorvastatin [‘INACTIVE’] [[0.02 0.98]] 1648/4496 penicillin-v-potassium [‘INACTIVE’] [[0.04 0.96]] 1649/4496 tofogliflozin [‘INACTIVE’] [[0.04 0.96]] 1650/44</w:t>
      </w:r>
      <w:r>
        <w:t xml:space="preserve">96 ML-323 </w:t>
      </w:r>
      <w:r>
        <w:lastRenderedPageBreak/>
        <w:t>[‘INACTIVE’] [[0.04 0.96]] 1651/4496 YIL-781 [‘INACTIVE’] [[0.1 0.9]] 1652/4496 YM-298198-desmethyl [‘INACTIVE’] [[0.03 0.97]] 1653/4496 isbufylline [‘INACTIVE’] [[0.01 0.99]] 1654/4496 CNQX [‘INACTIVE’] [[0.06 0.94]] 1655/4496 WZ811 [‘INACTIVE’]</w:t>
      </w:r>
      <w:r>
        <w:t xml:space="preserve"> [[0.01 0.99]] 1656/4496 OXA-06 [‘INACTIVE’] [[0.01 0.99]] 1657/4496 clonazepam [‘INACTIVE’] [[0.06 0.94]] 1658/4496 pardoprunox [‘INACTIVE’] [[0.08 0.92]] 1659/4496 proxodolol [‘INACTIVE’] [[0. 1.]] 1660/4496 VTP-27999 [‘INACTIVE’] [[0.04 0.96]] 1661/4496</w:t>
      </w:r>
      <w:r>
        <w:t xml:space="preserve"> SDZ-NKT-343 [‘INACTIVE’] [[0.13 0.87]] 1662/4496 fosaprepitant-dimeglumine [‘INACTIVE’] [[0.07 0.93]] 1663/4496 FH-535 [‘INACTIVE’] [[0.05 0.95]] 1664/4496 pentacosanoic-acid [‘INACTIVE’] [[0.04 0.96]] 1665/4496 lercanidipine [‘INACTIVE’] [[0.1 0.9]] 1666</w:t>
      </w:r>
      <w:r>
        <w:t>/4496 SB-206553 [‘INACTIVE’] [[0.03 0.97]] 1667/4496 simeprevir [‘INACTIVE’] [[0.17 0.83]] 1668/4496 VLX600 [‘INACTIVE’] [[0.05 0.95]] 1669/4496 tipranavir [‘INACTIVE’] [[0.04 0.96]] 1670/4496 leteprinim [‘INACTIVE’] [[0.01 0.99]] 1671/4496 T-62 [‘INACTIVE</w:t>
      </w:r>
      <w:r>
        <w:t>’] [[0.02 0.98]] 1672/4496 pyrazinoylguanidine [‘INACTIVE’] [[0.03 0.97]] 1673/4496 NVP-BVU972 [‘INACTIVE’] [[0.14 0.86]] 1674/4496 vandetanib [‘INACTIVE’] [[0.02 0.98]] 1675/4496 WAY-213613 [‘INACTIVE’] [[0.07 0.93]] 1676/4496 triptorelin [‘INACTIVE’] [[0</w:t>
      </w:r>
      <w:r>
        <w:t>.15 0.85]] 1677/4496 GSK-J5 [‘INACTIVE’] [[0.03 0.97]] 1678/4496 RS-23597-190 [‘INACTIVE’] [[0.01 0.99]] 1679/4496 AZ960 [‘INACTIVE’] [[0.03 0.97]] 1680/4496 Ro-106-9920 [‘INACTIVE’] [[0.02 0.98]] 1681/4496 YS-035 [‘INACTIVE’] [[0.02 0.98]] 1682/4496 salme</w:t>
      </w:r>
      <w:r>
        <w:t>terol [‘INACTIVE’] [[0.11 0.89]] 1683/4496 safflower-yellow [‘INACTIVE’] [[0.2 0.8]] 1684/4496 mirabegron [‘INACTIVE’] [[0.09 0.91]] 1685/4496 dideoxyadenosine [‘INACTIVE’] [[0.04 0.96]] 1686/4496 VU-0240551 [‘INACTIVE’] [[0.06 0.94]] 1687/4496 PK-THPP [‘I</w:t>
      </w:r>
      <w:r>
        <w:t>NACTIVE’] [[0.07 0.93]] 1688/4496 RS-16566 [‘INACTIVE’] [[0.08 0.92]] 1689/4496 SUN-11602 [‘INACTIVE’] [[0.04 0.96]] 1690/4496 TXA127 [‘INACTIVE’] [[0.24 0.76]] 1691/4496 fexinidazole [‘INACTIVE’] [[0.05 0.95]] 1692/4496 sibutramine [‘INACTIVE’] [[0.02 0.9</w:t>
      </w:r>
      <w:r>
        <w:t xml:space="preserve">8]] 1693/4496 tabimorelin [‘INACTIVE’] [[0.08 0.92]] 1694/4496 AZD2461 [‘INACTIVE’] [[0.04 0.96]] 1695/4496 L-760735 [‘INACTIVE’] [[0.08 0.92]] 1696/4496 AZD8055 [‘INACTIVE’] [[0.04 0.96]] 1697/4496 sucrose-octaacetate [‘INACTIVE’] [[0.04 0.96]] 1698/4496 </w:t>
      </w:r>
      <w:r>
        <w:t>bremelanotide [‘INACTIVE’] [[0.34 0.66]] 1699/4496 sofosbuvir [‘INACTIVE’] [[0.05 0.95]] 1700/4496 lucitanib [‘INACTIVE’] [[0.05 0.95]] 1701/4496 prinaberel [‘INACTIVE’] [[0.05 0.95]] 1702/4496 SNAP-94847 [‘INACTIVE’] [[0.09 0.91]] 1703/4496 AGM-1470 [‘INA</w:t>
      </w:r>
      <w:r>
        <w:t>CTIVE’] [[0. 1.]] 1704/4496 TNP-470 [‘INACTIVE’] [[0. 1.]] 1705/4496 BTS-72664 [‘INACTIVE’] [[0.03 0.97]] 1706/4496 TCS-5861528 [‘INACTIVE’] [[0.03 0.97]] 1707/4496 CCMI [‘INACTIVE’] [[0.12 0.88]] 1708/4496 ICG-001 [‘INACTIVE’] [[0.11 0.89]] 1709/4496 3-br</w:t>
      </w:r>
      <w:r>
        <w:t>omopyruvate [‘INACTIVE’] [[0. 1.]] 1710/4496 2-hydroxy-4-((E)-3-(4-hydroxyphenyl)acryloyl)-2-((2R,3R,4S,5S,6R)-3,4,5-trihydroxy-6-(hydroxymethyl)tetrahydro-2H-pyran-2-yl)-6-((2S,3R,4R,5S,6R)-3,4,5-trihydroxy-6-(hydroxymethyl)tetrahydro-2H-pyran-2-yl)cycloh</w:t>
      </w:r>
      <w:r>
        <w:t>exane-1,3,5-trione [‘INACTIVE’] [[0.14 0.86]] 1711/4496 ku-0063794 [‘INACTIVE’] [[0.04 0.96]] 1712/4496 KBG [‘INACTIVE’] [[0. 1.]] 1713/4496 TRAM-34 [‘INACTIVE’] [[0.09 0.91]] 1714/4496 entecavir [‘INACTIVE’] [[0.02 0.98]] 1715/4496 AMG319 [‘INACTIVE’] [[0</w:t>
      </w:r>
      <w:r>
        <w:t>.05 0.95]] 1716/4496 metenkephalin [‘INACTIVE’] [[0.07 0.93]] 1717/4496 AC-264613 [‘INACTIVE’] [[0.02 0.98]] 1718/4496 nitrosodimethylurea [‘INACTIVE’] [[0.01 0.99]] 1719/4496 SR-27897 [‘INACTIVE’] [[0.05 0.95]] 1720/4496 tetraethylenepentamine [‘INACTIVE’</w:t>
      </w:r>
      <w:r>
        <w:t>] [[0. 1.]] 1721/4496 palonosetron [‘INACTIVE’] [[0.07 0.93]] 1722/4496 cutamesine [‘INACTIVE’] [[0.04 0.96]] 1723/4496 HC-030031 [‘INACTIVE’] [[0. 1.]] 1724/4496 esaprazole [‘INACTIVE’] [[0.03 0.97]] 1725/4496 istradefylline [‘INACTIVE’] [[0.11 0.89]] 172</w:t>
      </w:r>
      <w:r>
        <w:t xml:space="preserve">6/4496 </w:t>
      </w:r>
      <w:r>
        <w:lastRenderedPageBreak/>
        <w:t>genipin [‘INACTIVE’] [[0.05 0.95]] 1727/4496 dutasteride [‘INACTIVE’] [[0.07 0.93]] 1728/4496 OSI-930 [‘INACTIVE’] [[0.07 0.93]] 1729/4496 aptiganel [‘INACTIVE’] [[0.08 0.92]] 1730/4496 AZD1981 [‘INACTIVE’] [[0.01 0.99]] 1731/4496 basimglurant [‘INA</w:t>
      </w:r>
      <w:r>
        <w:t>CTIVE’] [[0.02 0.98]] 1732/4496 BQU57 [‘INACTIVE’] [[0.03 0.97]] 1733/4496 timofibrate [‘INACTIVE’] [[0.02 0.98]] 1734/4496 cinepazet [‘INACTIVE’] [[0.07 0.93]] 1735/4496 examorelin [‘INACTIVE’] [[0.12 0.88]] 1736/4496 ibuprofen-piconol [‘INACTIVE’] [[0.02</w:t>
      </w:r>
      <w:r>
        <w:t xml:space="preserve"> 0.98]] 1737/4496 neohesperidin [‘INACTIVE’] [[0.01 0.99]] 1738/4496 skepinone-l [‘INACTIVE’] [[0.04 0.96]] 1739/4496 tiracizine [‘INACTIVE’] [[0.03 0.97]] 1740/4496 ARQ-092 [‘INACTIVE’] [[0.04 0.96]] 1741/4496 AZD2014 [‘INACTIVE’] [[0.05 0.95]] 1742/4496 </w:t>
      </w:r>
      <w:r>
        <w:t>alpidem [‘INACTIVE’] [[0.08 0.92]] 1743/4496 BIX-01294 [‘INACTIVE’] [[0.07 0.93]] 1744/4496 A205804 [‘INACTIVE’] [[0.05 0.95]] 1745/4496 NVP-BSK805 [‘INACTIVE’] [[0.14 0.86]] 1746/4496 EIPA [‘INACTIVE’] [[0.03 0.97]] 1747/4496 firategrast [‘INACTIVE’] [[0.</w:t>
      </w:r>
      <w:r>
        <w:t>05 0.95]] 1748/4496 zardaverine [‘INACTIVE’] [[0.04 0.96]] 1749/4496 meclofenamic-acid [‘INACTIVE’] [[0.04 0.96]] 1750/4496 OTS514 [‘INACTIVE’] [[0.07 0.93]] 1751/4496 Ro-48-8071 [‘INACTIVE’] [[0.03 0.97]] 1752/4496 AEE788 [‘INACTIVE’] [[0.02 0.98]] 1753/4</w:t>
      </w:r>
      <w:r>
        <w:t>496 efonidipine-monoethanolate [‘INACTIVE’] [[0.07 0.93]] 1754/4496 PD-98059 [‘INACTIVE’] [[0.01 0.99]] 1755/4496 alvocidib [‘INACTIVE’] [[0.04 0.96]] 1756/4496 APY0201 [‘INACTIVE’] [[0.09 0.91]] 1757/4496 ABC-294640 [‘INACTIVE’] [[0. 1.]] 1758/4496 URMC-0</w:t>
      </w:r>
      <w:r>
        <w:t>99 [‘INACTIVE’] [[0.05 0.95]] 1759/4496 3-alpha-bis-(4-fluorophenyl)-methoxytropane [‘INACTIVE’] [[0.05 0.95]] 1760/4496 lubiprostone [‘INACTIVE’] [[0.02 0.98]] 1761/4496 roscovitine [‘INACTIVE’] [[0.05 0.95]] 1762/4496 YM-298198 [‘INACTIVE’] [[0.06 0.94]]</w:t>
      </w:r>
      <w:r>
        <w:t xml:space="preserve"> 1763/4496 hyaluronic-acid [‘INACTIVE’] [[0.05 0.95]] 1764/4496 barasertib-HQPA [‘INACTIVE’] [[0.04 0.96]] 1765/4496 Ro-08-2750 [‘INACTIVE’] [[0.04 0.96]] 1766/4496 trigonelline [‘INACTIVE’] [[0.02 0.98]] 1767/4496 nelfinavir [‘INACTIVE’] [[0.07 0.93]] 176</w:t>
      </w:r>
      <w:r>
        <w:t>8/4496 ML-228 [‘INACTIVE’] [[0.02 0.98]] 1769/4496 troglitazone [‘INACTIVE’] [[0.03 0.97]] 1770/4496 pirlindole [‘INACTIVE’] [[0.07 0.93]] 1771/4496 metamizole [‘INACTIVE’] [[0.01 0.99]] 1772/4496 TP-0903 [‘INACTIVE’] [[0.05 0.95]] 1773/4496 ID-8 [‘INACTIV</w:t>
      </w:r>
      <w:r>
        <w:t>E’] [[0.06 0.94]] 1774/4496 TA-01 [‘INACTIVE’] [[0.02 0.98]] 1775/4496 K-MAP [‘INACTIVE’] [[0. 1.]] 1776/4496 SDZ-220-040 [‘INACTIVE’] [[0.06 0.94]] 1777/4496 amiprilose [‘INACTIVE’] [[0.01 0.99]] 1778/4496 BQ-123 [‘INACTIVE’] [[0.08 0.92]] 1779/4496 diflu</w:t>
      </w:r>
      <w:r>
        <w:t>prednate [‘INACTIVE’] [[0.04 0.96]] 1780/4496 KP-1212 [‘INACTIVE’] [[0.08 0.92]] 1781/4496 4-mu-8C [‘INACTIVE’] [[0.02 0.98]] 1782/4496 SB-705498 [‘INACTIVE’] [[0.05 0.95]] 1783/4496 mosapride [‘INACTIVE’] [[0.02 0.98]] 1784/4496 hypericin [‘INACTIVE’] [[0</w:t>
      </w:r>
      <w:r>
        <w:t>.02 0.98]] 1785/4496 XBD173 [‘INACTIVE’] [[0.03 0.97]] 1786/4496 ICA-110381 [‘INACTIVE’] [[0.02 0.98]] 1787/4496 tolrestat [‘INACTIVE’] [[0.05 0.95]] 1788/4496 moxonidine [‘INACTIVE’] [[0.02 0.98]] 1789/4496 JNJ-7706621 [‘INACTIVE’] [[0.05 0.95]] 1790/4496</w:t>
      </w:r>
      <w:r>
        <w:t xml:space="preserve"> perfluorodecalin [‘INACTIVE’] [[0.01 0.99]] 1791/4496 GSK2838232 [‘INACTIVE’] [[0.04 0.96]] 1792/4496 delivert [‘INACTIVE’] [[0.22 0.78]] 1793/4496 PF-04457845 [‘INACTIVE’] [[0.06 0.94]] 1794/4496 geniposidic-acid [‘INACTIVE’] [[0.13 0.87]] 1795/4496 AR-A</w:t>
      </w:r>
      <w:r>
        <w:t>014418 [‘INACTIVE’] [[0.04 0.96]] 1796/4496 butofilolol [‘INACTIVE’] [[0.04 0.96]] 1797/4496 droxicam [‘INACTIVE’] [[0.01 0.99]] 1798/4496 KW-3902 [‘INACTIVE’] [[0.08 0.92]] 1799/4496 SB-225002 [‘INACTIVE’] [[0.06 0.94]] 1800/4496 Calhex-231 [‘INACTIVE’] [</w:t>
      </w:r>
      <w:r>
        <w:t xml:space="preserve">[0.01 0.99]] 1801/4496 GSK2126458 [‘INACTIVE’] [[0.05 0.95]] 1802/4496 indocyanine-green [‘INACTIVE’] [[0.07 0.93]] 1803/4496 nibentan [‘INACTIVE’] [[0.15 0.85]] 1804/4496 SB-505124 [‘INACTIVE’] [[0.08 0.92]] 1805/4496 </w:t>
      </w:r>
      <w:r>
        <w:lastRenderedPageBreak/>
        <w:t>aloxistatin [‘INACTIVE’] [[0.01 0.99]</w:t>
      </w:r>
      <w:r>
        <w:t>] 1806/4496 C34 [‘INACTIVE’] [[0.04 0.96]] 1807/4496 cinalukast [‘INACTIVE’] [[0.09 0.91]] 1808/4496 cardionogen-1 [‘INACTIVE’] [[0.1 0.9]] 1809/4496 MK-0354 [‘INACTIVE’] [[0.02 0.98]] 1810/4496 olomoucine [‘INACTIVE’] [[0. 1.]] 1811/4496 AVL-292 [‘INACTIV</w:t>
      </w:r>
      <w:r>
        <w:t>E’] [[0.09 0.91]] 1812/4496 MRS-1220 [‘INACTIVE’] [[0.06 0.94]] 1813/4496 balaglitazone [‘INACTIVE’] [[0.05 0.95]] 1814/4496 PD-173074 [‘INACTIVE’] [[0.06 0.94]] 1815/4496 SB-216641 [‘INACTIVE’] [[0. 1.]] 1816/4496 dixanthogen [‘INACTIVE’] [[0.07 0.93]] 18</w:t>
      </w:r>
      <w:r>
        <w:t xml:space="preserve">17/4496 motesanib [‘INACTIVE’] [[0. 1.]] 1818/4496 brexpiprazole [‘INACTIVE’] [[0.04 0.96]] 1819/4496 CYM-50769 [‘INACTIVE’] [[0.04 0.96]] 1820/4496 2-deoxyglucose [‘INACTIVE’] [[0.01 0.99]] 1821/4496 KN-62 [‘INACTIVE’] [[0.05 0.95]] 1822/4496 rivaroxaban </w:t>
      </w:r>
      <w:r>
        <w:t>[‘INACTIVE’] [[0.09 0.91]] 1823/4496 BD-1008 [‘INACTIVE’] [[0.06 0.94]] 1824/4496 CV-1808 [‘INACTIVE’] [[0.12 0.88]] 1825/4496 otenzepad [‘INACTIVE’] [[0.03 0.97]] 1826/4496 TTP-22 [‘INACTIVE’] [[0.03 0.97]] 1827/4496 GANT-61 [‘INACTIVE’] [[0.1 0.9]] 1828/</w:t>
      </w:r>
      <w:r>
        <w:t>4496 CI-966 [‘INACTIVE’] [[0.02 0.98]] 1829/4496 tenofovir-alafenamide [‘INACTIVE’] [[0.01 0.99]] 1830/4496 co-102862 [‘INACTIVE’] [[0.05 0.95]] 1831/4496 LGK-974 [‘INACTIVE’] [[0.05 0.95]] 1832/4496 exo-IWR-1 [‘INACTIVE’] [[0.15 0.85]] 1833/4496 endo-IWR-</w:t>
      </w:r>
      <w:r>
        <w:t>1 [‘INACTIVE’] [[0.15 0.85]] 1834/4496 dimethicone [‘INACTIVE’] [[0.01 0.99]] 1835/4496 LX7101 [‘INACTIVE’] [[0.13 0.87]] 1836/4496 ICI-199441 [‘INACTIVE’] [[0.04 0.96]] 1837/4496 BIO-5192 [‘INACTIVE’] [[0.15 0.85]] 1838/4496 indacaterol [‘INACTIVE’] [[0.0</w:t>
      </w:r>
      <w:r>
        <w:t>7 0.93]] 1839/4496 Teijin-compound-1 [‘INACTIVE’] [[0.01 0.99]] 1840/4496 clocortolone-pivalate [‘INACTIVE’] [[0.02 0.98]] 1841/4496 cevimeline [‘INACTIVE’] [[0.11 0.89]] 1842/4496 AMG-319 [‘INACTIVE’] [[0.08 0.92]] 1843/4496 fotemustine [‘INACTIVE’] [[0.0</w:t>
      </w:r>
      <w:r>
        <w:t>2 0.98]] 1844/4496 Ro-10-5824 [‘INACTIVE’] [[0.05 0.95]] 1845/4496 IPA-3 [‘INACTIVE’] [[0.12 0.88]] 1846/4496 wortmannin [‘INACTIVE’] [[0.05 0.95]] 1847/4496 BYK-204165 [‘INACTIVE’] [[0.02 0.98]] 1848/4496 WDR5-0103 [‘INACTIVE’] [[0.03 0.97]] 1849/4496 lin</w:t>
      </w:r>
      <w:r>
        <w:t>sitinib [‘INACTIVE’] [[0.06 0.94]] 1850/4496 TC1 [‘INACTIVE’] [[0.02 0.98]] 1851/4496 taurocholate [‘INACTIVE’] [[0.03 0.97]] 1852/4496 YM-201636 [‘INACTIVE’] [[0.1 0.9]] 1853/4496 LY393558 [‘INACTIVE’] [[0.04 0.96]] 1854/4496 AZD7545 [‘INACTIVE’] [[0.03 0</w:t>
      </w:r>
      <w:r>
        <w:t>.97]] 1855/4496 12-O-tetradecanoylphorbol-13-acetate [‘INACTIVE’] [[0.07 0.93]] 1856/4496 osimertinib [‘INACTIVE’] [[0.14 0.86]] 1857/4496 GSK2636771 [‘INACTIVE’] [[0.09 0.91]] 1858/4496 necrostatin-2 [‘INACTIVE’] [[0.05 0.95]] 1859/4496 FR-180204 [‘INACTI</w:t>
      </w:r>
      <w:r>
        <w:t>VE’] [[0.06 0.94]] 1860/4496 diadenosine-tetraphosphate [‘INACTIVE’] [[0.1 0.9]] 1861/4496 UNC-3230 [‘INACTIVE’] [[0.02 0.98]] 1862/4496 DPC-681 [‘INACTIVE’] [[0.08 0.92]] 1863/4496 paritaprevir [‘INACTIVE’] [[0.23 0.77]] 1864/4496 2-hydroxysaclofen [‘INAC</w:t>
      </w:r>
      <w:r>
        <w:t xml:space="preserve">TIVE’] [[0. 1.]] 1865/4496 2-cyanopyrimidine [‘INACTIVE’] [[0.03 0.97]] 1866/4496 SB-612111 [‘INACTIVE’] [[0.05 0.95]] 1867/4496 AGN-194310 [‘INACTIVE’] [[0.06 0.94]] 1868/4496 vorapaxar [‘INACTIVE’] [[0.05 0.95]] 1869/4496 BETP [‘INACTIVE’] [[0.05 0.95]] </w:t>
      </w:r>
      <w:r>
        <w:t>1870/4496 EPZ015666 [‘INACTIVE’] [[0.05 0.95]] 1871/4496 AC-55541 [‘INACTIVE’] [[0.07 0.93]] 1872/4496 LY215490 [‘INACTIVE’] [[0.1 0.9]] 1873/4496 PF-3845 [‘INACTIVE’] [[0.04 0.96]] 1874/4496 titanocene-dichloride [‘INACTIVE’] [[0.03 0.97]] 1875/4496 SC-12</w:t>
      </w:r>
      <w:r>
        <w:t>267 [‘INACTIVE’] [[0.01 0.99]] 1876/4496 zimelidine [‘INACTIVE’] [[0.06 0.94]] 1877/4496 KPT-185 [‘INACTIVE’] [[0.03 0.97]] 1878/4496 darglitazone [‘INACTIVE’] [[0.08 0.92]] 1879/4496 tandutinib [‘INACTIVE’] [[0.08 0.92]] 1880/4496 taselisib [‘INACTIVE’] [</w:t>
      </w:r>
      <w:r>
        <w:t xml:space="preserve">[0.1 0.9]] 1881/4496 GBR-12783 [‘INACTIVE’] [[0.02 0.98]] 1882/4496 A-1070722 [‘INACTIVE’] [[0.06 0.94]] 1883/4496 4,5,6,7-tetrabromobenzotriazole [‘INACTIVE’] [[0.07 </w:t>
      </w:r>
      <w:r>
        <w:lastRenderedPageBreak/>
        <w:t>0.93]] 1884/4496 VE-822 [‘INACTIVE’] [[0.05 0.95]] 1885/4496 PF-562271 [‘INACTIVE’] [[0.1</w:t>
      </w:r>
      <w:r>
        <w:t>9 0.81]] 1886/4496 amitifadine [‘INACTIVE’] [[0.05 0.95]] 1887/4496 bruceantin [‘INACTIVE’] [[0.11 0.89]] 1888/4496 NTRC-824 [‘INACTIVE’] [[0.14 0.86]] 1889/4496 NSC-405020 [‘INACTIVE’] [[0.04 0.96]] 1890/4496 sildenafil [‘INACTIVE’] [[0.04 0.96]] 1891/449</w:t>
      </w:r>
      <w:r>
        <w:t>6 diphenylguanidine [‘INACTIVE’] [[0.07 0.93]] 1892/4496 Ko143 [‘INACTIVE’] [[0.03 0.97]] 1893/4496 oxonic-acid [‘INACTIVE’] [[0.01 0.99]] 1894/4496 adefovir [‘INACTIVE’] [[0.02 0.98]] 1895/4496 CGP-57380 [‘INACTIVE’] [[0.02 0.98]] 1896/4496 TAK-715 [‘INAC</w:t>
      </w:r>
      <w:r>
        <w:t>TIVE’] [[0.05 0.95]] 1897/4496 morniflumate [‘INACTIVE’] [[0.02 0.98]] 1898/4496 ciglitazone [‘INACTIVE’] [[0.01 0.99]] 1899/4496 EBPC [‘INACTIVE’] [[0.01 0.99]] 1900/4496 PSNCBAM-1 [‘INACTIVE’] [[0.02 0.98]] 1901/4496 ABT-702 [‘INACTIVE’] [[0.07 0.93]] 19</w:t>
      </w:r>
      <w:r>
        <w:t>02/4496 LX1031 [‘INACTIVE’] [[0.06 0.94]] 1903/4496 tetrindole [‘INACTIVE’] [[0.09 0.91]] 1904/4496 APTO-253 [‘INACTIVE’] [[0.09 0.91]] 1905/4496 MK-0893 [‘INACTIVE’] [[0.07 0.93]] 1906/4496 empagliflozin [‘INACTIVE’] [[0.01 0.99]] 1907/4496 BRL-15572 [‘IN</w:t>
      </w:r>
      <w:r>
        <w:t xml:space="preserve">ACTIVE’] [[0.03 0.97]] 1908/4496 GW-3965 [‘INACTIVE’] [[0.09 0.91]] 1909/4496 oncrasin-1 [‘INACTIVE’] [[0.08 0.92]] 1910/4496 CGS-20625 [‘INACTIVE’] [[0.05 0.95]] 1911/4496 ABT-202 [‘INACTIVE’] [[0.05 0.95]] 1912/4496 atovaquone [‘INACTIVE’] [[0.02 0.98]] </w:t>
      </w:r>
      <w:r>
        <w:t xml:space="preserve">1913/4496 LGX818 [‘INACTIVE’] [[0.14 0.86]] 1914/4496 EPZ020411 [‘INACTIVE’] [[0.02 0.98]] 1915/4496 4-CMTB [‘INACTIVE’] [[0.01 0.99]] 1916/4496 ML204 [‘INACTIVE’] [[0.03 0.97]] 1917/4496 UNC0631 [‘INACTIVE’] [[0.17 0.83]] 1918/4496 vatalanib [‘INACTIVE’] </w:t>
      </w:r>
      <w:r>
        <w:t>[[0.08 0.92]] 1919/4496 citicoline [‘INACTIVE’] [[0.02 0.98]] 1920/4496 haloperidol-decanoate [‘INACTIVE’] [[0.03 0.97]] 1921/4496 YM-750 [‘INACTIVE’] [[0.09 0.91]] 1922/4496 oridonin [‘INACTIVE’] [[0.02 0.98]] 1923/4496 tocofersolan [‘INACTIVE’] [[0.06 0.</w:t>
      </w:r>
      <w:r>
        <w:t xml:space="preserve">94]] 1924/4496 4-acetyl-1,1-dimethylpiperazinium [‘INACTIVE’] [[0.04 0.96]] 1925/4496 cephalomannine [‘INACTIVE’] [[0.06 0.94]] 1926/4496 KB-R7943 [‘INACTIVE’] [[0.06 0.94]] 1927/4496 PQ-401 [‘INACTIVE’] [[0.05 0.95]] 1928/4496 EG00229 [‘INACTIVE’] [[0.09 </w:t>
      </w:r>
      <w:r>
        <w:t>0.91]] 1929/4496 CFM-2 [‘INACTIVE’] [[0.03 0.97]] 1930/4496 methylergometrine [‘INACTIVE’] [[0.04 0.96]] 1931/4496 N-(2-chlorophenyl)-2-({(2E)-2-[1-(2-pyridinyl)ethylidene]hydrazino}carbothioyl)hydrazinecarbothioamide [‘INACTIVE’] [[0.04 0.96]] 1932/4496 s</w:t>
      </w:r>
      <w:r>
        <w:t>criptaid [‘INACTIVE’] [[0.03 0.97]] 1933/4496 emoxipin [‘INACTIVE’] [[0.03 0.97]] 1934/4496 alogliptin [‘INACTIVE’] [[0.04 0.96]] 1935/4496 talnetant [‘INACTIVE’] [[0.03 0.97]] 1936/4496 bismuth-subgallate [‘INACTIVE’] [[0.04 0.96]] 1937/4496 VU29 [‘INACTI</w:t>
      </w:r>
      <w:r>
        <w:t>VE’] [[0.1 0.9]] 1938/4496 GPR120-modulator-1 [‘INACTIVE’] [[0.07 0.93]] 1939/4496 cytochalasin-b [‘INACTIVE’] [[0.12 0.88]] 1940/4496 tropesin [‘INACTIVE’] [[0.04 0.96]] 1941/4496 R112 [‘INACTIVE’] [[0.07 0.93]] 1942/4496 RAF265 [‘INACTIVE’] [[0.09 0.91]]</w:t>
      </w:r>
      <w:r>
        <w:t xml:space="preserve"> 1943/4496 AZ3146 [‘INACTIVE’] [[0.06 0.94]] 1944/4496 rucaparib [‘INACTIVE’] [[0.05 0.95]] 1945/4496 OT-R-antagonist-1 [‘INACTIVE’] [[0.07 0.93]] 1946/4496 CDK1-5-inhibitor [‘INACTIVE’] [[0.04 0.96]] 1947/4496 PF-4981517 [‘INACTIVE’] [[0.06 0.94]] 1948/44</w:t>
      </w:r>
      <w:r>
        <w:t>96 cediranib [‘INACTIVE’] [[0.04 0.96]] 1949/4496 uridine-triacetate [‘INACTIVE’] [[0.07 0.93]] 1950/4496 SB-218795 [‘INACTIVE’] [[0.03 0.97]] 1951/4496 senicapoc [‘INACTIVE’] [[0.01 0.99]] 1952/4496 CL316243 [‘INACTIVE’] [[0.03 0.97]] 1953/4496 chloroproc</w:t>
      </w:r>
      <w:r>
        <w:t>aine [‘INACTIVE’] [[0.01 0.99]] 1954/4496 CPCCOEt [‘INACTIVE’] [[0. 1.]] 1955/4496 ML-218 [‘INACTIVE’] [[0.03 0.97]] 1956/4496 JNJ-1661010 [‘INACTIVE’] [[0.04 0.96]] 1957/4496 BMS-299897 [‘INACTIVE’] [[0.05 0.95]] 1958/4496 TG100-115 [‘INACTIVE’] [[0.05 0.</w:t>
      </w:r>
      <w:r>
        <w:t xml:space="preserve">95]] 1959/4496 ursodeoxycholyltaurine [‘INACTIVE’] [[0.04 0.96]] 1960/4496 IOX2 [‘INACTIVE’] [[0.04 0.96]] 1961/4496 </w:t>
      </w:r>
      <w:r>
        <w:lastRenderedPageBreak/>
        <w:t>naloxone-benzoylhydrazone [‘INACTIVE’] [[0.01 0.99]] 1962/4496 CGP-53353 [‘INACTIVE’] [[0.12 0.88]] 1963/4496 TCS-HDAC6-20b [‘INACTIVE’] [[</w:t>
      </w:r>
      <w:r>
        <w:t>0.03 0.97]] 1964/4496 tetradecylthioacetic-acid [‘INACTIVE’] [[0.12 0.88]] 1965/4496 BAY-61-3606 [‘INACTIVE’] [[0.08 0.92]] 1966/4496 clobetasone-butyrate [‘INACTIVE’] [[0.03 0.97]] 1967/4496 benaxibine [‘INACTIVE’] [[0. 1.]] 1968/4496 PD-158780 [‘INACTIVE</w:t>
      </w:r>
      <w:r>
        <w:t>’] [[0.06 0.94]] 1969/4496 sonidegib [‘INACTIVE’] [[0.05 0.95]] 1970/4496 RU-SKI-43 [‘INACTIVE’] [[0.04 0.96]] 1971/4496 M8-B [‘INACTIVE’] [[0.04 0.96]] 1972/4496 procysteine [‘INACTIVE’] [[0.01 0.99]] 1973/4496 pralatrexate [‘INACTIVE’] [[0.05 0.95]] 1974</w:t>
      </w:r>
      <w:r>
        <w:t>/4496 CP-724714 [‘INACTIVE’] [[0.04 0.96]] 1975/4496 CEP-32496 [‘INACTIVE’] [[0.01 0.99]] 1976/4496 TAK-593 [‘INACTIVE’] [[0.11 0.89]] 1977/4496 JNJ-7777120 [‘INACTIVE’] [[0.04 0.96]] 1978/4496 AMG-208 [‘INACTIVE’] [[0.06 0.94]] 1979/4496 idalopirdine [‘IN</w:t>
      </w:r>
      <w:r>
        <w:t>ACTIVE’] [[0.04 0.96]] 1980/4496 ATN-161 [‘INACTIVE’] [[0.12 0.88]] 1981/4496 savolitinib [‘INACTIVE’] [[0.11 0.89]] 1982/4496 PRT062070 [‘INACTIVE’] [[0.04 0.96]] 1983/4496 palovarotene [‘INACTIVE’] [[0.03 0.97]] 1984/4496 AMZ30 [‘INACTIVE’] [[0.09 0.91]]</w:t>
      </w:r>
      <w:r>
        <w:t xml:space="preserve"> 1985/4496 caricotamide [‘INACTIVE’] [[0.04 0.96]] 1986/4496 RG4733 [‘INACTIVE’] [[0.06 0.94]] 1987/4496 ebrotidine [‘INACTIVE’] [[0.08 0.92]] 1988/4496 UC-112 [‘INACTIVE’] [[0.09 0.91]] 1989/4496 nornicotine [‘INACTIVE’] [[0.02 0.98]] 1990/4496 minodronic</w:t>
      </w:r>
      <w:r>
        <w:t>-acid [‘INACTIVE’] [[0.03 0.97]] 1991/4496 K-247 [‘INACTIVE’] [[0. 1.]] 1992/4496 hyperin [‘INACTIVE’] [[0.02 0.98]] 1993/4496 VU-0364739 [‘INACTIVE’] [[0.03 0.97]] 1994/4496 palmitoylcarnitine [‘INACTIVE’] [[0.14 0.86]] 1995/4496 ertugliflozin [‘INACTIVE’</w:t>
      </w:r>
      <w:r>
        <w:t>] [[0.06 0.94]] 1996/4496 flurofamide [‘INACTIVE’] [[0.01 0.99]] 1997/4496 UNC669 [‘INACTIVE’] [[0.1 0.9]] 1998/4496 siramesine [‘INACTIVE’] [[0.03 0.97]] 1999/4496 ozolinone [‘INACTIVE’] [[0.1 0.9]] 2000/4496 MG-132 [‘INACTIVE’] [[0.04 0.96]] 2001/4496 SQ</w:t>
      </w:r>
      <w:r>
        <w:t>-22536 [‘INACTIVE’] [[0.01 0.99]] 2002/4496 genz-123346 [‘INACTIVE’] [[0.08 0.92]] 2003/4496 clobutinol [‘INACTIVE’] [[0.02 0.98]] 2004/4496 betazole [‘INACTIVE’] [[0. 1.]] 2005/4496 denotivir [‘INACTIVE’] [[0.01 0.99]] 2006/4496 tariquidar [‘INACTIVE’] [[</w:t>
      </w:r>
      <w:r>
        <w:t>0.04 0.96]] 2007/4496 tyrphostin-AG-1478 [‘INACTIVE’] [[0.04 0.96]] 2008/4496 LCZ696 [‘INACTIVE’] [[0.03 0.97]] 2009/4496 U-75799E [‘INACTIVE’] [[0.16 0.84]] 2010/4496 UK-356618 [‘INACTIVE’] [[0.07 0.93]] 2011/4496 NS-11021 [‘INACTIVE’] [[0.04 0.96]] 2012/</w:t>
      </w:r>
      <w:r>
        <w:t>4496 8-bromo-cGMP [‘INACTIVE’] [[0.07 0.93]] 2013/4496 7-methylxanthine [‘INACTIVE’] [[0.01 0.99]] 2014/4496 rose-bengal-lactone [‘INACTIVE’] [[0.05 0.95]] 2015/4496 BIMU-8 [‘INACTIVE’] [[0.08 0.92]] 2016/4496 zibotentan [‘INACTIVE’] [[0.05 0.95]] 2017/449</w:t>
      </w:r>
      <w:r>
        <w:t>6 GPi-688 [‘INACTIVE’] [[0.13 0.87]] 2018/4496 DBeQ [‘INACTIVE’] [[0.05 0.95]] 2019/4496 TG-101209 [‘INACTIVE’] [[0.1 0.9]] 2020/4496 linsidomine [‘INACTIVE’] [[0.01 0.99]] 2021/4496 IDO5L [‘INACTIVE’] [[0.08 0.92]] 2022/4496 sodium-stibogluconate [‘INACTI</w:t>
      </w:r>
      <w:r>
        <w:t>VE’] [[0.07 0.93]] 2023/4496 F351 [‘INACTIVE’] [[0.03 0.97]] 2024/4496 STF-118804 [‘INACTIVE’] [[0.07 0.93]] 2025/4496 acalabrutinib [‘INACTIVE’] [[0.07 0.93]] 2026/4496 tiludronate [‘INACTIVE’] [[0.03 0.97]] 2027/4496 dextroamphetamine [‘INACTIVE’] [[0. 1</w:t>
      </w:r>
      <w:r>
        <w:t>.]] 2028/4496 iloperidone [‘INACTIVE’] [[0.06 0.94]] 2029/4496 fagomine [‘INACTIVE’] [[0.02 0.98]] 2030/4496 1-(2-chloro-5-methylphenoxy)-3-(isopropylamino)-2-propanol [‘INACTIVE’] [[0.01 0.99]] 2031/4496 relcovaptan [‘INACTIVE’] [[0.09 0.91]] 2032/4496 BM</w:t>
      </w:r>
      <w:r>
        <w:t>S-863233 [‘INACTIVE’] [[0.02 0.98]] 2033/4496 ORE1001 [‘INACTIVE’] [[0.05 0.95]] 2034/4496 GSK1070916 [‘INACTIVE’] [[0.14 0.86]] 2035/4496 saclofen [‘INACTIVE’] [[0. 1.]] 2036/4496 midafotel [‘INACTIVE’] [[0.04 0.96]] 2037/4496 nomifensine [‘INACTIVE’] [[0</w:t>
      </w:r>
      <w:r>
        <w:t xml:space="preserve">.05 0.95]] 2038/4496 WAY-629 [‘INACTIVE’] [[0.01 0.99]] 2039/4496 solamargine [‘INACTIVE’] [[0.05 0.95]] </w:t>
      </w:r>
      <w:r>
        <w:lastRenderedPageBreak/>
        <w:t>2040/4496 C106 [‘INACTIVE’] [[0.02 0.98]] 2041/4496 PETCM [‘INACTIVE’] [[0. 1.]] 2042/4496 L-NAME [‘INACTIVE’] [[0.01 0.99]] 2043/4496 SGI-1027 [‘INACT</w:t>
      </w:r>
      <w:r>
        <w:t>IVE’] [[0.1 0.9]] 2044/4496 EPZ005687 [‘INACTIVE’] [[0.1 0.9]] 2045/4496 kynurenic-acid [‘INACTIVE’] [[0.03 0.97]] 2046/4496 ZSTK-474 [‘INACTIVE’] [[0.06 0.94]] 2047/4496 SC-144 [‘INACTIVE’] [[0.07 0.93]] 2048/4496 narasin [‘INACTIVE’] [[0.08 0.92]] 2049/4</w:t>
      </w:r>
      <w:r>
        <w:t>496 SB-683698 [‘INACTIVE’] [[0.09 0.91]] 2050/4496 rimonabant [‘INACTIVE’] [[0.05 0.95]] 2051/4496 nimorazole [‘INACTIVE’] [[0.04 0.96]] 2052/4496 pyroxamide [‘INACTIVE’] [[0.05 0.95]] 2053/4496 ML-3403 [‘INACTIVE’] [[0.09 0.91]] 2054/4496 thaliblastine [‘</w:t>
      </w:r>
      <w:r>
        <w:t>INACTIVE’] [[0.07 0.93]] 2055/4496 NS-19504 [‘INACTIVE’] [[0.02 0.98]] 2056/4496 NVP-231 [‘INACTIVE’] [[0.04 0.96]] 2057/4496 CTEP [‘INACTIVE’] [[0.03 0.97]] 2058/4496 UNC0646 [‘INACTIVE’] [[0.21 0.79]] 2059/4496 lofepramine [‘INACTIVE’] [[0.02 0.98]] 2060</w:t>
      </w:r>
      <w:r>
        <w:t>/4496 isoguvacine [‘INACTIVE’] [[0.03 0.97]] 2061/4496 flutrimazole [‘INACTIVE’] [[0.03 0.97]] 2062/4496 balicatib [‘INACTIVE’] [[0.13 0.87]] 2063/4496 org-27569 [‘INACTIVE’] [[0.01 0.99]] 2064/4496 PHT-427 [‘INACTIVE’] [[0.04 0.96]] 2065/4496 CID-16020046</w:t>
      </w:r>
      <w:r>
        <w:t xml:space="preserve"> [‘INACTIVE’] [[0. 1.]] 2066/4496 wiskostatin [‘INACTIVE’] [[0.02 0.98]] 2067/4496 2,5-furandimethanol [‘INACTIVE’] [[0.03 0.97]] 2068/4496 CCG-1423 [‘INACTIVE’] [[0.03 0.97]] 2069/4496 piboserod [‘INACTIVE’] [[0.08 0.92]] 2070/4496 10-deacetylbaccatin [‘I</w:t>
      </w:r>
      <w:r>
        <w:t>NACTIVE’] [[0.01 0.99]] 2071/4496 PRX-08066 [‘INACTIVE’] [[0.04 0.96]] 2072/4496 efavirenz [‘INACTIVE’] [[0. 1.]] 2073/4496 ripasudil [‘INACTIVE’] [[0.04 0.96]] 2074/4496 bay-w-9798 [‘INACTIVE’] [[0.03 0.97]] 2075/4496 clorprenaline [‘INACTIVE’] [[0.02 0.9</w:t>
      </w:r>
      <w:r>
        <w:t>8]] 2076/4496 GLPG0492-R-enantiomer [‘INACTIVE’] [[0.01 0.99]] 2077/4496 trovirdine [‘INACTIVE’] [[0.03 0.97]] 2078/4496 PT-2385 [‘INACTIVE’] [[0.06 0.94]] 2079/4496 MC1568 [‘INACTIVE’] [[0. 1.]] 2080/4496 methyllycaconitine [‘INACTIVE’] [[0.08 0.92]] 2081</w:t>
      </w:r>
      <w:r>
        <w:t>/4496 GLPG0492 [‘INACTIVE’] [[0.01 0.99]] 2082/4496 salinomycin [‘INACTIVE’] [[0.09 0.91]] 2083/4496 erythrosine [‘INACTIVE’] [[0. 1.]] 2084/4496 VUF11207 [‘INACTIVE’] [[0.01 0.99]] 2085/4496 SB-271046 [‘INACTIVE’] [[0.02 0.98]] 2086/4496 DS2-(806622) [‘IN</w:t>
      </w:r>
      <w:r>
        <w:t>ACTIVE’] [[0.03 0.97]] 2087/4496 carmoterol [‘INACTIVE’] [[0.07 0.93]] 2088/4496 LM-22A4 [‘INACTIVE’] [[0. 1.]] 2089/4496 CCT128930 [‘INACTIVE’] [[0.08 0.92]] 2090/4496 ENMD-2076 [‘INACTIVE’] [[0.01 0.99]] 2091/4496 kuromanin [‘INACTIVE’] [[0.01 0.99]] 209</w:t>
      </w:r>
      <w:r>
        <w:t>2/4496 zilpaterol [‘INACTIVE’] [[0.02 0.98]] 2093/4496 CNX-2006 [‘INACTIVE’] [[0.12 0.88]] 2094/4496 PRT4165 [‘INACTIVE’] [[0.05 0.95]] 2095/4496 terameprocol [‘INACTIVE’] [[0.04 0.96]] 2096/4496 picotamide [‘INACTIVE’] [[0.01 0.99]] 2097/4496 dianhydrogal</w:t>
      </w:r>
      <w:r>
        <w:t>actitol [‘INACTIVE’] [[0.01 0.99]] 2098/4496 bemesetron [‘INACTIVE’] [[0.03 0.97]] 2099/4496 clodronic-acid [‘INACTIVE’] [[0. 1.]] 2100/4496 raltitrexed [‘INACTIVE’] [[0.06 0.94]] 2101/4496 indirubin-3-monoxime [‘INACTIVE’] [[0.01 0.99]] 2102/4496 dibenzep</w:t>
      </w:r>
      <w:r>
        <w:t xml:space="preserve">ine [‘INACTIVE’] [[0.05 0.95]] 2103/4496 KPT-276 [‘INACTIVE’] [[0.03 0.97]] 2104/4496 I-BET151 [‘INACTIVE’] [[0.03 0.97]] 2105/4496 GSK2801 [‘INACTIVE’] [[0.01 0.99]] 2106/4496 xaliproden [‘INACTIVE’] [[0.07 0.93]] 2107/4496 halopemide [‘INACTIVE’] [[0.06 </w:t>
      </w:r>
      <w:r>
        <w:t>0.94]] 2108/4496 A-967079 [‘INACTIVE’] [[0. 1.]] 2109/4496 SP-100030 [‘INACTIVE’] [[0.02 0.98]] 2110/4496 licofelone [‘INACTIVE’] [[0.03 0.97]] 2111/4496 amdinocillin [‘INACTIVE’] [[0.12 0.88]] 2112/4496 LY344864 [‘INACTIVE’] [[0.05 0.95]] 2113/4496 grazop</w:t>
      </w:r>
      <w:r>
        <w:t>revir [‘INACTIVE’] [[0.13 0.87]] 2114/4496 Ro-04-5595 [‘INACTIVE’] [[0.01 0.99]] 2115/4496 ibotenic-acid [‘INACTIVE’] [[0. 1.]] 2116/4496 bay-60-7550 [‘INACTIVE’] [[0.06 0.94]] 2117/4496 IPI-145 [‘INACTIVE’] [[0.1 0.9]] 2118/4496 GW-803430 [‘INACTIVE’] [[0</w:t>
      </w:r>
      <w:r>
        <w:t xml:space="preserve">.02 0.98]] 2119/4496 tofisopam [‘INACTIVE’] [[0.01 0.99]] </w:t>
      </w:r>
      <w:r>
        <w:lastRenderedPageBreak/>
        <w:t>2120/4496 AR-12 [‘INACTIVE’] [[0.03 0.97]] 2121/4496 eluxadoline [‘INACTIVE’] [[0.06 0.94]] 2122/4496 dodecyl-sulfate [‘INACTIVE’] [[0.02 0.98]] 2123/4496 bropirimine [‘INACTIVE’] [[0.01 0.99]] 2124</w:t>
      </w:r>
      <w:r>
        <w:t>/4496 G007-LK [‘INACTIVE’] [[0.14 0.86]] 2125/4496 goserelin-acetate [‘INACTIVE’] [[0.18 0.82]] 2126/4496 ocinaplon [‘INACTIVE’] [[0.03 0.97]] 2127/4496 VS-4718 [‘INACTIVE’] [[0.08 0.92]] 2128/4496 aprepitant [‘INACTIVE’] [[0.05 0.95]] 2129/4496 LY364947 [</w:t>
      </w:r>
      <w:r>
        <w:t>‘INACTIVE’] [[0.04 0.96]] 2130/4496 piroxicam [‘INACTIVE’] [[0.02 0.98]] 2131/4496 JNJ-10191584 [‘INACTIVE’] [[0.01 0.99]] 2132/4496 PD-123319 [‘INACTIVE’] [[0.12 0.88]] 2133/4496 IKK-2-inhibitor-V [‘INACTIVE’] [[0.01 0.99]] 2134/4496 Ro-28-1675 [‘INACTIVE</w:t>
      </w:r>
      <w:r>
        <w:t xml:space="preserve">’] [[0.06 0.94]] 2135/4496 IKK-2-inhibitor [‘INACTIVE’] [[0.04 0.96]] 2136/4496 ezutromid [‘INACTIVE’] [[0.03 0.97]] 2137/4496 oxypurinol [‘INACTIVE’] [[0.01 0.99]] 2138/4496 ML167 [‘INACTIVE’] [[0.02 0.98]] 2139/4496 AS-1949490 [‘INACTIVE’] [[0.03 0.97]] </w:t>
      </w:r>
      <w:r>
        <w:t>2140/4496 falecalcitriol [‘INACTIVE’] [[0.03 0.97]] 2141/4496 sodium-ascorbate [‘INACTIVE’] [[0. 1.]] 2142/4496 K02288 [‘INACTIVE’] [[0.09 0.91]] 2143/4496 NS-5806 [‘INACTIVE’] [[0.02 0.98]] 2144/4496 EPPTB [‘INACTIVE’] [[0.01 0.99]] 2145/4496 MEK1-2-inhib</w:t>
      </w:r>
      <w:r>
        <w:t>itor [‘INACTIVE’] [[0.03 0.97]] 2146/4496 ZK-93426 [‘INACTIVE’] [[0.01 0.99]] 2147/4496 tetrazol-5-yl-glycine-(RS) [‘INACTIVE’] [[0. 1.]] 2148/4496 lerisetron [‘INACTIVE’] [[0.04 0.96]] 2149/4496 BRL-52537 [‘INACTIVE’] [[0.06 0.94]] 2150/4496 SB-222200 [‘I</w:t>
      </w:r>
      <w:r>
        <w:t xml:space="preserve">NACTIVE’] [[0.03 0.97]] 2151/4496 OTX015 [‘INACTIVE’] [[0.06 0.94]] 2152/4496 CYM-5520 [‘INACTIVE’] [[0.08 0.92]] 2153/4496 candicidin [‘INACTIVE’] [[0.13 0.87]] 2154/4496 cyclopiazonic-acid [‘INACTIVE’] [[0.03 0.97]] 2155/4496 SCH-51344 [‘INACTIVE’] [[0. </w:t>
      </w:r>
      <w:r>
        <w:t xml:space="preserve">1.]] 2156/4496 CGS-9896 [‘INACTIVE’] [[0.07 0.93]] 2157/4496 cetaben [‘INACTIVE’] [[0.08 0.92]] 2158/4496 SR-3576 [‘INACTIVE’] [[0.06 0.94]] 2159/4496 rac-BHFF [‘INACTIVE’] [[0.02 0.98]] 2160/4496 SCS [‘INACTIVE’] [[0. 1.]] 2161/4496 BRD-7389 [‘INACTIVE’] </w:t>
      </w:r>
      <w:r>
        <w:t>[[0.01 0.99]] 2162/4496 mibefradil [‘INACTIVE’] [[0.02 0.98]] 2163/4496 CHIR-124 [‘INACTIVE’] [[0.05 0.95]] 2164/4496 menadione-bisulfite [‘INACTIVE’] [[0.01 0.99]] 2165/4496 travoprost [‘INACTIVE’] [[0.06 0.94]] 2166/4496 talipexole [‘INACTIVE’] [[0.01 0.</w:t>
      </w:r>
      <w:r>
        <w:t>99]] 2167/4496 lafutidine [‘INACTIVE’] [[0.07 0.93]] 2168/4496 G-15 [‘INACTIVE’] [[0.09 0.91]] 2169/4496 RQ-00203078 [‘INACTIVE’] [[0.03 0.97]] 2170/4496 cridanimod [‘INACTIVE’] [[0.01 0.99]] 2171/4496 FGIN-1-43 [‘INACTIVE’] [[0.03 0.97]] 2172/4496 RLX [‘I</w:t>
      </w:r>
      <w:r>
        <w:t>NACTIVE’] [[0.01 0.99]] 2173/4496 1-deoxymannojirimycin [‘INACTIVE’] [[0.03 0.97]] 2174/4496 CP-316819 [‘INACTIVE’] [[0.03 0.97]] 2175/4496 GSK-3-inhibitor-IX [‘INACTIVE’] [[0.02 0.98]] 2176/4496 fruquintinib [‘INACTIVE’] [[0.03 0.97]] 2177/4496 NDT-951372</w:t>
      </w:r>
      <w:r>
        <w:t>7 [‘INACTIVE’] [[0.05 0.95]] 2178/4496 TW-37 [‘INACTIVE’] [[0.06 0.94]] 2179/4496 fludroxycortide [‘INACTIVE’] [[0.01 0.99]] 2180/4496 Org-25543 [‘INACTIVE’] [[0. 1.]] 2181/4496 danoprevir [‘INACTIVE’] [[0.19 0.81]] 2182/4496 metharbital [‘INACTIVE’] [[0.0</w:t>
      </w:r>
      <w:r>
        <w:t>3 0.97]] 2183/4496 GNF-5 [‘INACTIVE’] [[0.03 0.97]] 2184/4496 eliglustat [‘INACTIVE’] [[0.08 0.92]] 2185/4496 10058-F4 [‘INACTIVE’] [[0. 1.]] 2186/4496 CCMQ [‘INACTIVE’] [[0. 1.]] 2187/4496 satraplatin [‘INACTIVE’] [[0.05 0.95]] 2188/4496 PKI-179 [‘INACTIV</w:t>
      </w:r>
      <w:r>
        <w:t>E’] [[0.07 0.93]] 2189/4496 tazemetostat [‘INACTIVE’] [[0.03 0.97]] 2190/4496 ozanimod [‘INACTIVE’] [[0.06 0.94]] 2191/4496 setiptiline [‘INACTIVE’] [[0.03 0.97]] 2192/4496 SNG-1153 [‘INACTIVE’] [[0.01 0.99]] 2193/4496 KS-176 [‘INACTIVE’] [[0.06 0.94]] 219</w:t>
      </w:r>
      <w:r>
        <w:t xml:space="preserve">4/4496 PJ-34 [‘INACTIVE’] [[0.05 0.95]] 2195/4496 antimony-potassium [‘INACTIVE’] [[0.03 0.97]] 2196/4496 AZM-475271 [‘INACTIVE’] [[0.04 0.96]] 2197/4496 BET-BAY-002 [‘INACTIVE’] [[0.05 0.95]] 2198/4496 vinflunine [‘INACTIVE’] [[0.01 0.99]] 2199/4496 NBQX </w:t>
      </w:r>
      <w:r>
        <w:t xml:space="preserve">[‘INACTIVE’] [[0.14 0.86]] 2200/4496 cloranolol [‘INACTIVE’] [[0.02 </w:t>
      </w:r>
      <w:r>
        <w:lastRenderedPageBreak/>
        <w:t>0.98]] 2201/4496 benzoquinonium-dibromide [‘INACTIVE’] [[0.03 0.97]] 2202/4496 HLCL-61 [‘INACTIVE’] [[0.05 0.95]] 2203/4496 MY-5445 [‘INACTIVE’] [[0.01 0.99]] 2204/4496 TC-F-2 [‘INACTIVE’]</w:t>
      </w:r>
      <w:r>
        <w:t xml:space="preserve"> [[0.1 0.9]] 2205/4496 HA-966-(S)-(-) [‘INACTIVE’] [[0.05 0.95]] 2206/4496 defactinib [‘INACTIVE’] [[0.09 0.91]] 2207/4496 NXY-059 [‘INACTIVE’] [[0.01 0.99]] 2208/4496 HA-966-(R)-(+) [‘INACTIVE’] [[0.05 0.95]] 2209/4496 SRT2104 [‘INACTIVE’] [[0.15 0.85]] 2</w:t>
      </w:r>
      <w:r>
        <w:t>210/4496 Z160 [‘INACTIVE’] [[0.02 0.98]] 2211/4496 chlorfenson [‘INACTIVE’] [[0.04 0.96]] 2212/4496 oligomycin-a [‘INACTIVE’] [[0.14 0.86]] 2213/4496 pemetrexed [‘INACTIVE’] [[0.11 0.89]] 2214/4496 pritelivir [‘INACTIVE’] [[0.04 0.96]] 2215/4496 TMC-353121</w:t>
      </w:r>
      <w:r>
        <w:t xml:space="preserve"> [‘INACTIVE’] [[0.09 0.91]] 2216/4496 TC-FPR-43 [‘INACTIVE’] [[0.02 0.98]] 2217/4496 ivacaftor [‘INACTIVE’] [[0.03 0.97]] 2218/4496 MPEP [‘INACTIVE’] [[0.07 0.93]] 2219/4496 ML-193 [‘INACTIVE’] [[0.12 0.88]] 2220/4496 AS-2034178 [‘INACTIVE’] [[0.07 0.93]] </w:t>
      </w:r>
      <w:r>
        <w:t>2221/4496 repsox [‘INACTIVE’] [[0.09 0.91]] 2222/4496 mocetinostat [‘INACTIVE’] [[0.04 0.96]] 2223/4496 AZD7687 [‘INACTIVE’] [[0.04 0.96]] 2224/4496 ryuvidine [‘INACTIVE’] [[0.02 0.98]] 2225/4496 meloxicam [‘INACTIVE’] [[0.03 0.97]] 2226/4496 methoxyfluran</w:t>
      </w:r>
      <w:r>
        <w:t>e [‘INACTIVE’] [[0.04 0.96]] 2227/4496 atracurium [‘INACTIVE’] [[0.03 0.97]] 2228/4496 LY2811376 [‘INACTIVE’] [[0.05 0.95]] 2229/4496 priralfinamide [‘INACTIVE’] [[0. 1.]] 2230/4496 madrasin [‘INACTIVE’] [[0.09 0.91]] 2231/4496 etofenamate [‘INACTIVE’] [[0</w:t>
      </w:r>
      <w:r>
        <w:t>.03 0.97]] 2232/4496 trebenzomine [‘INACTIVE’] [[0.01 0.99]] 2233/4496 GF109203X [‘INACTIVE’] [[0.06 0.94]] 2234/4496 ethimizol [‘INACTIVE’] [[0.06 0.94]] 2235/4496 ebselen [‘INACTIVE’] [[0.02 0.98]] 2236/4496 IBC-293 [‘INACTIVE’] [[0.02 0.98]] 2237/4496 b</w:t>
      </w:r>
      <w:r>
        <w:t>etrixaban [‘INACTIVE’] [[0.04 0.96]] 2238/4496 fenoxaprop-p-ethyl [‘INACTIVE’] [[0.04 0.96]] 2239/4496 camostat-mesilate [‘INACTIVE’] [[0.03 0.97]] 2240/4496 cisatracurium [‘INACTIVE’] [[0.03 0.97]] 2241/4496 ZCL-278 [‘INACTIVE’] [[0.06 0.94]] 2242/4496 da</w:t>
      </w:r>
      <w:r>
        <w:t>bigatran [‘INACTIVE’] [[0.08 0.92]] 2243/4496 LY231617 [‘INACTIVE’] [[0.01 0.99]] 2244/4496 C-021 [‘INACTIVE’] [[0.13 0.87]] 2245/4496 VU0357121 [‘INACTIVE’] [[0.01 0.99]] 2246/4496 isosorbide [‘INACTIVE’] [[0.03 0.97]] 2247/4496 oleuropein [‘INACTIVE’] [[</w:t>
      </w:r>
      <w:r>
        <w:t>0.05 0.95]] 2248/4496 TG-100801 [‘INACTIVE’] [[0.1 0.9]] 2249/4496 arecaidine-but-2-ynyl-ester [‘INACTIVE’] [[0. 1.]] 2250/4496 HC-067047 [‘INACTIVE’] [[0.02 0.98]] 2251/4496 U-0126 [‘INACTIVE’] [[0.08 0.92]] 2252/4496 cobicistat [‘INACTIVE’] [[0.16 0.84]]</w:t>
      </w:r>
      <w:r>
        <w:t xml:space="preserve"> 2253/4496 tiplaxtinin [‘INACTIVE’] [[0.05 0.95]] 2254/4496 talopram [‘INACTIVE’] [[0.01 0.99]] 2255/4496 T-5224 [‘INACTIVE’] [[0.07 0.93]] 2256/4496 asenapine [‘INACTIVE’] [[0.09 0.91]] 2257/4496 PNU-74654 [‘INACTIVE’] [[0.03 0.97]] 2258/4496 chlorphensin</w:t>
      </w:r>
      <w:r>
        <w:t>-carbamate [‘INACTIVE’] [[0.01 0.99]] 2259/4496 GSK269962 [‘INACTIVE’] [[0.07 0.93]] 2260/4496 RS-0481 [‘INACTIVE’] [[0.03 0.97]] 2261/4496 WYE-687 [‘INACTIVE’] [[0.13 0.87]] 2262/4496 BW-180C [‘INACTIVE’] [[0.07 0.93]] 2263/4496 otilonium [‘INACTIVE’] [[0</w:t>
      </w:r>
      <w:r>
        <w:t>.07 0.93]] 2264/4496 dynole-34-2 [‘INACTIVE’] [[0.09 0.91]] 2265/4496 CGP-78608 [‘INACTIVE’] [[0.01 0.99]] 2266/4496 ML324 [‘INACTIVE’] [[0.09 0.91]] 2267/4496 edelfosine [‘INACTIVE’] [[0.2 0.8]] 2268/4496 CPP [‘INACTIVE’] [[0.01 0.99]] 2269/4496 PD-118057</w:t>
      </w:r>
      <w:r>
        <w:t xml:space="preserve"> [‘INACTIVE’] [[0.04 0.96]] 2270/4496 indiplon [‘INACTIVE’] [[0.04 0.96]] 2271/4496 L-161982 [‘INACTIVE’] [[0.06 0.94]] 2272/4496 nicaraven [‘INACTIVE’] [[0. 1.]] 2273/4496 R-1485 [‘INACTIVE’] [[0.12 0.88]] 2274/4496 EO-1428 [‘INACTIVE’] [[0.01 0.99]] 2275</w:t>
      </w:r>
      <w:r>
        <w:t>/4496 Ro-19-4605 [‘INACTIVE’] [[0.04 0.96]] 2276/4496 eprazinone [‘INACTIVE’] [[0.04 0.96]] 2277/4496 amodiaquine [‘INACTIVE’] [[0.01 0.99]] 2278/4496 morinidazole [‘INACTIVE’] [[0.03 0.97]] 2279/4496 MK-2206 [‘INACTIVE’] [[0.06 0.94]] 2280/4496 chlorothym</w:t>
      </w:r>
      <w:r>
        <w:t xml:space="preserve">ol [‘INACTIVE’] [[0. 1.]] 2281/4496 fenticonazole [‘INACTIVE’] </w:t>
      </w:r>
      <w:r>
        <w:lastRenderedPageBreak/>
        <w:t xml:space="preserve">[[0.07 0.93]] 2282/4496 neo-gilurytmal [‘INACTIVE’] [[0.02 0.98]] 2283/4496 triflusal [‘INACTIVE’] [[0.02 0.98]] 2284/4496 UNC0638 [‘INACTIVE’] [[0.13 0.87]] 2285/4496 bepotastine [‘INACTIVE’] </w:t>
      </w:r>
      <w:r>
        <w:t>[[0.01 0.99]] 2286/4496 LY266097 [‘INACTIVE’] [[0.07 0.93]] 2287/4496 idelalisib [‘INACTIVE’] [[0.08 0.92]] 2288/4496 NSC-9965 [‘INACTIVE’] [[0.06 0.94]] 2289/4496 amiflamine [‘INACTIVE’] [[0.05 0.95]] 2290/4496 avasimibe [‘INACTIVE’] [[0.06 0.94]] 2291/44</w:t>
      </w:r>
      <w:r>
        <w:t>96 CP-91149 [‘INACTIVE’] [[0.06 0.94]] 2292/4496 N-hydroxynicotinamide [‘INACTIVE’] [[0. 1.]] 2293/4496 XMD8-92 [‘INACTIVE’] [[0.12 0.88]] 2294/4496 LY2603618 [‘INACTIVE’] [[0.05 0.95]] 2295/4496 NS-3861 [‘INACTIVE’] [[0.02 0.98]] 2296/4496 quazinone [‘INA</w:t>
      </w:r>
      <w:r>
        <w:t>CTIVE’] [[0.04 0.96]] 2297/4496 didanosine [‘INACTIVE’] [[0.04 0.96]] 2298/4496 BW-373U86 [‘INACTIVE’] [[0.06 0.94]] 2299/4496 VU0238429 [‘INACTIVE’] [[0.03 0.97]] 2300/4496 napirimus [‘INACTIVE’] [[0.02 0.98]] 2301/4496 PF-04447943 [‘INACTIVE’] [[0.14 0.8</w:t>
      </w:r>
      <w:r>
        <w:t>6]] 2302/4496 Ro-61-8048 [‘INACTIVE’] [[0.03 0.97]] 2303/4496 CINPA-1 [‘INACTIVE’] [[0.01 0.99]] 2304/4496 etravirine [‘INACTIVE’] [[0.1 0.9]] 2305/4496 taltirelin [‘INACTIVE’] [[0.04 0.96]] 2306/4496 vinorelbine [‘INACTIVE’] [[0. 1.]] 2307/4496 bupranolol</w:t>
      </w:r>
      <w:r>
        <w:t xml:space="preserve"> [‘INACTIVE’] [[0.03 0.97]] 2308/4496 PTC-209 [‘INACTIVE’] [[0.06 0.94]] 2309/4496 tymazoline [‘INACTIVE’] [[0.01 0.99]] 2310/4496 CCG-63802 [‘INACTIVE’] [[0.07 0.93]] 2311/4496 MDL-27531 [‘INACTIVE’] [[0. 1.]] 2312/4496 PHTPP [‘INACTIVE’] [[0.06 0.94]] 23</w:t>
      </w:r>
      <w:r>
        <w:t>13/4496 tecalcet [‘INACTIVE’] [[0.09 0.91]] 2314/4496 amlodipine [‘INACTIVE’] [[0.06 0.94]] 2315/4496 STAT3-inhibitor-VI [‘INACTIVE’] [[0.02 0.98]] 2316/4496 clobazam [‘INACTIVE’] [[0.02 0.98]] 2317/4496 L-mimosine [‘INACTIVE’] [[0.03 0.97]] 2318/4496 nemo</w:t>
      </w:r>
      <w:r>
        <w:t>rubicin [‘INACTIVE’] [[0.12 0.88]] 2319/4496 GW-405833 [‘INACTIVE’] [[0.11 0.89]] 2320/4496 compound-401 [‘INACTIVE’] [[0.01 0.99]] 2321/4496 homochlorcyclizine [‘INACTIVE’] [[0.01 0.99]] 2322/4496 homoharringtonine [‘INACTIVE’] [[0.06 0.94]] 2323/4496 PFK</w:t>
      </w:r>
      <w:r>
        <w:t xml:space="preserve">-158 [‘INACTIVE’] [[0.01 0.99]] 2324/4496 NFKB-activation-inhibitor-II [‘INACTIVE’] [[0.03 0.97]] 2325/4496 GNF-5837 [‘INACTIVE’] [[0.04 0.96]] 2326/4496 zopolrestat [‘INACTIVE’] [[0.03 0.97]] 2327/4496 TGX-221 [‘INACTIVE’] [[0.05 0.95]] 2328/4496 MRS1334 </w:t>
      </w:r>
      <w:r>
        <w:t>[‘INACTIVE’] [[0.06 0.94]] 2329/4496 sumanirole [‘INACTIVE’] [[0.01 0.99]] 2330/4496 irosustat [‘INACTIVE’] [[0.06 0.94]] 2331/4496 flavin-adenine-dinucleotide [‘INACTIVE’] [[0.08 0.92]] 2332/4496 methylnaltrexone [‘INACTIVE’] [[0.03 0.97]] 2333/4496 linif</w:t>
      </w:r>
      <w:r>
        <w:t>anib [‘INACTIVE’] [[0.03 0.97]] 2334/4496 4-hydroxy-phenazone [‘INACTIVE’] [[0. 1.]] 2335/4496 lauric-diethanolamide [‘INACTIVE’] [[0.03 0.97]] 2336/4496 EMD-386088 [‘INACTIVE’] [[0.03 0.97]] 2337/4496 tolcapone [‘INACTIVE’] [[0.03 0.97]] 2338/4496 xenalip</w:t>
      </w:r>
      <w:r>
        <w:t xml:space="preserve">in [‘INACTIVE’] [[0.01 0.99]] 2339/4496 ATPA [‘INACTIVE’] [[0. 1.]] 2340/4496 azelnidipine [‘INACTIVE’] [[0.07 0.93]] 2341/4496 ZK-164015 [‘INACTIVE’] [[0.05 0.95]] 2342/4496 selinexor [‘INACTIVE’] [[0.05 0.95]] 2343/4496 pikamilone [‘INACTIVE’] [[0. 1.]] </w:t>
      </w:r>
      <w:r>
        <w:t>2344/4496 pimonidazole [‘INACTIVE’] [[0.02 0.98]] 2345/4496 LTA [‘INACTIVE’] [[0.02 0.98]] 2346/4496 RGFP966 [‘INACTIVE’] [[0.05 0.95]] 2347/4496 retigabine [‘INACTIVE’] [[0. 1.]] 2348/4496 letermovir [‘INACTIVE’] [[0.11 0.89]] 2349/4496 oleoylethanolamide</w:t>
      </w:r>
      <w:r>
        <w:t xml:space="preserve"> [‘INACTIVE’] [[0.03 0.97]] 2350/4496 CGP-13501 [‘INACTIVE’] [[0.02 0.98]] 2351/4496 harringtonine [‘INACTIVE’] [[0.06 0.94]] 2352/4496 omega-(4-Iodophenyl)pentadecanoic acid [‘INACTIVE’] [[0.09 0.91]] 2353/4496 cebranopadol [‘INACTIVE’] [[0.03 0.97]] 2354</w:t>
      </w:r>
      <w:r>
        <w:t xml:space="preserve">/4496 tryptanthrin [‘INACTIVE’] [[0.04 0.96]] 2355/4496 tribenoside [‘INACTIVE’] [[0.04 0.96]] 2356/4496 SR-140333 [‘INACTIVE’] [[0.1 0.9]] 2357/4496 FPL-12495 [‘INACTIVE’] [[0. 1.]] 2358/4496 compound-58112 [‘INACTIVE’] [[0.01 0.99]] 2359/4496 otamixaban </w:t>
      </w:r>
      <w:r>
        <w:t xml:space="preserve">[‘INACTIVE’] [[0.11 </w:t>
      </w:r>
      <w:r>
        <w:lastRenderedPageBreak/>
        <w:t>0.89]] 2360/4496 A-317491 [‘INACTIVE’] [[0.07 0.93]] 2361/4496 isopropyl-palmitate [‘INACTIVE’] [[0.04 0.96]] 2362/4496 maropitant [‘INACTIVE’] [[0.05 0.95]] 2363/4496 TC-I-2000 [‘INACTIVE’] [[0.02 0.98]] 2364/4496 AP1903 [‘INACTIVE’] [</w:t>
      </w:r>
      <w:r>
        <w:t>[0.12 0.88]] 2365/4496 RN-1 [‘INACTIVE’] [[0.01 0.99]] 2366/4496 IEM1460 [‘INACTIVE’] [[0.11 0.89]] 2367/4496 AZD6738 [‘INACTIVE’] [[0.07 0.93]] 2368/4496 crenolanib [‘INACTIVE’] [[0.15 0.85]] 2369/4496 ochromycinone [‘INACTIVE’] [[0.01 0.99]] 2370/4496 lo</w:t>
      </w:r>
      <w:r>
        <w:t>benzarit [‘INACTIVE’] [[0.01 0.99]] 2371/4496 LY303511 [‘INACTIVE’] [[0.04 0.96]] 2372/4496 TG-100572 [‘INACTIVE’] [[0.06 0.94]] 2373/4496 4SC-202 [‘INACTIVE’] [[0.11 0.89]] 2374/4496 arofylline [‘INACTIVE’] [[0.02 0.98]] 2375/4496 EW-7197 [‘INACTIVE’] [[0</w:t>
      </w:r>
      <w:r>
        <w:t>.1 0.9]] 2376/4496 alclofenac [‘INACTIVE’] [[0.02 0.98]] 2377/4496 vercirnon [‘INACTIVE’] [[0.09 0.91]] 2378/4496 AS-1269574 [‘INACTIVE’] [[0.02 0.98]] 2379/4496 zatebradine [‘INACTIVE’] [[0.01 0.99]] 2380/4496 myricitrin [‘INACTIVE’] [[0.01 0.99]] 2381/44</w:t>
      </w:r>
      <w:r>
        <w:t>96 vemurafenib [‘INACTIVE’] [[0.05 0.95]] 2382/4496 AZD4547 [‘INACTIVE’] [[0.09 0.91]] 2383/4496 gavestinel [‘INACTIVE’] [[0.06 0.94]] 2384/4496 prolylleucylglycinamide [‘INACTIVE’] [[0.02 0.98]] 2385/4496 ISX-9 [‘INACTIVE’] [[0.05 0.95]] 2386/4496 BIX-021</w:t>
      </w:r>
      <w:r>
        <w:t>88 [‘INACTIVE’] [[0.05 0.95]] 2387/4496 PHCCC [‘INACTIVE’] [[0.01 0.99]] 2388/4496 loteprednol [‘INACTIVE’] [[0. 1.]] 2389/4496 clindamycin-phosphate [‘INACTIVE’] [[0.01 0.99]] 2390/4496 ML347 [‘INACTIVE’] [[0.06 0.94]] 2391/4496 fluvastatin [‘INACTIVE’] [</w:t>
      </w:r>
      <w:r>
        <w:t>[0.02 0.98]] 2392/4496 TAK-901 [‘INACTIVE’] [[0.05 0.95]] 2393/4496 tenovin-6 [‘INACTIVE’] [[0.04 0.96]] 2394/4496 lorcaserin [‘INACTIVE’] [[0.02 0.98]] 2395/4496 U-0124 [‘INACTIVE’] [[0.06 0.94]] 2396/4496 verbascoside [‘INACTIVE’] [[0.06 0.94]] 2397/4496</w:t>
      </w:r>
      <w:r>
        <w:t xml:space="preserve"> PX-478 [‘INACTIVE’] [[0.03 0.97]] 2398/4496 IOWH032 [‘INACTIVE’] [[0.02 0.98]] 2399/4496 lappaconite [‘INACTIVE’] [[0.06 0.94]] 2400/4496 NNC-55-0396 [‘INACTIVE’] [[0.02 0.98]] 2401/4496 melphalan-n-oxide [‘INACTIVE’] [[0.03 0.97]] 2402/4496 butaclamol [‘</w:t>
      </w:r>
      <w:r>
        <w:t>INACTIVE’] [[0.03 0.97]] 2403/4496 AGP-103 [‘INACTIVE’] [[0.04 0.96]] 2404/4496 NGD-94-1 [‘INACTIVE’] [[0.14 0.86]] 2405/4496 AZD1446 [‘INACTIVE’] [[0.07 0.93]] 2406/4496 SNAP-5089 [‘INACTIVE’] [[0.05 0.95]] 2407/4496 thiazovivin [‘INACTIVE’] [[0.06 0.94]]</w:t>
      </w:r>
      <w:r>
        <w:t xml:space="preserve"> 2408/4496 safinamide [‘INACTIVE’] [[0. 1.]] 2409/4496 BMS-345541 [‘INACTIVE’] [[0.02 0.98]] 2410/4496 dioscin [‘INACTIVE’] [[0.04 0.96]] 2411/4496 niraparib [‘INACTIVE’] [[0.13 0.87]] 2412/4496 fosinopril [‘INACTIVE’] [[0.01 0.99]] 2413/4496 tiotropium [‘</w:t>
      </w:r>
      <w:r>
        <w:t xml:space="preserve">INACTIVE’] [[0.06 0.94]] 2414/4496 IU1 [‘INACTIVE’] [[0.03 0.97]] 2415/4496 FK-962 [‘INACTIVE’] [[0.01 0.99]] 2416/4496 molsidomine [‘INACTIVE’] [[0. 1.]] 2417/4496 gastrodin [‘INACTIVE’] [[0. 1.]] 2418/4496 ipsapirone [‘INACTIVE’] [[0.16 0.84]] 2419/4496 </w:t>
      </w:r>
      <w:r>
        <w:t>ISRIB [‘INACTIVE’] [[0.07 0.93]] 2420/4496 gallopamil [‘INACTIVE’] [[0.05 0.95]] 2421/4496 RKI-1447 [‘INACTIVE’] [[0.06 0.94]] 2422/4496 acalisib [‘INACTIVE’] [[0.14 0.86]] 2423/4496 toloxatone [‘INACTIVE’] [[0.01 0.99]] 2424/4496 SNC-80 [‘INACTIVE’] [[0.0</w:t>
      </w:r>
      <w:r>
        <w:t>6 0.94]] 2425/4496 mebrofenin [‘INACTIVE’] [[0.01 0.99]] 2426/4496 BMS-536924 [‘INACTIVE’] [[0.12 0.88]] 2427/4496 benzofenac [‘INACTIVE’] [[0.01 0.99]] 2428/4496 DU-728 [‘INACTIVE’] [[0.11 0.89]] 2429/4496 BI-847325 [‘INACTIVE’] [[0.07 0.93]] 2430/4496 UN</w:t>
      </w:r>
      <w:r>
        <w:t>C0737 [‘INACTIVE’] [[0.13 0.87]] 2431/4496 capsazepine [‘INACTIVE’] [[0.04 0.96]] 2432/4496 1,3-dipropyl-8-phenylxanthine [‘INACTIVE’] [[0.04 0.96]] 2433/4496 meisoindigo [‘INACTIVE’] [[0.02 0.98]] 2434/4496 colfosceril-palmitate [‘INACTIVE’] [[0.14 0.86]]</w:t>
      </w:r>
      <w:r>
        <w:t xml:space="preserve"> 2435/4496 drotaverine [‘INACTIVE’] [[0.03 0.97]] 2436/4496 saroglitazar [‘INACTIVE’] [[0.04 0.96]] 2437/4496 MRS1845 [‘INACTIVE’] [[0.1 0.9]] 2438/4496 NS-3623 [‘INACTIVE’] [[0.05 0.95]] 2439/4496 SB-2343 [‘INACTIVE’] [[0.1 0.9]] 2440/4496 GGTI-298 [‘INAC</w:t>
      </w:r>
      <w:r>
        <w:t xml:space="preserve">TIVE’] [[0.03 </w:t>
      </w:r>
      <w:r>
        <w:lastRenderedPageBreak/>
        <w:t>0.97]] 2441/4496 guacetisal [‘INACTIVE’] [[0.03 0.97]] 2442/4496 ICI-118,551 [‘INACTIVE’] [[0.01 0.99]] 2443/4496 ICI-162846 [‘INACTIVE’] [[0.09 0.91]] 2444/4496 O6-Benzylguanine [‘INACTIVE’] [[0.03 0.97]] 2445/4496 docusate [‘INACTIVE’] [[0.</w:t>
      </w:r>
      <w:r>
        <w:t>02 0.98]] 2446/4496 WYE-125132 [‘INACTIVE’] [[0.14 0.86]] 2447/4496 4-phenyl-1,2,3,4-tetrahydroisoquinoline [‘INACTIVE’] [[0.01 0.99]] 2448/4496 GR-103691 [‘INACTIVE’] [[0.04 0.96]] 2449/4496 fanetizole [‘INACTIVE’] [[0.02 0.98]] 2450/4496 ZK-200775 [‘INAC</w:t>
      </w:r>
      <w:r>
        <w:t>TIVE’] [[0.07 0.93]] 2451/4496 elinogrel [‘INACTIVE’] [[0.06 0.94]] 2452/4496 SC-560 [‘INACTIVE’] [[0.01 0.99]] 2453/4496 AZD9496 [‘INACTIVE’] [[0.09 0.91]] 2454/4496 CTS-1027 [‘INACTIVE’] [[0.05 0.95]] 2455/4496 alclometasone-dipropionate [‘INACTIVE’] [[0</w:t>
      </w:r>
      <w:r>
        <w:t>.02 0.98]] 2456/4496 3-MATIDA [‘INACTIVE’] [[0.02 0.98]] 2457/4496 pizotifen [‘INACTIVE’] [[0.01 0.99]] 2458/4496 K-858 [‘INACTIVE’] [[0.01 0.99]] 2459/4496 SR-33805 [‘INACTIVE’] [[0.04 0.96]] 2460/4496 nesbuvir [‘INACTIVE’] [[0.08 0.92]] 2461/4496 LY23651</w:t>
      </w:r>
      <w:r>
        <w:t>09 [‘INACTIVE’] [[0.06 0.94]] 2462/4496 CPI-203 [‘INACTIVE’] [[0.07 0.93]] 2463/4496 tamibarotene [‘INACTIVE’] [[0.01 0.99]] 2464/4496 istaroxime [‘INACTIVE’] [[0.08 0.92]] 2465/4496 sevelamer [‘INACTIVE’] [[0.01 0.99]] 2466/4496 SR-3306 [‘INACTIVE’] [[0.0</w:t>
      </w:r>
      <w:r>
        <w:t>5 0.95]] 2467/4496 L-655,708 [‘INACTIVE’] [[0.04 0.96]] 2468/4496 velneperit [‘INACTIVE’] [[0.03 0.97]] 2469/4496 WP1130 [‘INACTIVE’] [[0.03 0.97]] 2470/4496 indium(iii)-isopropoxide [‘INACTIVE’] [[0. 1.]] 2471/4496 JQ1-(+) [‘INACTIVE’] [[0.1 0.9]] 2472/44</w:t>
      </w:r>
      <w:r>
        <w:t>96 Y-134 [‘INACTIVE’] [[0.05 0.95]] 2473/4496 QX-222 [‘INACTIVE’] [[0.01 0.99]] 2474/4496 amibegron [‘INACTIVE’] [[0.01 0.99]] 2475/4496 3’-fluorobenzylspiperone [‘INACTIVE’] [[0.05 0.95]] 2476/4496 S26948 [‘INACTIVE’] [[0.03 0.97]] 2477/4496 WIN-64338 [‘I</w:t>
      </w:r>
      <w:r>
        <w:t>NACTIVE’] [[0.09 0.91]] 2478/4496 terciprazine [‘INACTIVE’] [[0.04 0.96]] 2479/4496 paeoniflorin [‘INACTIVE’] [[0.04 0.96]] 2480/4496 mirodenafil [‘INACTIVE’] [[0.18 0.82]] 2481/4496 PNU-22394 [‘INACTIVE’] [[0.02 0.98]] 2482/4496 procaterol [‘INACTIVE’] [[</w:t>
      </w:r>
      <w:r>
        <w:t xml:space="preserve">0.02 0.98]] 2483/4496 RS-504393 [‘INACTIVE’] [[0.04 0.96]] 2484/4496 pimavanserin [‘INACTIVE’] [[0.03 0.97]] 2485/4496 IKK-16 [‘INACTIVE’] [[0.07 0.93]] 2486/4496 alverine [‘INACTIVE’] [[0.02 0.98]] 2487/4496 LDN-27219 [‘INACTIVE’] [[0.04 0.96]] 2488/4496 </w:t>
      </w:r>
      <w:r>
        <w:t>KML29 [‘INACTIVE’] [[0.02 0.98]] 2489/4496 LY2109761 [‘INACTIVE’] [[0.1 0.9]] 2490/4496 dalcetrapib [‘INACTIVE’] [[0.02 0.98]] 2491/4496 butabindide [‘INACTIVE’] [[0.01 0.99]] 2492/4496 naloxegol [‘INACTIVE’] [[0.05 0.95]] 2493/4496 SDZ-SER-082 [‘INACTIVE’</w:t>
      </w:r>
      <w:r>
        <w:t xml:space="preserve">] [[0.07 0.93]] 2494/4496 MLN1117 [‘INACTIVE’] [[0.11 0.89]] 2495/4496 felbamate [‘INACTIVE’] [[0.02 0.98]] 2496/4496 PF-03882845 [‘INACTIVE’] [[0.06 0.94]] 2497/4496 CaMKII-IN-1 [‘INACTIVE’] [[0.03 0.97]] 2498/4496 chlorindanol [‘INACTIVE’] [[0.02 0.98]] </w:t>
      </w:r>
      <w:r>
        <w:t>2499/4496 WHI-P154 [‘INACTIVE’] [[0.02 0.98]] 2500/4496 meglitinide [‘INACTIVE’] [[0. 1.]] 2501/4496 pentobarbital [‘INACTIVE’] [[0. 1.]] 2502/4496 isoxicam [‘INACTIVE’] [[0.01 0.99]] 2503/4496 A740003 [‘INACTIVE’] [[0.08 0.92]] 2504/4496 avagacestat [‘INA</w:t>
      </w:r>
      <w:r>
        <w:t>CTIVE’] [[0.07 0.93]] 2505/4496 XE-991 [‘INACTIVE’] [[0.04 0.96]] 2506/4496 N-acetyl-D-glucosamine [‘INACTIVE’] [[0.06 0.94]] 2507/4496 lodoxamide [‘INACTIVE’] [[0.01 0.99]] 2508/4496 pirodavir [‘INACTIVE’] [[0.02 0.98]] 2509/4496 BIX-02189 [‘INACTIVE’] [[</w:t>
      </w:r>
      <w:r>
        <w:t>0.09 0.91]] 2510/4496 tyrphostin-AG-825 [‘INACTIVE’] [[0.08 0.92]] 2511/4496 SN-2 [‘INACTIVE’] [[0.04 0.96]] 2512/4496 tecastemizole [‘INACTIVE’] [[0.02 0.98]] 2513/4496 FK-866 [‘INACTIVE’] [[0. 1.]] 2514/4496 triclocarban [‘INACTIVE’] [[0.09 0.91]] 2515/4</w:t>
      </w:r>
      <w:r>
        <w:t>496 TC-G-1008 [‘INACTIVE’] [[0.04 0.96]] 2516/4496 quinelorane [‘INACTIVE’] [[0.02 0.98]] 2517/4496 STF-62247 [‘INACTIVE’] [[0.01 0.99]] 2518/4496 ONO-AE3-208 [‘INACTIVE’] [[0.05 0.95]] 2519/4496 AM-580 [‘INACTIVE’] [[0.01 0.99]] 2520/4496 doramapimod [‘IN</w:t>
      </w:r>
      <w:r>
        <w:t xml:space="preserve">ACTIVE’] [[0.14 0.86]] </w:t>
      </w:r>
      <w:r>
        <w:lastRenderedPageBreak/>
        <w:t>2521/4496 autotaxin-modulator-1 [‘INACTIVE’] [[0.15 0.85]] 2522/4496 8-bromo-cAMP [‘INACTIVE’] [[0.04 0.96]] 2523/4496 tecovirimat [‘INACTIVE’] [[0.04 0.96]] 2524/4496 pelanserin [‘INACTIVE’] [[0.02 0.98]] 2525/4496 AM-251 [‘INACTIVE</w:t>
      </w:r>
      <w:r>
        <w:t>’] [[0.06 0.94]] 2526/4496 alcuronium [‘INACTIVE’] [[0.05 0.95]] 2527/4496 ombitasvir [‘INACTIVE’] [[0.11 0.89]] 2528/4496 CIQ [‘INACTIVE’] [[0.01 0.99]] 2529/4496 RITA [‘INACTIVE’] [[0.06 0.94]] 2530/4496 SC-51089 [‘INACTIVE’] [[0.03 0.97]] 2531/4496 2-im</w:t>
      </w:r>
      <w:r>
        <w:t>inobiotin [‘INACTIVE’] [[0. 1.]] 2532/4496 rosuvastatin [‘INACTIVE’] [[0.02 0.98]] 2533/4496 dizocilpine-(-) [‘INACTIVE’] [[0.04 0.96]] 2534/4496 PAOPA [‘INACTIVE’] [[0.07 0.93]] 2535/4496 flecainide [‘INACTIVE’] [[0.01 0.99]] 2536/4496 dizocilpine-(+) [‘I</w:t>
      </w:r>
      <w:r>
        <w:t>NACTIVE’] [[0.04 0.96]] 2537/4496 5-HMF [‘INACTIVE’] [[0. 1.]] 2538/4496 PSB-603 [‘INACTIVE’] [[0.14 0.86]] 2539/4496 AMG-232 [‘INACTIVE’] [[0.06 0.94]] 2540/4496 THZ2 [‘INACTIVE’] [[0.11 0.89]] 2541/4496 lycopene [‘INACTIVE’] [[0.01 0.99]] 2542/4496 delav</w:t>
      </w:r>
      <w:r>
        <w:t xml:space="preserve">irdine [‘INACTIVE’] [[0.1 0.9]] 2543/4496 ALX-5407 [‘INACTIVE’] [[0.01 0.99]] 2544/4496 1-((Z)-3-Chloroallyl)-1,3,5,7-tetraazaadamantan-1-ium [‘INACTIVE’] [[0. 1.]] 2545/4496 REV-5901 [‘INACTIVE’] [[0.03 0.97]] 2546/4496 TU-2100 [‘INACTIVE’] [[0.05 0.95]] </w:t>
      </w:r>
      <w:r>
        <w:t>2547/4496 PRIMA1 [‘INACTIVE’] [[0.05 0.95]] 2548/4496 phenindamine [‘INACTIVE’] [[0.04 0.96]] 2549/4496 SR-2640 [‘INACTIVE’] [[0.05 0.95]] 2550/4496 BRL-50481 [‘INACTIVE’] [[0. 1.]] 2551/4496 sal003 [‘INACTIVE’] [[0.07 0.93]] 2552/4496 navitoclax [‘INACTIV</w:t>
      </w:r>
      <w:r>
        <w:t>E’] [[0.13 0.87]] 2553/4496 CYC116 [‘INACTIVE’] [[0.07 0.93]] 2554/4496 chuanxiongzine [‘INACTIVE’] [[0. 1.]] 2555/4496 SKF-83566 [‘INACTIVE’] [[0.02 0.98]] 2556/4496 droxinostat [‘INACTIVE’] [[0.03 0.97]] 2557/4496 anagliptin [‘INACTIVE’] [[0.12 0.88]] 25</w:t>
      </w:r>
      <w:r>
        <w:t>58/4496 azalomycin-b [‘INACTIVE’] [[0.13 0.87]] 2559/4496 GSK650394 [‘INACTIVE’] [[0.06 0.94]] 2560/4496 NVP-ADW742 [‘INACTIVE’] [[0.11 0.89]] 2561/4496 K-Ras(G12C)-inhibitor-6 [‘INACTIVE’] [[0.03 0.97]] 2562/4496 NU-2058 [‘INACTIVE’] [[0.03 0.97]] 2563/44</w:t>
      </w:r>
      <w:r>
        <w:t xml:space="preserve">96 NIDA-41020 [‘INACTIVE’] [[0.03 0.97]] 2564/4496 gadoterate-meglumine [‘INACTIVE’] [[0.07 0.93]] 2565/4496 AC-7954-(+/-) [‘INACTIVE’] [[0.06 0.94]] 2566/4496 sari-59-801 [‘INACTIVE’] [[0.02 0.98]] 2567/4496 cleviprex [‘INACTIVE’] [[0.03 0.97]] 2568/4496 </w:t>
      </w:r>
      <w:r>
        <w:t>homoveratrylamine [‘INACTIVE’] [[0. 1.]] 2569/4496 CP-673451 [‘INACTIVE’] [[0.13 0.87]] 2570/4496 TC-E-5006 [‘INACTIVE’] [[0.07 0.93]] 2571/4496 ufenamate [‘INACTIVE’] [[0.02 0.98]] 2572/4496 Y-27632 [‘INACTIVE’] [[0.01 0.99]] 2573/4496 broxaterol [‘INACTI</w:t>
      </w:r>
      <w:r>
        <w:t>VE’] [[0.05 0.95]] 2574/4496 CFM-1571 [‘INACTIVE’] [[0.03 0.97]] 2575/4496 pranidipine [‘INACTIVE’] [[0.01 0.99]] 2576/4496 monensin [‘INACTIVE’] [[0.03 0.97]] 2577/4496 mecarbinate [‘INACTIVE’] [[0.05 0.95]] 2578/4496 macelignan [‘INACTIVE’] [[0.01 0.99]]</w:t>
      </w:r>
      <w:r>
        <w:t xml:space="preserve"> 2579/4496 pifithrin-alpha [‘INACTIVE’] [[0.01 0.99]] 2580/4496 OMDM-2 [‘INACTIVE’] [[0.03 0.97]] 2581/4496 3-CPMT [‘INACTIVE’] [[0.05 0.95]] 2582/4496 iocetamic-acid [‘INACTIVE’] [[0.01 0.99]] 2583/4496 BMS-649 [‘INACTIVE’] [[0.04 0.96]] 2584/4496 ANA-12 </w:t>
      </w:r>
      <w:r>
        <w:t>[‘INACTIVE’] [[0.05 0.95]] 2585/4496 buparvaquone [‘INACTIVE’] [[0.03 0.97]] 2586/4496 pasireotide [‘INACTIVE’] [[0.26 0.74]] 2587/4496 balsalazide [‘INACTIVE’] [[0.01 0.99]] 2588/4496 C11-Acetate [‘INACTIVE’] [[0. 1.]] 2589/4496 vinburnine [‘INACTIVE’] [[</w:t>
      </w:r>
      <w:r>
        <w:t>0.02 0.98]] 2590/4496 mometasone [‘INACTIVE’] [[0.01 0.99]] 2591/4496 WP1066 [‘INACTIVE’] [[0.04 0.96]] 2592/4496 beclomethasone [‘INACTIVE’] [[0. 1.]] 2593/4496 S-Nitrosoglutathione [‘INACTIVE’] [[0.15 0.85]] 2594/4496 tetrahydropapaverine [‘INACTIVE’] [[</w:t>
      </w:r>
      <w:r>
        <w:t xml:space="preserve">0.02 0.98]] 2595/4496 cyclocreatine [‘INACTIVE’] [[0. 1.]] 2596/4496 BP-897 [‘INACTIVE’] [[0.02 0.98]] 2597/4496 odanacatib [‘INACTIVE’] [[0.13 0.87]] 2598/4496 darusentan [‘INACTIVE’] [[0.03 0.97]] 2599/4496 PCI-29732 [‘INACTIVE’] </w:t>
      </w:r>
      <w:r>
        <w:lastRenderedPageBreak/>
        <w:t xml:space="preserve">[[0.05 0.95]] 2600/4496 </w:t>
      </w:r>
      <w:r>
        <w:t>YC-1 [‘INACTIVE’] [[0.04 0.96]] 2601/4496 YM-90709 [‘INACTIVE’] [[0.02 0.98]] 2602/4496 BIO-1211 [‘INACTIVE’] [[0.13 0.87]] 2603/4496 GW-1929 [‘INACTIVE’] [[0.04 0.96]] 2604/4496 GANT-58 [‘INACTIVE’] [[0.03 0.97]] 2605/4496 fosinoprilat [‘INACTIVE’] [[0.02</w:t>
      </w:r>
      <w:r>
        <w:t xml:space="preserve"> 0.98]] 2606/4496 THZ1 [‘INACTIVE’] [[0.11 0.89]] 2607/4496 4-(4-fluorobenzoyl)-1-(4-phenylbutyl)-piperidine [‘INACTIVE’] [[0.02 0.98]] 2608/4496 aloe-emodin [‘INACTIVE’] [[0.01 0.99]] 2609/4496 acesulfame-potassium [‘INACTIVE’] [[0. 1.]] 2610/4496 PHA-568</w:t>
      </w:r>
      <w:r>
        <w:t>487 [‘INACTIVE’] [[0.04 0.96]] 2611/4496 A-412997 [‘INACTIVE’] [[0.03 0.97]] 2612/4496 thiothixene [‘INACTIVE’] [[0.03 0.97]] 2613/4496 PNU-282987 [‘INACTIVE’] [[0.01 0.99]] 2614/4496 rivanicline [‘INACTIVE’] [[0. 1.]] 2615/4496 7,8,9,10-tetrahydroazepino[</w:t>
      </w:r>
      <w:r>
        <w:t>2,1-b]quinazolin-12(6H)-one [‘INACTIVE’] [[0. 1.]] 2616/4496 PF-05190457 [‘INACTIVE’] [[0.05 0.95]] 2617/4496 fananserin [‘INACTIVE’] [[0.08 0.92]] 2618/4496 talarozole [‘INACTIVE’] [[0.05 0.95]] 2619/4496 lisuride [‘INACTIVE’] [[0.05 0.95]] 2620/4496 BMS-</w:t>
      </w:r>
      <w:r>
        <w:t>986020 [‘INACTIVE’] [[0.01 0.99]] 2621/4496 R306465 [‘INACTIVE’] [[0.08 0.92]] 2622/4496 tetramethylthiuram-monosulfide [‘INACTIVE’] [[0.01 0.99]] 2623/4496 piketoprofen [‘INACTIVE’] [[0.02 0.98]] 2624/4496 arsenic-trioxide [‘INACTIVE’] [[0.01 0.99]] 2625/</w:t>
      </w:r>
      <w:r>
        <w:t>4496 enprofylline [‘INACTIVE’] [[0. 1.]] 2626/4496 CHIR-99021 [‘INACTIVE’] [[0.03 0.97]] 2627/4496 CP-93129 [‘INACTIVE’] [[0.04 0.96]] 2628/4496 etomoxir [‘INACTIVE’] [[0.01 0.99]] 2629/4496 BMS-470539 [‘INACTIVE’] [[0.1 0.9]] 2630/4496 AI-10-49 [‘INACTIVE</w:t>
      </w:r>
      <w:r>
        <w:t>’] [[0.05 0.95]] 2631/4496 A-1120 [‘INACTIVE’] [[0.13 0.87]] 2632/4496 beta-funaltrexamine [‘INACTIVE’] [[0.02 0.98]] 2633/4496 GNF-2 [‘INACTIVE’] [[0.04 0.96]] 2634/4496 PIK-93 [‘INACTIVE’] [[0.05 0.95]] 2635/4496 flibanserin [‘INACTIVE’] [[0.02 0.98]] 26</w:t>
      </w:r>
      <w:r>
        <w:t>36/4496 dimethyl-isosorbide [‘INACTIVE’] [[0.04 0.96]] 2637/4496 befuraline [‘INACTIVE’] [[0.02 0.98]] 2638/4496 oxolamine [‘INACTIVE’] [[0.01 0.99]] 2639/4496 PF-05212384 [‘INACTIVE’] [[0.1 0.9]] 2640/4496 GW-788388 [‘INACTIVE’] [[0.02 0.98]] 2641/4496 ne</w:t>
      </w:r>
      <w:r>
        <w:t>daplatin [‘INACTIVE’] [[0.02 0.98]] 2642/4496 linopirdine [‘INACTIVE’] [[0.03 0.97]] 2643/4496 meluadrine [‘INACTIVE’] [[0.01 0.99]] 2644/4496 erdafitinib [‘INACTIVE’] [[0.04 0.96]] 2645/4496 prenylamine [‘INACTIVE’] [[0.02 0.98]] 2646/4496 sudan-iv [‘INAC</w:t>
      </w:r>
      <w:r>
        <w:t>TIVE’] [[0.05 0.95]] 2647/4496 rizatriptan [‘INACTIVE’] [[0.01 0.99]] 2648/4496 butalbital [‘INACTIVE’] [[0.01 0.99]] 2649/4496 nanchangmycin [‘INACTIVE’] [[0.08 0.92]] 2650/4496 difenpiramide [‘INACTIVE’] [[0.01 0.99]] 2651/4496 cinepazide [‘INACTIVE’] [[</w:t>
      </w:r>
      <w:r>
        <w:t>0.07 0.93]] 2652/4496 pirquinozol [‘INACTIVE’] [[0.03 0.97]] 2653/4496 NS-9283 [‘INACTIVE’] [[0.01 0.99]] 2654/4496 diminazene-aceturate [‘INACTIVE’] [[0.06 0.94]] 2655/4496 dilazep [‘INACTIVE’] [[0.03 0.97]] 2656/4496 5-iodo-A-85380 [‘INACTIVE’] [[0.03 0.</w:t>
      </w:r>
      <w:r>
        <w:t>97]] 2657/4496 hemin [‘INACTIVE’] [[0.02 0.98]] 2658/4496 coenzyme-a [‘INACTIVE’] [[0.1 0.9]] 2659/4496 alagebrium [‘INACTIVE’] [[0.03 0.97]] 2660/4496 dynasore [‘INACTIVE’] [[0.01 0.99]] 2661/4496 ambrisentan [‘INACTIVE’] [[0.03 0.97]] 2662/4496 diclofena</w:t>
      </w:r>
      <w:r>
        <w:t>c [‘INACTIVE’] [[0. 1.]] 2663/4496 rhein [‘INACTIVE’] [[0.01 0.99]] 2664/4496 NVP-AEW541 [‘INACTIVE’] [[0.12 0.88]] 2665/4496 dexniguldipine [‘INACTIVE’] [[0.06 0.94]] 2666/4496 palosuran [‘INACTIVE’] [[0.05 0.95]] 2667/4496 niguldipine-(S)-(+) [‘INACTIVE’</w:t>
      </w:r>
      <w:r>
        <w:t>] [[0.06 0.94]] 2668/4496 castanospermine [‘INACTIVE’] [[0. 1.]] 2669/4496 fluorometholone-acetate [‘INACTIVE’] [[0.01 0.99]] 2670/4496 toremifene [‘INACTIVE’] [[0. 1.]] 2671/4496 HA-14-1 [‘INACTIVE’] [[0.03 0.97]] 2672/4496 wnt-c59 [‘INACTIVE’] [[0.04 0.9</w:t>
      </w:r>
      <w:r>
        <w:t xml:space="preserve">6]] 2673/4496 RS-102221 [‘INACTIVE’] [[0.05 0.95]] 2674/4496 napabucasin [‘INACTIVE’] [[0.02 0.98]] 2675/4496 CP-94253 [‘INACTIVE’] [[0.04 0.96]] 2676/4496 4,4-pentamethylenepiperidine [‘INACTIVE’] [[0.04 </w:t>
      </w:r>
      <w:r>
        <w:lastRenderedPageBreak/>
        <w:t>0.96]] 2677/4496 SB-200646 [‘INACTIVE’] [[0.02 0.98</w:t>
      </w:r>
      <w:r>
        <w:t>]] 2678/4496 ulipristal [‘INACTIVE’] [[0.03 0.97]] 2679/4496 molidustat [‘INACTIVE’] [[0.02 0.98]] 2680/4496 BML-190 [‘INACTIVE’] [[0.03 0.97]] 2681/4496 PHP-501 [‘INACTIVE’] [[0.1 0.9]] 2682/4496 TCS2002 [‘INACTIVE’] [[0.03 0.97]] 2683/4496 G-1 [‘INACTIVE</w:t>
      </w:r>
      <w:r>
        <w:t xml:space="preserve">’] [[0.05 0.95]] 2684/4496 EED226 [‘INACTIVE’] [[0.03 0.97]] 2685/4496 JK-184 [‘INACTIVE’] [[0.02 0.98]] 2686/4496 RG7112 [‘INACTIVE’] [[0.11 0.89]] 2687/4496 NAB-2 [‘INACTIVE’] [[0.04 0.96]] 2688/4496 CKI-7 [‘INACTIVE’] [[0.04 0.96]] 2689/4496 pranlukast </w:t>
      </w:r>
      <w:r>
        <w:t>[‘INACTIVE’] [[0.05 0.95]] 2690/4496 lumateperone [‘INACTIVE’] [[0.1 0.9]] 2691/4496 chlorophyllin [‘INACTIVE’] [[0.04 0.96]] 2692/4496 ginsenoside-rg3 [‘INACTIVE’] [[0.06 0.94]] 2693/4496 fentiazac [‘INACTIVE’] [[0.03 0.97]] 2694/4496 BMS-983970 [‘INACTIV</w:t>
      </w:r>
      <w:r>
        <w:t>E’] [[0.05 0.95]] 2695/4496 LY310762 [‘INACTIVE’] [[0.02 0.98]] 2696/4496 eprosartan [‘INACTIVE’] [[0.06 0.94]] 2697/4496 SPP301 [‘INACTIVE’] [[0.08 0.92]] 2698/4496 deptropine [‘INACTIVE’] [[0.04 0.96]] 2699/4496 barnidipine [‘INACTIVE’] [[0.04 0.96]] 270</w:t>
      </w:r>
      <w:r>
        <w:t>0/4496 lorazepam [‘INACTIVE’] [[0.06 0.94]] 2701/4496 ACY-1215 [‘INACTIVE’] [[0.04 0.96]] 2702/4496 TCN-238 [‘INACTIVE’] [[0.06 0.94]] 2703/4496 bipenamol [‘INACTIVE’] [[0.09 0.91]] 2704/4496 GK921 [‘INACTIVE’] [[0.11 0.89]] 2705/4496 HA14-1 [‘INACTIVE’] [</w:t>
      </w:r>
      <w:r>
        <w:t xml:space="preserve">[0.03 0.97]] 2706/4496 org-9768 [‘INACTIVE’] [[0.01 0.99]] 2707/4496 SB-590885 [‘INACTIVE’] [[0.05 0.95]] 2708/4496 JNJ-63533054 [‘INACTIVE’] [[0.03 0.97]] 2709/4496 alacepril [‘INACTIVE’] [[0.05 0.95]] 2710/4496 2-APB [‘INACTIVE’] [[0.03 0.97]] 2711/4496 </w:t>
      </w:r>
      <w:r>
        <w:t>cinflumide [‘INACTIVE’] [[0.01 0.99]] 2712/4496 mivacurium [‘INACTIVE’] [[0.06 0.94]] 2713/4496 propylhexedrine [‘INACTIVE’] [[0.03 0.97]] 2714/4496 PFI-4 [‘INACTIVE’] [[0.07 0.93]] 2715/4496 DMH1 [‘INACTIVE’] [[0.07 0.93]] 2716/4496 zometapine [‘INACTIVE’</w:t>
      </w:r>
      <w:r>
        <w:t>] [[0.02 0.98]] 2717/4496 SB-939 [‘INACTIVE’] [[0.08 0.92]] 2718/4496 bentiromide [‘INACTIVE’] [[0.02 0.98]] 2719/4496 amezinium [‘INACTIVE’] [[0. 1.]] 2720/4496 CIM-0216 [‘INACTIVE’] [[0.03 0.97]] 2721/4496 cabergoline [‘INACTIVE’] [[0.09 0.91]] 2722/4496</w:t>
      </w:r>
      <w:r>
        <w:t xml:space="preserve"> ecabet [‘INACTIVE’] [[0.05 0.95]] 2723/4496 VE-821 [‘INACTIVE’] [[0.02 0.98]] 2724/4496 WB-4101 [‘INACTIVE’] [[0. 1.]] 2725/4496 remoxipride [‘INACTIVE’] [[0.02 0.98]] 2726/4496 bismuth-subcitrate-potassium [‘INACTIVE’] [[0.02 0.98]] 2727/4496 terodiline </w:t>
      </w:r>
      <w:r>
        <w:t>[‘INACTIVE’] [[0.05 0.95]] 2728/4496 YM-155 [‘INACTIVE’] [[0.04 0.96]] 2729/4496 TC-Mps1-12 [‘INACTIVE’] [[0.03 0.97]] 2730/4496 triazolam [‘INACTIVE’] [[0.1 0.9]] 2731/4496 nerbacadol [‘INACTIVE’] [[0.04 0.96]] 2732/4496 licarbazepine [‘INACTIVE’] [[0. 1.</w:t>
      </w:r>
      <w:r>
        <w:t>]] 2733/4496 dimemorfan [‘INACTIVE’] [[0. 1.]] 2734/4496 WYE-354 [‘INACTIVE’] [[0.15 0.85]] 2735/4496 thymol-iodide [‘INACTIVE’] [[0.06 0.94]] 2736/4496 OXF-BD-02 [‘INACTIVE’] [[0.02 0.98]] 2737/4496 AIM-100 [‘INACTIVE’] [[0.01 0.99]] 2738/4496 JNJ-1039704</w:t>
      </w:r>
      <w:r>
        <w:t>9 [‘INACTIVE’] [[0.02 0.98]] 2739/4496 lersivirine [‘INACTIVE’] [[0.03 0.97]] 2740/4496 letosteine [‘INACTIVE’] [[0.05 0.95]] 2741/4496 TC-I-15 [‘INACTIVE’] [[0.08 0.92]] 2742/4496 ON-01500 [‘INACTIVE’] [[0.07 0.93]] 2743/4496 diroximel-fumarate [‘INACTIVE</w:t>
      </w:r>
      <w:r>
        <w:t>’] [[0.06 0.94]] 2744/4496 verteporfin [‘INACTIVE’] [[0.06 0.94]] 2745/4496 ethyl-pyruvate [‘INACTIVE’] [[0. 1.]] 2746/4496 ciaftalan-zinc [‘INACTIVE’] [[0.11 0.89]] 2747/4496 benethamine [‘INACTIVE’] [[0.01 0.99]] 2748/4496 FPS-ZM1 [‘INACTIVE’] [[0.01 0.9</w:t>
      </w:r>
      <w:r>
        <w:t>9]] 2749/4496 NO-ASA [‘INACTIVE’] [[0.03 0.97]] 2750/4496 enciprazine [‘INACTIVE’] [[0.03 0.97]] 2751/4496 JNJ-26990990 [‘INACTIVE’] [[0.03 0.97]] 2752/4496 oseltamivir-carboxylate [‘INACTIVE’] [[0.01 0.99]] 2753/4496 apabetalone [‘INACTIVE’] [[0. 1.]] 275</w:t>
      </w:r>
      <w:r>
        <w:t xml:space="preserve">4/4496 CH223191 [‘INACTIVE’] [[0.06 0.94]] 2755/4496 ganetespib [‘INACTIVE’] [[0.02 0.98]] 2756/4496 verinurad [‘INACTIVE’] [[0.04 0.96]] 2757/4496 AH6809 [‘INACTIVE’] [[0.01 </w:t>
      </w:r>
      <w:r>
        <w:lastRenderedPageBreak/>
        <w:t>0.99]] 2758/4496 stiripentol [‘INACTIVE’] [[0.01 0.99]] 2759/4496 etizolam [‘INAC</w:t>
      </w:r>
      <w:r>
        <w:t>TIVE’] [[0.09 0.91]] 2760/4496 INH1 [‘INACTIVE’] [[0.02 0.98]] 2761/4496 BW-B70C [‘INACTIVE’] [[0.02 0.98]] 2762/4496 EI1 [‘INACTIVE’] [[0.05 0.95]] 2763/4496 bismuth-oxalate [‘INACTIVE’] [[0. 1.]] 2764/4496 dextrose [‘INACTIVE’] [[0.02 0.98]] 2765/4496 ta</w:t>
      </w:r>
      <w:r>
        <w:t>nshinone-i [‘INACTIVE’] [[0. 1.]] 2766/4496 procyanidin-b-2 [‘INACTIVE’] [[0.02 0.98]] 2767/4496 resatorvid [‘INACTIVE’] [[0. 1.]] 2768/4496 AC-186 [‘INACTIVE’] [[0.04 0.96]] 2769/4496 nalfurafine [‘INACTIVE’] [[0.04 0.96]] 2770/4496 fudosteine [‘INACTIVE’</w:t>
      </w:r>
      <w:r>
        <w:t>] [[0. 1.]] 2771/4496 gly-gln [‘INACTIVE’] [[0.01 0.99]] 2772/4496 nor-Binaltorphimine-dihydrochloride [‘INACTIVE’] [[0.08 0.92]] 2773/4496 tivantinib [‘INACTIVE’] [[0.09 0.91]] 2774/4496 FG-4592 [‘INACTIVE’] [[0.11 0.89]] 2775/4496 1-azakenpaullone [‘INAC</w:t>
      </w:r>
      <w:r>
        <w:t xml:space="preserve">TIVE’] [[0.06 0.94]] 2776/4496 AA-29504 [‘INACTIVE’] [[0.04 0.96]] 2777/4496 WAY-207024 [‘INACTIVE’] [[0.08 0.92]] 2778/4496 SDZ-220-581 [‘INACTIVE’] [[0.07 0.93]] 2779/4496 ODM-201 [‘INACTIVE’] [[0.04 0.96]] 2780/4496 PD-153035 [‘INACTIVE’] [[0.03 0.97]] </w:t>
      </w:r>
      <w:r>
        <w:t>2781/4496 CHPG [‘INACTIVE’] [[0.01 0.99]] 2782/4496 enisamium-iodide [‘INACTIVE’] [[0.06 0.94]] 2783/4496 APcK-110 [‘INACTIVE’] [[0. 1.]] 2784/4496 methyl-nicotinate [‘INACTIVE’] [[0.03 0.97]] 2785/4496 CBS,-N-Cyclohexyl-2-benzothiazolesulfenamide [‘INACTI</w:t>
      </w:r>
      <w:r>
        <w:t>VE’] [[0.02 0.98]] 2786/4496 cinnarazine [‘INACTIVE’] [[0.01 0.99]] 2787/4496 M-25 [‘INACTIVE’] [[0.05 0.95]] 2788/4496 phenylmethylsulfonyl-fluoride [‘INACTIVE’] [[0.03 0.97]] 2789/4496 AZ-628 [‘INACTIVE’] [[0.05 0.95]] 2790/4496 creatine [‘INACTIVE’] [[0</w:t>
      </w:r>
      <w:r>
        <w:t>. 1.]] 2791/4496 abiraterone-acetate [‘INACTIVE’] [[0.01 0.99]] 2792/4496 CI-923 [‘INACTIVE’] [[0.04 0.96]] 2793/4496 meprobamate [‘INACTIVE’] [[0.02 0.98]] 2794/4496 deoxyepinephrine [‘INACTIVE’] [[0. 1.]] 2795/4496 dimesna [‘INACTIVE’] [[0. 1.]] 2796/449</w:t>
      </w:r>
      <w:r>
        <w:t>6 amtolmetin-guacil [‘INACTIVE’] [[0.03 0.97]] 2797/4496 aminopentamide [‘INACTIVE’] [[0.03 0.97]] 2798/4496 L-778123 [‘INACTIVE’] [[0.08 0.92]] 2799/4496 TC-ASK-10 [‘INACTIVE’] [[0.05 0.95]] 2800/4496 JNJ-42041935 [‘INACTIVE’] [[0.1 0.9]] 2801/4496 MK-803</w:t>
      </w:r>
      <w:r>
        <w:t>3 [‘INACTIVE’] [[0.12 0.88]] 2802/4496 ginsenoside-rd [‘INACTIVE’] [[0.08 0.92]] 2803/4496 daphnetin [‘INACTIVE’] [[0.01 0.99]] 2804/4496 BTS-54505 [‘INACTIVE’] [[0.02 0.98]] 2805/4496 MMPX [‘INACTIVE’] [[0.04 0.96]] 2806/4496 phenytoin [‘INACTIVE’] [[0.03</w:t>
      </w:r>
      <w:r>
        <w:t xml:space="preserve"> 0.97]] 2807/4496 GSK9027 [‘INACTIVE’] [[0.06 0.94]] 2808/4496 ginsenoside-c-k [‘INACTIVE’] [[0.05 0.95]] 2809/4496 RP-001 [‘INACTIVE’] [[0.05 0.95]] 2810/4496 TC-A-2317 [‘INACTIVE’] [[0.07 0.93]] 2811/4496 tifenazoxide [‘INACTIVE’] [[0.05 0.95]] 2812/4496</w:t>
      </w:r>
      <w:r>
        <w:t xml:space="preserve"> tiotidine [‘INACTIVE’] [[0.04 0.96]] 2813/4496 IBMX [‘INACTIVE’] [[0. 1.]] 2814/4496 levopropoxyphene [‘INACTIVE’] [[0.02 0.98]] 2815/4496 SCH-202676 [‘INACTIVE’] [[0. 1.]] 2816/4496 lutein [‘INACTIVE’] [[0.03 0.97]] 2817/4496 TCS-3035 [‘INACTIVE’] [[0. 1</w:t>
      </w:r>
      <w:r>
        <w:t>.]] 2818/4496 zafirlukast [‘INACTIVE’] [[0.17 0.83]] 2819/4496 EX-527 [‘INACTIVE’] [[0.02 0.98]] 2820/4496 zolimidine [‘INACTIVE’] [[0.06 0.94]] 2821/4496 chlorphenesin [‘INACTIVE’] [[0. 1.]] 2822/4496 SD-2590 [‘INACTIVE’] [[0.12 0.88]] 2823/4496 FGIN-1-27</w:t>
      </w:r>
      <w:r>
        <w:t xml:space="preserve"> [‘INACTIVE’] [[0.02 0.98]] 2824/4496 oleamide [‘INACTIVE’] [[0.05 0.95]] 2825/4496 L-741742 [‘INACTIVE’] [[0.04 0.96]] 2826/4496 daucosterol [‘INACTIVE’] [[0.04 0.96]] 2827/4496 bismuth(iii)-trifluoromethanesulfonate [‘INACTIVE’] [[0.02 0.98]] 2828/4496 N</w:t>
      </w:r>
      <w:r>
        <w:t>KP-1339 [‘INACTIVE’] [[0.08 0.92]] 2829/4496 BAY-85-8050 [‘INACTIVE’] [[0. 1.]] 2830/4496 caroxazone [‘INACTIVE’] [[0.02 0.98]] 2831/4496 umeclidinium [‘INACTIVE’] [[0. 1.]] 2832/4496 vitamin-b12 [‘INACTIVE’] [[0.17 0.83]] 2833/4496 axitinib [‘INACTIVE’] [</w:t>
      </w:r>
      <w:r>
        <w:t xml:space="preserve">[0.06 0.94]] 2834/4496 sphingosylphosphorylcholine [‘INACTIVE’] [[0.28 0.72]] 2835/4496 VU0364439 [‘INACTIVE’] [[0.07 0.93]] 2836/4496 aminosalicylate [‘INACTIVE’] [[0. 1.]] 2837/4496 </w:t>
      </w:r>
      <w:r>
        <w:lastRenderedPageBreak/>
        <w:t xml:space="preserve">paraxanthine [‘INACTIVE’] [[0.01 0.99]] 2838/4496 RS-67506 [‘INACTIVE’] </w:t>
      </w:r>
      <w:r>
        <w:t>[[0.04 0.96]] 2839/4496 isopropyl-myristate [‘INACTIVE’] [[0.04 0.96]] 2840/4496 AT-1015 [‘INACTIVE’] [[0.02 0.98]] 2841/4496 bifemelane [‘INACTIVE’] [[0.06 0.94]] 2842/4496 NTNCB [‘INACTIVE’] [[0.07 0.93]] 2843/4496 ecamsule-triethanolamine [‘INACTIVE’] [</w:t>
      </w:r>
      <w:r>
        <w:t>[0.04 0.96]] 2844/4496 go-6983 [‘INACTIVE’] [[0.09 0.91]] 2845/4496 E-2012 [‘INACTIVE’] [[0.08 0.92]] 2846/4496 TC2559 [‘INACTIVE’] [[0.03 0.97]] 2847/4496 chlorpropham [‘INACTIVE’] [[0. 1.]] 2848/4496 AJ76-(+) [‘INACTIVE’] [[0.02 0.98]] 2849/4496 steproni</w:t>
      </w:r>
      <w:r>
        <w:t>n [‘INACTIVE’] [[0.05 0.95]] 2850/4496 apatinib [‘INACTIVE’] [[0.05 0.95]] 2851/4496 GDC-0349 [‘INACTIVE’] [[0.09 0.91]] 2852/4496 BP-554 [‘INACTIVE’] [[0. 1.]] 2853/4496 phenprobamate [‘INACTIVE’] [[0. 1.]] 2854/4496 fluspirilene [‘INACTIVE’] [[0.03 0.97]</w:t>
      </w:r>
      <w:r>
        <w:t>] 2855/4496 A-674563 [‘INACTIVE’] [[0.01 0.99]] 2856/4496 AMI-1 [‘INACTIVE’] [[0.02 0.98]] 2857/4496 UAMC-00039 [‘INACTIVE’] [[0.01 0.99]] 2858/4496 misoprostol [‘INACTIVE’] [[0.05 0.95]] 2859/4496 UNC1215 [‘INACTIVE’] [[0.05 0.95]] 2860/4496 mizolastine [</w:t>
      </w:r>
      <w:r>
        <w:t>‘INACTIVE’] [[0.11 0.89]] 2861/4496 DMSO [‘INACTIVE’] [[0.02 0.98]] 2862/4496 glycerol-monolaurate [‘INACTIVE’] [[0.01 0.99]] 2863/4496 lylamine [‘INACTIVE’] [[0.02 0.98]] 2864/4496 cyclovirobuxin-d [‘INACTIVE’] [[0.06 0.94]] 2865/4496 alibendol [‘INACTIVE</w:t>
      </w:r>
      <w:r>
        <w:t>’] [[0.03 0.97]] 2866/4496 pancuronium [‘INACTIVE’] [[0.03 0.97]] 2867/4496 diphenyleneiodonium [‘INACTIVE’] [[0. 1.]] 2868/4496 peramivir [‘INACTIVE’] [[0.08 0.92]] 2869/4496 UNC-2327 [‘INACTIVE’] [[0.05 0.95]] 2870/4496 GW-5074 [‘INACTIVE’] [[0.01 0.99]]</w:t>
      </w:r>
      <w:r>
        <w:t xml:space="preserve"> 2871/4496 mozavaptan [‘INACTIVE’] [[0.02 0.98]] 2872/4496 refametinib [‘INACTIVE’] [[0.01 0.99]] 2873/4496 opipramol [‘INACTIVE’] [[0.02 0.98]] 2874/4496 SB-525334 [‘INACTIVE’] [[0.08 0.92]] 2875/4496 sophocarpine [‘INACTIVE’] [[0.07 0.93]] 2876/4496 L-mo</w:t>
      </w:r>
      <w:r>
        <w:t>nomethylarginine [‘INACTIVE’] [[0.01 0.99]] 2877/4496 WWL-113 [‘INACTIVE’] [[0.06 0.94]] 2878/4496 N-methyllidocaine-iodide [‘INACTIVE’] [[0.03 0.97]] 2879/4496 tubastatin-a [‘INACTIVE’] [[0.06 0.94]] 2880/4496 silymarin [‘INACTIVE’] [[0. 1.]] 2881/4496 AB</w:t>
      </w:r>
      <w:r>
        <w:t>T-724 [‘INACTIVE’] [[0.03 0.97]] 2882/4496 E7449 [‘INACTIVE’] [[0.05 0.95]] 2883/4496 BMS-833923 [‘INACTIVE’] [[0.02 0.98]] 2884/4496 perfluamine [‘INACTIVE’] [[0.04 0.96]] 2885/4496 ethanolamine-oleate [‘INACTIVE’] [[0.04 0.96]] 2886/4496 dipeptamin [‘INA</w:t>
      </w:r>
      <w:r>
        <w:t>CTIVE’] [[0.03 0.97]] 2887/4496 2-Oleoylglycerol [‘INACTIVE’] [[0.04 0.96]] 2888/4496 TG-003 [‘INACTIVE’] [[0.02 0.98]] 2889/4496 SM-21 [‘INACTIVE’] [[0.02 0.98]] 2890/4496 HJC-0350 [‘INACTIVE’] [[0.05 0.95]] 2891/4496 tolonidine [‘INACTIVE’] [[0.01 0.99]]</w:t>
      </w:r>
      <w:r>
        <w:t xml:space="preserve"> 2892/4496 olsalazine [‘INACTIVE’] [[0.01 0.99]] 2893/4496 TG-02 [‘INACTIVE’] [[0.06 0.94]] 2894/4496 denatonium-benzoate [‘INACTIVE’] [[0.02 0.98]] 2895/4496 L-732,138 [‘INACTIVE’] [[0.13 0.87]] 2896/4496 lomeguatrib [‘INACTIVE’] [[0.02 0.98]] 2897/4496 n</w:t>
      </w:r>
      <w:r>
        <w:t>utlin-3 [‘INACTIVE’] [[0.11 0.89]] 2898/4496 PF-04418948 [‘INACTIVE’] [[0.01 0.99]] 2899/4496 DUP-697 [‘INACTIVE’] [[0.05 0.95]] 2900/4496 alcaftadine [‘INACTIVE’] [[0.03 0.97]] 2901/4496 methoxyphenamine [‘INACTIVE’] [[0.03 0.97]] 2902/4496 LY225910 [‘INA</w:t>
      </w:r>
      <w:r>
        <w:t>CTIVE’] [[0.02 0.98]] 2903/4496 olvanil [‘INACTIVE’] [[0.04 0.96]] 2904/4496 propylene-glycol [‘INACTIVE’] [[0. 1.]] 2905/4496 prednicarbate [‘INACTIVE’] [[0. 1.]] 2906/4496 levomepromazine [‘INACTIVE’] [[0. 1.]] 2907/4496 3,4-DCPG-(+/-) [‘INACTIVE’] [[0.0</w:t>
      </w:r>
      <w:r>
        <w:t>4 0.96]] 2908/4496 KF-38789 [‘INACTIVE’] [[0.02 0.98]] 2909/4496 merbarone [‘INACTIVE’] [[0.01 0.99]] 2910/4496 salazodine [‘INACTIVE’] [[0.01 0.99]] 2911/4496 KU-60019 [‘INACTIVE’] [[0.14 0.86]] 2912/4496 L-Quisqualic-acid [‘INACTIVE’] [[0.04 0.96]] 2913/</w:t>
      </w:r>
      <w:r>
        <w:t xml:space="preserve">4496 3,4-DCPG-(S) [‘INACTIVE’] [[0.04 0.96]] 2914/4496 guanadrel [‘INACTIVE’] [[0.05 0.95]] 2915/4496 NVP-AUY922 [‘INACTIVE’] [[0.02 0.98]] </w:t>
      </w:r>
      <w:r>
        <w:lastRenderedPageBreak/>
        <w:t>2916/4496 NT157 [‘INACTIVE’] [[0.01 0.99]] 2917/4496 UH-232-(+) [‘INACTIVE’] [[0. 1.]] 2918/4496 NVP-TAE226 [‘INACTI</w:t>
      </w:r>
      <w:r>
        <w:t>VE’] [[0.1 0.9]] 2919/4496 celiprolol [‘INACTIVE’] [[0.04 0.96]] 2920/4496 varenicline [‘INACTIVE’] [[0.08 0.92]] 2921/4496 cardiogenol-c [‘INACTIVE’] [[0. 1.]] 2922/4496 bryostatin-1 [‘INACTIVE’] [[0.14 0.86]] 2923/4496 PSB-1115 [‘INACTIVE’] [[0.01 0.99]]</w:t>
      </w:r>
      <w:r>
        <w:t xml:space="preserve"> 2924/4496 3,4-DCPG-(R) [‘INACTIVE’] [[0.04 0.96]] 2925/4496 PI-103 [‘INACTIVE’] [[0.07 0.93]] 2926/4496 benidipine [‘INACTIVE’] [[0.03 0.97]] 2927/4496 altanserin [‘INACTIVE’] [[0.02 0.98]] 2928/4496 ZD-7288 [‘INACTIVE’] [[0.02 0.98]] 2929/4496 AD-5467 [‘</w:t>
      </w:r>
      <w:r>
        <w:t>INACTIVE’] [[0.02 0.98]] 2930/4496 OLDA [‘INACTIVE’] [[0.05 0.95]] 2931/4496 aclidinium [‘INACTIVE’] [[0.06 0.94]] 2932/4496 SIB-1893 [‘INACTIVE’] [[0.02 0.98]] 2933/4496 alafosfalin [‘INACTIVE’] [[0.02 0.98]] 2934/4496 elacridar [‘INACTIVE’] [[0.04 0.96]]</w:t>
      </w:r>
      <w:r>
        <w:t xml:space="preserve"> 2935/4496 LMK-235 [‘INACTIVE’] [[0.03 0.97]] 2936/4496 OPC-21268 [‘INACTIVE’] [[0.05 0.95]] 2937/4496 fenobam [‘INACTIVE’] [[0.03 0.97]] 2938/4496 NE-100 [‘INACTIVE’] [[0.01 0.99]] 2939/4496 THZ1-R [‘INACTIVE’] [[0.03 0.97]] 2940/4496 ponesimod [‘INACTIVE</w:t>
      </w:r>
      <w:r>
        <w:t xml:space="preserve">’] [[0.03 0.97]] 2941/4496 tucatinib [‘INACTIVE’] [[0.08 0.92]] 2942/4496 VER-49009 [‘INACTIVE’] [[0. 1.]] 2943/4496 ibandronate [‘INACTIVE’] [[0.01 0.99]] 2944/4496 GSK-LSD-1 [‘INACTIVE’] [[0.02 0.98]] 2945/4496 neridronic-acid [‘INACTIVE’] [[0.01 0.99]] </w:t>
      </w:r>
      <w:r>
        <w:t>2946/4496 A-7 [‘INACTIVE’] [[0.08 0.92]] 2947/4496 TIC10 [‘INACTIVE’] [[0.02 0.98]] 2948/4496 adrafinil [‘INACTIVE’] [[0.02 0.98]] 2949/4496 perampanel [‘INACTIVE’] [[0.03 0.97]] 2950/4496 butylphthalide [‘INACTIVE’] [[0.01 0.99]] 2951/4496 FPL-64176 [‘INA</w:t>
      </w:r>
      <w:r>
        <w:t>CTIVE’] [[0.02 0.98]] 2952/4496 adenosine-triphosphate [‘INACTIVE’] [[0. 1.]] 2953/4496 SR-3677 [‘INACTIVE’] [[0.05 0.95]] 2954/4496 MRK-560 [‘INACTIVE’] [[0.09 0.91]] 2955/4496 JW-642 [‘INACTIVE’] [[0.03 0.97]] 2956/4496 carboplatin [‘INACTIVE’] [[0.01 0.</w:t>
      </w:r>
      <w:r>
        <w:t>99]] 2957/4496 PD-168393 [‘INACTIVE’] [[0.02 0.98]] 2958/4496 PF-02545920 [‘INACTIVE’] [[0.05 0.95]] 2959/4496 BNC105 [‘INACTIVE’] [[0.04 0.96]] 2960/4496 AZD3463 [‘INACTIVE’] [[0.09 0.91]] 2961/4496 loxistatin-acid [‘INACTIVE’] [[0.01 0.99]] 2962/4496 oxa</w:t>
      </w:r>
      <w:r>
        <w:t>tomide [‘INACTIVE’] [[0.04 0.96]] 2963/4496 NPS-2143 [‘INACTIVE’] [[0.02 0.98]] 2964/4496 solifenacin-succinate [‘INACTIVE’] [[0.01 0.99]] 2965/4496 ML130 [‘INACTIVE’] [[0.02 0.98]] 2966/4496 NSC-625987 [‘INACTIVE’] [[0.03 0.97]] 2967/4496 acrivastine [‘IN</w:t>
      </w:r>
      <w:r>
        <w:t xml:space="preserve">ACTIVE’] [[0.07 0.93]] 2968/4496 I-BET-762 [‘INACTIVE’] [[0.05 0.95]] 2969/4496 CB-10-277 [‘INACTIVE’] [[0. 1.]] 2970/4496 ditolylguanidine [‘INACTIVE’] [[0.03 0.97]] 2971/4496 zamifenacin [‘INACTIVE’] [[0.03 0.97]] 2972/4496 ingenol-mebutate [‘INACTIVE’] </w:t>
      </w:r>
      <w:r>
        <w:t>[[0.06 0.94]] 2973/4496 bimatoprost [‘INACTIVE’] [[0.03 0.97]] 2974/4496 pruvanserin [‘INACTIVE’] [[0.04 0.96]] 2975/4496 litronesib [‘INACTIVE’] [[0.08 0.92]] 2976/4496 ledipasvir [‘INACTIVE’] [[0.09 0.91]] 2977/4496 10-DEBC [‘INACTIVE’] [[0.04 0.96]] 297</w:t>
      </w:r>
      <w:r>
        <w:t>8/4496 MC-1 [‘INACTIVE’] [[0.07 0.93]] 2979/4496 pilaralisib [‘INACTIVE’] [[0.02 0.98]] 2980/4496 barasertib [‘INACTIVE’] [[0.06 0.94]] 2981/4496 gynostemma-extract [‘INACTIVE’] [[0.05 0.95]] 2982/4496 LSN-2463359 [‘INACTIVE’] [[0.04 0.96]] 2983/4496 PFI-3</w:t>
      </w:r>
      <w:r>
        <w:t xml:space="preserve"> [‘INACTIVE’] [[0.07 0.93]] 2984/4496 BAN-ORL-24 [‘INACTIVE’] [[0.01 0.99]] 2985/4496 polythiazide [‘INACTIVE’] [[0. 1.]] 2986/4496 INT-767 [‘INACTIVE’] [[0.08 0.92]] 2987/4496 1,12-Besm [‘INACTIVE’] [[0.01 0.99]] 2988/4496 SCMC-Lys [‘INACTIVE’] [[0. 1.]] </w:t>
      </w:r>
      <w:r>
        <w:t>2989/4496 SMER-28 [‘INACTIVE’] [[0.03 0.97]] 2990/4496 enflurane [‘INACTIVE’] [[0.01 0.99]] 2991/4496 AZD5438 [‘INACTIVE’] [[0.03 0.97]] 2992/4496 LY2784544 [‘INACTIVE’] [[0.05 0.95]] 2993/4496 treosulfan [‘INACTIVE’] [[0. 1.]] 2994/4496 medorinone [‘INACT</w:t>
      </w:r>
      <w:r>
        <w:t xml:space="preserve">IVE’] [[0.01 0.99]] 2995/4496 iododexetimide [‘INACTIVE’] [[0.04 0.96]] 2996/4496 stobadine [‘INACTIVE’] [[0. 1.]] </w:t>
      </w:r>
      <w:r>
        <w:lastRenderedPageBreak/>
        <w:t>2997/4496 NVP-TNKS656 [‘INACTIVE’] [[0.08 0.92]] 2998/4496 alaproclate [‘INACTIVE’] [[0.03 0.97]] 2999/4496 DAA-1106 [‘INACTIVE’] [[0.03 0.97</w:t>
      </w:r>
      <w:r>
        <w:t>]] 3000/4496 tiagabine [‘INACTIVE’] [[0.06 0.94]] 3001/4496 palifosfamide [‘INACTIVE’] [[0. 1.]] 3002/4496 luliconazole [‘INACTIVE’] [[0.1 0.9]] 3003/4496 acitazanolast [‘INACTIVE’] [[0.02 0.98]] 3004/4496 osemozotan [‘INACTIVE’] [[0.04 0.96]] 3005/4496 NG</w:t>
      </w:r>
      <w:r>
        <w:t>-nitro-arginine [‘INACTIVE’] [[0.02 0.98]] 3006/4496 Y-320 [‘INACTIVE’] [[0.1 0.9]] 3007/4496 L-689560 [‘INACTIVE’] [[0.09 0.91]] 3008/4496 metipranolol [‘INACTIVE’] [[0.04 0.96]] 3009/4496 azacyclonol [‘INACTIVE’] [[0.03 0.97]] 3010/4496 succinylcholine-c</w:t>
      </w:r>
      <w:r>
        <w:t>hloride [‘INACTIVE’] [[0.03 0.97]] 3011/4496 CPI-0610 [‘INACTIVE’] [[0.03 0.97]] 3012/4496 MI-14 [‘INACTIVE’] [[0.02 0.98]] 3013/4496 pyrantel [‘INACTIVE’] [[0.03 0.97]] 3014/4496 YZ9 [‘INACTIVE’] [[0.02 0.98]] 3015/4496 ITX3 [‘INACTIVE’] [[0.02 0.98]] 301</w:t>
      </w:r>
      <w:r>
        <w:t>6/4496 eupatilin [‘INACTIVE’] [[0.01 0.99]] 3017/4496 DMeOB [‘INACTIVE’] [[0. 1.]] 3018/4496 thiamine-pyrophosphate [‘INACTIVE’] [[0.05 0.95]] 3019/4496 BMS-690514 [‘INACTIVE’] [[0.05 0.95]] 3020/4496 AS-1892802 [‘INACTIVE’] [[0.06 0.94]] 3021/4496 indirub</w:t>
      </w:r>
      <w:r>
        <w:t>in [‘INACTIVE’] [[0.01 0.99]] 3022/4496 NS-8 [‘INACTIVE’] [[0.07 0.93]] 3023/4496 1,4-butanediol [‘INACTIVE’] [[0. 1.]] 3024/4496 U-99194 [‘INACTIVE’] [[0.01 0.99]] 3025/4496 zofenopril-calcium [‘INACTIVE’] [[0. 1.]] 3026/4496 dorsomorphin [‘INACTIVE’] [[0</w:t>
      </w:r>
      <w:r>
        <w:t>.06 0.94]] 3027/4496 clomesone [‘INACTIVE’] [[0.01 0.99]] 3028/4496 methanesulfonyl-fluoride [‘INACTIVE’] [[0. 1.]] 3029/4496 AZD1283 [‘INACTIVE’] [[0.07 0.93]] 3030/4496 nalbuphine [‘INACTIVE’] [[0.04 0.96]] 3031/4496 apratastat [‘INACTIVE’] [[0.03 0.97]]</w:t>
      </w:r>
      <w:r>
        <w:t xml:space="preserve"> 3032/4496 Y-39983 [‘INACTIVE’] [[0. 1.]] 3033/4496 acetylsalicylsalicylic-acid [‘INACTIVE’] [[0. 1.]] 3034/4496 BW-616U [‘INACTIVE’] [[0.01 0.99]] 3035/4496 W-54011 [‘INACTIVE’] [[0.04 0.96]] 3036/4496 AP-18 [‘INACTIVE’] [[0. 1.]] 3037/4496 BRD4770 [‘INAC</w:t>
      </w:r>
      <w:r>
        <w:t>TIVE’] [[0.06 0.94]] 3038/4496 ibrutinib [‘INACTIVE’] [[0.07 0.93]] 3039/4496 ferrostatin-1 [‘INACTIVE’] [[0.02 0.98]] 3040/4496 dihydromyricetin [‘INACTIVE’] [[0. 1.]] 3041/4496 tyrphostin-AG-1296 [‘INACTIVE’] [[0.03 0.97]] 3042/4496 SSR-180711 [‘INACTIVE</w:t>
      </w:r>
      <w:r>
        <w:t>’] [[0.07 0.93]] 3043/4496 SB-452533 [‘INACTIVE’] [[0.02 0.98]] 3044/4496 ONC201 [‘INACTIVE’] [[0.05 0.95]] 3045/4496 LB42708 [‘INACTIVE’] [[0.13 0.87]] 3046/4496 4-PPBP [‘INACTIVE’] [[0.03 0.97]] 3047/4496 leucomethylene-blue [‘INACTIVE’] [[0.07 0.93]] 30</w:t>
      </w:r>
      <w:r>
        <w:t>48/4496 stemregenin-1 [‘INACTIVE’] [[0.01 0.99]] 3049/4496 azeliragon [‘INACTIVE’] [[0.09 0.91]] 3050/4496 N-benzylnaltrindole [‘INACTIVE’] [[0.12 0.88]] 3051/4496 ITE [‘INACTIVE’] [[0.05 0.95]] 3052/4496 DG-172 [‘INACTIVE’] [[0.11 0.89]] 3053/4496 ethaciz</w:t>
      </w:r>
      <w:r>
        <w:t>in [‘INACTIVE’] [[0.01 0.99]] 3054/4496 APR-246 [‘INACTIVE’] [[0.08 0.92]] 3055/4496 PHA-793887 [‘INACTIVE’] [[0.05 0.95]] 3056/4496 deslanoside [‘INACTIVE’] [[0.01 0.99]] 3057/4496 ectoine-zwitterion [‘INACTIVE’] [[0.01 0.99]] 3058/4496 5-hydroxyectoine [</w:t>
      </w:r>
      <w:r>
        <w:t>‘INACTIVE’] [[0.05 0.95]] 3059/4496 igmesine [‘INACTIVE’] [[0.02 0.98]] 3060/4496 ADL5859 [‘INACTIVE’] [[0.04 0.96]] 3061/4496 P7C3 [‘INACTIVE’] [[0.04 0.96]] 3062/4496 8-hydroxy-DPAT [‘INACTIVE’] [[0.01 0.99]] 3063/4496 cafestol [‘INACTIVE’] [[0.01 0.99]]</w:t>
      </w:r>
      <w:r>
        <w:t xml:space="preserve"> 3064/4496 tribomsalan [‘INACTIVE’] [[0.02 0.98]] 3065/4496 resminostat [‘INACTIVE’] [[0.07 0.93]] 3066/4496 landiolol [‘INACTIVE’] [[0.03 0.97]] 3067/4496 iodoantipyrine [‘INACTIVE’] [[0. 1.]] 3068/4496 azilsartan-medoxomil [‘INACTIVE’] [[0.04 0.96]] 3069</w:t>
      </w:r>
      <w:r>
        <w:t>/4496 FK-3311 [‘INACTIVE’] [[0.07 0.93]] 3070/4496 AG-14361 [‘INACTIVE’] [[0.04 0.96]] 3071/4496 hexoprenaline [‘INACTIVE’] [[0.08 0.92]] 3072/4496 triptan [‘INACTIVE’] [[0. 1.]] 3073/4496 ETP-46464 [‘INACTIVE’] [[0.06 0.94]] 3074/4496 entinostat [‘INACTIV</w:t>
      </w:r>
      <w:r>
        <w:t xml:space="preserve">E’] [[0.02 0.98]] 3075/4496 cloprostenol-(+/-) [‘INACTIVE’] [[0.02 </w:t>
      </w:r>
      <w:r>
        <w:lastRenderedPageBreak/>
        <w:t>0.98]] 3076/4496 sodium-gluconate [‘INACTIVE’] [[0. 1.]] 3077/4496 DBPR108 [‘INACTIVE’] [[0.02 0.98]] 3078/4496 isamoltane [‘INACTIVE’] [[0.03 0.97]] 3079/4496 BF2.649 [‘INACTIVE’] [[0.01 0</w:t>
      </w:r>
      <w:r>
        <w:t>.99]] 3080/4496 pentostatin [‘INACTIVE’] [[0.06 0.94]] 3081/4496 CI-844 [‘INACTIVE’] [[0. 1.]] 3082/4496 sodium-gualenate [‘INACTIVE’] [[0.01 0.99]] 3083/4496 imiloxan [‘INACTIVE’] [[0.04 0.96]] 3084/4496 6-chloromelatonin [‘INACTIVE’] [[0.03 0.97]] 3085/4</w:t>
      </w:r>
      <w:r>
        <w:t>496 PI4KIII-beta-inhibitor-1 [‘INACTIVE’] [[0.03 0.97]] 3086/4496 EXO-1 [‘INACTIVE’] [[0.01 0.99]] 3087/4496 ONX-0914 [‘INACTIVE’] [[0.09 0.91]] 3088/4496 Ro-20-1724 [‘INACTIVE’] [[0.02 0.98]] 3089/4496 4-DAMP [‘INACTIVE’] [[0.04 0.96]] 3090/4496 BHQ [‘INA</w:t>
      </w:r>
      <w:r>
        <w:t>CTIVE’] [[0. 1.]] 3091/4496 guvacine [‘INACTIVE’] [[0.02 0.98]] 3092/4496 TPPS4 [‘INACTIVE’] [[0.06 0.94]] 3093/4496 RS-17053 [‘INACTIVE’] [[0.06 0.94]] 3094/4496 brilliant-green [‘INACTIVE’] [[0. 1.]] 3095/4496 cyclic-AMP [‘INACTIVE’] [[0.03 0.97]] 3096/4</w:t>
      </w:r>
      <w:r>
        <w:t>496 ORY-1001 [‘INACTIVE’] [[0.01 0.99]] 3097/4496 SR-95639A [‘INACTIVE’] [[0. 1.]] 3098/4496 azosemide [‘INACTIVE’] [[0.04 0.96]] 3099/4496 cadralazine [‘INACTIVE’] [[0.03 0.97]] 3100/4496 fexaramine [‘INACTIVE’] [[0.02 0.98]] 3101/4496 SGC-707 [‘INACTIVE’</w:t>
      </w:r>
      <w:r>
        <w:t>] [[0.02 0.98]] 3102/4496 LY2452473 [‘INACTIVE’] [[0.04 0.96]] 3103/4496 SKI-II [‘INACTIVE’] [[0. 1.]] 3104/4496 uric-acid [‘INACTIVE’] [[0.01 0.99]] 3105/4496 anthranilic-acid [‘INACTIVE’] [[0.02 0.98]] 3106/4496 eucatropine [‘INACTIVE’] [[0.03 0.97]] 310</w:t>
      </w:r>
      <w:r>
        <w:t>7/4496 omeprazole-sulfide [‘INACTIVE’] [[0.04 0.96]] 3108/4496 remodelin [‘INACTIVE’] [[0.07 0.93]] 3109/4496 eliprodil [‘INACTIVE’] [[0.01 0.99]] 3110/4496 SB-258585 [‘INACTIVE’] [[0.07 0.93]] 3111/4496 SGC-CBP30 [‘INACTIVE’] [[0.09 0.91]] 3112/4496 CPI-6</w:t>
      </w:r>
      <w:r>
        <w:t>13 [‘INACTIVE’] [[0.04 0.96]] 3113/4496 cis-ACPD [‘INACTIVE’] [[0.01 0.99]] 3114/4496 neuropathiazol [‘INACTIVE’] [[0.02 0.98]] 3115/4496 DAU-5884 [‘INACTIVE’] [[0.05 0.95]] 3116/4496 NVP-DPP728 [‘INACTIVE’] [[0.07 0.93]] 3117/4496 MK-5046 [‘INACTIVE’] [[0</w:t>
      </w:r>
      <w:r>
        <w:t>.13 0.87]] 3118/4496 6-iodo-nordihydrocapsaicin [‘INACTIVE’] [[0. 1.]] 3119/4496 NU-1025 [‘INACTIVE’] [[0.08 0.92]] 3120/4496 NVS-PAK1-1 [‘INACTIVE’] [[0.07 0.93]] 3121/4496 swainsonine [‘INACTIVE’] [[0. 1.]] 3122/4496 apafant [‘INACTIVE’] [[0.17 0.83]] 31</w:t>
      </w:r>
      <w:r>
        <w:t>23/4496 donitriptan [‘INACTIVE’] [[0.07 0.93]] 3124/4496 pibenzimol [‘INACTIVE’] [[0.02 0.98]] 3125/4496 CMPD-1 [‘INACTIVE’] [[0.01 0.99]] 3126/4496 quinagolide [‘INACTIVE’] [[0.04 0.96]] 3127/4496 splitomycin [‘INACTIVE’] [[0.02 0.98]] 3128/4496 carmoxiro</w:t>
      </w:r>
      <w:r>
        <w:t>le [‘INACTIVE’] [[0.02 0.98]] 3129/4496 troventol [‘INACTIVE’] [[0.02 0.98]] 3130/4496 S-methylcysteine [‘INACTIVE’] [[0.01 0.99]] 3131/4496 GNTI [‘INACTIVE’] [[0.08 0.92]] 3132/4496 ripazepam [‘INACTIVE’] [[0.05 0.95]] 3133/4496 cisplatin [‘INACTIVE’] [[0</w:t>
      </w:r>
      <w:r>
        <w:t>. 1.]] 3134/4496 bemegride [‘INACTIVE’] [[0.02 0.98]] 3135/4496 bosentan [‘INACTIVE’] [[0.03 0.97]] 3136/4496 PP242 [‘INACTIVE’] [[0.03 0.97]] 3137/4496 RS-45041-190 [‘INACTIVE’] [[0.01 0.99]] 3138/4496 BINA [‘INACTIVE’] [[0.02 0.98]] 3139/4496 N-demethyla</w:t>
      </w:r>
      <w:r>
        <w:t>ntipyrine [‘INACTIVE’] [[0.01 0.99]] 3140/4496 calpeptin [‘INACTIVE’] [[0.02 0.98]] 3141/4496 dicyclohexylamine [‘INACTIVE’] [[0.01 0.99]] 3142/4496 DPPE [‘INACTIVE’] [[0.03 0.97]] 3143/4496 spiperone [‘INACTIVE’] [[0.02 0.98]] 3144/4496 ML161 [‘INACTIVE’]</w:t>
      </w:r>
      <w:r>
        <w:t xml:space="preserve"> [[0.03 0.97]] 3145/4496 tridihexethyl [‘INACTIVE’] [[0.07 0.93]] 3146/4496 TUG-891 [‘INACTIVE’] [[0.01 0.99]] 3147/4496 CPI-169 [‘INACTIVE’] [[0.04 0.96]] 3148/4496 EDTMP [‘INACTIVE’] [[0.02 0.98]] 3149/4496 Y-11 [‘INACTIVE’] [[0.02 0.98]] 3150/4496 JX-40</w:t>
      </w:r>
      <w:r>
        <w:t>1 [‘INACTIVE’] [[0.01 0.99]] 3151/4496 volinanserin [‘INACTIVE’] [[0.05 0.95]] 3152/4496 ARRY-334543 [‘INACTIVE’] [[0.07 0.93]] 3153/4496 NS-1643 [‘INACTIVE’] [[0.03 0.97]] 3154/4496 ZK-93423 [‘INACTIVE’] [[0.01 0.99]] 3155/4496 EVP4593 [‘INACTIVE’] [[0.06</w:t>
      </w:r>
      <w:r>
        <w:t xml:space="preserve"> 0.94]] 3156/4496 anandamide </w:t>
      </w:r>
      <w:r>
        <w:lastRenderedPageBreak/>
        <w:t>[‘INACTIVE’] [[0.01 0.99]] 3157/4496 miltefosine [‘INACTIVE’] [[0.22 0.78]] 3158/4496 UPF-1069 [‘INACTIVE’] [[0.02 0.98]] 3159/4496 necrostatin-1 [‘INACTIVE’] [[0.02 0.98]] 3160/4496 anguidine [‘INACTIVE’] [[0.04 0.96]] 3161/44</w:t>
      </w:r>
      <w:r>
        <w:t xml:space="preserve">96 aloperine [‘INACTIVE’] [[0.04 0.96]] 3162/4496 RG2833 [‘INACTIVE’] [[0.01 0.99]] 3163/4496 DY131 [‘INACTIVE’] [[0.01 0.99]] 3164/4496 IRL-2500 [‘INACTIVE’] [[0.04 0.96]] 3165/4496 isradipine [‘INACTIVE’] [[0.03 0.97]] 3166/4496 E-64 [‘INACTIVE’] [[0.02 </w:t>
      </w:r>
      <w:r>
        <w:t>0.98]] 3167/4496 nisoxetine [‘INACTIVE’] [[0.01 0.99]] 3168/4496 propagermanium [‘INACTIVE’] [[0.01 0.99]] 3169/4496 NVP-BEZ235 [‘INACTIVE’] [[0.1 0.9]] 3170/4496 ciclesonide [‘INACTIVE’] [[0.03 0.97]] 3171/4496 M-344 [‘INACTIVE’] [[0.01 0.99]] 3172/4496 P</w:t>
      </w:r>
      <w:r>
        <w:t>F-750 [‘INACTIVE’] [[0.02 0.98]] 3173/4496 SGI-1776 [‘INACTIVE’] [[0.05 0.95]] 3174/4496 L-701324 [‘INACTIVE’] [[0.02 0.98]] 3175/4496 A-582941 [‘INACTIVE’] [[0.04 0.96]] 3176/4496 milacemide [‘INACTIVE’] [[0.02 0.98]] 3177/4496 L-368899 [‘INACTIVE’] [[0.1</w:t>
      </w:r>
      <w:r>
        <w:t xml:space="preserve"> 0.9]] 3178/4496 isobutyramide [‘INACTIVE’] [[0. 1.]] 3179/4496 guanidinoethyldisulfide-bicarbonate [‘INACTIVE’] [[0.01 0.99]] 3180/4496 salirasib [‘INACTIVE’] [[0.04 0.96]] 3181/4496 ETP-45658 [‘INACTIVE’] [[0.06 0.94]] 3182/4496 maxacalcitol [‘INACTIVE’]</w:t>
      </w:r>
      <w:r>
        <w:t xml:space="preserve"> [[0.05 0.95]] 3183/4496 nuclomedone [‘INACTIVE’] [[0.07 0.93]] 3184/4496 AMD11070 [‘INACTIVE’] [[0.08 0.92]] 3185/4496 imidafenacin [‘INACTIVE’] [[0.04 0.96]] 3186/4496 calcipotriol [‘INACTIVE’] [[0.03 0.97]] 3187/4496 pacritinib [‘INACTIVE’] [[0.06 0.94]</w:t>
      </w:r>
      <w:r>
        <w:t>] 3188/4496 clomifene [‘INACTIVE’] [[0. 1.]] 3189/4496 amineptine [‘INACTIVE’] [[0.04 0.96]] 3190/4496 cilazapril [‘INACTIVE’] [[0.13 0.87]] 3191/4496 potassium-iodide [‘INACTIVE’] [[0. 1.]] 3192/4496 pamidronate [‘INACTIVE’] [[0. 1.]] 3193/4496 secalcifer</w:t>
      </w:r>
      <w:r>
        <w:t>ol [‘INACTIVE’] [[0.02 0.98]] 3194/4496 N20C [‘INACTIVE’] [[0.02 0.98]] 3195/4496 ubenimex [‘INACTIVE’] [[0. 1.]] 3196/4496 lidamidine [‘INACTIVE’] [[0.04 0.96]] 3197/4496 acamprosate [‘INACTIVE’] [[0. 1.]] 3198/4496 FPH1-(BRD-6125) [‘INACTIVE’] [[0.01 0.9</w:t>
      </w:r>
      <w:r>
        <w:t>9]] 3199/4496 L-152804 [‘INACTIVE’] [[0.07 0.93]] 3200/4496 leucylleucine-methyl-ester [‘INACTIVE’] [[0. 1.]] 3201/4496 methylprednisolone-aceponate [‘INACTIVE’] [[0.01 0.99]] 3202/4496 Mps1-IN-1 [‘INACTIVE’] [[0.12 0.88]] 3203/4496 lacosamide [‘INACTIVE’]</w:t>
      </w:r>
      <w:r>
        <w:t xml:space="preserve"> [[0.02 0.98]] 3204/4496 EHop-016 [‘INACTIVE’] [[0.07 0.93]] 3205/4496 bavisant [‘INACTIVE’] [[0.03 0.97]] 3206/4496 CH5132799 [‘INACTIVE’] [[0.14 0.86]] 3207/4496 remimazolam [‘INACTIVE’] [[0.05 0.95]] 3208/4496 MRS-3777 [‘INACTIVE’] [[0.06 0.94]] 3209/44</w:t>
      </w:r>
      <w:r>
        <w:t>96 PCI-24781 [‘INACTIVE’] [[0.03 0.97]] 3210/4496 HTMT [‘INACTIVE’] [[0.1 0.9]] 3211/4496 SAR407899 [‘INACTIVE’] [[0.02 0.98]] 3212/4496 rhodamine-123 [‘INACTIVE’] [[0.04 0.96]] 3213/4496 BL-5583 [‘INACTIVE’] [[0.04 0.96]] 3214/4496 Nampt-IN-1 [‘INACTIVE’]</w:t>
      </w:r>
      <w:r>
        <w:t xml:space="preserve"> [[0. 1.]] 3215/4496 docebenone [‘INACTIVE’] [[0.03 0.97]] 3216/4496 eslicarbazepine-acetate [‘INACTIVE’] [[0.04 0.96]] 3217/4496 riboflavin-5-phosphate-sodium [‘INACTIVE’] [[0.02 0.98]] 3218/4496 ostarine [‘INACTIVE’] [[0.07 0.93]] 3219/4496 perflubron [‘</w:t>
      </w:r>
      <w:r>
        <w:t>INACTIVE’] [[0. 1.]] 3220/4496 SB-706375 [‘INACTIVE’] [[0.02 0.98]] 3221/4496 phenprocoumon [‘INACTIVE’] [[0.01 0.99]] 3222/4496 MTPG [‘INACTIVE’] [[0.02 0.98]] 3223/4496 bromantan [‘INACTIVE’] [[0.01 0.99]] 3224/4496 cibenzoline [‘INACTIVE’] [[0.01 0.99]]</w:t>
      </w:r>
      <w:r>
        <w:t xml:space="preserve"> 3225/4496 mabuprofen [‘INACTIVE’] [[0. 1.]] 3226/4496 SCH-221510 [‘INACTIVE’] [[0.09 0.91]] 3227/4496 MR-16728 [‘INACTIVE’] [[0. 1.]] 3228/4496 WAY-200070 [‘INACTIVE’] [[0.02 0.98]] 3229/4496 thioproperazine [‘INACTIVE’] [[0.02 0.98]] 3230/4496 NPY-5RA972</w:t>
      </w:r>
      <w:r>
        <w:t xml:space="preserve"> [‘INACTIVE’] [[0.07 0.93]] 3231/4496 CCT018159 [‘INACTIVE’] [[0.02 0.98]] 3232/4496 SKF-91488 [‘INACTIVE’] [[0.01 0.99]] 3233/4496 TUG-770 [‘INACTIVE’] [[0.06 0.94]] 3234/4496 bevantolol [‘INACTIVE’] [[0.02 0.98]] 3235/4496 EC-23 [‘INACTIVE’] [[0.04 </w:t>
      </w:r>
      <w:r>
        <w:lastRenderedPageBreak/>
        <w:t>0.96]</w:t>
      </w:r>
      <w:r>
        <w:t>] 3236/4496 talabostat [‘INACTIVE’] [[0.03 0.97]] 3237/4496 ethionamide [‘INACTIVE’] [[0.03 0.97]] 3238/4496 CY208-243 [‘INACTIVE’] [[0.01 0.99]] 3239/4496 secoisolariciresinol-(-) [‘INACTIVE’] [[0.02 0.98]] 3240/4496 BC-11 [‘INACTIVE’] [[0.02 0.98]] 3241/</w:t>
      </w:r>
      <w:r>
        <w:t>4496 gabazine [‘INACTIVE’] [[0.01 0.99]] 3242/4496 PHA-767491 [‘INACTIVE’] [[0. 1.]] 3243/4496 IC261 [‘INACTIVE’] [[0. 1.]] 3244/4496 ONO-4059 [‘INACTIVE’] [[0.08 0.92]] 3245/4496 trimethoquinol [‘INACTIVE’] [[0.07 0.93]] 3246/4496 SP-141 [‘INACTIVE’] [[0.</w:t>
      </w:r>
      <w:r>
        <w:t>06 0.94]] 3247/4496 phosphatidylcholine [‘INACTIVE’] [[0.13 0.87]] 3248/4496 protionamide [‘INACTIVE’] [[0.03 0.97]] 3249/4496 GSK2330672 [‘INACTIVE’] [[0.08 0.92]] 3250/4496 pantothenic-acid [‘INACTIVE’] [[0. 1.]] 3251/4496 L-168049 [‘INACTIVE’] [[0.06 0.</w:t>
      </w:r>
      <w:r>
        <w:t>94]] 3252/4496 GGsTop [‘INACTIVE’] [[0.03 0.97]] 3253/4496 rutaecarpine [‘INACTIVE’] [[0.07 0.93]] 3254/4496 pifithrin-cyclic [‘INACTIVE’] [[0.03 0.97]] 3255/4496 SB-203580 [‘INACTIVE’] [[0.04 0.96]] 3256/4496 EMD-1214063 [‘INACTIVE’] [[0.12 0.88]] 3257/44</w:t>
      </w:r>
      <w:r>
        <w:t>96 tempol [‘INACTIVE’] [[0.01 0.99]] 3258/4496 lisadimate [‘INACTIVE’] [[0. 1.]] 3259/4496 remacemide [‘INACTIVE’] [[0.02 0.98]] 3260/4496 darunavir [‘INACTIVE’] [[0.07 0.93]] 3261/4496 tamoxifen [‘INACTIVE’] [[0. 1.]] 3262/4496 epitiostanol [‘INACTIVE’] [</w:t>
      </w:r>
      <w:r>
        <w:t xml:space="preserve">[0. 1.]] 3263/4496 dithranol [‘INACTIVE’] [[0.03 0.97]] 3264/4496 tacalcitol [‘INACTIVE’] [[0.02 0.98]] 3265/4496 resibufogenin [‘INACTIVE’] [[0. 1.]] 3266/4496 cinanserin [‘INACTIVE’] [[0.01 0.99]] 3267/4496 TBOA-(DL) [‘INACTIVE’] [[0.06 0.94]] 3268/4496 </w:t>
      </w:r>
      <w:r>
        <w:t>cyclopenthiazide [‘INACTIVE’] [[0.07 0.93]] 3269/4496 NLG919 [‘INACTIVE’] [[0.03 0.97]] 3270/4496 S-Trityl-L-cysteine [‘INACTIVE’] [[0.02 0.98]] 3271/4496 levomequitazine [‘INACTIVE’] [[0.02 0.98]] 3272/4496 D-7193 [‘INACTIVE’] [[0.05 0.95]] 3273/4496 tric</w:t>
      </w:r>
      <w:r>
        <w:t>hostatin-a [‘INACTIVE’] [[0.04 0.96]] 3274/4496 tipiracil [‘INACTIVE’] [[0.01 0.99]] 3275/4496 givinostat [‘INACTIVE’] [[0. 1.]] 3276/4496 A77636 [‘INACTIVE’] [[0.03 0.97]] 3277/4496 U-18666A [‘INACTIVE’] [[0.02 0.98]] 3278/4496 VU0155069 [‘INACTIVE’] [[0.</w:t>
      </w:r>
      <w:r>
        <w:t>04 0.96]] 3279/4496 merimepodib [‘INACTIVE’] [[0.01 0.99]] 3280/4496 tenovin-1 [‘INACTIVE’] [[0.02 0.98]] 3281/4496 trofinetide [‘INACTIVE’] [[0.06 0.94]] 3282/4496 reversan [‘INACTIVE’] [[0.07 0.93]] 3283/4496 DPO-1 [‘INACTIVE’] [[0.05 0.95]] 3284/4496 ka</w:t>
      </w:r>
      <w:r>
        <w:t>rtogenin [‘INACTIVE’] [[0. 1.]] 3285/4496 alfacalcidol [‘INACTIVE’] [[0.02 0.98]] 3286/4496 tasisulam [‘INACTIVE’] [[0.09 0.91]] 3287/4496 O-1918 [‘INACTIVE’] [[0.03 0.97]] 3288/4496 benzenemethanol,-2,5-dimethyl-[[(1-methylethyl)amino]methyl] [‘INACTIVE’]</w:t>
      </w:r>
      <w:r>
        <w:t xml:space="preserve"> [[0. 1.]] 3289/4496 NNC-711 [‘INACTIVE’] [[0.03 0.97]] 3290/4496 tanaproget [‘INACTIVE’] [[0.03 0.97]] 3291/4496 tocainide [‘INACTIVE’] [[0. 1.]] 3292/4496 SB-657510 [‘INACTIVE’] [[0.04 0.96]] 3293/4496 trimethylolpropane-triacrylate [‘INACTIVE’] [[0.01 0</w:t>
      </w:r>
      <w:r>
        <w:t>.99]] 3294/4496 laurocapram [‘INACTIVE’] [[0.03 0.97]] 3295/4496 ZM-336372 [‘INACTIVE’] [[0.01 0.99]] 3296/4496 PD-102807 [‘INACTIVE’] [[0.02 0.98]] 3297/4496 ercalcitriol [‘INACTIVE’] [[0.01 0.99]] 3298/4496 tolimidone [‘INACTIVE’] [[0.04 0.96]] 3299/4496</w:t>
      </w:r>
      <w:r>
        <w:t xml:space="preserve"> latanoprost [‘INACTIVE’] [[0.03 0.97]] 3300/4496 potassium-p-aminobenzoate [‘INACTIVE’] [[0. 1.]] 3301/4496 JW-55 [‘INACTIVE’] [[0. 1.]] 3302/4496 Ro-3306 [‘INACTIVE’] [[0.05 0.95]] 3303/4496 dihydroxyacetone [‘INACTIVE’] [[0. 1.]] 3304/4496 SU-16f [‘INAC</w:t>
      </w:r>
      <w:r>
        <w:t>TIVE’] [[0.01 0.99]] 3305/4496 2-hydroxyethyl-salicylate [‘INACTIVE’] [[0. 1.]] 3306/4496 ibrolipim [‘INACTIVE’] [[0.01 0.99]] 3307/4496 eniluracil [‘INACTIVE’] [[0.05 0.95]] 3308/4496 TFC-007 [‘INACTIVE’] [[0.11 0.89]] 3309/4496 ilomastat [‘INACTIVE’] [[0</w:t>
      </w:r>
      <w:r>
        <w:t>.03 0.97]] 3310/4496 grapiprant [‘INACTIVE’] [[0.06 0.94]] 3311/4496 diphencyprone [‘INACTIVE’] [[0. 1.]] 3312/4496 radafaxine [‘INACTIVE’] [[0.04 0.96]] 3313/4496 RS-39604 [‘INACTIVE’] [[0.05 0.95]] 3314/4496 benzo[d]thiazole-2(3h)-thione [‘INACTIVE’] [[0</w:t>
      </w:r>
      <w:r>
        <w:t xml:space="preserve">. 1.]] </w:t>
      </w:r>
      <w:r>
        <w:lastRenderedPageBreak/>
        <w:t>3315/4496 medica-16 [‘INACTIVE’] [[0.04 0.96]] 3316/4496 arglabin [‘INACTIVE’] [[0.05 0.95]] 3317/4496 ML-213 [‘INACTIVE’] [[0.01 0.99]] 3318/4496 CKD-712 [‘INACTIVE’] [[0.04 0.96]] 3319/4496 AM-92016 [‘INACTIVE’] [[0.02 0.98]] 3320/4496 SR-59230A [</w:t>
      </w:r>
      <w:r>
        <w:t>‘INACTIVE’] [[0.02 0.98]] 3321/4496 GDC-0810 [‘INACTIVE’] [[0.05 0.95]] 3322/4496 ML-281 [‘INACTIVE’] [[0.09 0.91]] 3323/4496 taxifolin [‘INACTIVE’] [[0. 1.]] 3324/4496 calcitriol [‘INACTIVE’] [[0.02 0.98]] 3325/4496 hypoestoxide [‘INACTIVE’] [[0.04 0.96]]</w:t>
      </w:r>
      <w:r>
        <w:t xml:space="preserve"> 3326/4496 farnesyl-thiosalicylic-acid-amide [‘INACTIVE’] [[0.06 0.94]] 3327/4496 fosfomycin [‘INACTIVE’] [[0.01 0.99]] 3328/4496 esomeprazole [‘INACTIVE’] [[0.02 0.98]] 3329/4496 OF-1 [‘INACTIVE’] [[0.04 0.96]] 3330/4496 estramustine-phosphate [‘INACTIVE’</w:t>
      </w:r>
      <w:r>
        <w:t>] [[0.01 0.99]] 3331/4496 anthraquinone [‘INACTIVE’] [[0. 1.]] 3332/4496 SLV-320 [‘INACTIVE’] [[0.02 0.98]] 3333/4496 flumexadol [‘INACTIVE’] [[0.02 0.98]] 3334/4496 KX2-391 [‘INACTIVE’] [[0.04 0.96]] 3335/4496 AZ5104 [‘INACTIVE’] [[0.08 0.92]] 3336/4496 t</w:t>
      </w:r>
      <w:r>
        <w:t xml:space="preserve">ozadenant [‘INACTIVE’] [[0.09 0.91]] 3337/4496 valrocemide [‘INACTIVE’] [[0.03 0.97]] 3338/4496 ammonium-lactate [‘INACTIVE’] [[0. 1.]] 3339/4496 AVE-0991 [‘INACTIVE’] [[0.05 0.95]] 3340/4496 PG-9 [‘INACTIVE’] [[0.04 0.96]] 3341/4496 A-803467 [‘INACTIVE’] </w:t>
      </w:r>
      <w:r>
        <w:t>[[0.01 0.99]] 3342/4496 deltarasin [‘INACTIVE’] [[0. 1.]] 3343/4496 aphidicolin [‘INACTIVE’] [[0.01 0.99]] 3344/4496 hexamethylenebisacetamide [‘INACTIVE’] [[0.01 0.99]] 3345/4496 silver-sulfadiazine [‘INACTIVE’] [[0.03 0.97]] 3346/4496 bromosporine [‘INAC</w:t>
      </w:r>
      <w:r>
        <w:t>TIVE’] [[0.07 0.93]] 3347/4496 3-bromocamphor [‘INACTIVE’] [[0.02 0.98]] 3348/4496 SQ-109 [‘INACTIVE’] [[0.01 0.99]] 3349/4496 AM-281 [‘INACTIVE’] [[0.09 0.91]] 3350/4496 lasofoxifene [‘INACTIVE’] [[0.01 0.99]] 3351/4496 tasimelteon [‘INACTIVE’] [[0.04 0.9</w:t>
      </w:r>
      <w:r>
        <w:t>6]] 3352/4496 zolantidine [‘INACTIVE’] [[0.05 0.95]] 3353/4496 talinolol [‘INACTIVE’] [[0. 1.]] 3354/4496 eprodisate [‘INACTIVE’] [[0. 1.]] 3355/4496 palomid-529 [‘INACTIVE’] [[0. 1.]] 3356/4496 melperone [‘INACTIVE’] [[0.01 0.99]] 3357/4496 prednisolone-t</w:t>
      </w:r>
      <w:r>
        <w:t>ebutate [‘INACTIVE’] [[0. 1.]] 3358/4496 pyrintegrin [‘INACTIVE’] [[0.02 0.98]] 3359/4496 GR-159897 [‘INACTIVE’] [[0.04 0.96]] 3360/4496 L-693403 [‘INACTIVE’] [[0. 1.]] 3361/4496 abafungin [‘INACTIVE’] [[0.03 0.97]] 3362/4496 KU-55933 [‘INACTIVE’] [[0.08 0</w:t>
      </w:r>
      <w:r>
        <w:t>.92]] 3363/4496 sarcosine [‘INACTIVE’] [[0. 1.]] 3364/4496 SM-108 [‘INACTIVE’] [[0. 1.]] 3365/4496 RU-42173 [‘INACTIVE’] [[0.01 0.99]] 3366/4496 D-alpha-tocopheryl-succinate [‘INACTIVE’] [[0.05 0.95]] 3367/4496 desvenlafaxine [‘INACTIVE’] [[0.01 0.99]] 336</w:t>
      </w:r>
      <w:r>
        <w:t>8/4496 CC-115 [‘INACTIVE’] [[0.08 0.92]] 3369/4496 CID-2011756 [‘INACTIVE’] [[0.02 0.98]] 3370/4496 AC-55649 [‘INACTIVE’] [[0.02 0.98]] 3371/4496 TRAM-39 [‘INACTIVE’] [[0. 1.]] 3372/4496 TRIM [‘INACTIVE’] [[0.05 0.95]] 3373/4496 TCS-2210 [‘INACTIVE’] [[0.0</w:t>
      </w:r>
      <w:r>
        <w:t>3 0.97]] 3374/4496 TC-H-106 [‘INACTIVE’] [[0.03 0.97]] 3375/4496 FIPI [‘INACTIVE’] [[0.01 0.99]] 3376/4496 JDTic [‘INACTIVE’] [[0.09 0.91]] 3377/4496 NNC-05-2090 [‘INACTIVE’] [[0.05 0.95]] 3378/4496 doxercalciferol [‘INACTIVE’] [[0.01 0.99]] 3379/4496 3-AQ</w:t>
      </w:r>
      <w:r>
        <w:t>C [‘INACTIVE’] [[0.09 0.91]] 3380/4496 estetrol [‘INACTIVE’] [[0.02 0.98]] 3381/4496 asiatic-acid [‘INACTIVE’] [[0. 1.]] 3382/4496 seocalcitol [‘INACTIVE’] [[0.06 0.94]] 3383/4496 salvianolic-acid-B [‘INACTIVE’] [[0.04 0.96]] 3384/4496 carteolol [‘INACTIVE</w:t>
      </w:r>
      <w:r>
        <w:t>’] [[0.02 0.98]] 3385/4496 spizofurone [‘INACTIVE’] [[0.05 0.95]] 3386/4496 azilsartan [‘INACTIVE’] [[0.04 0.96]] 3387/4496 bentazepam [‘INACTIVE’] [[0.04 0.96]] 3388/4496 purmorphamine [‘INACTIVE’] [[0.07 0.93]] 3389/4496 felbinac-ethyl [‘INACTIVE’] [[0.0</w:t>
      </w:r>
      <w:r>
        <w:t xml:space="preserve">3 0.97]] 3390/4496 BNTX [‘INACTIVE’] [[0.04 0.96]] 3391/4496 fluroxene [‘INACTIVE’] [[0.01 0.99]] 3392/4496 LMI070 [‘INACTIVE’] [[0.01 0.99]] 3393/4496 SB-431542 [‘INACTIVE’] [[0.09 0.91]] 3394/4496 A-939572 [‘INACTIVE’] [[0.03 0.97]] 3395/4496 </w:t>
      </w:r>
      <w:r>
        <w:lastRenderedPageBreak/>
        <w:t>cilostamide</w:t>
      </w:r>
      <w:r>
        <w:t xml:space="preserve"> [‘INACTIVE’] [[0.02 0.98]] 3396/4496 SCH-28080 [‘INACTIVE’] [[0.01 0.99]] 3397/4496 bucladesine [‘INACTIVE’] [[0.03 0.97]] 3398/4496 atizoram [‘INACTIVE’] [[0.11 0.89]] 3399/4496 NNC-63-0532 [‘INACTIVE’] [[0.02 0.98]] 3400/4496 AT7867 [‘INACTIVE’] [[0.05 </w:t>
      </w:r>
      <w:r>
        <w:t>0.95]] 3401/4496 C-1 [‘INACTIVE’] [[0.01 0.99]] 3402/4496 PF-431396 [‘INACTIVE’] [[0.09 0.91]] 3403/4496 pazopanib [‘INACTIVE’] [[0.03 0.97]] 3404/4496 amprenavir [‘INACTIVE’] [[0.06 0.94]] 3405/4496 I-BZA2 [‘INACTIVE’] [[0. 1.]] 3406/4496 atiprimod [‘INAC</w:t>
      </w:r>
      <w:r>
        <w:t>TIVE’] [[0.02 0.98]] 3407/4496 frovatriptan [‘INACTIVE’] [[0.01 0.99]] 3408/4496 mesoridazine [‘INACTIVE’] [[0.06 0.94]] 3409/4496 carbetapentane [‘INACTIVE’] [[0.01 0.99]] 3410/4496 ICI-185,282 [‘INACTIVE’] [[0.03 0.97]] 3411/4496 PD-156707 [‘INACTIVE’] [</w:t>
      </w:r>
      <w:r>
        <w:t>[0.02 0.98]] 3412/4496 8-hydroxy-PIPAT [‘INACTIVE’] [[0.02 0.98]] 3413/4496 gabexate [‘INACTIVE’] [[0.01 0.99]] 3414/4496 beta-CCB [‘INACTIVE’] [[0.02 0.98]] 3415/4496 hordenine [‘INACTIVE’] [[0. 1.]] 3416/4496 cromakalim [‘INACTIVE’] [[0.12 0.88]] 3417/44</w:t>
      </w:r>
      <w:r>
        <w:t>96 deserpidine [‘INACTIVE’] [[0.01 0.99]] 3418/4496 verubulin [‘INACTIVE’] [[0.03 0.97]] 3419/4496 bonaphthone [‘INACTIVE’] [[0. 1.]] 3420/4496 cinaciguat [‘INACTIVE’] [[0.01 0.99]] 3421/4496 ospemifene [‘INACTIVE’] [[0.01 0.99]] 3422/4496 xibenolol [‘INAC</w:t>
      </w:r>
      <w:r>
        <w:t>TIVE’] [[0.05 0.95]] 3423/4496 etoxybamide [‘INACTIVE’] [[0. 1.]] 3424/4496 mifobate [‘INACTIVE’] [[0.02 0.98]] 3425/4496 IMREG-1 [‘INACTIVE’] [[0. 1.]] 3426/4496 oleandrin [‘INACTIVE’] [[0.03 0.97]] 3427/4496 3-carboxy-4-hydroxyphenylglycine-(S) [‘INACTIV</w:t>
      </w:r>
      <w:r>
        <w:t>E’] [[0.01 0.99]] 3428/4496 oxelaidin [‘INACTIVE’] [[0.02 0.98]] 3429/4496 TMPH [‘INACTIVE’] [[0.02 0.98]] 3430/4496 IPAG [‘INACTIVE’] [[0.04 0.96]] 3431/4496 LUF-5834 [‘INACTIVE’] [[0.04 0.96]] 3432/4496 3-carboxy-4-hydroxyphenylglycine-(R) [‘INACTIVE’] [</w:t>
      </w:r>
      <w:r>
        <w:t>[0.01 0.99]] 3433/4496 teriflunomide [‘INACTIVE’] [[0.02 0.98]] 3434/4496 VLX-600 [‘INACTIVE’] [[0.02 0.98]] 3435/4496 3-methyladenine [‘INACTIVE’] [[0.01 0.99]] 3436/4496 asymmetrical-dimethylarginine [‘INACTIVE’] [[0.01 0.99]] 3437/4496 GR-144053 [‘INACT</w:t>
      </w:r>
      <w:r>
        <w:t>IVE’] [[0.02 0.98]] 3438/4496 calcifediol [‘INACTIVE’] [[0.01 0.99]] 3439/4496 ecabapide [‘INACTIVE’] [[0. 1.]] 3440/4496 AR-42 [‘INACTIVE’] [[0.02 0.98]] 3441/4496 dimaprit [‘INACTIVE’] [[0.01 0.99]] 3442/4496 TC-E-5002 [‘INACTIVE’] [[0.02 0.98]] 3443/449</w:t>
      </w:r>
      <w:r>
        <w:t>6 plinabulin [‘INACTIVE’] [[0.04 0.96]] 3444/4496 indoximod [‘INACTIVE’] [[0.01 0.99]] 3445/4496 exisulind [‘INACTIVE’] [[0.06 0.94]] 3446/4496 hydroxyfasudil [‘INACTIVE’] [[0.05 0.95]] 3447/4496 estropipate [‘INACTIVE’] [[0. 1.]] 3448/4496 levobetaxolol [</w:t>
      </w:r>
      <w:r>
        <w:t>‘INACTIVE’] [[0. 1.]] 3449/4496 nalmefene [‘INACTIVE’] [[0.05 0.95]] 3450/4496 caroverine [‘INACTIVE’] [[0.01 0.99]] 3451/4496 ibuprofen-lysine [‘INACTIVE’] [[0.01 0.99]] 3452/4496 metoxibutropate [‘INACTIVE’] [[0.03 0.97]] 3453/4496 EIT-hydrobromide [‘INA</w:t>
      </w:r>
      <w:r>
        <w:t>CTIVE’] [[0.01 0.99]] 3454/4496 IT1t [‘INACTIVE’] [[0.06 0.94]] 3455/4496 BCX-1470 [‘INACTIVE’] [[0.05 0.95]] 3456/4496 mavoglurant [‘INACTIVE’] [[0.01 0.99]] 3457/4496 danegaptide [‘INACTIVE’] [[0.01 0.99]] 3458/4496 perindopril [‘INACTIVE’] [[0. 1.]] 345</w:t>
      </w:r>
      <w:r>
        <w:t>9/4496 olesoxime [‘INACTIVE’] [[0.02 0.98]] 3460/4496 paricalcitol [‘INACTIVE’] [[0.04 0.96]] 3461/4496 XL019 [‘INACTIVE’] [[0.02 0.98]] 3462/4496 astemizole [‘INACTIVE’] [[0.02 0.98]] 3463/4496 N-methylformamide [‘INACTIVE’] [[0.01 0.99]] 3464/4496 betaxo</w:t>
      </w:r>
      <w:r>
        <w:t>lol [‘INACTIVE’] [[0. 1.]] 3465/4496 sufentanil [‘INACTIVE’] [[0.07 0.93]] 3466/4496 terguride [‘INACTIVE’] [[0.02 0.98]] 3467/4496 tyloxapol [‘INACTIVE’] [[0.01 0.99]] 3468/4496 acetyl-farnesyl-cysteine [‘INACTIVE’] [[0.05 0.95]] 3469/4496 targinine [‘INA</w:t>
      </w:r>
      <w:r>
        <w:t xml:space="preserve">CTIVE’] [[0.04 0.96]] 3470/4496 SF-11 [‘INACTIVE’] [[0. 1.]] 3471/4496 iobenguane [‘INACTIVE’] [[0.03 0.97]] 3472/4496 dihydrexidine [‘INACTIVE’] [[0.04 0.96]] 3473/4496 N6022 [‘INACTIVE’] [[0.02 0.98]] 3474/4496 RS-102895 [‘INACTIVE’] [[0.02 0.98]] </w:t>
      </w:r>
      <w:r>
        <w:lastRenderedPageBreak/>
        <w:t>3475/4</w:t>
      </w:r>
      <w:r>
        <w:t>496 sodium-orthovanadate [‘INACTIVE’] [[0. 1.]] 3476/4496 indobufen [‘INACTIVE’] [[0. 1.]] 3477/4496 CGP-71683 [‘INACTIVE’] [[0.1 0.9]] 3478/4496 S4 [‘INACTIVE’] [[0.01 0.99]] 3479/4496 alfadolone-acetate [‘INACTIVE’] [[0.01 0.99]] 3480/4496 anisotropine [</w:t>
      </w:r>
      <w:r>
        <w:t>‘INACTIVE’] [[0.01 0.99]] 3481/4496 SNAP [‘INACTIVE’] [[0.07 0.93]] 3482/4496 NMDA [‘INACTIVE’] [[0.02 0.98]] 3483/4496 KW-2478 [‘INACTIVE’] [[0.03 0.97]] 3484/4496 chromanol-(+/-) [‘INACTIVE’] [[0.1 0.9]] 3485/4496 moracizine [‘INACTIVE’] [[0.04 0.96]] 34</w:t>
      </w:r>
      <w:r>
        <w:t>86/4496 OSI-027 [‘INACTIVE’] [[0.07 0.93]] 3487/4496 MCOPPB [‘INACTIVE’] [[0.12 0.88]] 3488/4496 sulfisoxazole-acetyl [‘INACTIVE’] [[0. 1.]] 3489/4496 zaltidine [‘INACTIVE’] [[0.07 0.93]] 3490/4496 I-BZA [‘INACTIVE’] [[0.04 0.96]] 3491/4496 anecortave-acet</w:t>
      </w:r>
      <w:r>
        <w:t>ate [‘INACTIVE’] [[0.03 0.97]] 3492/4496 psoralen [‘INACTIVE’] [[0. 1.]] 3493/4496 sulfamoxole [‘INACTIVE’] [[0. 1.]] 3494/4496 PD-168077 [‘INACTIVE’] [[0.03 0.97]] 3495/4496 methantheline [‘INACTIVE’] [[0.04 0.96]] 3496/4496 rotigotine [‘INACTIVE’] [[0.02</w:t>
      </w:r>
      <w:r>
        <w:t xml:space="preserve"> 0.98]] 3497/4496 trepibutone [‘INACTIVE’] [[0.02 0.98]] 3498/4496 KW-2449 [‘INACTIVE’] [[0.03 0.97]] 3499/4496 aminohydroxybutyric-acid [‘INACTIVE’] [[0. 1.]] 3500/4496 riodipine [‘INACTIVE’] [[0.03 0.97]] 3501/4496 delphinidin [‘INACTIVE’] [[0. 1.]] 3502</w:t>
      </w:r>
      <w:r>
        <w:t>/4496 monastrol [‘INACTIVE’] [[0.02 0.98]] 3503/4496 UNC-926 [‘INACTIVE’] [[0.06 0.94]] 3504/4496 5-hydroxymethyl-tolterodine [‘INACTIVE’] [[0. 1.]] 3505/4496 ZAPA [‘INACTIVE’] [[0.01 0.99]] 3506/4496 AT13148 [‘INACTIVE’] [[0.04 0.96]] 3507/4496 2-ethyl-1,</w:t>
      </w:r>
      <w:r>
        <w:t>3-hexanediol [‘INACTIVE’] [[0. 1.]] 3508/4496 VGX-1027 [‘INACTIVE’] [[0.01 0.99]] 3509/4496 taprenepag [‘INACTIVE’] [[0.09 0.91]] 3510/4496 APC-100 [‘INACTIVE’] [[0.02 0.98]] 3511/4496 ML133 [‘INACTIVE’] [[0.01 0.99]] 3512/4496 CD-437 [‘INACTIVE’] [[0. 1.]</w:t>
      </w:r>
      <w:r>
        <w:t>] 3513/4496 BRL-37344 [‘INACTIVE’] [[0.02 0.98]] 3514/4496 LE-135 [‘INACTIVE’] [[0.02 0.98]] 3515/4496 ZM-447439 [‘INACTIVE’] [[0.02 0.98]] 3516/4496 OCO-1112 [‘INACTIVE’] [[0.01 0.99]] 3517/4496 pinaverium [‘INACTIVE’] [[0.09 0.91]] 3518/4496 3-amino-benz</w:t>
      </w:r>
      <w:r>
        <w:t>amide [‘INACTIVE’] [[0.01 0.99]] 3519/4496 diphemanil [‘INACTIVE’] [[0.01 0.99]] 3520/4496 heclin [‘INACTIVE’] [[0.02 0.98]] 3521/4496 PF-429242 [‘INACTIVE’] [[0.05 0.95]] 3522/4496 etoposide-phosphate [‘INACTIVE’] [[0.09 0.91]] 3523/4496 methyldopate [‘IN</w:t>
      </w:r>
      <w:r>
        <w:t>ACTIVE’] [[0. 1.]] 3524/4496 indalpine [‘INACTIVE’] [[0.01 0.99]] 3525/4496 isoflurane [‘INACTIVE’] [[0. 1.]] 3526/4496 atrasentan [‘INACTIVE’] [[0.03 0.97]] 3527/4496 SKF-96365 [‘INACTIVE’] [[0. 1.]] 3528/4496 A-804598 [‘INACTIVE’] [[0.03 0.97]] 3529/4496</w:t>
      </w:r>
      <w:r>
        <w:t xml:space="preserve"> TCS-PIM-1-1 [‘INACTIVE’] [[0.01 0.99]] 3530/4496 ME-0328 [‘INACTIVE’] [[0.06 0.94]] 3531/4496 SEN-1269 [‘INACTIVE’] [[0.05 0.95]] 3532/4496 icotinib [‘INACTIVE’] [[0.14 0.86]] 3533/4496 fluoxymesterone [‘INACTIVE’] [[0.01 0.99]] 3534/4496 4-carboxy-3-hydr</w:t>
      </w:r>
      <w:r>
        <w:t>oxyphenylglycine-(RS) [‘INACTIVE’] [[0. 1.]] 3535/4496 QX-314 [‘INACTIVE’] [[0.01 0.99]] 3536/4496 methylprednisolone-sodium-succinate [‘INACTIVE’] [[0. 1.]] 3537/4496 brivaracetam [‘INACTIVE’] [[0. 1.]] 3538/4496 quizartinib [‘INACTIVE’] [[0.11 0.89]] 353</w:t>
      </w:r>
      <w:r>
        <w:t>9/4496 4-carboxy-3-hydroxyphenylglycine-(S) [‘INACTIVE’] [[0. 1.]] 3540/4496 McN-5652-(+/-) [‘INACTIVE’] [[0.03 0.97]] 3541/4496 lupanine [‘INACTIVE’] [[0.01 0.99]] 3542/4496 ibuproxam [‘INACTIVE’] [[0. 1.]] 3543/4496 SANT-2 [‘INACTIVE’] [[0.03 0.97]] 3544</w:t>
      </w:r>
      <w:r>
        <w:t>/4496 tolterodine [‘INACTIVE’] [[0. 1.]] 3545/4496 D-4476 [‘INACTIVE’] [[0.09 0.91]] 3546/4496 S-07662 [‘INACTIVE’] [[0.03 0.97]] 3547/4496 LY456236 [‘INACTIVE’] [[0.03 0.97]] 3548/4496 bindarit [‘INACTIVE’] [[0. 1.]] 3549/4496 indium-tri(2-propanolate) [‘</w:t>
      </w:r>
      <w:r>
        <w:t xml:space="preserve">INACTIVE’] [[0.01 0.99]] 3550/4496 L-Hydroxyproline [‘INACTIVE’] [[0.03 0.97]] 3551/4496 propiverine [‘INACTIVE’] [[0.01 0.99]] 3552/4496 bromfenac [‘INACTIVE’] [[0.02 0.98]] 3553/4496 pyrazolanthrone [‘INACTIVE’] [[0.03 </w:t>
      </w:r>
      <w:r>
        <w:lastRenderedPageBreak/>
        <w:t>0.97]] 3554/4496 HA-1004 [‘INACTIVE</w:t>
      </w:r>
      <w:r>
        <w:t>’] [[0.05 0.95]] 3555/4496 GW-627368 [‘INACTIVE’] [[0.03 0.97]] 3556/4496 levocabastine [‘INACTIVE’] [[0.02 0.98]] 3557/4496 N-acetylglycyl-D-glutamic-acid [‘INACTIVE’] [[0. 1.]] 3558/4496 foscarnet [‘INACTIVE’] [[0. 1.]] 3559/4496 lanoconazole [‘INACTIVE’</w:t>
      </w:r>
      <w:r>
        <w:t>] [[0.09 0.91]] 3560/4496 ZM-226600 [‘INACTIVE’] [[0.01 0.99]] 3561/4496 evatanepag [‘INACTIVE’] [[0.06 0.94]] 3562/4496 selfotel [‘INACTIVE’] [[0.01 0.99]] 3563/4496 OSI-420 [‘INACTIVE’] [[0.03 0.97]] 3564/4496 4-iodo-6-phenylpyrimidine [‘INACTIVE’] [[0.0</w:t>
      </w:r>
      <w:r>
        <w:t>1 0.99]] 3565/4496 CD-1530 [‘INACTIVE’] [[0. 1.]] 3566/4496 sulmazole [‘INACTIVE’] [[0.06 0.94]] 3567/4496 GSK2879552 [‘INACTIVE’] [[0.02 0.98]] 3568/4496 acrylate [‘INACTIVE’] [[0. 1.]] 3569/4496 PCA-4248 [‘INACTIVE’] [[0.02 0.98]] 3570/4496 levothyroxine</w:t>
      </w:r>
      <w:r>
        <w:t xml:space="preserve"> [‘INACTIVE’] [[0.01 0.99]] 3571/4496 anethole-trithione [‘INACTIVE’] [[0.01 0.99]] 3572/4496 RSV604 [‘INACTIVE’] [[0.01 0.99]] 3573/4496 monoctanoin [‘INACTIVE’] [[0.01 0.99]] 3574/4496 8-M-PDOT [‘INACTIVE’] [[0.03 0.97]] 3575/4496 WAY-600 [‘INACTIVE’] [[</w:t>
      </w:r>
      <w:r>
        <w:t>0.14 0.86]] 3576/4496 tolmetin [‘INACTIVE’] [[0. 1.]] 3577/4496 AMG-9810 [‘INACTIVE’] [[0.01 0.99]] 3578/4496 xamoterol [‘INACTIVE’] [[0.01 0.99]] 3579/4496 SKF-38393 [‘INACTIVE’] [[0.03 0.97]] 3580/4496 BMS-182874 [‘INACTIVE’] [[0.06 0.94]] 3581/4496 buty</w:t>
      </w:r>
      <w:r>
        <w:t>lscopolamine-bromide [‘INACTIVE’] [[0.01 0.99]] 3582/4496 semaxanib [‘INACTIVE’] [[0. 1.]] 3583/4496 MDMS [‘INACTIVE’] [[0. 1.]] 3584/4496 WWL-123 [‘INACTIVE’] [[0.04 0.96]] 3585/4496 SC-19220 [‘INACTIVE’] [[0.02 0.98]] 3586/4496 AMG-837 [‘INACTIVE’] [[0.0</w:t>
      </w:r>
      <w:r>
        <w:t>9 0.91]] 3587/4496 ISO-1 [‘INACTIVE’] [[0. 1.]] 3588/4496 curcumol [‘INACTIVE’] [[0.02 0.98]] 3589/4496 evodiamine [‘INACTIVE’] [[0.02 0.98]] 3590/4496 BRL-26314 [‘INACTIVE’] [[0.02 0.98]] 3591/4496 oxazepam [‘INACTIVE’] [[0.02 0.98]] 3592/4496 rabeprazole</w:t>
      </w:r>
      <w:r>
        <w:t xml:space="preserve"> [‘INACTIVE’] [[0.03 0.97]] 3593/4496 cerulenin [‘INACTIVE’] [[0.03 0.97]] 3594/4496 hexaminolevulinate [‘INACTIVE’] [[0.02 0.98]] 3595/4496 methyl-aminolevulinate [‘INACTIVE’] [[0.01 0.99]] 3596/4496 ketorolac [‘INACTIVE’] [[0. 1.]] 3597/4496 corosolic-ac</w:t>
      </w:r>
      <w:r>
        <w:t>id [‘INACTIVE’] [[0. 1.]] 3598/4496 BMY-45778 [‘INACTIVE’] [[0.03 0.97]] 3599/4496 STF-31 [‘INACTIVE’] [[0.01 0.99]] 3600/4496 polyinosine [‘INACTIVE’] [[0.03 0.97]] 3601/4496 phenylacetylglutamine [‘INACTIVE’] [[0. 1.]] 3602/4496 ME0328 [‘INACTIVE’] [[0.0</w:t>
      </w:r>
      <w:r>
        <w:t>5 0.95]] 3603/4496 SLV-319-(+/-) [‘INACTIVE’] [[0.12 0.88]] 3604/4496 veliflapon [‘INACTIVE’] [[0.06 0.94]] 3605/4496 CB-03-01 [‘INACTIVE’] [[0. 1.]] 3606/4496 GABA-linoleamide [‘INACTIVE’] [[0.05 0.95]] 3607/4496 LFM-A13 [‘INACTIVE’] [[0.04 0.96]] 3608/44</w:t>
      </w:r>
      <w:r>
        <w:t>96 BADGE [‘INACTIVE’] [[0.03 0.97]] 3609/4496 BAG-956 [‘INACTIVE’] [[0.1 0.9]] 3610/4496 dapivirine [‘INACTIVE’] [[0.12 0.88]] 3611/4496 tyrphostin-AG-879 [‘INACTIVE’] [[0. 1.]] 3612/4496 2-methoxyestradiol [‘INACTIVE’] [[0. 1.]] 3613/4496 ammonium-perfluo</w:t>
      </w:r>
      <w:r>
        <w:t>rocaprylate [‘INACTIVE’] [[0. 1.]] 3614/4496 SEP-227900 [‘INACTIVE’] [[0. 1.]] 3615/4496 N-[2-(Piperidinylamino)ethyl]-4-iodobenzamide [‘INACTIVE’] [[0.04 0.96]] 3616/4496 ICI-192605 [‘INACTIVE’] [[0. 1.]] 3617/4496 IEM1754 [‘INACTIVE’] [[0.02 0.98]] 3618/</w:t>
      </w:r>
      <w:r>
        <w:t>4496 SB-202190 [‘INACTIVE’] [[0.03 0.97]] 3619/4496 DVD-111 [‘INACTIVE’] [[0. 1.]] 3620/4496 7-hydroxy-PIPAT [‘INACTIVE’] [[0.02 0.98]] 3621/4496 tremorine [‘INACTIVE’] [[0.03 0.97]] 3622/4496 amyleine [‘INACTIVE’] [[0.02 0.98]] 3623/4496 sodium-glucohepto</w:t>
      </w:r>
      <w:r>
        <w:t>nate [‘INACTIVE’] [[0. 1.]] 3624/4496 S-Sulfo-L-cysteine-sodium-salt [‘INACTIVE’] [[0.01 0.99]] 3625/4496 TC-G-1000 [‘INACTIVE’] [[0.01 0.99]] 3626/4496 isocarboxazid [‘INACTIVE’] [[0. 1.]] 3627/4496 KN-93 [‘INACTIVE’] [[0.05 0.95]] 3628/4496 ramatroban [‘</w:t>
      </w:r>
      <w:r>
        <w:t xml:space="preserve">INACTIVE’] [[0.05 0.95]] 3629/4496 diosmetin [‘INACTIVE’] [[0.01 0.99]] 3630/4496 7-hydroxy-DPAT [‘INACTIVE’] [[0. 1.]] 3631/4496 I-CBP-112 [‘INACTIVE’] [[0.09 0.91]] 3632/4496 SR-1078 [‘INACTIVE’] </w:t>
      </w:r>
      <w:r>
        <w:lastRenderedPageBreak/>
        <w:t xml:space="preserve">[[0.02 0.98]] 3633/4496 URB597 [‘INACTIVE’] [[0.04 0.96]] </w:t>
      </w:r>
      <w:r>
        <w:t>3634/4496 rigosertib [‘INACTIVE’] [[0.05 0.95]] 3635/4496 oxacyclohexadecan-2-one [‘INACTIVE’] [[0.01 0.99]] 3636/4496 LY288513 [‘INACTIVE’] [[0.02 0.98]] 3637/4496 hemomex-s [‘INACTIVE’] [[0.02 0.98]] 3638/4496 XD-14 [‘INACTIVE’] [[0.03 0.97]] 3639/4496 b</w:t>
      </w:r>
      <w:r>
        <w:t>etaine [‘INACTIVE’] [[0. 1.]] 3640/4496 NU-7441 [‘INACTIVE’] [[0.05 0.95]] 3641/4496 BTT-3033 [‘INACTIVE’] [[0.04 0.96]] 3642/4496 ampalex [‘INACTIVE’] [[0.01 0.99]] 3643/4496 hexonic-acid [‘INACTIVE’] [[0. 1.]] 3644/4496 pilsicainide [‘INACTIVE’] [[0.01 0</w:t>
      </w:r>
      <w:r>
        <w:t>.99]] 3645/4496 thymol [‘INACTIVE’] [[0. 1.]] 3646/4496 CX-516 [‘INACTIVE’] [[0. 1.]] 3647/4496 sulfametopyrazine [‘INACTIVE’] [[0. 1.]] 3648/4496 BX-912 [‘INACTIVE’] [[0.03 0.97]] 3649/4496 reboxetine [‘INACTIVE’] [[0.1 0.9]] 3650/4496 ER-50891 [‘INACTIVE</w:t>
      </w:r>
      <w:r>
        <w:t xml:space="preserve">’] [[0.01 0.99]] 3651/4496 erlotinib [‘INACTIVE’] [[0.03 0.97]] 3652/4496 CP-99994 [‘INACTIVE’] [[0.05 0.95]] 3653/4496 piperacetazine [‘INACTIVE’] [[0.02 0.98]] 3654/4496 piroximone [‘INACTIVE’] [[0.03 0.97]] 3655/4496 isoxepac [‘INACTIVE’] [[0.12 0.88]] </w:t>
      </w:r>
      <w:r>
        <w:t>3656/4496 SP-420 [‘INACTIVE’] [[0.05 0.95]] 3657/4496 L-asparagine-n-hydroxy [‘INACTIVE’] [[0.01 0.99]] 3658/4496 valpromide [‘INACTIVE’] [[0. 1.]] 3659/4496 meprednisone [‘INACTIVE’] [[0.03 0.97]] 3660/4496 CID-5458317 [‘INACTIVE’] [[0.03 0.97]] 3661/4496</w:t>
      </w:r>
      <w:r>
        <w:t xml:space="preserve"> methiopril [‘INACTIVE’] [[0.01 0.99]] 3662/4496 AM-630 [‘INACTIVE’] [[0.07 0.93]] 3663/4496 alprostadil [‘INACTIVE’] [[0.04 0.96]] 3664/4496 TAK-875 [‘INACTIVE’] [[0.04 0.96]] 3665/4496 didox [‘INACTIVE’] [[0. 1.]] 3666/4496 scopine [‘INACTIVE’] [[0.09 0.</w:t>
      </w:r>
      <w:r>
        <w:t>91]] 3667/4496 croconazole [‘INACTIVE’] [[0.03 0.97]] 3668/4496 luteolin [‘INACTIVE’] [[0. 1.]] 3669/4496 diclofenamide [‘INACTIVE’] [[0.03 0.97]] 3670/4496 methyl-salicylate [‘INACTIVE’] [[0.01 0.99]] 3671/4496 tiprenolol [‘INACTIVE’] [[0.03 0.97]] 3672/4</w:t>
      </w:r>
      <w:r>
        <w:t>496 selexipag [‘INACTIVE’] [[0.04 0.96]] 3673/4496 acifran [‘INACTIVE’] [[0.01 0.99]] 3674/4496 AZD4282 [‘INACTIVE’] [[0. 1.]] 3675/4496 delta-Tocotrienol [‘INACTIVE’] [[0.02 0.98]] 3676/4496 orteronel [‘INACTIVE’] [[0.03 0.97]] 3677/4496 SC-236 [‘INACTIVE</w:t>
      </w:r>
      <w:r>
        <w:t>’] [[0.02 0.98]] 3678/4496 mepazine [‘INACTIVE’] [[0.01 0.99]] 3679/4496 etretinate [‘INACTIVE’] [[0.05 0.95]] 3680/4496 tropanyl-3,5-dimethylbenzoate [‘INACTIVE’] [[0.02 0.98]] 3681/4496 casin [‘INACTIVE’] [[0.05 0.95]] 3682/4496 bicifadine [‘INACTIVE’] [</w:t>
      </w:r>
      <w:r>
        <w:t>[0.02 0.98]] 3683/4496 kainic-acid [‘INACTIVE’] [[0.03 0.97]] 3684/4496 cimetropium [‘INACTIVE’] [[0.02 0.98]] 3685/4496 centpropazine [‘INACTIVE’] [[0.02 0.98]] 3686/4496 dazoxiben [‘INACTIVE’] [[0.02 0.98]] 3687/4496 perifosine [‘INACTIVE’] [[0.07 0.93]]</w:t>
      </w:r>
      <w:r>
        <w:t xml:space="preserve"> 3688/4496 LY2140023 [‘INACTIVE’] [[0.01 0.99]] 3689/4496 clotiapine [‘INACTIVE’] [[0.02 0.98]] 3690/4496 enalaprilat [‘INACTIVE’] [[0.04 0.96]] 3691/4496 MG-624 [‘INACTIVE’] [[0.01 0.99]] 3692/4496 azapropazone [‘INACTIVE’] [[0.04 0.96]] 3693/4496 salsoli</w:t>
      </w:r>
      <w:r>
        <w:t>nol-1-carboxylic-acid [‘INACTIVE’] [[0.04 0.96]] 3694/4496 imeglimin [‘INACTIVE’] [[0.03 0.97]] 3695/4496 S-111 [‘INACTIVE’] [[0.02 0.98]] 3696/4496 SRC-kinase-inhibitor-I [‘INACTIVE’] [[0.07 0.93]] 3697/4496 SC-9 [‘INACTIVE’] [[0.09 0.91]] 3698/4496 3,3’-</w:t>
      </w:r>
      <w:r>
        <w:t>diindolylmethane [‘INACTIVE’] [[0.07 0.93]] 3699/4496 GMX1778 [‘INACTIVE’] [[0.03 0.97]] 3700/4496 6-benzylaminopurine [‘INACTIVE’] [[0. 1.]] 3701/4496 aminolevulinic-acid-benzyl-ester [‘INACTIVE’] [[0.01 0.99]] 3702/4496 RGB-286638 [‘INACTIVE’] [[0.11 0.8</w:t>
      </w:r>
      <w:r>
        <w:t>9]] 3703/4496 bardoxolone-methyl [‘INACTIVE’] [[0.07 0.93]] 3704/4496 ML-277 [‘INACTIVE’] [[0.04 0.96]] 3705/4496 fenretinide [‘INACTIVE’] [[0.02 0.98]] 3706/4496 pinocembrin [‘INACTIVE’] [[0.01 0.99]] 3707/4496 API-001 [‘INACTIVE’] [[0.05 0.95]] 3708/4496</w:t>
      </w:r>
      <w:r>
        <w:t xml:space="preserve"> stanozolol [‘INACTIVE’] [[0.05 0.95]] 3709/4496 etamsylate [‘INACTIVE’] [[0. 1.]] 3710/4496 LY450108 [‘INACTIVE’] [[0.05 0.95]] 3711/4496 formoterol [‘INACTIVE’] [[0.02 0.98]] 3712/4496 H-89 </w:t>
      </w:r>
      <w:r>
        <w:lastRenderedPageBreak/>
        <w:t>[‘INACTIVE’] [[0.04 0.96]] 3713/4496 4-IBP [‘INACTIVE’] [[0.03 0</w:t>
      </w:r>
      <w:r>
        <w:t>.97]] 3714/4496 NI-57 [‘INACTIVE’] [[0.04 0.96]] 3715/4496 etifenin [‘INACTIVE’] [[0.03 0.97]] 3716/4496 CS-110266 [‘INACTIVE’] [[0.01 0.99]] 3717/4496 etilefrine [‘INACTIVE’] [[0. 1.]] 3718/4496 glutathione-monoisopropyl-ester [‘INACTIVE’] [[0.02 0.98]] 3</w:t>
      </w:r>
      <w:r>
        <w:t>719/4496 XL-147 [‘INACTIVE’] [[0. 1.]] 3720/4496 phenylpiracetam [‘INACTIVE’] [[0.02 0.98]] 3721/4496 liarozole [‘INACTIVE’] [[0.02 0.98]] 3722/4496 LY223982 [‘INACTIVE’] [[0.02 0.98]] 3723/4496 2,3-cis/exo-camphanediol [‘INACTIVE’] [[0.01 0.99]] 3724/4496</w:t>
      </w:r>
      <w:r>
        <w:t xml:space="preserve"> WAY-316606 [‘INACTIVE’] [[0.01 0.99]] 3725/4496 SB-756050 [‘INACTIVE’] [[0.05 0.95]] 3726/4496 L-Theanine [‘INACTIVE’] [[0. 1.]] 3727/4496 levobunolol [‘INACTIVE’] [[0.03 0.97]] 3728/4496 beta-amyloid-synthesis-inhibitor [‘INACTIVE’] [[0.06 0.94]] 3729/44</w:t>
      </w:r>
      <w:r>
        <w:t>96 promestriene [‘INACTIVE’] [[0.02 0.98]] 3730/4496 glycitein [‘INACTIVE’] [[0. 1.]] 3731/4496 N-MPPP [‘INACTIVE’] [[0.02 0.98]] 3732/4496 ABT-751 [‘INACTIVE’] [[0.03 0.97]] 3733/4496 cis-exo-camphanediol-2,3 [‘INACTIVE’] [[0.01 0.99]] 3734/4496 2-ethoxyb</w:t>
      </w:r>
      <w:r>
        <w:t>enzoic-acid [‘INACTIVE’] [[0. 1.]] 3735/4496 levobunolol-(+) [‘INACTIVE’] [[0.03 0.97]] 3736/4496 YM022 [‘INACTIVE’] [[0.09 0.91]] 3737/4496 MCC950 [‘INACTIVE’] [[0.01 0.99]] 3738/4496 phenserine [‘INACTIVE’] [[0.03 0.97]] 3739/4496 alpha-methylhistamine-d</w:t>
      </w:r>
      <w:r>
        <w:t>ihydrobromide-(S)-(+) [‘INACTIVE’] [[0.01 0.99]] 3740/4496 dihydrotachysterol [‘INACTIVE’] [[0. 1.]] 3741/4496 caramiphen [‘INACTIVE’] [[0. 1.]] 3742/4496 AS-77 [‘INACTIVE’] [[0.02 0.98]] 3743/4496 L-Cysteinesulfinic-acid [‘INACTIVE’] [[0. 1.]] 3744/4496 l</w:t>
      </w:r>
      <w:r>
        <w:t>evobunolol-(+/-) [‘INACTIVE’] [[0.03 0.97]] 3745/4496 alpha-methylhistamine-dihydrobromide-(R)-(-) [‘INACTIVE’] [[0.01 0.99]] 3746/4496 2-iodohippuric-acid [‘INACTIVE’] [[0. 1.]] 3747/4496 DPI-201106 [‘INACTIVE’] [[0.04 0.96]] 3748/4496 ASA-404 [‘INACTIVE’</w:t>
      </w:r>
      <w:r>
        <w:t>] [[0.01 0.99]] 3749/4496 GW-438014A [‘INACTIVE’] [[0.01 0.99]] 3750/4496 melevodopa [‘INACTIVE’] [[0. 1.]] 3751/4496 eglumetad [‘INACTIVE’] [[0.01 0.99]] 3752/4496 fumagillin [‘INACTIVE’] [[0.05 0.95]] 3753/4496 FG-7142 [‘INACTIVE’] [[0. 1.]] 3754/4496 et</w:t>
      </w:r>
      <w:r>
        <w:t>afenone [‘INACTIVE’] [[0.01 0.99]] 3755/4496 aceclidine [‘INACTIVE’] [[0.04 0.96]] 3756/4496 PCI-34051 [‘INACTIVE’] [[0.03 0.97]] 3757/4496 ICA-121431 [‘INACTIVE’] [[0.04 0.96]] 3758/4496 acetyl-11-keto-beta-boswellic-acid [‘INACTIVE’] [[0.02 0.98]] 3759/4</w:t>
      </w:r>
      <w:r>
        <w:t>496 CK-636 [‘INACTIVE’] [[0.04 0.96]] 3760/4496 dexamethasone-sodium-phosphate [‘INACTIVE’] [[0.01 0.99]] 3761/4496 GR125487 [‘INACTIVE’] [[0.11 0.89]] 3762/4496 4-phenolsulfonic-acid [‘INACTIVE’] [[0.01 0.99]] 3763/4496 AM-404 [‘INACTIVE’] [[0.02 0.98]] 3</w:t>
      </w:r>
      <w:r>
        <w:t>764/4496 zaldaride [‘INACTIVE’] [[0.04 0.96]] 3765/4496 E-4031 [‘INACTIVE’] [[0.04 0.96]] 3766/4496 arcyriaflavin-a [‘INACTIVE’] [[0.05 0.95]] 3767/4496 Ro-25-6981 [‘INACTIVE’] [[0.03 0.97]] 3768/4496 diazepam [‘INACTIVE’] [[0.04 0.96]] 3769/4496 thiamet-g</w:t>
      </w:r>
      <w:r>
        <w:t xml:space="preserve"> [‘INACTIVE’] [[0.04 0.96]] 3770/4496 AKBA [‘INACTIVE’] [[0.02 0.98]] 3771/4496 1,5-dicaffeoylquinic-acid [‘INACTIVE’] [[0.02 0.98]] 3772/4496 threo-2-methylisocitrate-(DL) [‘INACTIVE’] [[0.03 0.97]] 3773/4496 SU-4312 [‘INACTIVE’] [[0.01 0.99]] 3774/4496 f</w:t>
      </w:r>
      <w:r>
        <w:t>rentizole [‘INACTIVE’] [[0.03 0.97]] 3775/4496 TTNPB [‘INACTIVE’] [[0. 1.]] 3776/4496 gepefrine [‘INACTIVE’] [[0.01 0.99]] 3777/4496 allicin [‘INACTIVE’] [[0.01 0.99]] 3778/4496 safranal [‘INACTIVE’] [[0.04 0.96]] 3779/4496 3PO [‘INACTIVE’] [[0.01 0.99]] 3</w:t>
      </w:r>
      <w:r>
        <w:t>780/4496 TG-101348 [‘INACTIVE’] [[0.06 0.94]] 3781/4496 5,7-Dihydroxy-2-(4-methoxyphenyl)-8-(3-methyl-2-buten-1-yl)-2H-chromene-3,4-dione [‘INACTIVE’] [[0.01 0.99]] 3782/4496 moclobemide [‘INACTIVE’] [[0. 1.]] 3783/4496 L-glutamic-acid [‘INACTIVE’] [[0. 1.</w:t>
      </w:r>
      <w:r>
        <w:t xml:space="preserve">]] 3784/4496 L-690330 [‘INACTIVE’] [[0. 1.]] 3785/4496 BAZ2-ICR [‘INACTIVE’] [[0.12 0.88]] 3786/4496 NU-7026 [‘INACTIVE’] [[0.03 0.97]] 3787/4496 menatetrenone [‘INACTIVE’] [[0. 1.]] </w:t>
      </w:r>
      <w:r>
        <w:lastRenderedPageBreak/>
        <w:t>3788/4496 etidronic-acid [‘INACTIVE’] [[0. 1.]] 3789/4496 SBHA [‘INACTIVE</w:t>
      </w:r>
      <w:r>
        <w:t>’] [[0.02 0.98]] 3790/4496 ST-91 [‘INACTIVE’] [[0.05 0.95]] 3791/4496 obeticholic-acid [‘INACTIVE’] [[0.01 0.99]] 3792/4496 copanlisib [‘INACTIVE’] [[0.13 0.87]] 3793/4496 etilevodopa [‘INACTIVE’] [[0.01 0.99]] 3794/4496 ethoxyquin [‘INACTIVE’] [[0. 1.]] 3</w:t>
      </w:r>
      <w:r>
        <w:t xml:space="preserve">795/4496 rostafuroxine [‘INACTIVE’] [[0. 1.]] 3796/4496 oxaloacetate [‘INACTIVE’] [[0. 1.]] 3797/4496 RN-1734 [‘INACTIVE’] [[0.03 0.97]] 3798/4496 SKF-77434 [‘INACTIVE’] [[0.04 0.96]] 3799/4496 alpha-Asarone [‘INACTIVE’] [[0.01 0.99]] 3800/4496 SAR-245409 </w:t>
      </w:r>
      <w:r>
        <w:t>[‘INACTIVE’] [[0.01 0.99]] 3801/4496 INT-747 [‘INACTIVE’] [[0.01 0.99]] 3802/4496 isobutamben [‘INACTIVE’] [[0. 1.]] 3803/4496 elafibranor [‘INACTIVE’] [[0.05 0.95]] 3804/4496 rucinol [‘INACTIVE’] [[0.01 0.99]] 3805/4496 propacetamol [‘INACTIVE’] [[0.01 0.</w:t>
      </w:r>
      <w:r>
        <w:t>99]] 3806/4496 ONO-4817 [‘INACTIVE’] [[0.06 0.94]] 3807/4496 ID-1101 [‘INACTIVE’] [[0. 1.]] 3808/4496 elactocin [‘INACTIVE’] [[0.11 0.89]] 3809/4496 RG108 [‘INACTIVE’] [[0.03 0.97]] 3810/4496 tianeptine [‘INACTIVE’] [[0.06 0.94]] 3811/4496 orantinib [‘INAC</w:t>
      </w:r>
      <w:r>
        <w:t>TIVE’] [[0. 1.]] 3812/4496 4-pyrimidinecarbonitrile [‘INACTIVE’] [[0. 1.]] 3813/4496 alanine [‘INACTIVE’] [[0. 1.]] 3814/4496 CP-640186 [‘INACTIVE’] [[0.08 0.92]] 3815/4496 LY2606368 [‘INACTIVE’] [[0.08 0.92]] 3816/4496 anisomycin [‘INACTIVE’] [[0.03 0.97]</w:t>
      </w:r>
      <w:r>
        <w:t>] 3817/4496 L-alanine [‘INACTIVE’] [[0. 1.]] 3818/4496 ZAMI-633 [‘INACTIVE’] [[0. 1.]] 3819/4496 efaproxiral [‘INACTIVE’] [[0.01 0.99]] 3820/4496 cyamemazine [‘INACTIVE’] [[0. 1.]] 3821/4496 AZ-12080282 [‘INACTIVE’] [[0.02 0.98]] 3822/4496 metixene [‘INACT</w:t>
      </w:r>
      <w:r>
        <w:t>IVE’] [[0.02 0.98]] 3823/4496 epomediol [‘INACTIVE’] [[0.02 0.98]] 3824/4496 trans-4-Hydroxycrotonic-acid [‘INACTIVE’] [[0. 1.]] 3825/4496 miglustat [‘INACTIVE’] [[0.02 0.98]] 3826/4496 OAC1 [‘INACTIVE’] [[0. 1.]] 3827/4496 INCA-6 [‘INACTIVE’] [[0.01 0.99]</w:t>
      </w:r>
      <w:r>
        <w:t>] 3828/4496 AGI-6780 [‘INACTIVE’] [[0.03 0.97]] 3829/4496 cimaterol [‘INACTIVE’] [[0.08 0.92]] 3830/4496 costunolide [‘INACTIVE’] [[0.03 0.97]] 3831/4496 BE-2254 [‘INACTIVE’] [[0.03 0.97]] 3832/4496 WAY-170523 [‘INACTIVE’] [[0.06 0.94]] 3833/4496 brolitene</w:t>
      </w:r>
      <w:r>
        <w:t xml:space="preserve"> [‘INACTIVE’] [[0. 1.]] 3834/4496 PPT [‘INACTIVE’] [[0.02 0.98]] 3835/4496 GSK2194069 [‘INACTIVE’] [[0.05 0.95]] 3836/4496 CUDC-101 [‘INACTIVE’] [[0.03 0.97]] 3837/4496 GW-542573X [‘INACTIVE’] [[0.01 0.99]] 3838/4496 AG-556 [‘INACTIVE’] [[0. 1.]] 3839/4496</w:t>
      </w:r>
      <w:r>
        <w:t xml:space="preserve"> oxotremorine-m [‘INACTIVE’] [[0.06 0.94]] 3840/4496 impentamine [‘INACTIVE’] [[0.03 0.97]] 3841/4496 elbasvir [‘INACTIVE’] [[0.08 0.92]] 3842/4496 arctigenin [‘INACTIVE’] [[0.04 0.96]] 3843/4496 HMN-214 [‘INACTIVE’] [[0.11 0.89]] 3844/4496 tyrphostin-AG-9</w:t>
      </w:r>
      <w:r>
        <w:t>9 [‘INACTIVE’] [[0. 1.]] 3845/4496 testosterone-undecanoate [‘INACTIVE’] [[0. 1.]] 3846/4496 N-oxydiethylenebenzothiazole-2-sulfenamide [‘INACTIVE’] [[0.08 0.92]] 3847/4496 R-96544 [‘INACTIVE’] [[0.03 0.97]] 3848/4496 benzoin [‘INACTIVE’] [[0.01 0.99]] 384</w:t>
      </w:r>
      <w:r>
        <w:t>9/4496 esmolol [‘INACTIVE’] [[0.01 0.99]] 3850/4496 loxapine [‘INACTIVE’] [[0.02 0.98]] 3851/4496 estradiol-acetate [‘INACTIVE’] [[0. 1.]] 3852/4496 immepip [‘INACTIVE’] [[0.03 0.97]] 3853/4496 ML-786 [‘INACTIVE’] [[0.06 0.94]] 3854/4496 spiroxatrine [‘INA</w:t>
      </w:r>
      <w:r>
        <w:t>CTIVE’] [[0.02 0.98]] 3855/4496 alvimopan [‘INACTIVE’] [[0.05 0.95]] 3856/4496 vernakalant [‘INACTIVE’] [[0.07 0.93]] 3857/4496 carebastine [‘INACTIVE’] [[0.02 0.98]] 3858/4496 tacedinaline [‘INACTIVE’] [[0.01 0.99]] 3859/4496 amfepramone [‘INACTIVE’] [[0.</w:t>
      </w:r>
      <w:r>
        <w:t>02 0.98]] 3860/4496 gabapentin-enacarbil [‘INACTIVE’] [[0.03 0.97]] 3861/4496 pyrethrins [‘INACTIVE’] [[0.02 0.98]] 3862/4496 levo-phencynonate [‘INACTIVE’] [[0.03 0.97]] 3863/4496 daclatasvir [‘INACTIVE’] [[0.08 0.92]] 3864/4496 tartaric-acid [‘INACTIVE’]</w:t>
      </w:r>
      <w:r>
        <w:t xml:space="preserve"> [[0. 1.]] 3865/4496 osthol [‘INACTIVE’] [[0.01 0.99]] 3866/4496 AG-555 [‘INACTIVE’] [[0. 1.]] 3867/4496 YM-511 [‘INACTIVE’] [[0.1 0.9]] 3868/4496 somantadine [‘INACTIVE’] </w:t>
      </w:r>
      <w:r>
        <w:lastRenderedPageBreak/>
        <w:t>[[0.05 0.95]] 3869/4496 sparfosate [‘INACTIVE’] [[0.03 0.97]] 3870/4496 o-acetyl-L-s</w:t>
      </w:r>
      <w:r>
        <w:t>erine [‘INACTIVE’] [[0.01 0.99]] 3871/4496 ilepcimide [‘INACTIVE’] [[0.01 0.99]] 3872/4496 4-methylhistamine [‘INACTIVE’] [[0.01 0.99]] 3873/4496 dehydroepiandrosterone-sulfate [‘INACTIVE’] [[0.02 0.98]] 3874/4496 ifenprodil [‘INACTIVE’] [[0.06 0.94]] 3875</w:t>
      </w:r>
      <w:r>
        <w:t>/4496 spaglumic-acid [‘INACTIVE’] [[0.03 0.97]] 3876/4496 bromebric-acid [‘INACTIVE’] [[0.02 0.98]] 3877/4496 GDC-0941 [‘INACTIVE’] [[0.03 0.97]] 3878/4496 butorphanol-(+)-tartrate [‘INACTIVE’] [[0. 1.]] 3879/4496 ZD-7114 [‘INACTIVE’] [[0. 1.]] 3880/4496 M</w:t>
      </w:r>
      <w:r>
        <w:t>PI-0479605 [‘INACTIVE’] [[0.02 0.98]] 3881/4496 STF-083010 [‘INACTIVE’] [[0.05 0.95]] 3882/4496 desoxycorticosterone-pivalate [‘INACTIVE’] [[0. 1.]] 3883/4496 meldonium [‘INACTIVE’] [[0.01 0.99]] 3884/4496 SYM-2081 [‘INACTIVE’] [[0. 1.]] 3885/4496 tolamolo</w:t>
      </w:r>
      <w:r>
        <w:t>l [‘INACTIVE’] [[0.03 0.97]] 3886/4496 CH55 [‘INACTIVE’] [[0. 1.]] 3887/4496 catharanthine [‘INACTIVE’] [[0.02 0.98]] 3888/4496 16,16-dimethylprostaglandin-e2 [‘INACTIVE’] [[0.04 0.96]] 3889/4496 ETC-1002 [‘INACTIVE’] [[0.01 0.99]] 3890/4496 SR-11302 [‘INA</w:t>
      </w:r>
      <w:r>
        <w:t>CTIVE’] [[0.05 0.95]] 3891/4496 TWS-119 [‘INACTIVE’] [[0.05 0.95]] 3892/4496 icaritin [‘INACTIVE’] [[0.01 0.99]] 3893/4496 PPY-A [‘INACTIVE’] [[0.05 0.95]] 3894/4496 SB-366791 [‘INACTIVE’] [[0.01 0.99]] 3895/4496 ACPC [‘INACTIVE’] [[0.01 0.99]] 3896/4496 r</w:t>
      </w:r>
      <w:r>
        <w:t>etinaldehyde [‘INACTIVE’] [[0. 1.]] 3897/4496 oxprenolol [‘INACTIVE’] [[0. 1.]] 3898/4496 hexylcaine [‘INACTIVE’] [[0.01 0.99]] 3899/4496 DMAB-anabaseine [‘INACTIVE’] [[0.06 0.94]] 3900/4496 MRS2578 [‘INACTIVE’] [[0.06 0.94]] 3901/4496 BW-723C86 [‘INACTIVE</w:t>
      </w:r>
      <w:r>
        <w:t>’] [[0.04 0.96]] 3902/4496 tromaril [‘INACTIVE’] [[0. 1.]] 3903/4496 nomegestrol-acetate [‘INACTIVE’] [[0.01 0.99]] 3904/4496 PGL5001 [‘INACTIVE’] [[0.07 0.93]] 3905/4496 exifone [‘INACTIVE’] [[0. 1.]] 3906/4496 C-751 [‘INACTIVE’] [[0.06 0.94]] 3907/4496 b</w:t>
      </w:r>
      <w:r>
        <w:t>udipine [‘INACTIVE’] [[0.01 0.99]] 3908/4496 4-P-PDOT [‘INACTIVE’] [[0.03 0.97]] 3909/4496 CPI-1189 [‘INACTIVE’] [[0.02 0.98]] 3910/4496 cabagin [‘INACTIVE’] [[0. 1.]] 3911/4496 sodium-oxybate [‘INACTIVE’] [[0. 1.]] 3912/4496 4-propylbenzoic-acid [‘INACTIV</w:t>
      </w:r>
      <w:r>
        <w:t>E’] [[0. 1.]] 3913/4496 diphenidol [‘INACTIVE’] [[0.03 0.97]] 3914/4496 KD025 [‘INACTIVE’] [[0.08 0.92]] 3915/4496 antioxine [‘INACTIVE’] [[0. 1.]] 3916/4496 sarpogrelate [‘INACTIVE’] [[0.04 0.96]] 3917/4496 mofezolac [‘INACTIVE’] [[0.01 0.99]] 3918/4496 m</w:t>
      </w:r>
      <w:r>
        <w:t>eptazinol [‘INACTIVE’] [[0.01 0.99]] 3919/4496 MR-948 [‘INACTIVE’] [[0.04 0.96]] 3920/4496 BMS-309403 [‘INACTIVE’] [[0.02 0.98]] 3921/4496 GR-135531 [‘INACTIVE’] [[0.03 0.97]] 3922/4496 formestane [‘INACTIVE’] [[0.01 0.99]] 3923/4496 SC-10 [‘INACTIVE’] [[0</w:t>
      </w:r>
      <w:r>
        <w:t>.04 0.96]] 3924/4496 CVT-10216 [‘INACTIVE’] [[0. 1.]] 3925/4496 nandrolone-decanoate [‘INACTIVE’] [[0.01 0.99]] 3926/4496 NCS-382 [‘INACTIVE’] [[0. 1.]] 3927/4496 1-EBIO [‘INACTIVE’] [[0.01 0.99]] 3928/4496 3-hydroxy-3-phenylpentanamide [‘INACTIVE’] [[0.01</w:t>
      </w:r>
      <w:r>
        <w:t xml:space="preserve"> 0.99]] 3929/4496 digitoxigenin [‘INACTIVE’] [[0.02 0.98]] 3930/4496 CGP-52411 [‘INACTIVE’] [[0.12 0.88]] 3931/4496 MN-64 [‘INACTIVE’] [[0. 1.]] 3932/4496 PX-12 [‘INACTIVE’] [[0. 1.]] 3933/4496 pramiracetam [‘INACTIVE’] [[0.02 0.98]] 3934/4496 FPL-62064 [‘</w:t>
      </w:r>
      <w:r>
        <w:t>INACTIVE’] [[0.04 0.96]] 3935/4496 diftalone [‘INACTIVE’] [[0.03 0.97]] 3936/4496 fosphenytoin [‘INACTIVE’] [[0.02 0.98]] 3937/4496 AZ20 [‘INACTIVE’] [[0.04 0.96]] 3938/4496 epoprostenol [‘INACTIVE’] [[0.03 0.97]] 3939/4496 A-867744 [‘INACTIVE’] [[0.03 0.9</w:t>
      </w:r>
      <w:r>
        <w:t>7]] 3940/4496 clinofibrate [‘INACTIVE’] [[0.04 0.96]] 3941/4496 adiporon [‘INACTIVE’] [[0. 1.]] 3942/4496 MDL-11939 [‘INACTIVE’] [[0. 1.]] 3943/4496 NSC-632839 [‘INACTIVE’] [[0.02 0.98]] 3944/4496 buthionine-sulfoximine [‘INACTIVE’] [[0.01 0.99]] 3945/4496</w:t>
      </w:r>
      <w:r>
        <w:t xml:space="preserve"> p-dimethylinamyl-benzoate [‘INACTIVE’] [[0.02 0.98]] 3946/4496 limaprost-alfadex [‘INACTIVE’] [[0.13 0.87]] 3947/4496 droloxifene [‘INACTIVE’] [[0. 1.]] </w:t>
      </w:r>
      <w:r>
        <w:lastRenderedPageBreak/>
        <w:t>3948/4496 guanidinopropionic-acid [‘INACTIVE’] [[0. 1.]] 3949/4496 beta-hydroxy-beta-methylbutyrate [‘</w:t>
      </w:r>
      <w:r>
        <w:t xml:space="preserve">INACTIVE’] [[0. 1.]] 3950/4496 CP-471474 [‘INACTIVE’] [[0.02 0.98]] 3951/4496 2-oxopropanoate [‘INACTIVE’] [[0. 1.]] 3952/4496 GW-311616 [‘INACTIVE’] [[0.11 0.89]] 3953/4496 moprolol [‘INACTIVE’] [[0. 1.]] 3954/4496 iopodic-acid [‘INACTIVE’] [[0.03 0.97]] </w:t>
      </w:r>
      <w:r>
        <w:t>3955/4496 atglistatin [‘INACTIVE’] [[0.05 0.95]] 3956/4496 arecaidine-propargyl-ester [‘INACTIVE’] [[0.01 0.99]] 3957/4496 Y-27152 [‘INACTIVE’] [[0.05 0.95]] 3958/4496 diiodothyropropionic-acid [‘INACTIVE’] [[0.01 0.99]] 3959/4496 4-tert-butylphenol [‘INAC</w:t>
      </w:r>
      <w:r>
        <w:t>TIVE’] [[0. 1.]] 3960/4496 valnoctamide [‘INACTIVE’] [[0. 1.]] 3961/4496 deoxyarbutin [‘INACTIVE’] [[0.01 0.99]] 3962/4496 isoflurophate [‘INACTIVE’] [[0. 1.]] 3963/4496 6,_7-dehydro-17-acetoxy-progesterone [‘INACTIVE’] [[0. 1.]] 3964/4496 AVN-944 [‘INACTI</w:t>
      </w:r>
      <w:r>
        <w:t>VE’] [[0.05 0.95]] 3965/4496 CP-775146 [‘INACTIVE’] [[0.03 0.97]] 3966/4496 beta-elemene [‘INACTIVE’] [[0.01 0.99]] 3967/4496 sacubitril [‘INACTIVE’] [[0.03 0.97]] 3968/4496 elemene [‘INACTIVE’] [[0.01 0.99]] 3969/4496 chlorotrianisene [‘INACTIVE’] [[0. 1.</w:t>
      </w:r>
      <w:r>
        <w:t>]] 3970/4496 tiaprofenic-acid [‘INACTIVE’] [[0. 1.]] 3971/4496 bopindolol [‘INACTIVE’] [[0.04 0.96]] 3972/4496 carbenoxolone [‘INACTIVE’] [[0.01 0.99]] 3973/4496 naltriben [‘INACTIVE’] [[0.06 0.94]] 3974/4496 quinpirol-(-) [‘INACTIVE’] [[0.02 0.98]] 3975/4</w:t>
      </w:r>
      <w:r>
        <w:t>496 L-165041 [‘INACTIVE’] [[0.03 0.97]] 3976/4496 APY-29 [‘INACTIVE’] [[0.12 0.88]] 3977/4496 alectinib [‘INACTIVE’] [[0.1 0.9]] 3978/4496 bardoxolone [‘INACTIVE’] [[0.06 0.94]] 3979/4496 suxibuzone [‘INACTIVE’] [[0.02 0.98]] 3980/4496 BIBR-1532 [‘INACTIVE</w:t>
      </w:r>
      <w:r>
        <w:t>’] [[0.05 0.95]] 3981/4496 5-carboxamidotryptamine [‘INACTIVE’] [[0. 1.]] 3982/4496 PKI-166 [‘INACTIVE’] [[0.02 0.98]] 3983/4496 lauric-acid [‘INACTIVE’] [[0.03 0.97]] 3984/4496 oxotremorine-sesquifumarate [‘INACTIVE’] [[0.04 0.96]] 3985/4496 boronophenyla</w:t>
      </w:r>
      <w:r>
        <w:t>lanine [‘INACTIVE’] [[0. 1.]] 3986/4496 AK-7 [‘INACTIVE’] [[0.01 0.99]] 3987/4496 PI-828 [‘INACTIVE’] [[0.04 0.96]] 3988/4496 cariporide [‘INACTIVE’] [[0. 1.]] 3989/4496 FH1 [‘INACTIVE’] [[0.03 0.97]] 3990/4496 ropivacaine [‘INACTIVE’] [[0.01 0.99]] 3991/4</w:t>
      </w:r>
      <w:r>
        <w:t>496 alosetron [‘INACTIVE’] [[0.03 0.97]] 3992/4496 basic-fuchsin [‘INACTIVE’] [[0.03 0.97]] 3993/4496 uridine-5’-triphosphate [‘INACTIVE’] [[0.06 0.94]] 3994/4496 pivanex [‘INACTIVE’] [[0. 1.]] 3995/4496 PMPA [‘INACTIVE’] [[0.01 0.99]] 3996/4496 INS316 [‘I</w:t>
      </w:r>
      <w:r>
        <w:t>NACTIVE’] [[0.06 0.94]] 3997/4496 xipamide [‘INACTIVE’] [[0.02 0.98]] 3998/4496 ML-365 [‘INACTIVE’] [[0.01 0.99]] 3999/4496 nexturastat-a [‘INACTIVE’] [[0.04 0.96]] 4000/4496 sulmetozine [‘INACTIVE’] [[0.02 0.98]] 4001/4496 vanillylacetone [‘INACTIVE’] [[0</w:t>
      </w:r>
      <w:r>
        <w:t>. 1.]] 4002/4496 MRS3777 [‘INACTIVE’] [[0.01 0.99]] 4003/4496 GR46611 [‘INACTIVE’] [[0. 1.]] 4004/4496 pipotiazine-palmitate [‘INACTIVE’] [[0.08 0.92]] 4005/4496 brefeldin-a [‘INACTIVE’] [[0.04 0.96]] 4006/4496 oxyfedrine [‘INACTIVE’] [[0.05 0.95]] 4007/44</w:t>
      </w:r>
      <w:r>
        <w:t>96 2-TEDC [‘INACTIVE’] [[0.02 0.98]] 4008/4496 aprindine [‘INACTIVE’] [[0.05 0.95]] 4009/4496 hydroxyprogesterone-acetate [‘INACTIVE’] [[0. 1.]] 4010/4496 scopolamine-n-oxide [‘INACTIVE’] [[0.03 0.97]] 4011/4496 2-oxoglutaric-acid [‘INACTIVE’] [[0. 1.]] 40</w:t>
      </w:r>
      <w:r>
        <w:t>12/4496 practolol [‘INACTIVE’] [[0. 1.]] 4013/4496 tributyrin [‘INACTIVE’] [[0.02 0.98]] 4014/4496 higenamine [‘INACTIVE’] [[0.02 0.98]] 4015/4496 sodium-nitroprusside [‘INACTIVE’] [[0.01 0.99]] 4016/4496 ameltolide [‘INACTIVE’] [[0. 1.]] 4017/4496 Y16 [‘I</w:t>
      </w:r>
      <w:r>
        <w:t>NACTIVE’] [[0.01 0.99]] 4018/4496 lacidipine [‘INACTIVE’] [[0.03 0.97]] 4019/4496 nebracetam [‘INACTIVE’] [[0.04 0.96]] 4020/4496 afimoxifene [‘INACTIVE’] [[0. 1.]] 4021/4496 dinoprostone [‘INACTIVE’] [[0.05 0.95]] 4022/4496 CH-5183284 [‘INACTIVE’] [[0.1 0</w:t>
      </w:r>
      <w:r>
        <w:t xml:space="preserve">.9]] 4023/4496 serdemetan [‘INACTIVE’] [[0.03 0.97]] 4024/4496 Ro-67-7476 [‘INACTIVE’] [[0.04 0.96]] 4025/4496 benperidol [‘INACTIVE’] [[0.01 0.99]] 4026/4496 altinicline </w:t>
      </w:r>
      <w:r>
        <w:lastRenderedPageBreak/>
        <w:t>[‘INACTIVE’] [[0. 1.]] 4027/4496 minerval [‘INACTIVE’] [[0.05 0.95]] 4028/4496 L-3652</w:t>
      </w:r>
      <w:r>
        <w:t xml:space="preserve">60 [‘INACTIVE’] [[0.06 0.94]] 4029/4496 GTS21 [‘INACTIVE’] [[0.03 0.97]] 4030/4496 ZD-2079 [‘INACTIVE’] [[0.04 0.96]] 4031/4496 geranyl-farnesylacetate [‘INACTIVE’] [[0. 1.]] 4032/4496 pravastatin [‘INACTIVE’] [[0.05 0.95]] 4033/4496 riodoxol [‘INACTIVE’] </w:t>
      </w:r>
      <w:r>
        <w:t>[[0.01 0.99]] 4034/4496 dihydroxyphenylglycine [‘INACTIVE’] [[0. 1.]] 4035/4496 isometheptene-mucate [‘INACTIVE’] [[0.03 0.97]] 4036/4496 TCS-2314 [‘INACTIVE’] [[0.05 0.95]] 4037/4496 Y-26763 [‘INACTIVE’] [[0.01 0.99]] 4038/4496 3,5-DHPG-(S) [‘INACTIVE’] [</w:t>
      </w:r>
      <w:r>
        <w:t>[0. 1.]] 4039/4496 mitiglinide [‘INACTIVE’] [[0.02 0.98]] 4040/4496 suprofen [‘INACTIVE’] [[0.03 0.97]] 4041/4496 cyt387 [‘INACTIVE’] [[0.01 0.99]] 4042/4496 AGN-192403 [‘INACTIVE’] [[0.03 0.97]] 4043/4496 IDRA-21 [‘INACTIVE’] [[0.03 0.97]] 4044/4496 PFK-0</w:t>
      </w:r>
      <w:r>
        <w:t>15 [‘INACTIVE’] [[0.04 0.96]] 4045/4496 SIB-1553A [‘INACTIVE’] [[0.03 0.97]] 4046/4496 se-methylselenocysteine [‘INACTIVE’] [[0. 1.]] 4047/4496 ML-141 [‘INACTIVE’] [[0.02 0.98]] 4048/4496 3-anilinopropan-1-ol [‘INACTIVE’] [[0. 1.]] 4049/4496 1-(1,2-Dipheny</w:t>
      </w:r>
      <w:r>
        <w:t>lethyl)piperidine-(+/-) [‘INACTIVE’] [[0. 1.]] 4050/4496 RU-24969 [‘INACTIVE’] [[0.04 0.96]] 4051/4496 ibutamoren [‘INACTIVE’] [[0.05 0.95]] 4052/4496 corticosterone [‘INACTIVE’] [[0. 1.]] 4053/4496 testosterone-enanthate [‘INACTIVE’] [[0. 1.]] 4054/4496 d</w:t>
      </w:r>
      <w:r>
        <w:t>olasetron [‘INACTIVE’] [[0.04 0.96]] 4055/4496 PD-407824 [‘INACTIVE’] [[0.03 0.97]] 4056/4496 rimexolone [‘INACTIVE’] [[0. 1.]] 4057/4496 DMH4 [‘INACTIVE’] [[0.09 0.91]] 4058/4496 alizapride [‘INACTIVE’] [[0.05 0.95]] 4059/4496 algestone-acetophenide [‘INA</w:t>
      </w:r>
      <w:r>
        <w:t xml:space="preserve">CTIVE’] [[0.04 0.96]] 4060/4496 eperisone [‘INACTIVE’] [[0.02 0.98]] 4061/4496 rilpivirine [‘INACTIVE’] [[0.12 0.88]] 4062/4496 LM11A-31 [‘INACTIVE’] [[0.01 0.99]] 4063/4496 ITD-1 [‘INACTIVE’] [[0.04 0.96]] 4064/4496 dromostanolone-propionate [‘INACTIVE’] </w:t>
      </w:r>
      <w:r>
        <w:t>[[0. 1.]] 4065/4496 AG-1024 [‘INACTIVE’] [[0. 1.]] 4066/4496 dinoprost [‘INACTIVE’] [[0.03 0.97]] 4067/4496 topiroxostat [‘INACTIVE’] [[0.02 0.98]] 4068/4496 olprinone [‘INACTIVE’] [[0.06 0.94]] 4069/4496 ML-9 [‘INACTIVE’] [[0.04 0.96]] 4070/4496 conivapta</w:t>
      </w:r>
      <w:r>
        <w:t>n [‘INACTIVE’] [[0.03 0.97]] 4071/4496 N-alpha-Methylhistamine-dihydrochloride [‘INACTIVE’] [[0.04 0.96]] 4072/4496 L-755507 [‘INACTIVE’] [[0.08 0.92]] 4073/4496 GTP-14564 [‘INACTIVE’] [[0. 1.]] 4074/4496 hesperadin [‘INACTIVE’] [[0.09 0.91]] 4075/4496 rux</w:t>
      </w:r>
      <w:r>
        <w:t>olitinib [‘INACTIVE’] [[0.03 0.97]] 4076/4496 erbstatin-analog [‘INACTIVE’] [[0. 1.]] 4077/4496 ruxolitinib-(S) [‘INACTIVE’] [[0.03 0.97]] 4078/4496 vigabatrin [‘INACTIVE’] [[0.01 0.99]] 4079/4496 tofacitinib [‘INACTIVE’] [[0.12 0.88]] 4080/4496 panobinost</w:t>
      </w:r>
      <w:r>
        <w:t>at [‘INACTIVE’] [[0.04 0.96]] 4081/4496 parbendazole [‘INACTIVE’] [[0. 1.]] 4082/4496 malic-acid [‘INACTIVE’] [[0.02 0.98]] 4083/4496 SDZ-21009 [‘INACTIVE’] [[0.02 0.98]] 4084/4496 2-methyl-5-hydroxytryptamine [‘INACTIVE’] [[0.01 0.99]] 4085/4496 oxandrolo</w:t>
      </w:r>
      <w:r>
        <w:t>ne [‘INACTIVE’] [[0.02 0.98]] 4086/4496 nafadotride [‘INACTIVE’] [[0.04 0.96]] 4087/4496 combretastatin-A-4 [‘INACTIVE’] [[0. 1.]] 4088/4496 PF-04885614 [‘INACTIVE’] [[0.04 0.96]] 4089/4496 enbucrilate [‘INACTIVE’] [[0.02 0.98]] 4090/4496 rofecoxib [‘INACT</w:t>
      </w:r>
      <w:r>
        <w:t>IVE’] [[0.04 0.96]] 4091/4496 gedunin [‘INACTIVE’] [[0. 1.]] 4092/4496 N-cyanopyrrolidine [‘INACTIVE’] [[0.01 0.99]] 4093/4496 A-769662 [‘INACTIVE’] [[0.01 0.99]] 4094/4496 terutroban [‘INACTIVE’] [[0.01 0.99]] 4095/4496 7-keto-DHEA [‘INACTIVE’] [[0.02 0.9</w:t>
      </w:r>
      <w:r>
        <w:t>8]] 4096/4496 pincainide [‘INACTIVE’] [[0. 1.]] 4097/4496 pinanediol [‘INACTIVE’] [[0.01 0.99]] 4098/4496 arundic-acid [‘INACTIVE’] [[0.01 0.99]] 4099/4496 pentamidine [‘INACTIVE’] [[0.05 0.95]] 4100/4496 hydroxyamphetamine [‘INACTIVE’] [[0.01 0.99]] 4101/</w:t>
      </w:r>
      <w:r>
        <w:t xml:space="preserve">4496 beta-Hydroxybutyrate [‘INACTIVE’] [[0. 1.]] 4102/4496 2,3-cis/exo-pinanediol [‘INACTIVE’] [[0.01 0.99]] 4103/4496 amfenac [‘INACTIVE’] [[0.02 0.98]] 4104/4496 </w:t>
      </w:r>
      <w:r>
        <w:lastRenderedPageBreak/>
        <w:t>phenylbenzimidazole-sulfonic-acid [‘INACTIVE’] [[0.04 0.96]] 4105/4496 lofemizole [‘INACTIVE</w:t>
      </w:r>
      <w:r>
        <w:t>’] [[0. 1.]] 4106/4496 albendazole [‘INACTIVE’] [[0.02 0.98]] 4107/4496 elesclomol [‘INACTIVE’] [[0.02 0.98]] 4108/4496 immethridine [‘INACTIVE’] [[0.05 0.95]] 4109/4496 DC-260126 [‘INACTIVE’] [[0.02 0.98]] 4110/4496 ZM-39923 [‘INACTIVE’] [[0.01 0.99]] 411</w:t>
      </w:r>
      <w:r>
        <w:t>1/4496 furamidine [‘INACTIVE’] [[0.08 0.92]] 4112/4496 crisaborole [‘INACTIVE’] [[0.1 0.9]] 4113/4496 zeatin [‘INACTIVE’] [[0. 1.]] 4114/4496 oxiperomide [‘INACTIVE’] [[0.04 0.96]] 4115/4496 mandelic-acid [‘INACTIVE’] [[0. 1.]] 4116/4496 pivagabine [‘INACT</w:t>
      </w:r>
      <w:r>
        <w:t xml:space="preserve">IVE’] [[0.01 0.99]] 4117/4496 creatinol-phosphate [‘INACTIVE’] [[0.02 0.98]] 4118/4496 N-acetylcarnosine [‘INACTIVE’] [[0.02 0.98]] 4119/4496 dazmegrel [‘INACTIVE’] [[0.05 0.95]] 4120/4496 methiazole [‘INACTIVE’] [[0. 1.]] 4121/4496 PF-915275 [‘INACTIVE’] </w:t>
      </w:r>
      <w:r>
        <w:t>[[0.05 0.95]] 4122/4496 A922500 [‘INACTIVE’] [[0.02 0.98]] 4123/4496 CPA-inhibitor [‘INACTIVE’] [[0. 1.]] 4124/4496 A-922500 [‘INACTIVE’] [[0.02 0.98]] 4125/4496 SCP-1 [‘INACTIVE’] [[0.02 0.98]] 4126/4496 ricinoleic-acid [‘INACTIVE’] [[0.06 0.94]] 4127/449</w:t>
      </w:r>
      <w:r>
        <w:t>6 trolox [‘INACTIVE’] [[0.02 0.98]] 4128/4496 S-Isopropylisothiourea [‘INACTIVE’] [[0.01 0.99]] 4129/4496 trans-10,cis-12-Conjugated-linoleic-acid [‘INACTIVE’] [[0.06 0.94]] 4130/4496 sirtinol [‘INACTIVE’] [[0.06 0.94]] 4131/4496 sodium-danshensu [‘INACTIV</w:t>
      </w:r>
      <w:r>
        <w:t>E’] [[0. 1.]] 4132/4496 bilastine [‘INACTIVE’] [[0.07 0.93]] 4133/4496 naltrindole [‘INACTIVE’] [[0.07 0.93]] 4134/4496 mesna [‘INACTIVE’] [[0. 1.]] 4135/4496 4-iodo-L-phenylalanine [‘INACTIVE’] [[0.03 0.97]] 4136/4496 alfaxalone [‘INACTIVE’] [[0. 1.]] 413</w:t>
      </w:r>
      <w:r>
        <w:t>7/4496 RP67580 [‘INACTIVE’] [[0.05 0.95]] 4138/4496 sodium-monofluorophosphate [‘INACTIVE’] [[0.01 0.99]] 4139/4496 bevirimat-dimeglumine [‘INACTIVE’] [[0. 1.]] 4140/4496 LY294002 [‘INACTIVE’] [[0.04 0.96]] 4141/4496 metirosine [‘INACTIVE’] [[0. 1.]] 4142/</w:t>
      </w:r>
      <w:r>
        <w:t>4496 m-3M3FBS [‘INACTIVE’] [[0.05 0.95]] 4143/4496 enoximone [‘INACTIVE’] [[0.02 0.98]] 4144/4496 CZC-54252 [‘INACTIVE’] [[0.08 0.92]] 4145/4496 desoxycortone [‘INACTIVE’] [[0. 1.]] 4146/4496 hippuric-acid [‘INACTIVE’] [[0. 1.]] 4147/4496 3-(4-methylbenzyl</w:t>
      </w:r>
      <w:r>
        <w:t>idene)camphor [‘INACTIVE’] [[0.01 0.99]] 4148/4496 doconexent-ethyl-ester [‘INACTIVE’] [[0.01 0.99]] 4149/4496 tie2-kinase-inhibitor [‘INACTIVE’] [[0.06 0.94]] 4150/4496 U-0521 [‘INACTIVE’] [[0. 1.]] 4151/4496 1-ethyl-2-pyrrolidone [‘INACTIVE’] [[0. 1.]] 4</w:t>
      </w:r>
      <w:r>
        <w:t>152/4496 dihydrotestosterone [‘INACTIVE’] [[0. 1.]] 4153/4496 fmoc-l-leucine [‘INACTIVE’] [[0.03 0.97]] 4154/4496 flavoxate [‘INACTIVE’] [[0.04 0.96]] 4155/4496 cis-9,trans-11-Conjugated-linoleic-acid [‘INACTIVE’] [[0.06 0.94]] 4156/4496 NPC-15199 [‘INACTI</w:t>
      </w:r>
      <w:r>
        <w:t xml:space="preserve">VE’] [[0.03 0.97]] 4157/4496 CGP-37849 [‘INACTIVE’] [[0. 1.]] 4158/4496 kenpaullone [‘INACTIVE’] [[0.06 0.94]] 4159/4496 trans-2-Undecenoic-acid [‘INACTIVE’] [[0.05 0.95]] 4160/4496 U-104 [‘INACTIVE’] [[0. 1.]] 4161/4496 ATB-346 [‘INACTIVE’] [[0.03 0.97]] </w:t>
      </w:r>
      <w:r>
        <w:t>4162/4496 cyanocobalamin [‘INACTIVE’] [[0.14 0.86]] 4163/4496 succinic-acid [‘INACTIVE’] [[0. 1.]] 4164/4496 PCO-400 [‘INACTIVE’] [[0. 1.]] 4165/4496 TCN201 [‘INACTIVE’] [[0.01 0.99]] 4166/4496 carnosine [‘INACTIVE’] [[0.01 0.99]] 4167/4496 nafamostat [‘IN</w:t>
      </w:r>
      <w:r>
        <w:t xml:space="preserve">ACTIVE’] [[0.02 0.98]] 4168/4496 3-methyl-GABA [‘INACTIVE’] [[0. 1.]] 4169/4496 sulforaphane [‘INACTIVE’] [[0.06 0.94]] 4170/4496 2-methylimidazole [‘INACTIVE’] [[0.01 0.99]] 4171/4496 clopamide [‘INACTIVE’] [[0.05 0.95]] 4172/4496 o-mercapto-benzoic-acid </w:t>
      </w:r>
      <w:r>
        <w:t>[‘INACTIVE’] [[0. 1.]] 4173/4496 gidazepam [‘INACTIVE’] [[0.04 0.96]] 4174/4496 CDPPB [‘INACTIVE’] [[0.04 0.96]] 4175/4496 oxfenicine [‘INACTIVE’] [[0. 1.]] 4176/4496 RU-28318 [‘INACTIVE’] [[0. 1.]] 4177/4496 tesaglitazar [‘INACTIVE’] [[0.01 0.99]] 4178/44</w:t>
      </w:r>
      <w:r>
        <w:t xml:space="preserve">96 levallorphan [‘INACTIVE’] [[0.01 0.99]] 4179/4496 galeterone [‘INACTIVE’] [[0.04 0.96]] 4180/4496 sobetirome [‘INACTIVE’] [[0.01 0.99]] 4181/4496 </w:t>
      </w:r>
      <w:r>
        <w:lastRenderedPageBreak/>
        <w:t>chloramine-t [‘INACTIVE’] [[0.01 0.99]] 4182/4496 CHR-6494 [‘INACTIVE’] [[0.05 0.95]] 4183/4496 CO-101244 [</w:t>
      </w:r>
      <w:r>
        <w:t>‘INACTIVE’] [[0.01 0.99]] 4184/4496 isosteviol [‘INACTIVE’] [[0.01 0.99]] 4185/4496 BMS-191095 [‘INACTIVE’] [[0.04 0.96]] 4186/4496 tyrphostin-AG-835 [‘INACTIVE’] [[0.05 0.95]] 4187/4496 palmitoleic-acid [‘INACTIVE’] [[0.06 0.94]] 4188/4496 pyrrolidine-dit</w:t>
      </w:r>
      <w:r>
        <w:t>hiocarbamate [‘INACTIVE’] [[0.01 0.99]] 4189/4496 N-acetyl-tyrosine [‘INACTIVE’] [[0. 1.]] 4190/4496 oxymetholone [‘INACTIVE’] [[0.02 0.98]] 4191/4496 daminozide [‘INACTIVE’] [[0. 1.]] 4192/4496 eltanolone [‘INACTIVE’] [[0. 1.]] 4193/4496 vildagliptin [‘IN</w:t>
      </w:r>
      <w:r>
        <w:t>ACTIVE’] [[0.03 0.97]] 4194/4496 benzotript [‘INACTIVE’] [[0.02 0.98]] 4195/4496 L-798,106 [‘INACTIVE’] [[0.09 0.91]] 4196/4496 iloprost [‘INACTIVE’] [[0.05 0.95]] 4197/4496 sulfaquinoxaline [‘INACTIVE’] [[0.02 0.98]] 4198/4496 medetomidine [‘INACTIVE’] [[</w:t>
      </w:r>
      <w:r>
        <w:t>0.02 0.98]] 4199/4496 pregnanolone [‘INACTIVE’] [[0. 1.]] 4200/4496 17-PA [‘INACTIVE’] [[0.01 0.99]] 4201/4496 NPC-01 [‘INACTIVE’] [[0.01 0.99]] 4202/4496 GR-235 [‘INACTIVE’] [[0.02 0.98]] 4203/4496 phenyl-salicylate [‘INACTIVE’] [[0. 1.]] 4204/4496 norelg</w:t>
      </w:r>
      <w:r>
        <w:t>estromin [‘INACTIVE’] [[0.01 0.99]] 4205/4496 sobrepin [‘INACTIVE’] [[0. 1.]] 4206/4496 endoxifen [‘INACTIVE’] [[0. 1.]] 4207/4496 PD1-PDL-inhibitor-1 [‘INACTIVE’] [[0.05 0.95]] 4208/4496 dacinostat [‘INACTIVE’] [[0.01 0.99]] 4209/4496 bucillamine [‘INACTI</w:t>
      </w:r>
      <w:r>
        <w:t>VE’] [[0. 1.]] 4210/4496 propyl-benzoate [‘INACTIVE’] [[0. 1.]] 4211/4496 DMPS [‘INACTIVE’] [[0. 1.]] 4212/4496 CC-401 [‘INACTIVE’] [[0.04 0.96]] 4213/4496 plurisin-#1 [‘INACTIVE’] [[0.03 0.97]] 4214/4496 parethoxycaine [‘INACTIVE’] [[0. 1.]] 4215/4496 par</w:t>
      </w:r>
      <w:r>
        <w:t>ecoxib [‘INACTIVE’] [[0.02 0.98]] 4216/4496 AM-24 [‘INACTIVE’] [[0. 1.]] 4217/4496 N-methylpyrrolidone [‘INACTIVE’] [[0. 1.]] 4218/4496 cicloprofen [‘INACTIVE’] [[0.05 0.95]] 4219/4496 ramosetron [‘INACTIVE’] [[0.06 0.94]] 4220/4496 AG-490 [‘INACTIVE’] [[0</w:t>
      </w:r>
      <w:r>
        <w:t>.01 0.99]] 4221/4496 etifoxine [‘INACTIVE’] [[0. 1.]] 4222/4496 medroxyprogesterone [‘INACTIVE’] [[0. 1.]] 4223/4496 L-ergothioneine [‘INACTIVE’] [[0.02 0.98]] 4224/4496 5-BDBD [‘INACTIVE’] [[0.07 0.93]] 4225/4496 SU9516 [‘INACTIVE’] [[0.05 0.95]] 4226/449</w:t>
      </w:r>
      <w:r>
        <w:t>6 LTB4 [‘INACTIVE’] [[0.03 0.97]] 4227/4496 traxoprodil [‘INACTIVE’] [[0.04 0.96]] 4228/4496 reversine [‘INACTIVE’] [[0.03 0.97]] 4229/4496 mitoflaxone [‘INACTIVE’] [[0.01 0.99]] 4230/4496 veliparib [‘INACTIVE’] [[0.03 0.97]] 4231/4496 T-0901317 [‘INACTIVE</w:t>
      </w:r>
      <w:r>
        <w:t>’] [[0.01 0.99]] 4232/4496 lithium-acetoacetate [‘INACTIVE’] [[0. 1.]] 4233/4496 hydroxystilbamidine [‘INACTIVE’] [[0.06 0.94]] 4234/4496 piretanide [‘INACTIVE’] [[0.02 0.98]] 4235/4496 acitretin [‘INACTIVE’] [[0.02 0.98]] 4236/4496 N-salicoylaminophenol [</w:t>
      </w:r>
      <w:r>
        <w:t>‘INACTIVE’] [[0.01 0.99]] 4237/4496 caprylic-acid [‘INACTIVE’] [[0.01 0.99]] 4238/4496 medronic-acid [‘INACTIVE’] [[0. 1.]] 4239/4496 benproperine [‘INACTIVE’] [[0.03 0.97]] 4240/4496 dasabuvir [‘INACTIVE’] [[0.12 0.88]] 4241/4496 UF-010 [‘INACTIVE’] [[0.0</w:t>
      </w:r>
      <w:r>
        <w:t>1 0.99]] 4242/4496 TAME [‘INACTIVE’] [[0. 1.]] 4243/4496 BU226 [‘INACTIVE’] [[0.03 0.97]] 4244/4496 adarotene [‘INACTIVE’] [[0.05 0.95]] 4245/4496 ICI-89406 [‘INACTIVE’] [[0.06 0.94]] 4246/4496 anamorelin [‘INACTIVE’] [[0.03 0.97]] 4247/4496 pafuramidine [</w:t>
      </w:r>
      <w:r>
        <w:t>‘INACTIVE’] [[0.05 0.95]] 4248/4496 L-694247 [‘INACTIVE’] [[0.04 0.96]] 4249/4496 clobenpropit [‘INACTIVE’] [[0.02 0.98]] 4250/4496 fenigam [‘INACTIVE’] [[0.01 0.99]] 4251/4496 albendazole-oxide [‘INACTIVE’] [[0. 1.]] 4252/4496 levcromakalim [‘INACTIVE’] [</w:t>
      </w:r>
      <w:r>
        <w:t>[0.04 0.96]] 4253/4496 SDM25N [‘INACTIVE’] [[0.08 0.92]] 4254/4496 desmethylclozapine [‘INACTIVE’] [[0.05 0.95]] 4255/4496 siguazodan [‘INACTIVE’] [[0.02 0.98]] 4256/4496 2-iodomelatonin [‘INACTIVE’] [[0. 1.]] 4257/4496 5-hydroxytryptophan [‘INACTIVE’] [[0</w:t>
      </w:r>
      <w:r>
        <w:t xml:space="preserve">. 1.]] 4258/4496 MF-101 [‘INACTIVE’] [[0.01 0.99]] 4259/4496 linoleic-acid [‘INACTIVE’] [[0.03 0.97]] 4260/4496 imetit [‘INACTIVE’] [[0.01 0.99]] 4261/4496 </w:t>
      </w:r>
      <w:r>
        <w:lastRenderedPageBreak/>
        <w:t>disodium sebacate [‘INACTIVE’] [[0. 1.]] 4262/4496 kevetrin [‘INACTIVE’] [[0.01 0.99]] 4263/4496 ada</w:t>
      </w:r>
      <w:r>
        <w:t>prev [‘INACTIVE’] [[0. 1.]] 4264/4496 phenylbutyrate [‘INACTIVE’] [[0. 1.]] 4265/4496 biperiden [‘INACTIVE’] [[0.03 0.97]] 4266/4496 cyclovalone [‘INACTIVE’] [[0. 1.]] 4267/4496 ganaxolone [‘INACTIVE’] [[0.01 0.99]] 4268/4496 dihomo-gamma-linolenic-acid [‘</w:t>
      </w:r>
      <w:r>
        <w:t>INACTIVE’] [[0.03 0.97]] 4269/4496 ASC-J9 [‘INACTIVE’] [[0.02 0.98]] 4270/4496 DH-97 [‘INACTIVE’] [[0.09 0.91]] 4271/4496 o-3M3FBS [‘INACTIVE’] [[0.04 0.96]] 4272/4496 potassium-canrenoate [‘INACTIVE’] [[0.03 0.97]] 4273/4496 trilostane [‘INACTIVE’] [[0.03</w:t>
      </w:r>
      <w:r>
        <w:t xml:space="preserve"> 0.97]] 4274/4496 taurolidine [‘INACTIVE’] [[0.17 0.83]] 4275/4496 stetaderm [‘INACTIVE’] [[0. 1.]] 4276/4496 proxyfan [‘INACTIVE’] [[0.03 0.97]] 4277/4496 Ro-90-7501 [‘INACTIVE’] [[0.02 0.98]] 4278/4496 tirofiban [‘INACTIVE’] [[0.05 0.95]] 4279/4496 1400W</w:t>
      </w:r>
      <w:r>
        <w:t xml:space="preserve"> [‘INACTIVE’] [[0. 1.]] 4280/4496 propylparaben [‘INACTIVE’] [[0. 1.]] 4281/4496 rosmarinic-acid [‘INACTIVE’] [[0.02 0.98]] 4282/4496 M-14157 [‘INACTIVE’] [[0. 1.]] 4283/4496 hexasodium-phytate [‘INACTIVE’] [[0. 1.]] 4284/4496 A-61603 [‘INACTIVE’] [[0.04 0</w:t>
      </w:r>
      <w:r>
        <w:t>.96]] 4285/4496 KT-433 [‘INACTIVE’] [[0.01 0.99]] 4286/4496 ibutilide [‘INACTIVE’] [[0.02 0.98]] 4287/4496 briciclib [‘INACTIVE’] [[0.04 0.96]] 4288/4496 temoporfin [‘INACTIVE’] [[0.06 0.94]] 4289/4496 RG1530 [‘INACTIVE’] [[0.03 0.97]] 4290/4496 cinoxate [</w:t>
      </w:r>
      <w:r>
        <w:t>‘INACTIVE’] [[0. 1.]] 4291/4496 CBiPES [‘INACTIVE’] [[0.1 0.9]] 4292/4496 ACT-462206 [‘INACTIVE’] [[0.01 0.99]] 4293/4496 caffeic-acid-phenethyl-ester [‘INACTIVE’] [[0.04 0.96]] 4294/4496 PRE-084 [‘INACTIVE’] [[0.04 0.96]] 4295/4496 ST-1859 [‘INACTIVE’] [[</w:t>
      </w:r>
      <w:r>
        <w:t>0.06 0.94]] 4296/4496 indisulam [‘INACTIVE’] [[0.04 0.96]] 4297/4496 begacestat [‘INACTIVE’] [[0.02 0.98]] 4298/4496 GR-113808 [‘INACTIVE’] [[0.1 0.9]] 4299/4496 L-leucine [‘INACTIVE’] [[0. 1.]] 4300/4496 fadrozole [‘INACTIVE’] [[0.1 0.9]] 4301/4496 valpro</w:t>
      </w:r>
      <w:r>
        <w:t>ic-acid [‘INACTIVE’] [[0. 1.]] 4302/4496 alpha-methylserotonin [‘INACTIVE’] [[0.02 0.98]] 4303/4496 Ro-1138452 [‘INACTIVE’] [[0.02 0.98]] 4304/4496 rasagiline [‘INACTIVE’] [[0.01 0.99]] 4305/4496 indoramin [‘INACTIVE’] [[0.01 0.99]] 4306/4496 dydrogesteron</w:t>
      </w:r>
      <w:r>
        <w:t>e [‘INACTIVE’] [[0. 1.]] 4307/4496 morantel [‘INACTIVE’] [[0. 1.]] 4308/4496 sivelestat [‘INACTIVE’] [[0.02 0.98]] 4309/4496 RBC8 [‘INACTIVE’] [[0.05 0.95]] 4310/4496 luzindole [‘INACTIVE’] [[0.07 0.93]] 4311/4496 icomucret [‘INACTIVE’] [[0.02 0.98]] 4312/</w:t>
      </w:r>
      <w:r>
        <w:t>4496 valdecoxib [‘INACTIVE’] [[0. 1.]] 4313/4496 magnolol [‘INACTIVE’] [[0.03 0.97]] 4314/4496 BRD-9876 [‘INACTIVE’] [[0.04 0.96]] 4315/4496 OG-L002 [‘INACTIVE’] [[0.01 0.99]] 4316/4496 NS-8593 [‘INACTIVE’] [[0.02 0.98]] 4317/4496 testolactone [‘INACTIVE’]</w:t>
      </w:r>
      <w:r>
        <w:t xml:space="preserve"> [[0. 1.]] 4318/4496 TMS [‘INACTIVE’] [[0. 1.]] 4319/4496 phloroglucin [‘INACTIVE’] [[0. 1.]] 4320/4496 fosbretabulin [‘INACTIVE’] [[0.01 0.99]] 4321/4496 ditiocarb-sodium-trihydrate [‘INACTIVE’] [[0. 1.]] 4322/4496 pravadoline [‘INACTIVE’] [[0.05 0.95]] 4</w:t>
      </w:r>
      <w:r>
        <w:t>323/4496 AT-9283 [‘INACTIVE’] [[0.07 0.93]] 4324/4496 SD-169 [‘INACTIVE’] [[0.02 0.98]] 4325/4496 cilomilast [‘INACTIVE’] [[0.03 0.97]] 4326/4496 equol [‘INACTIVE’] [[0.05 0.95]] 4327/4496 dexmedetomidine [‘INACTIVE’] [[0.02 0.98]] 4328/4496 SK&amp;F-10047-(+)</w:t>
      </w:r>
      <w:r>
        <w:t xml:space="preserve"> [‘INACTIVE’] [[0.03 0.97]] 4329/4496 choline-alfoscerate [‘INACTIVE’] [[0. 1.]] 4330/4496 dofetilide [‘INACTIVE’] [[0.02 0.98]] 4331/4496 gamma-linolenic-acid [‘INACTIVE’] [[0.01 0.99]] 4332/4496 icosapent [‘INACTIVE’] [[0. 1.]] 4333/4496 integrin-antagon</w:t>
      </w:r>
      <w:r>
        <w:t>ist-1 [‘INACTIVE’] [[0.03 0.97]] 4334/4496 UK-5099 [‘INACTIVE’] [[0.04 0.96]] 4335/4496 erteberel [‘INACTIVE’] [[0. 1.]] 4336/4496 mebendazole [‘INACTIVE’] [[0. 1.]] 4337/4496 preclamol [‘INACTIVE’] [[0.04 0.96]] 4338/4496 curcumin [‘INACTIVE’] [[0.01 0.99</w:t>
      </w:r>
      <w:r>
        <w:t xml:space="preserve">]] 4339/4496 hydrocortisone-phosphate [‘INACTIVE’] [[0.01 0.99]] 4340/4496 butibufen [‘INACTIVE’] [[0. 1.]] 4341/4496 CGP-12177 [‘INACTIVE’] [[0.01 0.99]] 4342/4496 tyrphostin-AG-494 </w:t>
      </w:r>
      <w:r>
        <w:lastRenderedPageBreak/>
        <w:t>[‘INACTIVE’] [[0.01 0.99]] 4343/4496 sofalcone [‘INACTIVE’] [[0.01 0.99]]</w:t>
      </w:r>
      <w:r>
        <w:t xml:space="preserve"> 4344/4496 baricitinib [‘INACTIVE’] [[0.03 0.97]] 4345/4496 piceatannol [‘INACTIVE’] [[0. 1.]] 4346/4496 isopentyl-4-methoxycinnamate [‘INACTIVE’] [[0.01 0.99]] 4347/4496 N-acetyltryptamine [‘INACTIVE’] [[0.02 0.98]] 4348/4496 chromanol-293B-(-)-[3R,4S] [‘</w:t>
      </w:r>
      <w:r>
        <w:t>INACTIVE’] [[0.01 0.99]] 4349/4496 daltroban [‘INACTIVE’] [[0.02 0.98]] 4350/4496 SKF-89976A [‘INACTIVE’] [[0.01 0.99]] 4351/4496 KU14R [‘INACTIVE’] [[0.04 0.96]] 4352/4496 nandrolone [‘INACTIVE’] [[0. 1.]] 4353/4496 alpha-linolenic-acid [‘INACTIVE’] [[0.0</w:t>
      </w:r>
      <w:r>
        <w:t>3 0.97]] 4354/4496 L-NIL [‘INACTIVE’] [[0. 1.]] 4355/4496 BU-224 [‘INACTIVE’] [[0.02 0.98]] 4356/4496 PD-128907 [‘INACTIVE’] [[0.03 0.97]] 4357/4496 17-alpha-methyltestosterone [‘INACTIVE’] [[0.02 0.98]] 4358/4496 m-THP [‘INACTIVE’] [[0.1 0.9]] 4359/4496 G</w:t>
      </w:r>
      <w:r>
        <w:t>W-9508 [‘INACTIVE’] [[0.01 0.99]] 4360/4496 copper-histidine [‘INACTIVE’] [[0. 1.]] 4361/4496 KL-001 [‘INACTIVE’] [[0.03 0.97]] 4362/4496 fosfructose [‘INACTIVE’] [[0.04 0.96]] 4363/4496 AEG3482 [‘INACTIVE’] [[0.03 0.97]] 4364/4496 HQK-1001 [‘INACTIVE’] [[</w:t>
      </w:r>
      <w:r>
        <w:t>0. 1.]] 4365/4496 bisphenol-a [‘INACTIVE’] [[0.01 0.99]] 4366/4496 2-phenylmelatonin [‘INACTIVE’] [[0.01 0.99]] 4367/4496 aminomethyltransferase [‘INACTIVE’] [[0. 1.]] 4368/4496 CHC [‘INACTIVE’] [[0. 1.]] 4369/4496 prednisolone-sodium-phosphate [‘INACTIVE’</w:t>
      </w:r>
      <w:r>
        <w:t xml:space="preserve">] [[0.01 0.99]] 4370/4496 carbendazim [‘INACTIVE’] [[0. 1.]] 4371/4496 mirin [‘INACTIVE’] [[0.01 0.99]] 4372/4496 licochalcone-a [‘INACTIVE’] [[0.01 0.99]] 4373/4496 AZD1080 [‘INACTIVE’] [[0.04 0.96]] 4374/4496 naringeninic-acid [‘INACTIVE’] [[0.02 0.98]] </w:t>
      </w:r>
      <w:r>
        <w:t>4375/4496 2-(3-mercaptopropyl)pentanedioic acid [‘INACTIVE’] [[0.01 0.99]] 4376/4496 TC-O-9311 [‘INACTIVE’] [[0.02 0.98]] 4377/4496 thiorphan [‘INACTIVE’] [[0.03 0.97]] 4378/4496 viloxazine [‘INACTIVE’] [[0.03 0.97]] 4379/4496 neurodazine [‘INACTIVE’] [[0.</w:t>
      </w:r>
      <w:r>
        <w:t>06 0.94]] 4380/4496 RX-821002 [‘INACTIVE’] [[0.02 0.98]] 4381/4496 penicillamine-(racemic) [‘INACTIVE’] [[0.01 0.99]] 4382/4496 almotriptan [‘INACTIVE’] [[0. 1.]] 4383/4496 sorbic-acid [‘INACTIVE’] [[0. 1.]] 4384/4496 butein [‘INACTIVE’] [[0. 1.]] 4385/449</w:t>
      </w:r>
      <w:r>
        <w:t>6 sodium-butyrate [‘INACTIVE’] [[0. 1.]] 4386/4496 iodophenpropit [‘INACTIVE’] [[0.07 0.93]] 4387/4496 ICI-215,001 [‘INACTIVE’] [[0.01 0.99]] 4388/4496 OAC2 [‘INACTIVE’] [[0.02 0.98]] 4389/4496 tyrphostin-AG-18 [‘INACTIVE’] [[0. 1.]] 4390/4496 penicillamin</w:t>
      </w:r>
      <w:r>
        <w:t>e-(D) [‘INACTIVE’] [[0.01 0.99]] 4391/4496 tyrphostin-A9 [‘INACTIVE’] [[0. 1.]] 4392/4496 mercaptosuccinic-acid [‘INACTIVE’] [[0. 1.]] 4393/4496 indole-3-pyrubate [‘INACTIVE’] [[0.01 0.99]] 4394/4496 peretinoin [‘INACTIVE’] [[0.02 0.98]] 4395/4496 motolimo</w:t>
      </w:r>
      <w:r>
        <w:t>d [‘INACTIVE’] [[0.01 0.99]] 4396/4496 DIPT [‘INACTIVE’] [[0. 1.]] 4397/4496 GSK-0660 [‘INACTIVE’] [[0.01 0.99]] 4398/4496 dienogest [‘INACTIVE’] [[0.01 0.99]] 4399/4496 mazindol [‘INACTIVE’] [[0.08 0.92]] 4400/4496 2-PMDQ [‘INACTIVE’] [[0.05 0.95]] 4401/4</w:t>
      </w:r>
      <w:r>
        <w:t>496 atipamezole [‘INACTIVE’] [[0.01 0.99]] 4402/4496 phenethyl-isothiocyanate [‘INACTIVE’] [[0.01 0.99]] 4403/4496 thioperamide [‘INACTIVE’] [[0.09 0.91]] 4404/4496 androstenone [‘INACTIVE’] [[0.01 0.99]] 4405/4496 honokiol [‘INACTIVE’] [[0.01 0.99]] 4406/</w:t>
      </w:r>
      <w:r>
        <w:t>4496 PD-166793 [‘INACTIVE’] [[0.02 0.98]] 4407/4496 iguratimod [‘INACTIVE’] [[0.05 0.95]] 4408/4496 BRL-54443 [‘INACTIVE’] [[0.02 0.98]] 4409/4496 PNU-177864 [‘INACTIVE’] [[0.01 0.99]] 4410/4496 A-33903 [‘INACTIVE’] [[0.01 0.99]] 4411/4496 cyanopindolol [‘</w:t>
      </w:r>
      <w:r>
        <w:t>INACTIVE’] [[0.02 0.98]] 4412/4496 idronoxil [‘INACTIVE’] [[0.02 0.98]] 4413/4496 4BP-TQS [‘INACTIVE’] [[0.02 0.98]] 4414/4496 fosamprenavir [‘INACTIVE’] [[0.05 0.95]] 4415/4496 cinnamaldehyde [‘INACTIVE’] [[0.01 0.99]] 4416/4496 ZLN005 [‘INACTIVE’] [[0.02</w:t>
      </w:r>
      <w:r>
        <w:t xml:space="preserve"> 0.98]] 4417/4496 metaphit [‘INACTIVE’] [[0.01 0.99]] 4418/4496 LY320135 [‘INACTIVE’] [[0.09 0.91]] 4419/4496 SB-269970 [‘INACTIVE’] [[0.08 0.92]] 4420/4496 BW-A4C [‘INACTIVE’] [[0.02 </w:t>
      </w:r>
      <w:r>
        <w:lastRenderedPageBreak/>
        <w:t>0.98]] 4421/4496 JAK3-inhibitor-V [‘INACTIVE’] [[0. 1.]] 4422/4496 rilme</w:t>
      </w:r>
      <w:r>
        <w:t>nidine [‘INACTIVE’] [[0. 1.]] 4423/4496 ciproxifan [‘INACTIVE’] [[0.03 0.97]] 4424/4496 PNU-37883 [‘INACTIVE’] [[0.08 0.92]] 4425/4496 RS-79948 [‘INACTIVE’] [[0.04 0.96]] 4426/4496 CCT-031374 [‘INACTIVE’] [[0.03 0.97]] 4427/4496 argatroban [‘INACTIVE’] [[0</w:t>
      </w:r>
      <w:r>
        <w:t>.1 0.9]] 4428/4496 D609 [‘INACTIVE’] [[0.02 0.98]] 4429/4496 trans-4-Methoxycinnamic-acid [‘INACTIVE’] [[0. 1.]] 4430/4496 mibampator [‘INACTIVE’] [[0.05 0.95]] 4431/4496 norethisterone-enanthate [‘INACTIVE’] [[0.01 0.99]] 4432/4496 2-aminobenzenesulfonami</w:t>
      </w:r>
      <w:r>
        <w:t xml:space="preserve">de [‘INACTIVE’] [[0.01 0.99]] 4433/4496 bakuchiol [‘INACTIVE’] [[0. 1.]] 4434/4496 fomocaine [‘INACTIVE’] [[0.02 0.98]] 4435/4496 GS-9973 [‘INACTIVE’] [[0.07 0.93]] 4436/4496 tirasemtiv [‘INACTIVE’] [[0.02 0.98]] 4437/4496 indeloxazine [‘INACTIVE’] [[0.03 </w:t>
      </w:r>
      <w:r>
        <w:t>0.97]] 4438/4496 pyrantel-tartrate [‘INACTIVE’] [[0.01 0.99]] 4439/4496 barium-6-O-phosphonato-D-glucose [‘INACTIVE’] [[0.02 0.98]] 4440/4496 O4I1 [‘INACTIVE’] [[0. 1.]] 4441/4496 PFI-1 [‘INACTIVE’] [[0.02 0.98]] 4442/4496 phenol [‘INACTIVE’] [[0. 1.]] 444</w:t>
      </w:r>
      <w:r>
        <w:t>3/4496 cis-urocanic acid [‘INACTIVE’] [[0.01 0.99]] 4444/4496 cis-urocanic-acid [‘INACTIVE’] [[0.01 0.99]] 4445/4496 beta-glycerophosphoric-acid [‘INACTIVE’] [[0. 1.]] 4446/4496 CL-225385 [‘INACTIVE’] [[0. 1.]] 4447/4496 3-indolebutyric-acid [‘INACTIVE’] [</w:t>
      </w:r>
      <w:r>
        <w:t>[0. 1.]] 4448/4496 fosfosal [‘INACTIVE’] [[0. 1.]] 4449/4496 GSK-37647 [‘INACTIVE’] [[0.01 0.99]] 4450/4496 BAY-11-7085 [‘INACTIVE’] [[0. 1.]] 4451/4496 naratriptan [‘INACTIVE’] [[0.04 0.96]] 4452/4496 PF-06447475 [‘INACTIVE’] [[0.07 0.93]] 4453/4496 ABT-2</w:t>
      </w:r>
      <w:r>
        <w:t xml:space="preserve">39 [‘INACTIVE’] [[0.09 0.91]] 4454/4496 SB-203186 [‘INACTIVE’] [[0.01 0.99]] 4455/4496 VP-20629 [‘INACTIVE’] [[0. 1.]] 4456/4496 diarylpropionitrile [‘INACTIVE’] [[0.02 0.98]] 4457/4496 BAY-11-7082 [‘INACTIVE’] [[0. 1.]] 4458/4496 BU-239 [‘INACTIVE’] [[0. </w:t>
      </w:r>
      <w:r>
        <w:t>1.]] 4459/4496 S18986 [‘INACTIVE’] [[0.02 0.98]] 4460/4496 afobazole [‘INACTIVE’] [[0.05 0.95]] 4461/4496 ADD-233089 [‘INACTIVE’] [[0.03 0.97]] 4462/4496 blebbistatin-(+/-) [‘INACTIVE’] [[0.08 0.92]] 4463/4496 blebbistatin-(-) [‘INACTIVE’] [[0.08 0.92]] 44</w:t>
      </w:r>
      <w:r>
        <w:t>64/4496 D-64131 [‘INACTIVE’] [[0. 1.]] 4465/4496 gestrinone [‘INACTIVE’] [[0. 1.]] 4466/4496 thiopental [‘INACTIVE’] [[0.02 0.98]] 4467/4496 tibolone [‘INACTIVE’] [[0. 1.]] 4468/4496 obatoclax [‘INACTIVE’] [[0.01 0.99]] 4469/4496 para-toluenesulfonamide [‘</w:t>
      </w:r>
      <w:r>
        <w:t>INACTIVE’] [[0. 1.]] 4470/4496 belinostat [‘INACTIVE’] [[0.01 0.99]] 4471/4496 reparixin [‘INACTIVE’] [[0.01 0.99]] 4472/4496 desoxypeganine [‘INACTIVE’] [[0.01 0.99]] 4473/4496 TY-52156 [‘INACTIVE’] [[0.01 0.99]] 4474/4496 ambazone [‘INACTIVE’] [[0.02 0.9</w:t>
      </w:r>
      <w:r>
        <w:t>8]] 4475/4496 FIT [‘INACTIVE’] [[0.02 0.98]] 4476/4496 AH-7614 [‘INACTIVE’] [[0.04 0.96]] 4477/4496 etonogestrel [‘INACTIVE’] [[0. 1.]] 4478/4496 BRL-44408 [‘INACTIVE’] [[0.02 0.98]] 4479/4496 A-366 [‘INACTIVE’] [[0.04 0.96]] 4480/4496 AH11110 [‘INACTIVE’]</w:t>
      </w:r>
      <w:r>
        <w:t xml:space="preserve"> [[0.03 0.97]] 4481/4496 fosfestrol [‘INACTIVE’] [[0. 1.]] 4482/4496 pifithrin-mu [‘INACTIVE’] [[0.01 0.99]] 4483/4496 BTS [‘INACTIVE’] [[0. 1.]] 4484/4496 thiamylal [‘INACTIVE’] [[0.01 0.99]] 4485/4496 AFN-1252 [‘INACTIVE’] [[0.03 0.97]] 4486/4496 xilobam</w:t>
      </w:r>
      <w:r>
        <w:t xml:space="preserve"> [‘INACTIVE’] [[0.02 0.98]] 4487/4496 2-BFI [‘INACTIVE’] [[0.01 0.99]] 4488/4496 allylthiourea [‘INACTIVE’] [[0.02 0.98]] 4489/4496 glasdegib [‘INACTIVE’] [[0.11 0.89]] 4490/4496 oxantel [‘INACTIVE’] [[0. 1.]] 4491/4496 LY-404187 [‘INACTIVE’] [[0.08 0.92]]</w:t>
      </w:r>
      <w:r>
        <w:t xml:space="preserve"> 4492/4496 cirazoline [‘INACTIVE’] [[0.04 0.96]] 4493/4496 phenacaine [‘INACTIVE’] [[0. 1.]] 4494/4496 PSB-11 [‘INACTIVE’] [[0.08 0.92]] 4495/4496 CBS-1114 [‘INACTIVE’] [[0.01 0.99]] 4496/4496 A61603 [‘INACTIVE’] [[0.01 0.99]] Finished.</w:t>
      </w:r>
    </w:p>
    <w:sectPr w:rsidR="009A389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3E3DC3" w14:textId="77777777" w:rsidR="00000000" w:rsidRDefault="0085555C">
      <w:pPr>
        <w:spacing w:after="0"/>
      </w:pPr>
      <w:r>
        <w:separator/>
      </w:r>
    </w:p>
  </w:endnote>
  <w:endnote w:type="continuationSeparator" w:id="0">
    <w:p w14:paraId="3E3E3DC5" w14:textId="77777777" w:rsidR="00000000" w:rsidRDefault="008555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3E3DBF" w14:textId="77777777" w:rsidR="009A389A" w:rsidRDefault="0085555C">
      <w:r>
        <w:separator/>
      </w:r>
    </w:p>
  </w:footnote>
  <w:footnote w:type="continuationSeparator" w:id="0">
    <w:p w14:paraId="3E3E3DC0" w14:textId="77777777" w:rsidR="009A389A" w:rsidRDefault="008555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E998EE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EDAFA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5555C"/>
    <w:rsid w:val="008D6863"/>
    <w:rsid w:val="009A389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E3E3D93"/>
  <w15:docId w15:val="{C76C6721-39E9-D249-A9CE-A09693C77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SC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9</Pages>
  <Words>32636</Words>
  <Characters>186028</Characters>
  <Application>Microsoft Office Word</Application>
  <DocSecurity>0</DocSecurity>
  <Lines>1550</Lines>
  <Paragraphs>436</Paragraphs>
  <ScaleCrop>false</ScaleCrop>
  <Company>East Cina Normal University</Company>
  <LinksUpToDate>false</LinksUpToDate>
  <CharactersWithSpaces>218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en Bill</cp:lastModifiedBy>
  <cp:revision>2</cp:revision>
  <dcterms:created xsi:type="dcterms:W3CDTF">2020-03-16T15:04:00Z</dcterms:created>
  <dcterms:modified xsi:type="dcterms:W3CDTF">2020-03-16T15:05:00Z</dcterms:modified>
</cp:coreProperties>
</file>